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59B03" w14:textId="4A5C1987" w:rsidR="00CE06D7" w:rsidRPr="001A1C7D" w:rsidRDefault="006C188C">
      <w:pPr>
        <w:jc w:val="center"/>
      </w:pPr>
      <w:r>
        <w:rPr>
          <w:noProof/>
          <w:sz w:val="44"/>
          <w:szCs w:val="44"/>
        </w:rPr>
        <w:drawing>
          <wp:inline distT="0" distB="0" distL="0" distR="0" wp14:anchorId="4CFDE5F3" wp14:editId="63B81DB1">
            <wp:extent cx="3347499" cy="1911174"/>
            <wp:effectExtent l="0" t="0" r="5715"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47499" cy="1911174"/>
                    </a:xfrm>
                    <a:prstGeom prst="rect">
                      <a:avLst/>
                    </a:prstGeom>
                  </pic:spPr>
                </pic:pic>
              </a:graphicData>
            </a:graphic>
          </wp:inline>
        </w:drawing>
      </w:r>
    </w:p>
    <w:p w14:paraId="5E98970F" w14:textId="5C34E309" w:rsidR="00CE06D7" w:rsidRPr="001A1C7D" w:rsidRDefault="00CE06D7">
      <w:pPr>
        <w:jc w:val="center"/>
      </w:pPr>
    </w:p>
    <w:p w14:paraId="1EE7F38B" w14:textId="20ED4AD2" w:rsidR="00CE06D7" w:rsidRPr="001A1C7D" w:rsidRDefault="00CE06D7">
      <w:pPr>
        <w:jc w:val="center"/>
        <w:rPr>
          <w:sz w:val="44"/>
          <w:szCs w:val="44"/>
        </w:rPr>
      </w:pPr>
    </w:p>
    <w:p w14:paraId="4376CDD9" w14:textId="77777777" w:rsidR="00CE06D7" w:rsidRPr="001A1C7D" w:rsidRDefault="00CE06D7">
      <w:pPr>
        <w:jc w:val="center"/>
        <w:rPr>
          <w:sz w:val="44"/>
          <w:szCs w:val="44"/>
        </w:rPr>
      </w:pPr>
    </w:p>
    <w:p w14:paraId="3FC3DA12" w14:textId="77777777" w:rsidR="00CE06D7" w:rsidRPr="001A1C7D" w:rsidRDefault="00CE06D7">
      <w:pPr>
        <w:jc w:val="center"/>
        <w:rPr>
          <w:sz w:val="44"/>
          <w:szCs w:val="44"/>
        </w:rPr>
      </w:pPr>
    </w:p>
    <w:p w14:paraId="5791AF04" w14:textId="77777777" w:rsidR="00CE06D7" w:rsidRPr="001A1C7D" w:rsidRDefault="00CE06D7">
      <w:pPr>
        <w:jc w:val="center"/>
        <w:rPr>
          <w:sz w:val="44"/>
          <w:szCs w:val="44"/>
        </w:rPr>
      </w:pPr>
    </w:p>
    <w:p w14:paraId="0AF41B6D" w14:textId="77777777" w:rsidR="00CE06D7" w:rsidRPr="001A1C7D" w:rsidRDefault="00CE06D7">
      <w:pPr>
        <w:jc w:val="center"/>
        <w:rPr>
          <w:sz w:val="44"/>
          <w:szCs w:val="44"/>
        </w:rPr>
      </w:pPr>
    </w:p>
    <w:p w14:paraId="51CCD873" w14:textId="77777777" w:rsidR="00CE06D7" w:rsidRPr="001A1C7D" w:rsidRDefault="00BD4A00">
      <w:pPr>
        <w:jc w:val="center"/>
        <w:rPr>
          <w:b/>
          <w:sz w:val="44"/>
          <w:szCs w:val="44"/>
        </w:rPr>
      </w:pPr>
      <w:r w:rsidRPr="001A1C7D">
        <w:rPr>
          <w:b/>
          <w:sz w:val="44"/>
          <w:szCs w:val="44"/>
        </w:rPr>
        <w:t xml:space="preserve">CAPITAL </w:t>
      </w:r>
      <w:r w:rsidR="00CE06D7" w:rsidRPr="001A1C7D">
        <w:rPr>
          <w:b/>
          <w:sz w:val="44"/>
          <w:szCs w:val="44"/>
        </w:rPr>
        <w:t>PROJECT</w:t>
      </w:r>
      <w:r w:rsidRPr="001A1C7D">
        <w:rPr>
          <w:b/>
          <w:sz w:val="44"/>
          <w:szCs w:val="44"/>
        </w:rPr>
        <w:t>S</w:t>
      </w:r>
    </w:p>
    <w:p w14:paraId="3A9881EE" w14:textId="77777777" w:rsidR="00CE06D7" w:rsidRPr="001A1C7D" w:rsidRDefault="00BD4A00">
      <w:pPr>
        <w:jc w:val="center"/>
        <w:rPr>
          <w:b/>
          <w:sz w:val="44"/>
          <w:szCs w:val="44"/>
        </w:rPr>
      </w:pPr>
      <w:r w:rsidRPr="001A1C7D">
        <w:rPr>
          <w:b/>
          <w:sz w:val="44"/>
          <w:szCs w:val="44"/>
        </w:rPr>
        <w:t xml:space="preserve">QUARTERLY </w:t>
      </w:r>
      <w:r w:rsidR="00CE06D7" w:rsidRPr="001A1C7D">
        <w:rPr>
          <w:b/>
          <w:sz w:val="44"/>
          <w:szCs w:val="44"/>
        </w:rPr>
        <w:t>STATUS REPORT</w:t>
      </w:r>
    </w:p>
    <w:p w14:paraId="07BD4C40" w14:textId="77777777" w:rsidR="00CE06D7" w:rsidRPr="001A1C7D" w:rsidRDefault="00CE06D7">
      <w:pPr>
        <w:jc w:val="center"/>
      </w:pPr>
    </w:p>
    <w:p w14:paraId="0422DCFD" w14:textId="77777777" w:rsidR="00C161FF" w:rsidRPr="001A1C7D" w:rsidRDefault="00C161FF">
      <w:pPr>
        <w:jc w:val="center"/>
        <w:rPr>
          <w:sz w:val="44"/>
          <w:szCs w:val="44"/>
        </w:rPr>
      </w:pPr>
    </w:p>
    <w:p w14:paraId="4884900E" w14:textId="0D60B4A7" w:rsidR="00CE06D7" w:rsidRDefault="00CE06D7">
      <w:pPr>
        <w:jc w:val="center"/>
        <w:rPr>
          <w:sz w:val="44"/>
          <w:szCs w:val="44"/>
        </w:rPr>
      </w:pPr>
    </w:p>
    <w:p w14:paraId="51FF197F" w14:textId="42820B22" w:rsidR="00A105D6" w:rsidRDefault="00A105D6">
      <w:pPr>
        <w:jc w:val="center"/>
        <w:rPr>
          <w:sz w:val="44"/>
          <w:szCs w:val="44"/>
        </w:rPr>
      </w:pPr>
    </w:p>
    <w:p w14:paraId="6AE8A506" w14:textId="77777777" w:rsidR="00A105D6" w:rsidRPr="001A1C7D" w:rsidRDefault="00A105D6">
      <w:pPr>
        <w:jc w:val="center"/>
        <w:rPr>
          <w:sz w:val="44"/>
          <w:szCs w:val="44"/>
        </w:rPr>
      </w:pPr>
    </w:p>
    <w:p w14:paraId="20974121" w14:textId="77777777" w:rsidR="00CE06D7" w:rsidRPr="001A1C7D" w:rsidRDefault="00CE06D7">
      <w:pPr>
        <w:jc w:val="center"/>
        <w:rPr>
          <w:sz w:val="44"/>
          <w:szCs w:val="44"/>
        </w:rPr>
      </w:pPr>
    </w:p>
    <w:p w14:paraId="65AA52DF" w14:textId="77777777" w:rsidR="00CE06D7" w:rsidRPr="001A1C7D" w:rsidRDefault="00CE06D7">
      <w:pPr>
        <w:jc w:val="center"/>
        <w:rPr>
          <w:sz w:val="44"/>
          <w:szCs w:val="44"/>
        </w:rPr>
      </w:pPr>
    </w:p>
    <w:p w14:paraId="523A2494" w14:textId="7F376E03" w:rsidR="00CE06D7" w:rsidRPr="00DE120B" w:rsidRDefault="00A96C03">
      <w:pPr>
        <w:jc w:val="center"/>
        <w:rPr>
          <w:sz w:val="44"/>
          <w:szCs w:val="44"/>
        </w:rPr>
      </w:pPr>
      <w:r>
        <w:rPr>
          <w:sz w:val="44"/>
        </w:rPr>
        <w:t>February 2023</w:t>
      </w:r>
    </w:p>
    <w:p w14:paraId="1B9A2D5D" w14:textId="77777777" w:rsidR="00310B1F" w:rsidRPr="00DE120B" w:rsidRDefault="00310B1F">
      <w:pPr>
        <w:jc w:val="center"/>
        <w:rPr>
          <w:sz w:val="22"/>
          <w:szCs w:val="22"/>
        </w:rPr>
      </w:pPr>
    </w:p>
    <w:p w14:paraId="04CB1C56" w14:textId="77777777" w:rsidR="00CE06D7" w:rsidRPr="00DE120B" w:rsidRDefault="00CE06D7">
      <w:pPr>
        <w:jc w:val="center"/>
        <w:rPr>
          <w:sz w:val="44"/>
          <w:szCs w:val="44"/>
        </w:rPr>
      </w:pPr>
    </w:p>
    <w:p w14:paraId="7F0AB0A8" w14:textId="77777777" w:rsidR="00CE06D7" w:rsidRPr="00DE120B" w:rsidRDefault="00CE06D7">
      <w:pPr>
        <w:pStyle w:val="Heading2"/>
        <w:rPr>
          <w:sz w:val="44"/>
          <w:szCs w:val="44"/>
        </w:rPr>
      </w:pPr>
    </w:p>
    <w:p w14:paraId="58281DAF" w14:textId="77777777" w:rsidR="00C97889" w:rsidRPr="00DE120B" w:rsidRDefault="00C97889" w:rsidP="00C97889"/>
    <w:p w14:paraId="160797C5" w14:textId="77777777" w:rsidR="00CE06D7" w:rsidRPr="00DE120B" w:rsidRDefault="00CE06D7">
      <w:pPr>
        <w:jc w:val="center"/>
        <w:rPr>
          <w:sz w:val="44"/>
          <w:szCs w:val="44"/>
        </w:rPr>
      </w:pPr>
    </w:p>
    <w:p w14:paraId="3C562833" w14:textId="77777777" w:rsidR="00CE06D7" w:rsidRPr="00DE120B" w:rsidRDefault="00CE06D7">
      <w:pPr>
        <w:jc w:val="center"/>
        <w:rPr>
          <w:sz w:val="44"/>
          <w:szCs w:val="44"/>
        </w:rPr>
      </w:pPr>
    </w:p>
    <w:p w14:paraId="5050F8E1" w14:textId="77777777" w:rsidR="00CE06D7" w:rsidRPr="00DE120B" w:rsidRDefault="00CE06D7" w:rsidP="00C85BCD">
      <w:pPr>
        <w:pBdr>
          <w:between w:val="single" w:sz="4" w:space="1" w:color="auto"/>
        </w:pBdr>
        <w:jc w:val="center"/>
        <w:rPr>
          <w:sz w:val="16"/>
          <w:szCs w:val="16"/>
        </w:rPr>
      </w:pP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r w:rsidRPr="00DE120B">
        <w:rPr>
          <w:sz w:val="16"/>
          <w:szCs w:val="16"/>
        </w:rPr>
        <w:tab/>
      </w:r>
    </w:p>
    <w:p w14:paraId="4D68AD19" w14:textId="77777777" w:rsidR="00CE06D7" w:rsidRPr="00DE120B" w:rsidRDefault="00CE06D7" w:rsidP="00C85BCD">
      <w:pPr>
        <w:pBdr>
          <w:between w:val="single" w:sz="4" w:space="1" w:color="auto"/>
        </w:pBdr>
        <w:jc w:val="center"/>
        <w:rPr>
          <w:sz w:val="16"/>
          <w:szCs w:val="16"/>
        </w:rPr>
      </w:pPr>
    </w:p>
    <w:p w14:paraId="43C57E5C" w14:textId="77777777" w:rsidR="00CE06D7" w:rsidRPr="00DE120B" w:rsidRDefault="00CE06D7" w:rsidP="009357B0">
      <w:pPr>
        <w:tabs>
          <w:tab w:val="left" w:pos="2160"/>
          <w:tab w:val="left" w:pos="5760"/>
        </w:tabs>
        <w:jc w:val="center"/>
      </w:pPr>
      <w:r w:rsidRPr="00DE120B">
        <w:lastRenderedPageBreak/>
        <w:t>TEXAS STATE UNIVERSITY</w:t>
      </w:r>
    </w:p>
    <w:p w14:paraId="0A8D66F1" w14:textId="1D078DE6" w:rsidR="00C97889" w:rsidRPr="00DE120B" w:rsidRDefault="00AA1219" w:rsidP="00474A4F">
      <w:pPr>
        <w:tabs>
          <w:tab w:val="left" w:pos="5760"/>
        </w:tabs>
        <w:jc w:val="center"/>
      </w:pPr>
      <w:r w:rsidRPr="00DE120B">
        <w:rPr>
          <w:sz w:val="16"/>
          <w:szCs w:val="16"/>
        </w:rPr>
        <w:t xml:space="preserve">MEMBER </w:t>
      </w:r>
      <w:r w:rsidRPr="00DE120B">
        <w:rPr>
          <w:b/>
          <w:bCs/>
          <w:sz w:val="16"/>
          <w:szCs w:val="16"/>
        </w:rPr>
        <w:t>THE TEXAS STATE UNIVERSITY SYSTEM</w:t>
      </w:r>
      <w:r w:rsidR="00CE06D7" w:rsidRPr="00DE120B">
        <w:br w:type="page"/>
      </w:r>
    </w:p>
    <w:p w14:paraId="6DB2E505" w14:textId="77777777" w:rsidR="00C97889" w:rsidRPr="00DE120B" w:rsidRDefault="00C97889" w:rsidP="00474A4F">
      <w:pPr>
        <w:tabs>
          <w:tab w:val="left" w:pos="5760"/>
        </w:tabs>
        <w:jc w:val="center"/>
      </w:pPr>
    </w:p>
    <w:p w14:paraId="0308D6DF" w14:textId="46AEED55" w:rsidR="00EB39AD" w:rsidRPr="00DE120B" w:rsidRDefault="00EB39AD" w:rsidP="005B4DEA">
      <w:pPr>
        <w:spacing w:line="276" w:lineRule="auto"/>
        <w:jc w:val="both"/>
      </w:pPr>
      <w:r w:rsidRPr="00DE120B">
        <w:t>This report is organized by the phase that each project is at in the development cycle. The stages include:</w:t>
      </w:r>
    </w:p>
    <w:p w14:paraId="0527EBC7" w14:textId="77777777" w:rsidR="00EB39AD" w:rsidRPr="00DE120B" w:rsidRDefault="00EB39AD" w:rsidP="00D344BC">
      <w:pPr>
        <w:spacing w:line="276" w:lineRule="auto"/>
      </w:pPr>
    </w:p>
    <w:p w14:paraId="678CDEB3" w14:textId="06D94A76" w:rsidR="00EB39AD" w:rsidRPr="00DE120B" w:rsidRDefault="00EB39AD" w:rsidP="005B4DEA">
      <w:pPr>
        <w:pStyle w:val="ListParagraph"/>
        <w:numPr>
          <w:ilvl w:val="0"/>
          <w:numId w:val="32"/>
        </w:numPr>
        <w:autoSpaceDE w:val="0"/>
        <w:autoSpaceDN w:val="0"/>
        <w:spacing w:line="276" w:lineRule="auto"/>
        <w:jc w:val="both"/>
        <w:rPr>
          <w:sz w:val="24"/>
          <w:szCs w:val="24"/>
        </w:rPr>
      </w:pPr>
      <w:r w:rsidRPr="00DE120B">
        <w:rPr>
          <w:sz w:val="24"/>
          <w:szCs w:val="24"/>
        </w:rPr>
        <w:t xml:space="preserve">Planning and Programming Phase – This is the very first activity designed to help us understand what we need and to establish an order of </w:t>
      </w:r>
      <w:r w:rsidR="00E83E86">
        <w:rPr>
          <w:sz w:val="24"/>
          <w:szCs w:val="24"/>
        </w:rPr>
        <w:t xml:space="preserve">cost </w:t>
      </w:r>
      <w:r w:rsidRPr="00DE120B">
        <w:rPr>
          <w:sz w:val="24"/>
          <w:szCs w:val="24"/>
        </w:rPr>
        <w:t>magnitude.</w:t>
      </w:r>
    </w:p>
    <w:p w14:paraId="22486CB6" w14:textId="77777777" w:rsidR="000515B5" w:rsidRPr="00DE120B" w:rsidRDefault="000515B5" w:rsidP="005B4DEA">
      <w:pPr>
        <w:pStyle w:val="ListParagraph"/>
        <w:autoSpaceDE w:val="0"/>
        <w:autoSpaceDN w:val="0"/>
        <w:spacing w:line="276" w:lineRule="auto"/>
        <w:jc w:val="both"/>
        <w:rPr>
          <w:sz w:val="24"/>
          <w:szCs w:val="24"/>
        </w:rPr>
      </w:pPr>
    </w:p>
    <w:p w14:paraId="4F7F37B1" w14:textId="480324C8" w:rsidR="00EB39AD" w:rsidRPr="00DE120B" w:rsidRDefault="00EB39AD" w:rsidP="005B4DEA">
      <w:pPr>
        <w:pStyle w:val="ListParagraph"/>
        <w:numPr>
          <w:ilvl w:val="0"/>
          <w:numId w:val="32"/>
        </w:numPr>
        <w:autoSpaceDE w:val="0"/>
        <w:autoSpaceDN w:val="0"/>
        <w:spacing w:line="276" w:lineRule="auto"/>
        <w:jc w:val="both"/>
        <w:rPr>
          <w:sz w:val="24"/>
          <w:szCs w:val="24"/>
        </w:rPr>
      </w:pPr>
      <w:r w:rsidRPr="00DE120B">
        <w:rPr>
          <w:sz w:val="24"/>
          <w:szCs w:val="24"/>
        </w:rPr>
        <w:t xml:space="preserve">Design </w:t>
      </w:r>
      <w:r w:rsidR="00DE3291">
        <w:rPr>
          <w:sz w:val="24"/>
          <w:szCs w:val="24"/>
        </w:rPr>
        <w:t xml:space="preserve">and Construction Document </w:t>
      </w:r>
      <w:r w:rsidRPr="00DE120B">
        <w:rPr>
          <w:sz w:val="24"/>
          <w:szCs w:val="24"/>
        </w:rPr>
        <w:t xml:space="preserve">Phase – The process of developing detailed </w:t>
      </w:r>
      <w:r w:rsidR="007B2549" w:rsidRPr="00DE120B">
        <w:rPr>
          <w:sz w:val="24"/>
          <w:szCs w:val="24"/>
        </w:rPr>
        <w:t>drawings, spec</w:t>
      </w:r>
      <w:r w:rsidR="009F3A44" w:rsidRPr="00DE120B">
        <w:rPr>
          <w:sz w:val="24"/>
          <w:szCs w:val="24"/>
        </w:rPr>
        <w:t>i</w:t>
      </w:r>
      <w:r w:rsidR="007B2549" w:rsidRPr="00DE120B">
        <w:rPr>
          <w:sz w:val="24"/>
          <w:szCs w:val="24"/>
        </w:rPr>
        <w:t>fication</w:t>
      </w:r>
      <w:r w:rsidR="009F3A44" w:rsidRPr="00DE120B">
        <w:rPr>
          <w:sz w:val="24"/>
          <w:szCs w:val="24"/>
        </w:rPr>
        <w:t>s</w:t>
      </w:r>
      <w:r w:rsidR="007B2549" w:rsidRPr="00DE120B">
        <w:rPr>
          <w:sz w:val="24"/>
          <w:szCs w:val="24"/>
        </w:rPr>
        <w:t>,</w:t>
      </w:r>
      <w:r w:rsidRPr="00DE120B">
        <w:rPr>
          <w:sz w:val="24"/>
          <w:szCs w:val="24"/>
        </w:rPr>
        <w:t xml:space="preserve"> and cost estimates.</w:t>
      </w:r>
    </w:p>
    <w:p w14:paraId="5E885645" w14:textId="77777777" w:rsidR="000515B5" w:rsidRPr="00DE120B" w:rsidRDefault="000515B5" w:rsidP="005B4DEA">
      <w:pPr>
        <w:pStyle w:val="ListParagraph"/>
        <w:autoSpaceDE w:val="0"/>
        <w:autoSpaceDN w:val="0"/>
        <w:spacing w:line="276" w:lineRule="auto"/>
        <w:jc w:val="both"/>
        <w:rPr>
          <w:sz w:val="24"/>
          <w:szCs w:val="24"/>
        </w:rPr>
      </w:pPr>
    </w:p>
    <w:p w14:paraId="2F626E28" w14:textId="078D8F0A" w:rsidR="00EB39AD" w:rsidRPr="00DE120B" w:rsidRDefault="00EB39AD" w:rsidP="005B4DEA">
      <w:pPr>
        <w:pStyle w:val="ListParagraph"/>
        <w:numPr>
          <w:ilvl w:val="0"/>
          <w:numId w:val="32"/>
        </w:numPr>
        <w:autoSpaceDE w:val="0"/>
        <w:autoSpaceDN w:val="0"/>
        <w:spacing w:line="276" w:lineRule="auto"/>
        <w:jc w:val="both"/>
        <w:rPr>
          <w:sz w:val="24"/>
          <w:szCs w:val="24"/>
        </w:rPr>
      </w:pPr>
      <w:r w:rsidRPr="00DE120B">
        <w:rPr>
          <w:sz w:val="24"/>
          <w:szCs w:val="24"/>
        </w:rPr>
        <w:t xml:space="preserve">Construction Phase – The process of building the </w:t>
      </w:r>
      <w:r w:rsidR="00E83E86">
        <w:rPr>
          <w:sz w:val="24"/>
          <w:szCs w:val="24"/>
        </w:rPr>
        <w:t xml:space="preserve">entire </w:t>
      </w:r>
      <w:r w:rsidRPr="00DE120B">
        <w:rPr>
          <w:sz w:val="24"/>
          <w:szCs w:val="24"/>
        </w:rPr>
        <w:t>project.</w:t>
      </w:r>
    </w:p>
    <w:p w14:paraId="6E28CD3E" w14:textId="77777777" w:rsidR="000515B5" w:rsidRPr="00DE120B" w:rsidRDefault="000515B5" w:rsidP="005B4DEA">
      <w:pPr>
        <w:pStyle w:val="ListParagraph"/>
        <w:autoSpaceDE w:val="0"/>
        <w:autoSpaceDN w:val="0"/>
        <w:spacing w:line="276" w:lineRule="auto"/>
        <w:jc w:val="both"/>
        <w:rPr>
          <w:sz w:val="24"/>
          <w:szCs w:val="24"/>
        </w:rPr>
      </w:pPr>
    </w:p>
    <w:p w14:paraId="2E56C620" w14:textId="52550124" w:rsidR="00EB39AD" w:rsidRPr="00DE120B" w:rsidRDefault="00DE3291" w:rsidP="005B4DEA">
      <w:pPr>
        <w:pStyle w:val="ListParagraph"/>
        <w:numPr>
          <w:ilvl w:val="0"/>
          <w:numId w:val="32"/>
        </w:numPr>
        <w:autoSpaceDE w:val="0"/>
        <w:autoSpaceDN w:val="0"/>
        <w:spacing w:line="276" w:lineRule="auto"/>
        <w:jc w:val="both"/>
        <w:rPr>
          <w:sz w:val="24"/>
          <w:szCs w:val="24"/>
        </w:rPr>
      </w:pPr>
      <w:r>
        <w:rPr>
          <w:sz w:val="24"/>
          <w:szCs w:val="24"/>
        </w:rPr>
        <w:t xml:space="preserve">Completed </w:t>
      </w:r>
      <w:r w:rsidR="00EB39AD" w:rsidRPr="00DE120B">
        <w:rPr>
          <w:sz w:val="24"/>
          <w:szCs w:val="24"/>
        </w:rPr>
        <w:t>Project</w:t>
      </w:r>
      <w:r>
        <w:rPr>
          <w:sz w:val="24"/>
          <w:szCs w:val="24"/>
        </w:rPr>
        <w:t>s</w:t>
      </w:r>
      <w:r w:rsidR="00EB39AD" w:rsidRPr="00DE120B">
        <w:rPr>
          <w:sz w:val="24"/>
          <w:szCs w:val="24"/>
        </w:rPr>
        <w:t xml:space="preserve"> – The construc</w:t>
      </w:r>
      <w:r w:rsidR="002E5E54" w:rsidRPr="00DE120B">
        <w:rPr>
          <w:sz w:val="24"/>
          <w:szCs w:val="24"/>
        </w:rPr>
        <w:t>tion is complete, the bills are</w:t>
      </w:r>
      <w:r w:rsidR="00EB39AD" w:rsidRPr="00DE120B">
        <w:rPr>
          <w:sz w:val="24"/>
          <w:szCs w:val="24"/>
        </w:rPr>
        <w:t xml:space="preserve"> all paid, the building has been turned over for our use, and the TSUS </w:t>
      </w:r>
      <w:r w:rsidR="005F2FBE" w:rsidRPr="00DE120B">
        <w:rPr>
          <w:sz w:val="24"/>
          <w:szCs w:val="24"/>
        </w:rPr>
        <w:t>Planning</w:t>
      </w:r>
      <w:r w:rsidR="00EB39AD" w:rsidRPr="00DE120B">
        <w:rPr>
          <w:sz w:val="24"/>
          <w:szCs w:val="24"/>
        </w:rPr>
        <w:t xml:space="preserve"> and Construction Office has officially approved project close out.</w:t>
      </w:r>
    </w:p>
    <w:p w14:paraId="51FB842E" w14:textId="77777777" w:rsidR="00EB39AD" w:rsidRPr="00DE120B" w:rsidRDefault="00EB39AD" w:rsidP="00D344BC">
      <w:pPr>
        <w:autoSpaceDE w:val="0"/>
        <w:autoSpaceDN w:val="0"/>
        <w:spacing w:line="276" w:lineRule="auto"/>
      </w:pPr>
    </w:p>
    <w:p w14:paraId="390AA849" w14:textId="0D311B76" w:rsidR="00EB39AD" w:rsidRDefault="00EB39AD" w:rsidP="005B4DEA">
      <w:pPr>
        <w:spacing w:line="276" w:lineRule="auto"/>
        <w:jc w:val="both"/>
      </w:pPr>
      <w:r w:rsidRPr="00DE120B">
        <w:t xml:space="preserve">When multiple projects are underway in one building, all </w:t>
      </w:r>
      <w:r w:rsidR="00F01510" w:rsidRPr="00DE120B">
        <w:t xml:space="preserve">the </w:t>
      </w:r>
      <w:r w:rsidRPr="00DE120B">
        <w:t xml:space="preserve">projects </w:t>
      </w:r>
      <w:r w:rsidR="00F01510" w:rsidRPr="00DE120B">
        <w:t xml:space="preserve">in that building </w:t>
      </w:r>
      <w:r w:rsidR="0098698C" w:rsidRPr="00DE120B">
        <w:t xml:space="preserve">are </w:t>
      </w:r>
      <w:r w:rsidRPr="00DE120B">
        <w:t>presented together for ease of understanding, regardless of their stage in the development process.</w:t>
      </w:r>
    </w:p>
    <w:p w14:paraId="2FF7481F" w14:textId="5DC34F06" w:rsidR="00955FEB" w:rsidRDefault="00955FEB" w:rsidP="005B4DEA">
      <w:pPr>
        <w:spacing w:line="276" w:lineRule="auto"/>
        <w:jc w:val="both"/>
      </w:pPr>
    </w:p>
    <w:p w14:paraId="28BB80CF" w14:textId="3C4940B1" w:rsidR="00955FEB" w:rsidRDefault="00955FEB" w:rsidP="005B4DEA">
      <w:pPr>
        <w:spacing w:line="276" w:lineRule="auto"/>
        <w:jc w:val="both"/>
      </w:pPr>
    </w:p>
    <w:p w14:paraId="6143A8AE" w14:textId="7BAB0801" w:rsidR="00955FEB" w:rsidRDefault="00955FEB" w:rsidP="005B4DEA">
      <w:pPr>
        <w:spacing w:line="276" w:lineRule="auto"/>
        <w:jc w:val="both"/>
      </w:pPr>
    </w:p>
    <w:p w14:paraId="6B5F04AC" w14:textId="3743337F" w:rsidR="00955FEB" w:rsidRDefault="00955FEB" w:rsidP="005B4DEA">
      <w:pPr>
        <w:spacing w:line="276" w:lineRule="auto"/>
        <w:jc w:val="both"/>
      </w:pPr>
    </w:p>
    <w:p w14:paraId="281B501A" w14:textId="3ADCBB6E" w:rsidR="00955FEB" w:rsidRDefault="00955FEB" w:rsidP="005B4DEA">
      <w:pPr>
        <w:spacing w:line="276" w:lineRule="auto"/>
        <w:jc w:val="both"/>
      </w:pPr>
    </w:p>
    <w:p w14:paraId="410F3777" w14:textId="77777777" w:rsidR="00955FEB" w:rsidRDefault="00955FEB" w:rsidP="005B4DEA">
      <w:pPr>
        <w:spacing w:line="276" w:lineRule="auto"/>
        <w:jc w:val="both"/>
      </w:pPr>
    </w:p>
    <w:p w14:paraId="68E6CE9C" w14:textId="77777777" w:rsidR="00EB39AD" w:rsidRPr="00DE120B" w:rsidRDefault="00EB39AD" w:rsidP="00C00535">
      <w:pPr>
        <w:spacing w:line="276" w:lineRule="auto"/>
        <w:rPr>
          <w:b/>
        </w:rPr>
      </w:pPr>
      <w:r w:rsidRPr="00DE120B">
        <w:rPr>
          <w:b/>
        </w:rPr>
        <w:br w:type="page"/>
      </w:r>
    </w:p>
    <w:p w14:paraId="79912B8F" w14:textId="22A10492" w:rsidR="00CE06D7" w:rsidRPr="00CE7740" w:rsidRDefault="00CE06D7" w:rsidP="00C00535">
      <w:pPr>
        <w:tabs>
          <w:tab w:val="left" w:pos="5760"/>
        </w:tabs>
        <w:spacing w:line="276" w:lineRule="auto"/>
        <w:jc w:val="center"/>
        <w:rPr>
          <w:b/>
          <w:sz w:val="28"/>
        </w:rPr>
      </w:pPr>
      <w:r w:rsidRPr="00CE7740">
        <w:rPr>
          <w:b/>
          <w:sz w:val="28"/>
        </w:rPr>
        <w:lastRenderedPageBreak/>
        <w:t xml:space="preserve">PLANNING </w:t>
      </w:r>
      <w:r w:rsidR="00E83E86">
        <w:rPr>
          <w:b/>
          <w:sz w:val="28"/>
        </w:rPr>
        <w:t>AND</w:t>
      </w:r>
      <w:r w:rsidR="00E83E86" w:rsidRPr="00CE7740">
        <w:rPr>
          <w:b/>
          <w:sz w:val="28"/>
        </w:rPr>
        <w:t xml:space="preserve"> </w:t>
      </w:r>
      <w:r w:rsidRPr="00CE7740">
        <w:rPr>
          <w:b/>
          <w:sz w:val="28"/>
        </w:rPr>
        <w:t>PROGRAMMING PHASE</w:t>
      </w:r>
    </w:p>
    <w:p w14:paraId="631B712D" w14:textId="4F17A7D7" w:rsidR="00553A4C" w:rsidRDefault="00553A4C" w:rsidP="00AD2067">
      <w:pPr>
        <w:spacing w:line="276" w:lineRule="auto"/>
        <w:jc w:val="center"/>
        <w:rPr>
          <w:b/>
          <w:u w:val="single"/>
        </w:rPr>
      </w:pPr>
      <w:bookmarkStart w:id="0" w:name="_Hlk30148855"/>
    </w:p>
    <w:p w14:paraId="598EB24E" w14:textId="77777777" w:rsidR="00F55B60" w:rsidRDefault="00F55B60" w:rsidP="00AD2067">
      <w:pPr>
        <w:spacing w:line="276" w:lineRule="auto"/>
        <w:jc w:val="center"/>
        <w:rPr>
          <w:b/>
          <w:u w:val="single"/>
        </w:rPr>
      </w:pPr>
    </w:p>
    <w:p w14:paraId="3E0BA036" w14:textId="22A65BC6" w:rsidR="00D40863" w:rsidRDefault="00553A4C" w:rsidP="00AD2067">
      <w:pPr>
        <w:spacing w:line="276" w:lineRule="auto"/>
        <w:jc w:val="center"/>
        <w:rPr>
          <w:b/>
          <w:u w:val="single"/>
        </w:rPr>
      </w:pPr>
      <w:r>
        <w:rPr>
          <w:b/>
          <w:u w:val="single"/>
        </w:rPr>
        <w:t>Ballpark Clubhouse</w:t>
      </w:r>
    </w:p>
    <w:p w14:paraId="3AE8BCAF" w14:textId="7B148E45" w:rsidR="00553A4C" w:rsidRDefault="00553A4C" w:rsidP="00AD2067">
      <w:pPr>
        <w:spacing w:line="276" w:lineRule="auto"/>
        <w:jc w:val="center"/>
        <w:rPr>
          <w:b/>
          <w:u w:val="single"/>
        </w:rPr>
      </w:pPr>
    </w:p>
    <w:p w14:paraId="5EA2D8A9" w14:textId="77777777" w:rsidR="00F55B60" w:rsidRDefault="00F55B60" w:rsidP="00AD2067">
      <w:pPr>
        <w:spacing w:line="276" w:lineRule="auto"/>
        <w:jc w:val="center"/>
        <w:rPr>
          <w:b/>
          <w:u w:val="single"/>
        </w:rPr>
      </w:pPr>
    </w:p>
    <w:p w14:paraId="56BD90DA" w14:textId="2DE93E86" w:rsidR="00553A4C" w:rsidRDefault="00553A4C" w:rsidP="00553A4C">
      <w:pPr>
        <w:tabs>
          <w:tab w:val="num" w:pos="0"/>
          <w:tab w:val="left" w:pos="2134"/>
          <w:tab w:val="left" w:pos="7740"/>
          <w:tab w:val="left" w:pos="9180"/>
          <w:tab w:val="right" w:pos="10080"/>
        </w:tabs>
        <w:spacing w:line="276" w:lineRule="auto"/>
        <w:ind w:hanging="300"/>
      </w:pPr>
      <w:r>
        <w:rPr>
          <w:b/>
        </w:rPr>
        <w:tab/>
        <w:t>Feasibility Study</w:t>
      </w:r>
      <w:r w:rsidRPr="00CE7740">
        <w:rPr>
          <w:b/>
        </w:rPr>
        <w:t xml:space="preserve">: </w:t>
      </w:r>
      <w:r>
        <w:t>Texas State (FPDC)</w:t>
      </w:r>
      <w:r>
        <w:tab/>
      </w:r>
      <w:r w:rsidRPr="00D9434D">
        <w:rPr>
          <w:b/>
          <w:bCs/>
        </w:rPr>
        <w:t>Est.</w:t>
      </w:r>
      <w:r w:rsidRPr="00CB2C18">
        <w:rPr>
          <w:b/>
          <w:bCs/>
        </w:rPr>
        <w:t xml:space="preserve"> Cost:</w:t>
      </w:r>
      <w:r>
        <w:rPr>
          <w:b/>
        </w:rPr>
        <w:tab/>
      </w:r>
      <w:r w:rsidRPr="00CE7740">
        <w:t>$</w:t>
      </w:r>
      <w:r>
        <w:t>9,996,898</w:t>
      </w:r>
    </w:p>
    <w:p w14:paraId="416AE91E" w14:textId="77777777" w:rsidR="00553A4C" w:rsidRPr="00CE7740" w:rsidRDefault="00553A4C" w:rsidP="00553A4C">
      <w:pPr>
        <w:tabs>
          <w:tab w:val="num" w:pos="0"/>
          <w:tab w:val="left" w:pos="2134"/>
          <w:tab w:val="left" w:pos="7740"/>
          <w:tab w:val="left" w:pos="9180"/>
          <w:tab w:val="right" w:pos="10080"/>
        </w:tabs>
        <w:spacing w:line="276" w:lineRule="auto"/>
        <w:ind w:hanging="300"/>
      </w:pPr>
    </w:p>
    <w:p w14:paraId="3D7DE948" w14:textId="2B57FBF4" w:rsidR="00553A4C" w:rsidRPr="00CE7740" w:rsidRDefault="00553A4C" w:rsidP="00553A4C">
      <w:pPr>
        <w:tabs>
          <w:tab w:val="left" w:pos="6030"/>
        </w:tabs>
        <w:rPr>
          <w:rFonts w:eastAsia="Arial"/>
        </w:rPr>
      </w:pPr>
      <w:r>
        <w:t xml:space="preserve">The </w:t>
      </w:r>
      <w:r w:rsidRPr="00D75632">
        <w:rPr>
          <w:b/>
          <w:bCs/>
        </w:rPr>
        <w:t>B</w:t>
      </w:r>
      <w:r>
        <w:rPr>
          <w:b/>
          <w:bCs/>
        </w:rPr>
        <w:t>a</w:t>
      </w:r>
      <w:r w:rsidR="002E7AC4">
        <w:rPr>
          <w:b/>
          <w:bCs/>
        </w:rPr>
        <w:t>llpark</w:t>
      </w:r>
      <w:r>
        <w:rPr>
          <w:b/>
          <w:bCs/>
        </w:rPr>
        <w:t xml:space="preserve"> Clubhouse </w:t>
      </w:r>
      <w:r>
        <w:t xml:space="preserve">project will consolidate the baseball locker room and player lounge from </w:t>
      </w:r>
      <w:r w:rsidR="00841231">
        <w:t xml:space="preserve">the </w:t>
      </w:r>
      <w:r>
        <w:t>U</w:t>
      </w:r>
      <w:r w:rsidR="00841231">
        <w:t xml:space="preserve">niversity </w:t>
      </w:r>
      <w:r>
        <w:t>E</w:t>
      </w:r>
      <w:r w:rsidR="00841231">
        <w:t xml:space="preserve">vents </w:t>
      </w:r>
      <w:r>
        <w:t>C</w:t>
      </w:r>
      <w:r w:rsidR="00841231">
        <w:t>enter</w:t>
      </w:r>
      <w:r>
        <w:t xml:space="preserve"> to the baseball stadium, add additional spectator seating and hospitality areas, increase the number of practice batting cages, and add a pitcher performance lab that utilizes </w:t>
      </w:r>
      <w:r w:rsidR="005403F4">
        <w:t>innovative</w:t>
      </w:r>
      <w:r>
        <w:t xml:space="preserve"> technology to improve pitching mechanics and development. </w:t>
      </w:r>
    </w:p>
    <w:p w14:paraId="226B50A4" w14:textId="77777777" w:rsidR="00553A4C" w:rsidRPr="00CE7740" w:rsidRDefault="00553A4C" w:rsidP="00553A4C">
      <w:pPr>
        <w:spacing w:line="276" w:lineRule="auto"/>
        <w:rPr>
          <w:bCs/>
        </w:rPr>
      </w:pPr>
    </w:p>
    <w:p w14:paraId="0A01631F" w14:textId="7AB696AA" w:rsidR="00553A4C" w:rsidRPr="00CE7740" w:rsidRDefault="00553A4C" w:rsidP="00553A4C">
      <w:pPr>
        <w:tabs>
          <w:tab w:val="left" w:pos="6030"/>
        </w:tabs>
      </w:pPr>
      <w:r w:rsidRPr="00CE7740">
        <w:rPr>
          <w:b/>
          <w:bCs/>
          <w:u w:val="single"/>
        </w:rPr>
        <w:t>Status</w:t>
      </w:r>
      <w:r w:rsidRPr="00CE7740">
        <w:rPr>
          <w:b/>
          <w:bCs/>
        </w:rPr>
        <w:t xml:space="preserve">:  </w:t>
      </w:r>
      <w:r w:rsidRPr="00CE7740">
        <w:t xml:space="preserve">The </w:t>
      </w:r>
      <w:r>
        <w:t>feasibility</w:t>
      </w:r>
      <w:r w:rsidRPr="00CE7740">
        <w:t xml:space="preserve"> and concept renderings will be used for fundraising purposes</w:t>
      </w:r>
      <w:r w:rsidR="00C169A5">
        <w:t xml:space="preserve">. </w:t>
      </w:r>
      <w:r>
        <w:t xml:space="preserve">This </w:t>
      </w:r>
      <w:r w:rsidRPr="00CE7740">
        <w:rPr>
          <w:bCs/>
        </w:rPr>
        <w:t xml:space="preserve">project is part of the </w:t>
      </w:r>
      <w:r>
        <w:rPr>
          <w:bCs/>
        </w:rPr>
        <w:t>Capital Improvements Program (</w:t>
      </w:r>
      <w:r w:rsidRPr="00CE7740">
        <w:t>CIP</w:t>
      </w:r>
      <w:r>
        <w:t>).</w:t>
      </w:r>
      <w:r>
        <w:rPr>
          <w:bCs/>
        </w:rPr>
        <w:t xml:space="preserve"> </w:t>
      </w:r>
    </w:p>
    <w:p w14:paraId="724450EF" w14:textId="77777777" w:rsidR="00553A4C" w:rsidRPr="00CE7740" w:rsidRDefault="00553A4C" w:rsidP="00553A4C">
      <w:pPr>
        <w:tabs>
          <w:tab w:val="left" w:pos="6030"/>
        </w:tabs>
        <w:rPr>
          <w:b/>
          <w:u w:val="single"/>
        </w:rPr>
      </w:pPr>
    </w:p>
    <w:p w14:paraId="5505E6ED" w14:textId="53EA1AF9" w:rsidR="00F55B60" w:rsidRDefault="00553A4C" w:rsidP="00F55B60">
      <w:pPr>
        <w:spacing w:line="276" w:lineRule="auto"/>
      </w:pPr>
      <w:r w:rsidRPr="00CE7740">
        <w:rPr>
          <w:b/>
          <w:u w:val="single"/>
        </w:rPr>
        <w:t>Next Milestone</w:t>
      </w:r>
      <w:r w:rsidRPr="00CE7740">
        <w:t xml:space="preserve">:  </w:t>
      </w:r>
      <w:r>
        <w:t>Complete feasibility and fundraising.</w:t>
      </w:r>
    </w:p>
    <w:p w14:paraId="0E519E72" w14:textId="77777777" w:rsidR="00F55B60" w:rsidRPr="00CE7740" w:rsidRDefault="00F55B60" w:rsidP="00F55B60">
      <w:pPr>
        <w:spacing w:line="276" w:lineRule="auto"/>
      </w:pPr>
    </w:p>
    <w:p w14:paraId="75331292" w14:textId="574A6ED1" w:rsidR="00F55B60" w:rsidRDefault="00F55B60" w:rsidP="00F55B60">
      <w:pPr>
        <w:spacing w:line="276" w:lineRule="auto"/>
        <w:jc w:val="center"/>
        <w:rPr>
          <w:b/>
          <w:u w:val="single"/>
        </w:rPr>
      </w:pPr>
      <w:r>
        <w:rPr>
          <w:noProof/>
        </w:rPr>
        <w:drawing>
          <wp:inline distT="0" distB="0" distL="0" distR="0" wp14:anchorId="2335CD96" wp14:editId="5116C216">
            <wp:extent cx="3260475" cy="5038725"/>
            <wp:effectExtent l="6032" t="0" r="3493" b="3492"/>
            <wp:docPr id="17" name="Picture 17" descr="Exterior sketch concept for the ballpark club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Exterior sketch concept for the ballpark clubhous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3268168" cy="5050614"/>
                    </a:xfrm>
                    <a:prstGeom prst="rect">
                      <a:avLst/>
                    </a:prstGeom>
                    <a:noFill/>
                    <a:ln>
                      <a:noFill/>
                    </a:ln>
                  </pic:spPr>
                </pic:pic>
              </a:graphicData>
            </a:graphic>
          </wp:inline>
        </w:drawing>
      </w:r>
    </w:p>
    <w:p w14:paraId="6DA1BF53" w14:textId="15BB3313" w:rsidR="00F55B60" w:rsidRPr="00841231" w:rsidRDefault="00F55B60" w:rsidP="00F55B60">
      <w:pPr>
        <w:spacing w:line="276" w:lineRule="auto"/>
        <w:jc w:val="center"/>
        <w:rPr>
          <w:bCs/>
        </w:rPr>
      </w:pPr>
      <w:r>
        <w:rPr>
          <w:bCs/>
        </w:rPr>
        <w:t>Exterior Rendering - Ba</w:t>
      </w:r>
      <w:r w:rsidR="002E7AC4">
        <w:rPr>
          <w:bCs/>
        </w:rPr>
        <w:t>llpark</w:t>
      </w:r>
      <w:r>
        <w:rPr>
          <w:bCs/>
        </w:rPr>
        <w:t xml:space="preserve"> </w:t>
      </w:r>
      <w:r w:rsidR="002E7AC4">
        <w:rPr>
          <w:bCs/>
        </w:rPr>
        <w:t>Clubhouse</w:t>
      </w:r>
    </w:p>
    <w:p w14:paraId="5A32E4F5" w14:textId="32B60A56" w:rsidR="00A93433" w:rsidRDefault="00A93433" w:rsidP="00841231">
      <w:pPr>
        <w:spacing w:line="276" w:lineRule="auto"/>
        <w:jc w:val="center"/>
      </w:pPr>
    </w:p>
    <w:p w14:paraId="5855569F" w14:textId="02E7ED5D" w:rsidR="006B2D90" w:rsidRDefault="006B2D90" w:rsidP="009B6D27">
      <w:pPr>
        <w:spacing w:line="276" w:lineRule="auto"/>
        <w:jc w:val="both"/>
      </w:pPr>
    </w:p>
    <w:p w14:paraId="1689AD21" w14:textId="4C984897" w:rsidR="006B2D90" w:rsidRDefault="006B2D90" w:rsidP="009B6D27">
      <w:pPr>
        <w:spacing w:line="276" w:lineRule="auto"/>
        <w:jc w:val="both"/>
      </w:pPr>
    </w:p>
    <w:p w14:paraId="0925B62E" w14:textId="77777777" w:rsidR="006B2D90" w:rsidRPr="00CE7740" w:rsidRDefault="006B2D90" w:rsidP="009B6D27">
      <w:pPr>
        <w:spacing w:line="276" w:lineRule="auto"/>
        <w:jc w:val="both"/>
      </w:pPr>
    </w:p>
    <w:bookmarkEnd w:id="0"/>
    <w:p w14:paraId="4756F42A" w14:textId="77777777" w:rsidR="003935DB" w:rsidRDefault="003935DB" w:rsidP="00656714">
      <w:pPr>
        <w:spacing w:line="276" w:lineRule="auto"/>
        <w:jc w:val="center"/>
        <w:rPr>
          <w:b/>
          <w:u w:val="single"/>
        </w:rPr>
      </w:pPr>
    </w:p>
    <w:p w14:paraId="42B72F52" w14:textId="1CE6386E" w:rsidR="003935DB" w:rsidRDefault="003935DB" w:rsidP="00656714">
      <w:pPr>
        <w:spacing w:line="276" w:lineRule="auto"/>
        <w:jc w:val="center"/>
        <w:rPr>
          <w:b/>
          <w:u w:val="single"/>
        </w:rPr>
      </w:pPr>
    </w:p>
    <w:p w14:paraId="470F827E" w14:textId="77777777" w:rsidR="00F55B60" w:rsidRDefault="00F55B60" w:rsidP="00656714">
      <w:pPr>
        <w:spacing w:line="276" w:lineRule="auto"/>
        <w:jc w:val="center"/>
        <w:rPr>
          <w:b/>
          <w:u w:val="single"/>
        </w:rPr>
      </w:pPr>
    </w:p>
    <w:p w14:paraId="3B91ACC2" w14:textId="77777777" w:rsidR="003935DB" w:rsidRDefault="003935DB" w:rsidP="00656714">
      <w:pPr>
        <w:spacing w:line="276" w:lineRule="auto"/>
        <w:jc w:val="center"/>
        <w:rPr>
          <w:b/>
          <w:u w:val="single"/>
        </w:rPr>
      </w:pPr>
    </w:p>
    <w:p w14:paraId="0E92428F" w14:textId="4F3ACFE1" w:rsidR="00E22733" w:rsidRPr="00CE7740" w:rsidRDefault="00E22733" w:rsidP="009028E4">
      <w:pPr>
        <w:jc w:val="center"/>
        <w:rPr>
          <w:b/>
          <w:u w:val="single"/>
        </w:rPr>
      </w:pPr>
      <w:r w:rsidRPr="00CE7740">
        <w:rPr>
          <w:b/>
          <w:u w:val="single"/>
        </w:rPr>
        <w:lastRenderedPageBreak/>
        <w:t>Music Building</w:t>
      </w:r>
    </w:p>
    <w:p w14:paraId="2F9ACC03" w14:textId="77777777" w:rsidR="00045853" w:rsidRPr="00CE7740" w:rsidRDefault="00E22733" w:rsidP="00C00535">
      <w:pPr>
        <w:tabs>
          <w:tab w:val="num" w:pos="0"/>
          <w:tab w:val="left" w:pos="438"/>
          <w:tab w:val="left" w:pos="810"/>
          <w:tab w:val="left" w:pos="2134"/>
          <w:tab w:val="left" w:pos="7740"/>
          <w:tab w:val="left" w:pos="9180"/>
          <w:tab w:val="right" w:pos="10080"/>
        </w:tabs>
        <w:spacing w:line="276" w:lineRule="auto"/>
        <w:ind w:hanging="270"/>
      </w:pPr>
      <w:r w:rsidRPr="00CE7740">
        <w:tab/>
      </w:r>
    </w:p>
    <w:p w14:paraId="322C886F" w14:textId="62A44E13" w:rsidR="00E22733" w:rsidRPr="00CE7740" w:rsidRDefault="00045853" w:rsidP="00C00535">
      <w:pPr>
        <w:tabs>
          <w:tab w:val="num" w:pos="0"/>
          <w:tab w:val="left" w:pos="438"/>
          <w:tab w:val="left" w:pos="810"/>
          <w:tab w:val="left" w:pos="2134"/>
          <w:tab w:val="left" w:pos="7740"/>
          <w:tab w:val="left" w:pos="9180"/>
          <w:tab w:val="right" w:pos="10080"/>
        </w:tabs>
        <w:spacing w:line="276" w:lineRule="auto"/>
        <w:ind w:hanging="270"/>
      </w:pPr>
      <w:r w:rsidRPr="00CE7740">
        <w:tab/>
      </w:r>
      <w:r w:rsidR="00E22733" w:rsidRPr="00CE7740">
        <w:rPr>
          <w:b/>
        </w:rPr>
        <w:t xml:space="preserve">Programmer: </w:t>
      </w:r>
      <w:r w:rsidR="00DB57B2" w:rsidRPr="00CE7740">
        <w:t xml:space="preserve"> Facility Programming </w:t>
      </w:r>
      <w:r w:rsidR="00FA27C9" w:rsidRPr="00CE7740">
        <w:t>and</w:t>
      </w:r>
      <w:r w:rsidR="00E22733" w:rsidRPr="00CE7740">
        <w:t xml:space="preserve"> Consulting</w:t>
      </w:r>
      <w:r w:rsidR="00636EEE">
        <w:tab/>
      </w:r>
      <w:r w:rsidR="0063125F" w:rsidRPr="00D9434D">
        <w:rPr>
          <w:b/>
          <w:bCs/>
        </w:rPr>
        <w:t xml:space="preserve">Est. </w:t>
      </w:r>
      <w:r w:rsidR="00DF643D" w:rsidRPr="00CB2C18">
        <w:rPr>
          <w:b/>
          <w:bCs/>
        </w:rPr>
        <w:t>Cost:</w:t>
      </w:r>
      <w:r w:rsidR="00636EEE">
        <w:rPr>
          <w:b/>
        </w:rPr>
        <w:tab/>
      </w:r>
      <w:r w:rsidR="00E22733" w:rsidRPr="00CE7740">
        <w:t>$</w:t>
      </w:r>
      <w:r w:rsidR="005234D5">
        <w:t>9</w:t>
      </w:r>
      <w:r w:rsidR="00AA1219" w:rsidRPr="00CE7740">
        <w:t>0</w:t>
      </w:r>
      <w:r w:rsidR="00697457" w:rsidRPr="00CE7740">
        <w:t>,</w:t>
      </w:r>
      <w:r w:rsidR="005234D5">
        <w:t>000</w:t>
      </w:r>
      <w:r w:rsidR="00AA1219" w:rsidRPr="00CE7740">
        <w:t>,</w:t>
      </w:r>
      <w:r w:rsidR="005234D5">
        <w:t>00</w:t>
      </w:r>
      <w:r w:rsidR="003267FB" w:rsidRPr="00CE7740">
        <w:t>0</w:t>
      </w:r>
    </w:p>
    <w:p w14:paraId="717AD0C1" w14:textId="77777777" w:rsidR="00E13081" w:rsidRPr="00CE7740" w:rsidRDefault="00E13081" w:rsidP="00C00535">
      <w:pPr>
        <w:tabs>
          <w:tab w:val="left" w:pos="438"/>
          <w:tab w:val="left" w:pos="2134"/>
          <w:tab w:val="left" w:pos="7740"/>
          <w:tab w:val="left" w:pos="9180"/>
          <w:tab w:val="right" w:pos="9936"/>
        </w:tabs>
        <w:autoSpaceDE w:val="0"/>
        <w:autoSpaceDN w:val="0"/>
        <w:adjustRightInd w:val="0"/>
        <w:spacing w:line="276" w:lineRule="auto"/>
      </w:pPr>
    </w:p>
    <w:p w14:paraId="0FA7726E" w14:textId="3FB1194D" w:rsidR="009D1E91" w:rsidRPr="00CE7740" w:rsidRDefault="00C31670" w:rsidP="009C63FE">
      <w:pPr>
        <w:spacing w:line="276" w:lineRule="auto"/>
      </w:pPr>
      <w:r w:rsidRPr="00CE7740">
        <w:t xml:space="preserve">A new </w:t>
      </w:r>
      <w:r w:rsidRPr="00CE7740">
        <w:rPr>
          <w:b/>
        </w:rPr>
        <w:t>Music Building</w:t>
      </w:r>
      <w:r w:rsidRPr="00CE7740">
        <w:t xml:space="preserve"> </w:t>
      </w:r>
      <w:r w:rsidR="0006354F">
        <w:t xml:space="preserve">will </w:t>
      </w:r>
      <w:r w:rsidRPr="00CE7740">
        <w:t xml:space="preserve">address the </w:t>
      </w:r>
      <w:r w:rsidR="005D5C40">
        <w:t xml:space="preserve">pressing </w:t>
      </w:r>
      <w:r w:rsidRPr="00CE7740">
        <w:t>needs of the School of Music</w:t>
      </w:r>
      <w:r w:rsidR="00301960">
        <w:t xml:space="preserve"> and will include classrooms and rehearsal spaces</w:t>
      </w:r>
      <w:r w:rsidR="00C169A5">
        <w:t xml:space="preserve">. </w:t>
      </w:r>
      <w:r w:rsidR="00CB2C18">
        <w:t>The building</w:t>
      </w:r>
      <w:r w:rsidRPr="00CE7740">
        <w:t xml:space="preserve"> will be located next to the Performing Arts Center</w:t>
      </w:r>
      <w:r w:rsidR="00F74681">
        <w:t xml:space="preserve"> on the San Marcos </w:t>
      </w:r>
      <w:r w:rsidR="00A2053E">
        <w:t>C</w:t>
      </w:r>
      <w:r w:rsidR="00F74681">
        <w:t>ampus</w:t>
      </w:r>
      <w:r w:rsidR="0063125F" w:rsidRPr="00CE7740">
        <w:t xml:space="preserve">. </w:t>
      </w:r>
    </w:p>
    <w:p w14:paraId="25DD923F" w14:textId="77777777" w:rsidR="00C31670" w:rsidRPr="00CE7740" w:rsidRDefault="00C31670" w:rsidP="009C63FE">
      <w:pPr>
        <w:spacing w:line="276" w:lineRule="auto"/>
        <w:rPr>
          <w:b/>
          <w:bCs/>
          <w:u w:val="single"/>
        </w:rPr>
      </w:pPr>
    </w:p>
    <w:p w14:paraId="40403BC6" w14:textId="54E5E222" w:rsidR="009972CB" w:rsidRPr="00CE7740" w:rsidRDefault="00A74712" w:rsidP="009C63FE">
      <w:pPr>
        <w:rPr>
          <w:b/>
          <w:bCs/>
          <w:u w:val="single"/>
        </w:rPr>
      </w:pPr>
      <w:r w:rsidRPr="00CE7740">
        <w:rPr>
          <w:b/>
          <w:bCs/>
          <w:u w:val="single"/>
        </w:rPr>
        <w:t>Status</w:t>
      </w:r>
      <w:r w:rsidRPr="00CE7740">
        <w:rPr>
          <w:b/>
          <w:bCs/>
        </w:rPr>
        <w:t xml:space="preserve">:  </w:t>
      </w:r>
      <w:r w:rsidR="00992142">
        <w:t>A draft p</w:t>
      </w:r>
      <w:r w:rsidR="00F76D6F" w:rsidRPr="00CE7740">
        <w:t>rogram</w:t>
      </w:r>
      <w:r w:rsidR="00992142">
        <w:t xml:space="preserve"> was prepared for the </w:t>
      </w:r>
      <w:r w:rsidR="00F76D6F" w:rsidRPr="00CE7740">
        <w:t xml:space="preserve">new </w:t>
      </w:r>
      <w:r w:rsidR="00F76D6F" w:rsidRPr="00CE7740">
        <w:rPr>
          <w:b/>
          <w:bCs/>
        </w:rPr>
        <w:t>Music Building</w:t>
      </w:r>
      <w:r w:rsidR="00992142">
        <w:rPr>
          <w:b/>
          <w:bCs/>
        </w:rPr>
        <w:t xml:space="preserve"> </w:t>
      </w:r>
      <w:r w:rsidR="00992142">
        <w:t>in 2010 and updated in 2019, resulting in a</w:t>
      </w:r>
      <w:r w:rsidR="005C6F2C">
        <w:t xml:space="preserve"> desired</w:t>
      </w:r>
      <w:r w:rsidR="00992142">
        <w:t xml:space="preserve"> project size of 110,128 </w:t>
      </w:r>
      <w:r w:rsidR="006C188C">
        <w:t>Gross Square Feed (</w:t>
      </w:r>
      <w:r w:rsidR="0041790C">
        <w:t>GSF</w:t>
      </w:r>
      <w:r w:rsidR="006C188C">
        <w:t>)</w:t>
      </w:r>
      <w:r w:rsidR="00C169A5">
        <w:t xml:space="preserve">. </w:t>
      </w:r>
      <w:r w:rsidR="005C6F2C">
        <w:t>Due to funding availability and construction inflation, the program of design is being reduced to 85,000 GSF</w:t>
      </w:r>
      <w:r w:rsidR="00C169A5" w:rsidRPr="00CE7740">
        <w:t>.</w:t>
      </w:r>
      <w:r w:rsidR="00C169A5">
        <w:t xml:space="preserve"> </w:t>
      </w:r>
      <w:r w:rsidR="0041790C">
        <w:t>This project is on the CIP and is to be funded largely through philanthropic contributions</w:t>
      </w:r>
      <w:r w:rsidR="00C169A5">
        <w:t xml:space="preserve">. </w:t>
      </w:r>
      <w:r w:rsidR="00F76D6F" w:rsidRPr="00CE7740">
        <w:t>The program and concept renderings will be used for fundraising purposes</w:t>
      </w:r>
      <w:r w:rsidR="0041790C">
        <w:t>.</w:t>
      </w:r>
    </w:p>
    <w:p w14:paraId="7B42004E" w14:textId="77777777" w:rsidR="001C15F1" w:rsidRPr="00CE7740" w:rsidRDefault="001C15F1" w:rsidP="009C63FE"/>
    <w:p w14:paraId="2E12A753" w14:textId="42E61BEB" w:rsidR="004276B0" w:rsidRDefault="00472F48" w:rsidP="009C63FE">
      <w:pPr>
        <w:spacing w:line="276" w:lineRule="auto"/>
      </w:pPr>
      <w:r w:rsidRPr="00CE7740">
        <w:rPr>
          <w:b/>
          <w:u w:val="single"/>
        </w:rPr>
        <w:t>Next Milestone</w:t>
      </w:r>
      <w:r w:rsidRPr="00CE7740">
        <w:t xml:space="preserve">: </w:t>
      </w:r>
      <w:r w:rsidR="005D5C40">
        <w:t>Pending f</w:t>
      </w:r>
      <w:r w:rsidRPr="00CE7740">
        <w:t>unding</w:t>
      </w:r>
      <w:r w:rsidR="00C90AA7" w:rsidRPr="00CE7740">
        <w:t xml:space="preserve"> </w:t>
      </w:r>
      <w:r w:rsidR="00072390" w:rsidRPr="00CE7740">
        <w:t>a</w:t>
      </w:r>
      <w:r w:rsidR="00C90AA7" w:rsidRPr="00CE7740">
        <w:t>vailability</w:t>
      </w:r>
      <w:r w:rsidR="00072390" w:rsidRPr="00CE7740">
        <w:t>.</w:t>
      </w:r>
    </w:p>
    <w:p w14:paraId="10C9D2E0" w14:textId="29ABA050" w:rsidR="00227286" w:rsidRDefault="00227286" w:rsidP="009C63FE">
      <w:pPr>
        <w:spacing w:line="276" w:lineRule="auto"/>
      </w:pPr>
    </w:p>
    <w:p w14:paraId="3831D4BC" w14:textId="77777777" w:rsidR="00227286" w:rsidRDefault="00227286" w:rsidP="009C63FE">
      <w:pPr>
        <w:spacing w:line="276" w:lineRule="auto"/>
      </w:pPr>
    </w:p>
    <w:p w14:paraId="7A3C67AD" w14:textId="459A4959" w:rsidR="00C13FCA" w:rsidRDefault="00C13FCA" w:rsidP="009C63FE">
      <w:pPr>
        <w:spacing w:line="276" w:lineRule="auto"/>
      </w:pPr>
    </w:p>
    <w:p w14:paraId="65E1D705" w14:textId="2EE99801" w:rsidR="006B2D90" w:rsidRDefault="0062655A" w:rsidP="0062655A">
      <w:pPr>
        <w:spacing w:line="276" w:lineRule="auto"/>
        <w:jc w:val="center"/>
      </w:pPr>
      <w:r>
        <w:rPr>
          <w:noProof/>
        </w:rPr>
        <w:drawing>
          <wp:inline distT="0" distB="0" distL="0" distR="0" wp14:anchorId="1C133D54" wp14:editId="599E6209">
            <wp:extent cx="5372100" cy="1953355"/>
            <wp:effectExtent l="0" t="0" r="0" b="8890"/>
            <wp:docPr id="16" name="Picture 16" descr="Exterior Rendering Music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Exterior Rendering Music Build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5725" cy="1958309"/>
                    </a:xfrm>
                    <a:prstGeom prst="rect">
                      <a:avLst/>
                    </a:prstGeom>
                    <a:noFill/>
                    <a:ln>
                      <a:noFill/>
                    </a:ln>
                  </pic:spPr>
                </pic:pic>
              </a:graphicData>
            </a:graphic>
          </wp:inline>
        </w:drawing>
      </w:r>
    </w:p>
    <w:p w14:paraId="2D0D1C6F" w14:textId="3677988C" w:rsidR="0062655A" w:rsidRDefault="0062655A" w:rsidP="0062655A">
      <w:pPr>
        <w:spacing w:line="276" w:lineRule="auto"/>
        <w:jc w:val="center"/>
      </w:pPr>
      <w:r>
        <w:t>Exterior Rendering – Music Building</w:t>
      </w:r>
    </w:p>
    <w:p w14:paraId="2523F76C" w14:textId="7E79934C" w:rsidR="0062655A" w:rsidRDefault="0062655A">
      <w:pPr>
        <w:spacing w:line="276" w:lineRule="auto"/>
        <w:jc w:val="center"/>
      </w:pPr>
    </w:p>
    <w:p w14:paraId="1914CE56" w14:textId="6ABB088F" w:rsidR="006B2D90" w:rsidRDefault="006B2D90">
      <w:pPr>
        <w:spacing w:line="276" w:lineRule="auto"/>
        <w:jc w:val="center"/>
      </w:pPr>
    </w:p>
    <w:p w14:paraId="2444551B" w14:textId="6C81A9A6" w:rsidR="00227286" w:rsidRDefault="00227286">
      <w:pPr>
        <w:spacing w:line="276" w:lineRule="auto"/>
        <w:jc w:val="center"/>
      </w:pPr>
    </w:p>
    <w:p w14:paraId="45563207" w14:textId="16C9FF9A" w:rsidR="00227286" w:rsidRDefault="00227286">
      <w:pPr>
        <w:spacing w:line="276" w:lineRule="auto"/>
        <w:jc w:val="center"/>
      </w:pPr>
    </w:p>
    <w:p w14:paraId="5E5F6E3E" w14:textId="0E151C50" w:rsidR="00227286" w:rsidRDefault="00227286">
      <w:pPr>
        <w:spacing w:line="276" w:lineRule="auto"/>
        <w:jc w:val="center"/>
      </w:pPr>
    </w:p>
    <w:p w14:paraId="5AEBF018" w14:textId="2866AA0D" w:rsidR="00227286" w:rsidRDefault="00227286">
      <w:pPr>
        <w:spacing w:line="276" w:lineRule="auto"/>
        <w:jc w:val="center"/>
      </w:pPr>
    </w:p>
    <w:p w14:paraId="05968CB1" w14:textId="7BA01F37" w:rsidR="00227286" w:rsidRDefault="00227286">
      <w:pPr>
        <w:spacing w:line="276" w:lineRule="auto"/>
        <w:jc w:val="center"/>
      </w:pPr>
    </w:p>
    <w:p w14:paraId="48DA74AB" w14:textId="7FBAAF57" w:rsidR="00227286" w:rsidRDefault="00227286">
      <w:pPr>
        <w:spacing w:line="276" w:lineRule="auto"/>
        <w:jc w:val="center"/>
      </w:pPr>
    </w:p>
    <w:p w14:paraId="37E59A09" w14:textId="7E5327CD" w:rsidR="00227286" w:rsidRDefault="00227286">
      <w:pPr>
        <w:spacing w:line="276" w:lineRule="auto"/>
        <w:jc w:val="center"/>
      </w:pPr>
    </w:p>
    <w:p w14:paraId="572AF030" w14:textId="254D4013" w:rsidR="00227286" w:rsidRDefault="00227286">
      <w:pPr>
        <w:spacing w:line="276" w:lineRule="auto"/>
        <w:jc w:val="center"/>
      </w:pPr>
    </w:p>
    <w:p w14:paraId="1F9FDC31" w14:textId="77777777" w:rsidR="00227286" w:rsidRDefault="00227286">
      <w:pPr>
        <w:spacing w:line="276" w:lineRule="auto"/>
        <w:jc w:val="center"/>
      </w:pPr>
    </w:p>
    <w:p w14:paraId="08F07187" w14:textId="373B9951" w:rsidR="006B2D90" w:rsidRDefault="006B2D90">
      <w:pPr>
        <w:spacing w:line="276" w:lineRule="auto"/>
        <w:jc w:val="center"/>
      </w:pPr>
    </w:p>
    <w:p w14:paraId="04758335" w14:textId="2BC47698" w:rsidR="006B2D90" w:rsidRDefault="006B2D90" w:rsidP="00104BB9">
      <w:pPr>
        <w:spacing w:line="276" w:lineRule="auto"/>
        <w:jc w:val="center"/>
      </w:pPr>
    </w:p>
    <w:p w14:paraId="2B067C83" w14:textId="32E37885" w:rsidR="003275E3" w:rsidRDefault="003275E3" w:rsidP="00104BB9">
      <w:pPr>
        <w:spacing w:line="276" w:lineRule="auto"/>
        <w:jc w:val="center"/>
      </w:pPr>
    </w:p>
    <w:p w14:paraId="5B93525E" w14:textId="77777777" w:rsidR="003275E3" w:rsidRDefault="003275E3" w:rsidP="00104BB9">
      <w:pPr>
        <w:spacing w:line="276" w:lineRule="auto"/>
        <w:jc w:val="center"/>
      </w:pPr>
    </w:p>
    <w:p w14:paraId="7FDE6E45" w14:textId="77777777" w:rsidR="009D3AEE" w:rsidRDefault="009D3AEE" w:rsidP="00104BB9">
      <w:pPr>
        <w:spacing w:line="276" w:lineRule="auto"/>
        <w:jc w:val="center"/>
      </w:pPr>
    </w:p>
    <w:p w14:paraId="62169454" w14:textId="485347F3" w:rsidR="008B709B" w:rsidRDefault="008B709B" w:rsidP="008B709B">
      <w:pPr>
        <w:spacing w:line="276" w:lineRule="auto"/>
        <w:jc w:val="center"/>
        <w:rPr>
          <w:b/>
          <w:u w:val="single"/>
        </w:rPr>
      </w:pPr>
      <w:r w:rsidRPr="00CE7740">
        <w:rPr>
          <w:b/>
          <w:u w:val="single"/>
        </w:rPr>
        <w:t xml:space="preserve">Spring Lake Hall </w:t>
      </w:r>
      <w:r w:rsidR="00893334" w:rsidRPr="00CE7740">
        <w:rPr>
          <w:b/>
          <w:u w:val="single"/>
        </w:rPr>
        <w:t xml:space="preserve">Exhibition </w:t>
      </w:r>
      <w:r w:rsidR="00000917">
        <w:rPr>
          <w:b/>
          <w:u w:val="single"/>
        </w:rPr>
        <w:t>and</w:t>
      </w:r>
      <w:r w:rsidR="00893334" w:rsidRPr="00CE7740">
        <w:rPr>
          <w:b/>
          <w:u w:val="single"/>
        </w:rPr>
        <w:t xml:space="preserve"> Patio </w:t>
      </w:r>
      <w:r w:rsidRPr="00CE7740">
        <w:rPr>
          <w:b/>
          <w:u w:val="single"/>
        </w:rPr>
        <w:t>Renovations</w:t>
      </w:r>
    </w:p>
    <w:p w14:paraId="3DFC11AA" w14:textId="77777777" w:rsidR="00A32BC5" w:rsidRPr="00CE7740" w:rsidRDefault="00A32BC5" w:rsidP="008B709B">
      <w:pPr>
        <w:spacing w:line="276" w:lineRule="auto"/>
        <w:jc w:val="center"/>
        <w:rPr>
          <w:b/>
          <w:u w:val="single"/>
        </w:rPr>
      </w:pPr>
    </w:p>
    <w:p w14:paraId="17454870" w14:textId="4C3E9138" w:rsidR="008B709B" w:rsidRPr="00CE7740" w:rsidRDefault="008B709B" w:rsidP="008B709B">
      <w:pPr>
        <w:tabs>
          <w:tab w:val="num" w:pos="0"/>
          <w:tab w:val="left" w:pos="2134"/>
          <w:tab w:val="left" w:pos="7740"/>
          <w:tab w:val="left" w:pos="9180"/>
          <w:tab w:val="right" w:pos="10080"/>
        </w:tabs>
        <w:spacing w:line="276" w:lineRule="auto"/>
        <w:ind w:hanging="300"/>
      </w:pPr>
      <w:r w:rsidRPr="00CE7740">
        <w:tab/>
      </w:r>
      <w:r w:rsidR="005D5C40" w:rsidRPr="00D75632">
        <w:rPr>
          <w:b/>
          <w:bCs/>
        </w:rPr>
        <w:t>Programmer:</w:t>
      </w:r>
      <w:r w:rsidR="005D5C40">
        <w:t xml:space="preserve"> </w:t>
      </w:r>
      <w:r w:rsidR="00893334" w:rsidRPr="00D75632">
        <w:rPr>
          <w:bCs/>
        </w:rPr>
        <w:t>Feasibility Study</w:t>
      </w:r>
      <w:r w:rsidR="00636EEE">
        <w:tab/>
      </w:r>
      <w:r w:rsidR="00A4212A" w:rsidRPr="00D9434D">
        <w:rPr>
          <w:b/>
          <w:bCs/>
        </w:rPr>
        <w:t>Est.</w:t>
      </w:r>
      <w:r w:rsidRPr="00CE7740">
        <w:rPr>
          <w:b/>
        </w:rPr>
        <w:t xml:space="preserve"> Cost:</w:t>
      </w:r>
      <w:r w:rsidR="00636EEE">
        <w:rPr>
          <w:b/>
        </w:rPr>
        <w:tab/>
      </w:r>
      <w:r w:rsidRPr="00CE7740">
        <w:t>$</w:t>
      </w:r>
      <w:r w:rsidR="0063465F">
        <w:t>13</w:t>
      </w:r>
      <w:r w:rsidR="0002522C" w:rsidRPr="00CE7740">
        <w:t>,</w:t>
      </w:r>
      <w:r w:rsidR="0063465F">
        <w:t>310,000</w:t>
      </w:r>
    </w:p>
    <w:p w14:paraId="57F8B612" w14:textId="22371C07" w:rsidR="008B709B" w:rsidRPr="00CE7740" w:rsidRDefault="00893334" w:rsidP="008B709B">
      <w:pPr>
        <w:tabs>
          <w:tab w:val="num" w:pos="0"/>
          <w:tab w:val="left" w:pos="438"/>
          <w:tab w:val="left" w:pos="2134"/>
          <w:tab w:val="left" w:pos="5838"/>
          <w:tab w:val="left" w:pos="7688"/>
          <w:tab w:val="decimal" w:pos="9120"/>
          <w:tab w:val="right" w:pos="9936"/>
        </w:tabs>
        <w:spacing w:line="276" w:lineRule="auto"/>
        <w:ind w:hanging="300"/>
      </w:pPr>
      <w:r w:rsidRPr="00CE7740">
        <w:tab/>
      </w:r>
    </w:p>
    <w:p w14:paraId="373AFE3A" w14:textId="4064FB52" w:rsidR="00893334" w:rsidRPr="00CE7740" w:rsidRDefault="00893334" w:rsidP="009C63FE">
      <w:pPr>
        <w:tabs>
          <w:tab w:val="num" w:pos="0"/>
          <w:tab w:val="left" w:pos="438"/>
          <w:tab w:val="left" w:pos="2134"/>
          <w:tab w:val="left" w:pos="5838"/>
          <w:tab w:val="left" w:pos="7688"/>
          <w:tab w:val="decimal" w:pos="9120"/>
          <w:tab w:val="right" w:pos="9936"/>
        </w:tabs>
        <w:spacing w:line="276" w:lineRule="auto"/>
        <w:ind w:hanging="300"/>
      </w:pPr>
      <w:r w:rsidRPr="00CE7740">
        <w:tab/>
        <w:t xml:space="preserve">The </w:t>
      </w:r>
      <w:r w:rsidRPr="00CE7740">
        <w:rPr>
          <w:b/>
        </w:rPr>
        <w:t xml:space="preserve">Spring Lake Hall Exhibition </w:t>
      </w:r>
      <w:r w:rsidR="00000917">
        <w:rPr>
          <w:b/>
        </w:rPr>
        <w:t>and</w:t>
      </w:r>
      <w:r w:rsidRPr="00CE7740">
        <w:rPr>
          <w:b/>
        </w:rPr>
        <w:t xml:space="preserve"> Patio Renovations</w:t>
      </w:r>
      <w:r w:rsidRPr="00CE7740">
        <w:t xml:space="preserve"> final feasibility study will provide conceptual images showing </w:t>
      </w:r>
      <w:r w:rsidR="00955FEB" w:rsidRPr="00CE7740">
        <w:t xml:space="preserve">a </w:t>
      </w:r>
      <w:r w:rsidRPr="00CE7740">
        <w:t xml:space="preserve">dramatic transformation of the first floor of Spring Lake Hall. </w:t>
      </w:r>
      <w:r w:rsidR="00000917">
        <w:t xml:space="preserve">The project </w:t>
      </w:r>
      <w:r w:rsidRPr="00CE7740">
        <w:t xml:space="preserve">will </w:t>
      </w:r>
      <w:r w:rsidR="00754AB2" w:rsidRPr="00CE7740">
        <w:t xml:space="preserve">result in </w:t>
      </w:r>
      <w:r w:rsidRPr="00CE7740">
        <w:t>an interpretive research center using state-of-</w:t>
      </w:r>
      <w:r w:rsidR="00DF5B86" w:rsidRPr="00CE7740">
        <w:t>the</w:t>
      </w:r>
      <w:r w:rsidR="00DF5B86">
        <w:t>-</w:t>
      </w:r>
      <w:r w:rsidRPr="00CE7740">
        <w:t xml:space="preserve">art, integrated, </w:t>
      </w:r>
      <w:r w:rsidR="0084318D" w:rsidRPr="00CE7740">
        <w:t xml:space="preserve">and </w:t>
      </w:r>
      <w:r w:rsidRPr="00CE7740">
        <w:t xml:space="preserve">immersive exhibits. These new exhibits may include the integration of </w:t>
      </w:r>
      <w:r w:rsidR="00A721AC" w:rsidRPr="00CE7740">
        <w:t>vi</w:t>
      </w:r>
      <w:r w:rsidR="00A721AC">
        <w:t>rt</w:t>
      </w:r>
      <w:r w:rsidR="00A721AC" w:rsidRPr="00CE7740">
        <w:t xml:space="preserve">ual </w:t>
      </w:r>
      <w:r w:rsidRPr="00CE7740">
        <w:t xml:space="preserve">reality, green </w:t>
      </w:r>
      <w:r w:rsidR="0067462A">
        <w:t>screen,</w:t>
      </w:r>
      <w:r w:rsidRPr="00CE7740">
        <w:t xml:space="preserve"> and avatar technology systems.</w:t>
      </w:r>
      <w:r w:rsidR="00992142">
        <w:t xml:space="preserve"> This project is on the CIP</w:t>
      </w:r>
      <w:r w:rsidR="004562AF">
        <w:t xml:space="preserve"> and is to be funded </w:t>
      </w:r>
      <w:r w:rsidR="005D5C40">
        <w:t xml:space="preserve">through </w:t>
      </w:r>
      <w:r w:rsidR="005F2FBE">
        <w:t>philanthrop</w:t>
      </w:r>
      <w:r w:rsidR="00A721AC">
        <w:t>ic contributions</w:t>
      </w:r>
      <w:r w:rsidR="00992142">
        <w:t>.</w:t>
      </w:r>
    </w:p>
    <w:p w14:paraId="10E9113C" w14:textId="77777777" w:rsidR="00893334" w:rsidRPr="00CE7740" w:rsidRDefault="00893334" w:rsidP="009C63FE">
      <w:pPr>
        <w:tabs>
          <w:tab w:val="num" w:pos="0"/>
          <w:tab w:val="left" w:pos="438"/>
          <w:tab w:val="left" w:pos="2134"/>
          <w:tab w:val="left" w:pos="5838"/>
          <w:tab w:val="left" w:pos="7688"/>
          <w:tab w:val="decimal" w:pos="9120"/>
          <w:tab w:val="right" w:pos="9936"/>
        </w:tabs>
        <w:spacing w:line="276" w:lineRule="auto"/>
        <w:ind w:hanging="300"/>
      </w:pPr>
    </w:p>
    <w:p w14:paraId="292620E2" w14:textId="23DFB620" w:rsidR="008B709B" w:rsidRPr="00CE7740" w:rsidRDefault="008B709B" w:rsidP="009C63FE">
      <w:pPr>
        <w:tabs>
          <w:tab w:val="left" w:pos="6030"/>
        </w:tabs>
      </w:pPr>
      <w:r w:rsidRPr="00CE7740">
        <w:rPr>
          <w:b/>
          <w:bCs/>
          <w:u w:val="single"/>
        </w:rPr>
        <w:t>Status</w:t>
      </w:r>
      <w:r w:rsidRPr="00CE7740">
        <w:rPr>
          <w:b/>
          <w:bCs/>
        </w:rPr>
        <w:t xml:space="preserve">:  </w:t>
      </w:r>
      <w:r w:rsidR="005D5C40" w:rsidRPr="00D75632">
        <w:t>Concept</w:t>
      </w:r>
      <w:r w:rsidR="007428B5">
        <w:t xml:space="preserve"> drawings </w:t>
      </w:r>
      <w:r w:rsidR="005D5C40" w:rsidRPr="00D75632">
        <w:t>are complete.</w:t>
      </w:r>
      <w:r w:rsidR="00893334" w:rsidRPr="00CE7740">
        <w:rPr>
          <w:bCs/>
        </w:rPr>
        <w:t xml:space="preserve"> </w:t>
      </w:r>
    </w:p>
    <w:p w14:paraId="36C84C2D" w14:textId="77777777" w:rsidR="008B709B" w:rsidRPr="00CE7740" w:rsidRDefault="008B709B" w:rsidP="009C63FE">
      <w:pPr>
        <w:tabs>
          <w:tab w:val="left" w:pos="6030"/>
        </w:tabs>
        <w:rPr>
          <w:b/>
          <w:u w:val="single"/>
        </w:rPr>
      </w:pPr>
    </w:p>
    <w:p w14:paraId="3D1F3E87" w14:textId="541E9B4A" w:rsidR="008B709B" w:rsidRPr="00CE7740" w:rsidRDefault="008B709B" w:rsidP="009C63FE">
      <w:pPr>
        <w:spacing w:line="276" w:lineRule="auto"/>
      </w:pPr>
      <w:r w:rsidRPr="00CE7740">
        <w:rPr>
          <w:b/>
          <w:u w:val="single"/>
        </w:rPr>
        <w:t>Next Milestone</w:t>
      </w:r>
      <w:r w:rsidRPr="00CE7740">
        <w:t xml:space="preserve">:  </w:t>
      </w:r>
      <w:r w:rsidR="005D5C40">
        <w:t>Pending f</w:t>
      </w:r>
      <w:r w:rsidR="0002522C" w:rsidRPr="00CE7740">
        <w:t>unding availability</w:t>
      </w:r>
      <w:r w:rsidRPr="00CE7740">
        <w:t>.</w:t>
      </w:r>
    </w:p>
    <w:p w14:paraId="7F64FFC1" w14:textId="77777777" w:rsidR="006B2D90" w:rsidRDefault="006B2D90" w:rsidP="00752FED">
      <w:pPr>
        <w:spacing w:line="276" w:lineRule="auto"/>
        <w:jc w:val="both"/>
        <w:rPr>
          <w:b/>
        </w:rPr>
      </w:pPr>
    </w:p>
    <w:p w14:paraId="6E995FD0" w14:textId="4F0BACD7" w:rsidR="000735C6" w:rsidRPr="00A45E2A" w:rsidRDefault="000735C6" w:rsidP="000735C6">
      <w:pPr>
        <w:jc w:val="center"/>
        <w:rPr>
          <w:b/>
          <w:u w:val="single"/>
        </w:rPr>
      </w:pPr>
      <w:r w:rsidRPr="00A45E2A">
        <w:rPr>
          <w:b/>
          <w:u w:val="single"/>
        </w:rPr>
        <w:t xml:space="preserve">STEM </w:t>
      </w:r>
      <w:r w:rsidR="008164FF" w:rsidRPr="00A45E2A">
        <w:rPr>
          <w:b/>
          <w:u w:val="single"/>
        </w:rPr>
        <w:t>Classroom</w:t>
      </w:r>
      <w:r w:rsidRPr="00A45E2A">
        <w:rPr>
          <w:b/>
          <w:u w:val="single"/>
        </w:rPr>
        <w:t xml:space="preserve"> Building</w:t>
      </w:r>
    </w:p>
    <w:p w14:paraId="7BA26A3B" w14:textId="1A014941" w:rsidR="00045853" w:rsidRDefault="000735C6" w:rsidP="000735C6">
      <w:pPr>
        <w:tabs>
          <w:tab w:val="num" w:pos="0"/>
          <w:tab w:val="left" w:pos="2134"/>
          <w:tab w:val="left" w:pos="7740"/>
          <w:tab w:val="left" w:pos="9180"/>
          <w:tab w:val="right" w:pos="10080"/>
        </w:tabs>
        <w:spacing w:line="276" w:lineRule="auto"/>
        <w:ind w:hanging="300"/>
      </w:pPr>
      <w:r w:rsidRPr="00CE7740">
        <w:tab/>
      </w:r>
    </w:p>
    <w:p w14:paraId="3E640BF8" w14:textId="77777777" w:rsidR="006B2D90" w:rsidRPr="00CE7740" w:rsidRDefault="006B2D90" w:rsidP="000735C6">
      <w:pPr>
        <w:tabs>
          <w:tab w:val="num" w:pos="0"/>
          <w:tab w:val="left" w:pos="2134"/>
          <w:tab w:val="left" w:pos="7740"/>
          <w:tab w:val="left" w:pos="9180"/>
          <w:tab w:val="right" w:pos="10080"/>
        </w:tabs>
        <w:spacing w:line="276" w:lineRule="auto"/>
        <w:ind w:hanging="300"/>
      </w:pPr>
    </w:p>
    <w:p w14:paraId="79299DEA" w14:textId="3B7638E5" w:rsidR="000735C6" w:rsidRPr="00CE7740" w:rsidRDefault="00045853" w:rsidP="000735C6">
      <w:pPr>
        <w:tabs>
          <w:tab w:val="num" w:pos="0"/>
          <w:tab w:val="left" w:pos="2134"/>
          <w:tab w:val="left" w:pos="7740"/>
          <w:tab w:val="left" w:pos="9180"/>
          <w:tab w:val="right" w:pos="10080"/>
        </w:tabs>
        <w:spacing w:line="276" w:lineRule="auto"/>
        <w:ind w:hanging="300"/>
      </w:pPr>
      <w:r w:rsidRPr="00CE7740">
        <w:tab/>
      </w:r>
      <w:r w:rsidR="000735C6" w:rsidRPr="00CE7740">
        <w:rPr>
          <w:b/>
        </w:rPr>
        <w:t xml:space="preserve">Programmer: </w:t>
      </w:r>
      <w:r w:rsidR="000735C6" w:rsidRPr="00CE7740">
        <w:t xml:space="preserve"> Facility Programming and Consulting</w:t>
      </w:r>
      <w:r w:rsidR="00636EEE">
        <w:tab/>
      </w:r>
      <w:r w:rsidR="00A4212A" w:rsidRPr="00D9434D">
        <w:rPr>
          <w:b/>
          <w:bCs/>
        </w:rPr>
        <w:t>Est.</w:t>
      </w:r>
      <w:r w:rsidR="000735C6" w:rsidRPr="00CE7740">
        <w:rPr>
          <w:b/>
        </w:rPr>
        <w:t xml:space="preserve"> Cost:</w:t>
      </w:r>
      <w:r w:rsidR="00636EEE">
        <w:rPr>
          <w:b/>
        </w:rPr>
        <w:tab/>
      </w:r>
      <w:r w:rsidR="000735C6" w:rsidRPr="00CE7740">
        <w:t>$</w:t>
      </w:r>
      <w:r w:rsidR="00A974D4" w:rsidRPr="00CE7740">
        <w:t>1</w:t>
      </w:r>
      <w:r w:rsidR="00A4212A">
        <w:t>3</w:t>
      </w:r>
      <w:r w:rsidR="00653D8C">
        <w:t>7</w:t>
      </w:r>
      <w:r w:rsidR="00A974D4" w:rsidRPr="00CE7740">
        <w:t>,</w:t>
      </w:r>
      <w:r w:rsidR="00A4212A">
        <w:t>409,972</w:t>
      </w:r>
      <w:r w:rsidR="000735C6" w:rsidRPr="00CE7740">
        <w:t xml:space="preserve"> </w:t>
      </w:r>
    </w:p>
    <w:p w14:paraId="6B422433" w14:textId="77777777" w:rsidR="00A974D4" w:rsidRPr="00CE7740" w:rsidRDefault="00A974D4" w:rsidP="000735C6">
      <w:pPr>
        <w:tabs>
          <w:tab w:val="num" w:pos="0"/>
          <w:tab w:val="left" w:pos="2134"/>
          <w:tab w:val="left" w:pos="7740"/>
          <w:tab w:val="left" w:pos="9180"/>
          <w:tab w:val="right" w:pos="10080"/>
        </w:tabs>
        <w:spacing w:line="276" w:lineRule="auto"/>
        <w:ind w:hanging="300"/>
      </w:pPr>
    </w:p>
    <w:p w14:paraId="02D59234" w14:textId="67F523A3" w:rsidR="006925D4" w:rsidRDefault="009A1DCE" w:rsidP="009C63FE">
      <w:bookmarkStart w:id="1" w:name="_Hlk4570646"/>
      <w:r w:rsidRPr="00992142">
        <w:t>The</w:t>
      </w:r>
      <w:r w:rsidRPr="00CE7740">
        <w:rPr>
          <w:b/>
          <w:bCs/>
        </w:rPr>
        <w:t xml:space="preserve"> Science, Technology, Engineering, and Math</w:t>
      </w:r>
      <w:r w:rsidR="00000917">
        <w:rPr>
          <w:b/>
          <w:bCs/>
        </w:rPr>
        <w:t xml:space="preserve"> (STEM)</w:t>
      </w:r>
      <w:r w:rsidR="00EA69E1">
        <w:rPr>
          <w:b/>
          <w:bCs/>
        </w:rPr>
        <w:t xml:space="preserve"> Classroom</w:t>
      </w:r>
      <w:r w:rsidRPr="00CE7740">
        <w:rPr>
          <w:b/>
          <w:bCs/>
        </w:rPr>
        <w:t xml:space="preserve"> Building</w:t>
      </w:r>
      <w:r w:rsidR="00A411BD">
        <w:rPr>
          <w:b/>
          <w:bCs/>
        </w:rPr>
        <w:t xml:space="preserve">, </w:t>
      </w:r>
      <w:r w:rsidR="00A411BD" w:rsidRPr="00735CCE">
        <w:t>located on the San Marco</w:t>
      </w:r>
      <w:r w:rsidR="0041790C">
        <w:t>s</w:t>
      </w:r>
      <w:r w:rsidR="00A411BD" w:rsidRPr="00735CCE">
        <w:t xml:space="preserve"> Campus</w:t>
      </w:r>
      <w:r w:rsidR="00A411BD">
        <w:rPr>
          <w:b/>
          <w:bCs/>
        </w:rPr>
        <w:t>,</w:t>
      </w:r>
      <w:r w:rsidR="009972CB" w:rsidRPr="00CE7740">
        <w:t xml:space="preserve"> </w:t>
      </w:r>
      <w:r w:rsidR="00A411BD">
        <w:t>will house the Departments of Mathematics and Computer Science</w:t>
      </w:r>
      <w:r w:rsidR="00835AD8">
        <w:t>,</w:t>
      </w:r>
      <w:r w:rsidR="00A411BD">
        <w:t xml:space="preserve"> and will provide teaching space</w:t>
      </w:r>
      <w:r w:rsidR="00021992">
        <w:t>, class labs, departmental offices, and research labs</w:t>
      </w:r>
      <w:r w:rsidR="00A411BD">
        <w:t xml:space="preserve"> for several other academic disciplines</w:t>
      </w:r>
      <w:r w:rsidR="00C169A5">
        <w:t xml:space="preserve">. </w:t>
      </w:r>
      <w:r w:rsidR="009972CB" w:rsidRPr="00CE7740">
        <w:t xml:space="preserve">The proposed </w:t>
      </w:r>
      <w:bookmarkStart w:id="2" w:name="_Hlk101345085"/>
    </w:p>
    <w:p w14:paraId="58AA508C" w14:textId="3262775D" w:rsidR="000735C6" w:rsidRDefault="00A411BD" w:rsidP="009C63FE">
      <w:r>
        <w:t>154,000</w:t>
      </w:r>
      <w:r w:rsidR="009972CB" w:rsidRPr="00CE7740">
        <w:t xml:space="preserve"> GSF building </w:t>
      </w:r>
      <w:r>
        <w:t xml:space="preserve">has an estimated </w:t>
      </w:r>
      <w:r w:rsidR="00983A1C">
        <w:t>Total Project Cost (</w:t>
      </w:r>
      <w:r>
        <w:t>TPC</w:t>
      </w:r>
      <w:r w:rsidR="00983A1C">
        <w:t>)</w:t>
      </w:r>
      <w:r>
        <w:t xml:space="preserve"> of $137.4 million.</w:t>
      </w:r>
      <w:bookmarkEnd w:id="1"/>
      <w:bookmarkEnd w:id="2"/>
    </w:p>
    <w:p w14:paraId="62C79251" w14:textId="77777777" w:rsidR="00A411BD" w:rsidRPr="00CE7740" w:rsidRDefault="00A411BD" w:rsidP="009C63FE"/>
    <w:p w14:paraId="3BF91C53" w14:textId="4E863BE7" w:rsidR="00F0019C" w:rsidRPr="00CE7740" w:rsidRDefault="000735C6">
      <w:pPr>
        <w:rPr>
          <w:sz w:val="22"/>
          <w:szCs w:val="22"/>
        </w:rPr>
      </w:pPr>
      <w:r w:rsidRPr="00CE7740">
        <w:rPr>
          <w:b/>
          <w:u w:val="single"/>
        </w:rPr>
        <w:t>Status</w:t>
      </w:r>
      <w:r w:rsidRPr="00CE7740">
        <w:t>:</w:t>
      </w:r>
      <w:r w:rsidR="005B7B45" w:rsidRPr="00CE7740">
        <w:t xml:space="preserve">  </w:t>
      </w:r>
      <w:r w:rsidR="005D5C40">
        <w:t xml:space="preserve">The program </w:t>
      </w:r>
      <w:r w:rsidR="00460AD4">
        <w:t>for the STEM Classroom Building is complete</w:t>
      </w:r>
      <w:r w:rsidR="00C169A5">
        <w:t xml:space="preserve">. </w:t>
      </w:r>
      <w:r w:rsidR="00460AD4">
        <w:t xml:space="preserve">Solicitations for Architect/Engineer and Construction Manager </w:t>
      </w:r>
      <w:r w:rsidR="00AE5A73">
        <w:t>are</w:t>
      </w:r>
      <w:r w:rsidR="00460AD4">
        <w:t xml:space="preserve"> underway</w:t>
      </w:r>
      <w:r w:rsidR="00C169A5">
        <w:t xml:space="preserve">. </w:t>
      </w:r>
      <w:r w:rsidR="005D5C40">
        <w:t>This project is on the CIP</w:t>
      </w:r>
      <w:r w:rsidR="0002771B">
        <w:t>.</w:t>
      </w:r>
    </w:p>
    <w:p w14:paraId="566989B6" w14:textId="05E835A5" w:rsidR="00074BD5" w:rsidRPr="00CE7740" w:rsidRDefault="00074BD5" w:rsidP="009C63FE">
      <w:pPr>
        <w:spacing w:line="276" w:lineRule="auto"/>
      </w:pPr>
    </w:p>
    <w:p w14:paraId="29230B1A" w14:textId="0CFABF1B" w:rsidR="00074BD5" w:rsidRDefault="00074BD5" w:rsidP="009C63FE">
      <w:pPr>
        <w:spacing w:line="276" w:lineRule="auto"/>
      </w:pPr>
      <w:r w:rsidRPr="00CE7740">
        <w:rPr>
          <w:b/>
          <w:u w:val="single"/>
        </w:rPr>
        <w:t>Next Milestone</w:t>
      </w:r>
      <w:r w:rsidRPr="00CE7740">
        <w:t xml:space="preserve">:  </w:t>
      </w:r>
      <w:r w:rsidR="00460AD4">
        <w:t>Select Architect and Contractor</w:t>
      </w:r>
      <w:r w:rsidR="0002771B">
        <w:t>.</w:t>
      </w:r>
    </w:p>
    <w:p w14:paraId="0A823745" w14:textId="77777777" w:rsidR="00046C0A" w:rsidRPr="00CE7740" w:rsidRDefault="00046C0A" w:rsidP="009C63FE">
      <w:pPr>
        <w:spacing w:line="276" w:lineRule="auto"/>
      </w:pPr>
    </w:p>
    <w:p w14:paraId="15D8C34F" w14:textId="529D3DF1" w:rsidR="00B948E5" w:rsidRDefault="004C0555" w:rsidP="00B948E5">
      <w:pPr>
        <w:spacing w:line="276" w:lineRule="auto"/>
        <w:jc w:val="center"/>
      </w:pPr>
      <w:r>
        <w:rPr>
          <w:noProof/>
        </w:rPr>
        <w:drawing>
          <wp:inline distT="0" distB="0" distL="0" distR="0" wp14:anchorId="67ACF8E8" wp14:editId="60846FF4">
            <wp:extent cx="4514850" cy="2887832"/>
            <wp:effectExtent l="0" t="0" r="0" b="8255"/>
            <wp:docPr id="1" name="Picture 1" descr="STEM Location Map, south of Su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EM Location Map, south of Sup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3444" cy="2899725"/>
                    </a:xfrm>
                    <a:prstGeom prst="rect">
                      <a:avLst/>
                    </a:prstGeom>
                    <a:noFill/>
                    <a:ln>
                      <a:noFill/>
                    </a:ln>
                  </pic:spPr>
                </pic:pic>
              </a:graphicData>
            </a:graphic>
          </wp:inline>
        </w:drawing>
      </w:r>
    </w:p>
    <w:p w14:paraId="36F7320E" w14:textId="054BB714" w:rsidR="00B948E5" w:rsidRDefault="00B948E5" w:rsidP="00B948E5">
      <w:pPr>
        <w:spacing w:line="276" w:lineRule="auto"/>
        <w:jc w:val="center"/>
      </w:pPr>
      <w:r>
        <w:t>STEM Location Map</w:t>
      </w:r>
    </w:p>
    <w:p w14:paraId="44BB1B75" w14:textId="59194340" w:rsidR="003275E3" w:rsidRDefault="003275E3" w:rsidP="00B948E5">
      <w:pPr>
        <w:spacing w:line="276" w:lineRule="auto"/>
        <w:jc w:val="center"/>
      </w:pPr>
    </w:p>
    <w:p w14:paraId="41E6CEC7" w14:textId="71C55ADF" w:rsidR="00CE06D7" w:rsidRPr="00CE7740" w:rsidRDefault="003D1DDE" w:rsidP="001517C0">
      <w:pPr>
        <w:jc w:val="center"/>
        <w:rPr>
          <w:bCs/>
          <w:sz w:val="28"/>
        </w:rPr>
      </w:pPr>
      <w:r w:rsidRPr="00CE7740">
        <w:rPr>
          <w:b/>
          <w:sz w:val="28"/>
        </w:rPr>
        <w:lastRenderedPageBreak/>
        <w:t>D</w:t>
      </w:r>
      <w:r w:rsidR="00CE06D7" w:rsidRPr="00CE7740">
        <w:rPr>
          <w:b/>
          <w:sz w:val="28"/>
        </w:rPr>
        <w:t xml:space="preserve">ESIGN </w:t>
      </w:r>
      <w:r w:rsidR="004B0872">
        <w:rPr>
          <w:b/>
          <w:sz w:val="28"/>
        </w:rPr>
        <w:t>AND</w:t>
      </w:r>
      <w:r w:rsidR="004B0872" w:rsidRPr="00CE7740">
        <w:rPr>
          <w:b/>
          <w:sz w:val="28"/>
        </w:rPr>
        <w:t xml:space="preserve"> </w:t>
      </w:r>
      <w:r w:rsidR="00CE06D7" w:rsidRPr="00CE7740">
        <w:rPr>
          <w:b/>
          <w:sz w:val="28"/>
        </w:rPr>
        <w:t>CONSTRUCTION DOCUMENT PHASE</w:t>
      </w:r>
    </w:p>
    <w:p w14:paraId="7330300C" w14:textId="0E0EC84A" w:rsidR="00AE5A73" w:rsidRDefault="00AE5A73" w:rsidP="00553A4C">
      <w:pPr>
        <w:spacing w:line="276" w:lineRule="auto"/>
        <w:jc w:val="center"/>
        <w:rPr>
          <w:b/>
          <w:u w:val="single"/>
        </w:rPr>
      </w:pPr>
    </w:p>
    <w:p w14:paraId="68267CD9" w14:textId="77777777" w:rsidR="00F55B60" w:rsidRDefault="00F55B60" w:rsidP="00553A4C">
      <w:pPr>
        <w:spacing w:line="276" w:lineRule="auto"/>
        <w:jc w:val="center"/>
        <w:rPr>
          <w:b/>
          <w:u w:val="single"/>
        </w:rPr>
      </w:pPr>
    </w:p>
    <w:p w14:paraId="6DBF0EA8" w14:textId="6C617E1E" w:rsidR="00553A4C" w:rsidRPr="00CE7740" w:rsidRDefault="00553A4C" w:rsidP="00553A4C">
      <w:pPr>
        <w:spacing w:line="276" w:lineRule="auto"/>
        <w:jc w:val="center"/>
        <w:rPr>
          <w:b/>
          <w:u w:val="single"/>
        </w:rPr>
      </w:pPr>
      <w:r>
        <w:rPr>
          <w:b/>
          <w:u w:val="single"/>
        </w:rPr>
        <w:t>Bobcat Stadium End Zone Complex Expansion</w:t>
      </w:r>
    </w:p>
    <w:p w14:paraId="55A22F60" w14:textId="77777777" w:rsidR="00553A4C" w:rsidRPr="00CE7740" w:rsidRDefault="00553A4C" w:rsidP="00553A4C">
      <w:pPr>
        <w:tabs>
          <w:tab w:val="num" w:pos="0"/>
          <w:tab w:val="left" w:pos="2134"/>
          <w:tab w:val="left" w:pos="7740"/>
          <w:tab w:val="left" w:pos="9180"/>
          <w:tab w:val="right" w:pos="10080"/>
        </w:tabs>
        <w:spacing w:line="276" w:lineRule="auto"/>
        <w:ind w:hanging="300"/>
      </w:pPr>
      <w:r w:rsidRPr="00CE7740">
        <w:tab/>
      </w:r>
    </w:p>
    <w:p w14:paraId="323D0635" w14:textId="6FF9A67D" w:rsidR="001E2BDE" w:rsidRDefault="00553A4C" w:rsidP="00553A4C">
      <w:pPr>
        <w:tabs>
          <w:tab w:val="num" w:pos="0"/>
          <w:tab w:val="left" w:pos="2134"/>
          <w:tab w:val="left" w:pos="7740"/>
          <w:tab w:val="left" w:pos="9180"/>
          <w:tab w:val="right" w:pos="10080"/>
        </w:tabs>
        <w:spacing w:line="276" w:lineRule="auto"/>
        <w:ind w:hanging="300"/>
      </w:pPr>
      <w:r w:rsidRPr="00CE7740">
        <w:tab/>
      </w:r>
      <w:r w:rsidR="001E2BDE">
        <w:tab/>
      </w:r>
      <w:r w:rsidR="001E2BDE" w:rsidRPr="00841231">
        <w:rPr>
          <w:b/>
          <w:bCs/>
        </w:rPr>
        <w:t>Architect</w:t>
      </w:r>
      <w:r w:rsidRPr="0089611F">
        <w:rPr>
          <w:b/>
          <w:bCs/>
        </w:rPr>
        <w:t>:</w:t>
      </w:r>
      <w:r w:rsidRPr="00CE7740">
        <w:rPr>
          <w:b/>
        </w:rPr>
        <w:t xml:space="preserve"> </w:t>
      </w:r>
      <w:r w:rsidRPr="00CE7740">
        <w:t xml:space="preserve"> </w:t>
      </w:r>
      <w:r w:rsidR="001E2BDE">
        <w:tab/>
      </w:r>
      <w:r>
        <w:t>Pfluger Architects, Inc.</w:t>
      </w:r>
      <w:r>
        <w:tab/>
      </w:r>
    </w:p>
    <w:p w14:paraId="1518AE6B" w14:textId="426D5112" w:rsidR="001E2BDE" w:rsidRDefault="001E2BDE" w:rsidP="00553A4C">
      <w:pPr>
        <w:tabs>
          <w:tab w:val="num" w:pos="0"/>
          <w:tab w:val="left" w:pos="2134"/>
          <w:tab w:val="left" w:pos="7740"/>
          <w:tab w:val="left" w:pos="9180"/>
          <w:tab w:val="right" w:pos="10080"/>
        </w:tabs>
        <w:spacing w:line="276" w:lineRule="auto"/>
        <w:ind w:hanging="300"/>
      </w:pPr>
      <w:r>
        <w:tab/>
      </w:r>
      <w:r>
        <w:tab/>
      </w:r>
      <w:r w:rsidRPr="00841231">
        <w:rPr>
          <w:b/>
          <w:bCs/>
        </w:rPr>
        <w:t>Contractor (CMR):</w:t>
      </w:r>
      <w:r>
        <w:tab/>
        <w:t>White Construction</w:t>
      </w:r>
    </w:p>
    <w:p w14:paraId="76CBE8E4" w14:textId="77149C06" w:rsidR="001E2BDE" w:rsidRDefault="001E2BDE" w:rsidP="00553A4C">
      <w:pPr>
        <w:tabs>
          <w:tab w:val="num" w:pos="0"/>
          <w:tab w:val="left" w:pos="2134"/>
          <w:tab w:val="left" w:pos="7740"/>
          <w:tab w:val="left" w:pos="9180"/>
          <w:tab w:val="right" w:pos="10080"/>
        </w:tabs>
        <w:spacing w:line="276" w:lineRule="auto"/>
        <w:ind w:hanging="300"/>
      </w:pPr>
      <w:r>
        <w:tab/>
      </w:r>
      <w:r>
        <w:tab/>
      </w:r>
      <w:r w:rsidRPr="00841231">
        <w:rPr>
          <w:b/>
          <w:bCs/>
        </w:rPr>
        <w:t>Design Stage:</w:t>
      </w:r>
      <w:r>
        <w:tab/>
        <w:t>Design</w:t>
      </w:r>
      <w:r w:rsidR="00FB38FD">
        <w:t xml:space="preserve"> Development</w:t>
      </w:r>
    </w:p>
    <w:p w14:paraId="4A0068E4" w14:textId="313EF5B0" w:rsidR="00553A4C" w:rsidRDefault="001E2BDE" w:rsidP="00553A4C">
      <w:pPr>
        <w:tabs>
          <w:tab w:val="num" w:pos="0"/>
          <w:tab w:val="left" w:pos="2134"/>
          <w:tab w:val="left" w:pos="7740"/>
          <w:tab w:val="left" w:pos="9180"/>
          <w:tab w:val="right" w:pos="10080"/>
        </w:tabs>
        <w:spacing w:line="276" w:lineRule="auto"/>
        <w:ind w:hanging="300"/>
      </w:pPr>
      <w:r>
        <w:rPr>
          <w:b/>
          <w:bCs/>
        </w:rPr>
        <w:tab/>
      </w:r>
      <w:r>
        <w:rPr>
          <w:b/>
          <w:bCs/>
        </w:rPr>
        <w:tab/>
      </w:r>
      <w:r w:rsidR="00553A4C" w:rsidRPr="00D9434D">
        <w:rPr>
          <w:b/>
          <w:bCs/>
        </w:rPr>
        <w:t>Est.</w:t>
      </w:r>
      <w:r w:rsidR="00553A4C" w:rsidRPr="00CB2C18">
        <w:rPr>
          <w:b/>
          <w:bCs/>
        </w:rPr>
        <w:t xml:space="preserve"> Cost:</w:t>
      </w:r>
      <w:r w:rsidR="00553A4C">
        <w:rPr>
          <w:b/>
        </w:rPr>
        <w:tab/>
      </w:r>
      <w:r w:rsidR="00553A4C" w:rsidRPr="00CE7740">
        <w:t>$</w:t>
      </w:r>
      <w:r w:rsidR="00553A4C">
        <w:t>37,000,000</w:t>
      </w:r>
    </w:p>
    <w:p w14:paraId="576439BA" w14:textId="33CEEC8F" w:rsidR="001E2BDE" w:rsidRDefault="001E2BDE" w:rsidP="00553A4C">
      <w:pPr>
        <w:tabs>
          <w:tab w:val="num" w:pos="0"/>
          <w:tab w:val="left" w:pos="2134"/>
          <w:tab w:val="left" w:pos="7740"/>
          <w:tab w:val="left" w:pos="9180"/>
          <w:tab w:val="right" w:pos="10080"/>
        </w:tabs>
        <w:spacing w:line="276" w:lineRule="auto"/>
        <w:ind w:hanging="300"/>
      </w:pPr>
      <w:r>
        <w:tab/>
      </w:r>
      <w:r>
        <w:tab/>
      </w:r>
      <w:r w:rsidRPr="00841231">
        <w:rPr>
          <w:b/>
          <w:bCs/>
        </w:rPr>
        <w:t>Est. Completion:</w:t>
      </w:r>
      <w:r>
        <w:tab/>
        <w:t>July 2024</w:t>
      </w:r>
    </w:p>
    <w:p w14:paraId="0CC4C5B4" w14:textId="71C7503D" w:rsidR="00553A4C" w:rsidRDefault="00553A4C" w:rsidP="00553A4C">
      <w:pPr>
        <w:tabs>
          <w:tab w:val="num" w:pos="0"/>
          <w:tab w:val="left" w:pos="2134"/>
          <w:tab w:val="left" w:pos="7740"/>
          <w:tab w:val="left" w:pos="9180"/>
          <w:tab w:val="right" w:pos="10080"/>
        </w:tabs>
        <w:spacing w:line="276" w:lineRule="auto"/>
        <w:ind w:hanging="300"/>
      </w:pPr>
    </w:p>
    <w:p w14:paraId="065E2515" w14:textId="77777777" w:rsidR="00F55B60" w:rsidRPr="00CE7740" w:rsidRDefault="00F55B60" w:rsidP="00553A4C">
      <w:pPr>
        <w:tabs>
          <w:tab w:val="num" w:pos="0"/>
          <w:tab w:val="left" w:pos="2134"/>
          <w:tab w:val="left" w:pos="7740"/>
          <w:tab w:val="left" w:pos="9180"/>
          <w:tab w:val="right" w:pos="10080"/>
        </w:tabs>
        <w:spacing w:line="276" w:lineRule="auto"/>
        <w:ind w:hanging="300"/>
      </w:pPr>
    </w:p>
    <w:p w14:paraId="73E139D1" w14:textId="69106DE1" w:rsidR="00553A4C" w:rsidRPr="00CE7740" w:rsidRDefault="00553A4C" w:rsidP="00553A4C">
      <w:pPr>
        <w:tabs>
          <w:tab w:val="left" w:pos="6030"/>
        </w:tabs>
        <w:rPr>
          <w:rFonts w:eastAsia="Arial"/>
        </w:rPr>
      </w:pPr>
      <w:r>
        <w:t xml:space="preserve">The </w:t>
      </w:r>
      <w:r w:rsidRPr="00D75632">
        <w:rPr>
          <w:b/>
          <w:bCs/>
        </w:rPr>
        <w:t xml:space="preserve">Bobcat Stadium End Zone </w:t>
      </w:r>
      <w:r>
        <w:rPr>
          <w:b/>
          <w:bCs/>
        </w:rPr>
        <w:t>Complex Expansion</w:t>
      </w:r>
      <w:r>
        <w:t xml:space="preserve"> project will remodel a large portion of the existing south end zone complex by providing more breakout team rooms in the existing building, relocating the athletic performance center to open into the end zone, connecting the west and east concourse level balcony, and creating an alumni pavilion and deck on the roof of the building.</w:t>
      </w:r>
      <w:r w:rsidRPr="00CE7740">
        <w:t xml:space="preserve"> </w:t>
      </w:r>
    </w:p>
    <w:p w14:paraId="2274064E" w14:textId="77777777" w:rsidR="00553A4C" w:rsidRPr="00CE7740" w:rsidRDefault="00553A4C" w:rsidP="00553A4C">
      <w:pPr>
        <w:spacing w:line="276" w:lineRule="auto"/>
        <w:rPr>
          <w:bCs/>
        </w:rPr>
      </w:pPr>
    </w:p>
    <w:p w14:paraId="5822B015" w14:textId="4C4D7A6D" w:rsidR="00553A4C" w:rsidRPr="00CE7740" w:rsidRDefault="00553A4C" w:rsidP="00553A4C">
      <w:pPr>
        <w:tabs>
          <w:tab w:val="left" w:pos="6030"/>
        </w:tabs>
      </w:pPr>
      <w:r w:rsidRPr="00CE7740">
        <w:rPr>
          <w:b/>
          <w:bCs/>
          <w:u w:val="single"/>
        </w:rPr>
        <w:t>Status</w:t>
      </w:r>
      <w:r w:rsidRPr="00CE7740">
        <w:rPr>
          <w:b/>
          <w:bCs/>
        </w:rPr>
        <w:t xml:space="preserve">:  </w:t>
      </w:r>
      <w:r w:rsidR="001E2BDE">
        <w:t xml:space="preserve">Design </w:t>
      </w:r>
      <w:r w:rsidR="00FB38FD">
        <w:t xml:space="preserve">Development </w:t>
      </w:r>
      <w:r w:rsidR="001E2BDE">
        <w:t>is underway</w:t>
      </w:r>
      <w:r w:rsidR="00FB38FD">
        <w:t xml:space="preserve"> and will be presented for approval at the February 2023 meeting of the Board of Regents</w:t>
      </w:r>
      <w:r w:rsidR="00C169A5">
        <w:t xml:space="preserve">. </w:t>
      </w:r>
      <w:r w:rsidRPr="00CE7740">
        <w:rPr>
          <w:bCs/>
        </w:rPr>
        <w:t xml:space="preserve">This project </w:t>
      </w:r>
      <w:r w:rsidR="00AE5A73" w:rsidRPr="00CE7740">
        <w:rPr>
          <w:bCs/>
        </w:rPr>
        <w:t>is part of</w:t>
      </w:r>
      <w:r w:rsidRPr="00CE7740">
        <w:rPr>
          <w:bCs/>
        </w:rPr>
        <w:t xml:space="preserve"> the </w:t>
      </w:r>
      <w:r w:rsidRPr="00CE7740">
        <w:t>CIP</w:t>
      </w:r>
      <w:r>
        <w:t>.</w:t>
      </w:r>
      <w:r>
        <w:rPr>
          <w:bCs/>
        </w:rPr>
        <w:t xml:space="preserve"> </w:t>
      </w:r>
    </w:p>
    <w:p w14:paraId="45C9F5FD" w14:textId="77777777" w:rsidR="00553A4C" w:rsidRPr="00CE7740" w:rsidRDefault="00553A4C" w:rsidP="00553A4C">
      <w:pPr>
        <w:tabs>
          <w:tab w:val="left" w:pos="6030"/>
        </w:tabs>
        <w:rPr>
          <w:b/>
          <w:u w:val="single"/>
        </w:rPr>
      </w:pPr>
    </w:p>
    <w:p w14:paraId="6FEEB503" w14:textId="0777A4FB" w:rsidR="00553A4C" w:rsidRPr="00CE7740" w:rsidRDefault="00553A4C" w:rsidP="00553A4C">
      <w:pPr>
        <w:spacing w:line="276" w:lineRule="auto"/>
      </w:pPr>
      <w:r w:rsidRPr="00CE7740">
        <w:rPr>
          <w:b/>
          <w:u w:val="single"/>
        </w:rPr>
        <w:t>Next Milestone</w:t>
      </w:r>
      <w:r w:rsidRPr="00CE7740">
        <w:t xml:space="preserve">:  </w:t>
      </w:r>
      <w:r w:rsidR="001E2BDE">
        <w:t>Design</w:t>
      </w:r>
      <w:r w:rsidR="00FB38FD">
        <w:t xml:space="preserve"> Development Approval</w:t>
      </w:r>
      <w:r>
        <w:t>.</w:t>
      </w:r>
    </w:p>
    <w:p w14:paraId="20CA6052" w14:textId="65E50F66" w:rsidR="003E5FC9" w:rsidRDefault="003E5FC9" w:rsidP="009C0C9A">
      <w:pPr>
        <w:widowControl w:val="0"/>
        <w:autoSpaceDE w:val="0"/>
        <w:autoSpaceDN w:val="0"/>
        <w:adjustRightInd w:val="0"/>
        <w:jc w:val="center"/>
      </w:pPr>
    </w:p>
    <w:p w14:paraId="1F8C9AEB" w14:textId="2A16DED2" w:rsidR="00553A4C" w:rsidRDefault="001E2BDE" w:rsidP="009C0C9A">
      <w:pPr>
        <w:widowControl w:val="0"/>
        <w:autoSpaceDE w:val="0"/>
        <w:autoSpaceDN w:val="0"/>
        <w:adjustRightInd w:val="0"/>
        <w:jc w:val="center"/>
      </w:pPr>
      <w:r>
        <w:rPr>
          <w:noProof/>
        </w:rPr>
        <w:drawing>
          <wp:inline distT="0" distB="0" distL="0" distR="0" wp14:anchorId="4A6EE060" wp14:editId="5046F3F2">
            <wp:extent cx="5219700" cy="2609850"/>
            <wp:effectExtent l="0" t="0" r="0" b="0"/>
            <wp:docPr id="2" name="Picture 2" descr="Exterior Rendering of endzone expa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xterior Rendering of endzone expansion"/>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999" t="14775" r="7776"/>
                    <a:stretch/>
                  </pic:blipFill>
                  <pic:spPr bwMode="auto">
                    <a:xfrm>
                      <a:off x="0" y="0"/>
                      <a:ext cx="5220705" cy="2610353"/>
                    </a:xfrm>
                    <a:prstGeom prst="rect">
                      <a:avLst/>
                    </a:prstGeom>
                    <a:noFill/>
                    <a:ln>
                      <a:noFill/>
                    </a:ln>
                  </pic:spPr>
                </pic:pic>
              </a:graphicData>
            </a:graphic>
          </wp:inline>
        </w:drawing>
      </w:r>
    </w:p>
    <w:p w14:paraId="4EEA97A4" w14:textId="77777777" w:rsidR="00F55B60" w:rsidRDefault="00F55B60" w:rsidP="009C0C9A">
      <w:pPr>
        <w:widowControl w:val="0"/>
        <w:autoSpaceDE w:val="0"/>
        <w:autoSpaceDN w:val="0"/>
        <w:adjustRightInd w:val="0"/>
        <w:jc w:val="center"/>
      </w:pPr>
    </w:p>
    <w:p w14:paraId="1129055A" w14:textId="52C2C2E2" w:rsidR="00553A4C" w:rsidRDefault="00F55B60" w:rsidP="009C0C9A">
      <w:pPr>
        <w:widowControl w:val="0"/>
        <w:autoSpaceDE w:val="0"/>
        <w:autoSpaceDN w:val="0"/>
        <w:adjustRightInd w:val="0"/>
        <w:jc w:val="center"/>
      </w:pPr>
      <w:r>
        <w:t xml:space="preserve">Exterior </w:t>
      </w:r>
      <w:r w:rsidR="00815870">
        <w:t>Rendering</w:t>
      </w:r>
      <w:r w:rsidR="00AE5A73">
        <w:t xml:space="preserve"> </w:t>
      </w:r>
      <w:r w:rsidR="00815870">
        <w:t xml:space="preserve">- </w:t>
      </w:r>
      <w:r w:rsidR="00AE5A73">
        <w:t>Expansion</w:t>
      </w:r>
    </w:p>
    <w:p w14:paraId="68632727" w14:textId="332440AA" w:rsidR="00AE5A73" w:rsidRDefault="00AE5A73" w:rsidP="009C0C9A">
      <w:pPr>
        <w:widowControl w:val="0"/>
        <w:autoSpaceDE w:val="0"/>
        <w:autoSpaceDN w:val="0"/>
        <w:adjustRightInd w:val="0"/>
        <w:jc w:val="center"/>
      </w:pPr>
    </w:p>
    <w:p w14:paraId="10D17AE0" w14:textId="61963CC4" w:rsidR="00F55B60" w:rsidRDefault="00F55B60" w:rsidP="009C0C9A">
      <w:pPr>
        <w:widowControl w:val="0"/>
        <w:autoSpaceDE w:val="0"/>
        <w:autoSpaceDN w:val="0"/>
        <w:adjustRightInd w:val="0"/>
        <w:jc w:val="center"/>
      </w:pPr>
    </w:p>
    <w:p w14:paraId="5BA61D8B" w14:textId="2440793D" w:rsidR="00F55B60" w:rsidRDefault="00F55B60" w:rsidP="009C0C9A">
      <w:pPr>
        <w:widowControl w:val="0"/>
        <w:autoSpaceDE w:val="0"/>
        <w:autoSpaceDN w:val="0"/>
        <w:adjustRightInd w:val="0"/>
        <w:jc w:val="center"/>
      </w:pPr>
    </w:p>
    <w:p w14:paraId="5877EA9B" w14:textId="74AF451E" w:rsidR="00F55B60" w:rsidRDefault="00F55B60" w:rsidP="009C0C9A">
      <w:pPr>
        <w:widowControl w:val="0"/>
        <w:autoSpaceDE w:val="0"/>
        <w:autoSpaceDN w:val="0"/>
        <w:adjustRightInd w:val="0"/>
        <w:jc w:val="center"/>
      </w:pPr>
    </w:p>
    <w:p w14:paraId="02FB986C" w14:textId="700D79F1" w:rsidR="00F55B60" w:rsidRDefault="00F55B60" w:rsidP="009C0C9A">
      <w:pPr>
        <w:widowControl w:val="0"/>
        <w:autoSpaceDE w:val="0"/>
        <w:autoSpaceDN w:val="0"/>
        <w:adjustRightInd w:val="0"/>
        <w:jc w:val="center"/>
      </w:pPr>
    </w:p>
    <w:p w14:paraId="500BF528" w14:textId="4904E0FF" w:rsidR="00F55B60" w:rsidRDefault="00F55B60" w:rsidP="009C0C9A">
      <w:pPr>
        <w:widowControl w:val="0"/>
        <w:autoSpaceDE w:val="0"/>
        <w:autoSpaceDN w:val="0"/>
        <w:adjustRightInd w:val="0"/>
        <w:jc w:val="center"/>
      </w:pPr>
    </w:p>
    <w:p w14:paraId="5B386D07" w14:textId="7E97418B" w:rsidR="00F55B60" w:rsidRDefault="00F55B60" w:rsidP="009C0C9A">
      <w:pPr>
        <w:widowControl w:val="0"/>
        <w:autoSpaceDE w:val="0"/>
        <w:autoSpaceDN w:val="0"/>
        <w:adjustRightInd w:val="0"/>
        <w:jc w:val="center"/>
      </w:pPr>
    </w:p>
    <w:p w14:paraId="0BBA6783" w14:textId="6AF836BA" w:rsidR="00F55B60" w:rsidRDefault="00F55B60" w:rsidP="009C0C9A">
      <w:pPr>
        <w:widowControl w:val="0"/>
        <w:autoSpaceDE w:val="0"/>
        <w:autoSpaceDN w:val="0"/>
        <w:adjustRightInd w:val="0"/>
        <w:jc w:val="center"/>
      </w:pPr>
    </w:p>
    <w:p w14:paraId="246D25B0" w14:textId="184109B4" w:rsidR="009C0C9A" w:rsidRPr="00CE7740" w:rsidRDefault="009C0C9A" w:rsidP="000F1A5C">
      <w:pPr>
        <w:widowControl w:val="0"/>
        <w:autoSpaceDE w:val="0"/>
        <w:autoSpaceDN w:val="0"/>
        <w:adjustRightInd w:val="0"/>
        <w:jc w:val="center"/>
        <w:rPr>
          <w:b/>
          <w:bCs/>
        </w:rPr>
      </w:pPr>
      <w:r w:rsidRPr="00CE7740">
        <w:rPr>
          <w:b/>
          <w:bCs/>
          <w:u w:val="single"/>
        </w:rPr>
        <w:lastRenderedPageBreak/>
        <w:t>Campus Potable Water System Upgrades - Delegated Project</w:t>
      </w:r>
    </w:p>
    <w:p w14:paraId="0A4B9D38" w14:textId="313E5C7B" w:rsidR="009C0C9A" w:rsidRDefault="009C0C9A" w:rsidP="009C0C9A">
      <w:pPr>
        <w:tabs>
          <w:tab w:val="left" w:pos="2134"/>
          <w:tab w:val="left" w:pos="7290"/>
          <w:tab w:val="right" w:pos="10260"/>
        </w:tabs>
        <w:ind w:left="1440" w:hanging="720"/>
        <w:contextualSpacing/>
        <w:jc w:val="both"/>
      </w:pPr>
    </w:p>
    <w:p w14:paraId="406EB4E6" w14:textId="77777777" w:rsidR="00815870" w:rsidRPr="00CE7740" w:rsidRDefault="00815870" w:rsidP="009C0C9A">
      <w:pPr>
        <w:tabs>
          <w:tab w:val="left" w:pos="2134"/>
          <w:tab w:val="left" w:pos="7290"/>
          <w:tab w:val="right" w:pos="10260"/>
        </w:tabs>
        <w:ind w:left="1440" w:hanging="720"/>
        <w:contextualSpacing/>
        <w:jc w:val="both"/>
      </w:pPr>
    </w:p>
    <w:p w14:paraId="7A021B30" w14:textId="55A31BEB" w:rsidR="00331414" w:rsidRPr="00331414" w:rsidRDefault="00331414" w:rsidP="00331414">
      <w:pPr>
        <w:ind w:left="1080" w:firstLine="1080"/>
        <w:rPr>
          <w:rFonts w:eastAsia="Calibri"/>
        </w:rPr>
      </w:pPr>
      <w:r w:rsidRPr="00331414">
        <w:rPr>
          <w:rFonts w:eastAsia="Calibri"/>
          <w:b/>
          <w:bCs/>
        </w:rPr>
        <w:t>Engineer:</w:t>
      </w:r>
      <w:r>
        <w:rPr>
          <w:rFonts w:eastAsia="Calibri"/>
        </w:rPr>
        <w:tab/>
      </w:r>
      <w:r>
        <w:rPr>
          <w:rFonts w:eastAsia="Calibri"/>
        </w:rPr>
        <w:tab/>
      </w:r>
      <w:r>
        <w:rPr>
          <w:rFonts w:eastAsia="Calibri"/>
        </w:rPr>
        <w:tab/>
      </w:r>
      <w:r>
        <w:rPr>
          <w:rFonts w:eastAsia="Calibri"/>
        </w:rPr>
        <w:tab/>
      </w:r>
      <w:r w:rsidRPr="00331414">
        <w:rPr>
          <w:rFonts w:eastAsia="Calibri"/>
        </w:rPr>
        <w:t>Kimley-Horn</w:t>
      </w:r>
      <w:r w:rsidR="00885EE9">
        <w:rPr>
          <w:rFonts w:eastAsia="Calibri"/>
        </w:rPr>
        <w:t xml:space="preserve"> (Civil)</w:t>
      </w:r>
      <w:r w:rsidRPr="00331414">
        <w:rPr>
          <w:rFonts w:eastAsia="Calibri"/>
        </w:rPr>
        <w:tab/>
      </w:r>
    </w:p>
    <w:p w14:paraId="53E73DDC" w14:textId="7F481334" w:rsidR="003E48F8" w:rsidRDefault="00331414" w:rsidP="00331414">
      <w:pPr>
        <w:ind w:left="1080" w:firstLine="1080"/>
        <w:rPr>
          <w:rFonts w:eastAsia="Calibri"/>
        </w:rPr>
      </w:pPr>
      <w:r w:rsidRPr="00331414">
        <w:rPr>
          <w:rFonts w:eastAsia="Calibri"/>
          <w:b/>
          <w:bCs/>
        </w:rPr>
        <w:t>Contractor:</w:t>
      </w:r>
      <w:r>
        <w:rPr>
          <w:rFonts w:eastAsia="Calibri"/>
        </w:rPr>
        <w:tab/>
      </w:r>
      <w:r>
        <w:rPr>
          <w:rFonts w:eastAsia="Calibri"/>
        </w:rPr>
        <w:tab/>
      </w:r>
      <w:r>
        <w:rPr>
          <w:rFonts w:eastAsia="Calibri"/>
        </w:rPr>
        <w:tab/>
      </w:r>
      <w:r w:rsidR="00CF425F">
        <w:rPr>
          <w:rFonts w:eastAsia="Calibri"/>
        </w:rPr>
        <w:t>TBD (CSP)</w:t>
      </w:r>
      <w:r w:rsidR="003E48F8">
        <w:rPr>
          <w:rFonts w:eastAsia="Calibri"/>
        </w:rPr>
        <w:t xml:space="preserve"> </w:t>
      </w:r>
    </w:p>
    <w:p w14:paraId="27FFB666" w14:textId="26958C97" w:rsidR="003E48F8" w:rsidRDefault="003E48F8" w:rsidP="00331414">
      <w:pPr>
        <w:ind w:left="1080" w:firstLine="1080"/>
        <w:rPr>
          <w:rFonts w:eastAsia="Calibri"/>
        </w:rPr>
      </w:pPr>
      <w:r>
        <w:rPr>
          <w:rFonts w:eastAsia="Calibri"/>
        </w:rPr>
        <w:tab/>
      </w:r>
      <w:r>
        <w:rPr>
          <w:rFonts w:eastAsia="Calibri"/>
        </w:rPr>
        <w:tab/>
      </w:r>
      <w:r>
        <w:rPr>
          <w:rFonts w:eastAsia="Calibri"/>
        </w:rPr>
        <w:tab/>
      </w:r>
      <w:r>
        <w:rPr>
          <w:rFonts w:eastAsia="Calibri"/>
        </w:rPr>
        <w:tab/>
        <w:t>(</w:t>
      </w:r>
      <w:r w:rsidR="00227286">
        <w:rPr>
          <w:rFonts w:eastAsia="Calibri"/>
        </w:rPr>
        <w:t xml:space="preserve">Ph. 1 - </w:t>
      </w:r>
      <w:r>
        <w:rPr>
          <w:rFonts w:eastAsia="Calibri"/>
        </w:rPr>
        <w:t>Water Line Extension)</w:t>
      </w:r>
    </w:p>
    <w:p w14:paraId="18A50476" w14:textId="0B15A8A8" w:rsidR="003E48F8" w:rsidRDefault="003E48F8" w:rsidP="00331414">
      <w:pPr>
        <w:ind w:left="1080" w:firstLine="1080"/>
        <w:rPr>
          <w:rFonts w:eastAsia="Calibri"/>
        </w:rPr>
      </w:pPr>
      <w:r>
        <w:rPr>
          <w:rFonts w:eastAsia="Calibri"/>
        </w:rPr>
        <w:tab/>
      </w:r>
      <w:r>
        <w:rPr>
          <w:rFonts w:eastAsia="Calibri"/>
        </w:rPr>
        <w:tab/>
      </w:r>
      <w:r>
        <w:rPr>
          <w:rFonts w:eastAsia="Calibri"/>
        </w:rPr>
        <w:tab/>
      </w:r>
      <w:r>
        <w:rPr>
          <w:rFonts w:eastAsia="Calibri"/>
        </w:rPr>
        <w:tab/>
      </w:r>
      <w:r w:rsidR="00CF425F">
        <w:rPr>
          <w:rFonts w:eastAsia="Calibri"/>
        </w:rPr>
        <w:t>TBD (CSP)</w:t>
      </w:r>
    </w:p>
    <w:p w14:paraId="4B5805D0" w14:textId="5EC43A35" w:rsidR="003E48F8" w:rsidRDefault="003E48F8" w:rsidP="00331414">
      <w:pPr>
        <w:ind w:left="1080" w:firstLine="1080"/>
        <w:rPr>
          <w:rFonts w:eastAsia="Calibri"/>
        </w:rPr>
      </w:pPr>
      <w:r>
        <w:rPr>
          <w:rFonts w:eastAsia="Calibri"/>
        </w:rPr>
        <w:tab/>
      </w:r>
      <w:r>
        <w:rPr>
          <w:rFonts w:eastAsia="Calibri"/>
        </w:rPr>
        <w:tab/>
      </w:r>
      <w:r>
        <w:rPr>
          <w:rFonts w:eastAsia="Calibri"/>
        </w:rPr>
        <w:tab/>
      </w:r>
      <w:r>
        <w:rPr>
          <w:rFonts w:eastAsia="Calibri"/>
        </w:rPr>
        <w:tab/>
        <w:t>(</w:t>
      </w:r>
      <w:r w:rsidR="00227286">
        <w:rPr>
          <w:rFonts w:eastAsia="Calibri"/>
        </w:rPr>
        <w:t xml:space="preserve">Ph. 2 - </w:t>
      </w:r>
      <w:r>
        <w:rPr>
          <w:rFonts w:eastAsia="Calibri"/>
        </w:rPr>
        <w:t>Jackson Hall Pump Site)</w:t>
      </w:r>
    </w:p>
    <w:p w14:paraId="7EB6C13D" w14:textId="79A3C2BA" w:rsidR="003E48F8" w:rsidRDefault="003E48F8" w:rsidP="00331414">
      <w:pPr>
        <w:ind w:left="1080" w:firstLine="1080"/>
        <w:rPr>
          <w:rFonts w:eastAsia="Calibri"/>
        </w:rPr>
      </w:pPr>
      <w:r>
        <w:rPr>
          <w:rFonts w:eastAsia="Calibri"/>
        </w:rPr>
        <w:tab/>
      </w:r>
      <w:r>
        <w:rPr>
          <w:rFonts w:eastAsia="Calibri"/>
        </w:rPr>
        <w:tab/>
      </w:r>
      <w:r>
        <w:rPr>
          <w:rFonts w:eastAsia="Calibri"/>
        </w:rPr>
        <w:tab/>
      </w:r>
      <w:r>
        <w:rPr>
          <w:rFonts w:eastAsia="Calibri"/>
        </w:rPr>
        <w:tab/>
        <w:t>TBD</w:t>
      </w:r>
      <w:r w:rsidR="00CF425F">
        <w:rPr>
          <w:rFonts w:eastAsia="Calibri"/>
        </w:rPr>
        <w:t xml:space="preserve"> (CSP)</w:t>
      </w:r>
    </w:p>
    <w:p w14:paraId="3DD9EA9D" w14:textId="6E24A5F5" w:rsidR="00331414" w:rsidRPr="00331414" w:rsidRDefault="003E48F8" w:rsidP="00331414">
      <w:pPr>
        <w:ind w:left="1080" w:firstLine="1080"/>
        <w:rPr>
          <w:rFonts w:eastAsia="Calibri"/>
        </w:rPr>
      </w:pPr>
      <w:r>
        <w:rPr>
          <w:rFonts w:eastAsia="Calibri"/>
        </w:rPr>
        <w:tab/>
      </w:r>
      <w:r>
        <w:rPr>
          <w:rFonts w:eastAsia="Calibri"/>
        </w:rPr>
        <w:tab/>
      </w:r>
      <w:r>
        <w:rPr>
          <w:rFonts w:eastAsia="Calibri"/>
        </w:rPr>
        <w:tab/>
      </w:r>
      <w:r>
        <w:rPr>
          <w:rFonts w:eastAsia="Calibri"/>
        </w:rPr>
        <w:tab/>
        <w:t>(</w:t>
      </w:r>
      <w:r w:rsidR="00227286">
        <w:rPr>
          <w:rFonts w:eastAsia="Calibri"/>
        </w:rPr>
        <w:t xml:space="preserve">Ph. 3 - </w:t>
      </w:r>
      <w:r>
        <w:rPr>
          <w:rFonts w:eastAsia="Calibri"/>
        </w:rPr>
        <w:t xml:space="preserve">Elevated </w:t>
      </w:r>
      <w:r w:rsidR="00F27F2D">
        <w:rPr>
          <w:rFonts w:eastAsia="Calibri"/>
        </w:rPr>
        <w:t>Tower Rehabilitation)</w:t>
      </w:r>
      <w:r w:rsidR="00331414" w:rsidRPr="00331414">
        <w:rPr>
          <w:rFonts w:eastAsia="Calibri"/>
        </w:rPr>
        <w:tab/>
      </w:r>
    </w:p>
    <w:p w14:paraId="6C0A4B58" w14:textId="187F6BB6" w:rsidR="00331414" w:rsidRPr="00331414" w:rsidRDefault="00331414" w:rsidP="00331414">
      <w:pPr>
        <w:ind w:left="1080" w:firstLine="1080"/>
        <w:rPr>
          <w:rFonts w:eastAsia="Calibri"/>
        </w:rPr>
      </w:pPr>
      <w:r w:rsidRPr="00331414">
        <w:rPr>
          <w:rFonts w:eastAsia="Calibri"/>
          <w:b/>
          <w:bCs/>
        </w:rPr>
        <w:t>Design Stage:</w:t>
      </w:r>
      <w:r>
        <w:rPr>
          <w:rFonts w:eastAsia="Calibri"/>
        </w:rPr>
        <w:tab/>
      </w:r>
      <w:r>
        <w:rPr>
          <w:rFonts w:eastAsia="Calibri"/>
        </w:rPr>
        <w:tab/>
      </w:r>
      <w:r>
        <w:rPr>
          <w:rFonts w:eastAsia="Calibri"/>
        </w:rPr>
        <w:tab/>
      </w:r>
      <w:r w:rsidR="00227286">
        <w:rPr>
          <w:rFonts w:eastAsia="Calibri"/>
        </w:rPr>
        <w:t>Bid / Solicitation</w:t>
      </w:r>
      <w:r w:rsidRPr="00331414">
        <w:rPr>
          <w:rFonts w:eastAsia="Calibri"/>
        </w:rPr>
        <w:tab/>
      </w:r>
      <w:r w:rsidRPr="00331414">
        <w:rPr>
          <w:rFonts w:eastAsia="Calibri"/>
        </w:rPr>
        <w:tab/>
      </w:r>
    </w:p>
    <w:p w14:paraId="61F965A7" w14:textId="7298909A" w:rsidR="00331414" w:rsidRPr="00331414" w:rsidRDefault="00331414" w:rsidP="00331414">
      <w:pPr>
        <w:ind w:left="1080" w:firstLine="1080"/>
        <w:rPr>
          <w:rFonts w:eastAsia="Calibri"/>
        </w:rPr>
      </w:pPr>
      <w:r w:rsidRPr="00331414">
        <w:rPr>
          <w:rFonts w:eastAsia="Calibri"/>
          <w:b/>
          <w:bCs/>
        </w:rPr>
        <w:t>Est. Cost:</w:t>
      </w:r>
      <w:r>
        <w:rPr>
          <w:rFonts w:eastAsia="Calibri"/>
        </w:rPr>
        <w:tab/>
      </w:r>
      <w:r>
        <w:rPr>
          <w:rFonts w:eastAsia="Calibri"/>
        </w:rPr>
        <w:tab/>
      </w:r>
      <w:r>
        <w:rPr>
          <w:rFonts w:eastAsia="Calibri"/>
        </w:rPr>
        <w:tab/>
      </w:r>
      <w:r>
        <w:rPr>
          <w:rFonts w:eastAsia="Calibri"/>
        </w:rPr>
        <w:tab/>
      </w:r>
      <w:r w:rsidRPr="00331414">
        <w:rPr>
          <w:rFonts w:eastAsia="Calibri"/>
        </w:rPr>
        <w:t>$</w:t>
      </w:r>
      <w:r w:rsidR="00EA2705">
        <w:rPr>
          <w:rFonts w:eastAsia="Calibri"/>
        </w:rPr>
        <w:t>6</w:t>
      </w:r>
      <w:r w:rsidRPr="00331414">
        <w:rPr>
          <w:rFonts w:eastAsia="Calibri"/>
        </w:rPr>
        <w:t>,</w:t>
      </w:r>
      <w:r w:rsidR="00EA2705">
        <w:rPr>
          <w:rFonts w:eastAsia="Calibri"/>
        </w:rPr>
        <w:t>0</w:t>
      </w:r>
      <w:r w:rsidRPr="00331414">
        <w:rPr>
          <w:rFonts w:eastAsia="Calibri"/>
        </w:rPr>
        <w:t>00,000</w:t>
      </w:r>
    </w:p>
    <w:p w14:paraId="37BDAD15" w14:textId="08FE5007" w:rsidR="00331414" w:rsidRPr="00331414" w:rsidRDefault="00331414" w:rsidP="00104BB9">
      <w:pPr>
        <w:ind w:left="6480" w:hanging="4320"/>
        <w:rPr>
          <w:rFonts w:eastAsia="Calibri"/>
        </w:rPr>
      </w:pPr>
      <w:r w:rsidRPr="00331414">
        <w:rPr>
          <w:rFonts w:eastAsia="Calibri"/>
          <w:b/>
          <w:bCs/>
        </w:rPr>
        <w:t>Est. Completion:</w:t>
      </w:r>
      <w:r>
        <w:rPr>
          <w:rFonts w:eastAsia="Calibri"/>
        </w:rPr>
        <w:tab/>
      </w:r>
      <w:r w:rsidR="001A4C53">
        <w:rPr>
          <w:rFonts w:eastAsia="Calibri"/>
        </w:rPr>
        <w:t>December 2024 (Projected – all Three Phases)</w:t>
      </w:r>
    </w:p>
    <w:p w14:paraId="1A15DA79" w14:textId="3E2A4BBA" w:rsidR="00331414" w:rsidRDefault="00331414" w:rsidP="000F1A5C">
      <w:pPr>
        <w:tabs>
          <w:tab w:val="left" w:pos="2134"/>
          <w:tab w:val="left" w:pos="6480"/>
          <w:tab w:val="right" w:pos="9360"/>
        </w:tabs>
        <w:contextualSpacing/>
        <w:jc w:val="both"/>
        <w:rPr>
          <w:sz w:val="20"/>
          <w:szCs w:val="20"/>
        </w:rPr>
      </w:pPr>
    </w:p>
    <w:p w14:paraId="77A7ED3E" w14:textId="77777777" w:rsidR="00505F29" w:rsidRPr="00331414" w:rsidRDefault="00505F29" w:rsidP="000F1A5C">
      <w:pPr>
        <w:tabs>
          <w:tab w:val="left" w:pos="2134"/>
          <w:tab w:val="left" w:pos="6480"/>
          <w:tab w:val="right" w:pos="9360"/>
        </w:tabs>
        <w:contextualSpacing/>
        <w:jc w:val="both"/>
        <w:rPr>
          <w:sz w:val="20"/>
          <w:szCs w:val="20"/>
        </w:rPr>
      </w:pPr>
    </w:p>
    <w:p w14:paraId="2BB1C65B" w14:textId="77777777" w:rsidR="009C63FE" w:rsidRDefault="009C0C9A" w:rsidP="009C63FE">
      <w:pPr>
        <w:tabs>
          <w:tab w:val="left" w:pos="2134"/>
          <w:tab w:val="left" w:pos="6480"/>
          <w:tab w:val="right" w:pos="9360"/>
        </w:tabs>
        <w:contextualSpacing/>
      </w:pPr>
      <w:r w:rsidRPr="00CE7740">
        <w:t xml:space="preserve">This project involves the cleaning of the interior and exterior of the existing elevated water tower </w:t>
      </w:r>
      <w:r w:rsidR="00FD6032" w:rsidRPr="00CE7740">
        <w:t xml:space="preserve">on the </w:t>
      </w:r>
    </w:p>
    <w:p w14:paraId="60C7E52B" w14:textId="4FEB8673" w:rsidR="009C0C9A" w:rsidRPr="00CE7740" w:rsidRDefault="00FD6032" w:rsidP="009C63FE">
      <w:pPr>
        <w:tabs>
          <w:tab w:val="left" w:pos="2134"/>
          <w:tab w:val="left" w:pos="6480"/>
          <w:tab w:val="right" w:pos="9360"/>
        </w:tabs>
        <w:contextualSpacing/>
      </w:pPr>
      <w:r w:rsidRPr="00CE7740">
        <w:t xml:space="preserve">San Marcos </w:t>
      </w:r>
      <w:r w:rsidR="00A2053E">
        <w:t>C</w:t>
      </w:r>
      <w:r w:rsidRPr="00CE7740">
        <w:t>ampus</w:t>
      </w:r>
      <w:r w:rsidR="009C0C9A" w:rsidRPr="00CE7740">
        <w:t>, making repairs as required</w:t>
      </w:r>
      <w:r w:rsidR="004C738F">
        <w:t>,</w:t>
      </w:r>
      <w:r w:rsidR="009C0C9A" w:rsidRPr="00CE7740">
        <w:t xml:space="preserve"> and re-painting the tower. </w:t>
      </w:r>
      <w:r w:rsidR="006A5DC7">
        <w:t xml:space="preserve">The project will be completed in three </w:t>
      </w:r>
      <w:r w:rsidR="00495441">
        <w:t>phases:</w:t>
      </w:r>
      <w:r w:rsidR="006A5DC7">
        <w:t xml:space="preserve"> </w:t>
      </w:r>
      <w:r w:rsidR="00227286">
        <w:t xml:space="preserve">(1) </w:t>
      </w:r>
      <w:r w:rsidR="006A5DC7">
        <w:t xml:space="preserve">water line extension, </w:t>
      </w:r>
      <w:r w:rsidR="00227286">
        <w:t xml:space="preserve">(2) </w:t>
      </w:r>
      <w:r w:rsidR="006A5DC7">
        <w:t xml:space="preserve">the Jackson Hall pump site, and </w:t>
      </w:r>
      <w:r w:rsidR="00227286">
        <w:t xml:space="preserve">(3) </w:t>
      </w:r>
      <w:r w:rsidR="006A5DC7">
        <w:t>the elevated tower rehabilitation.</w:t>
      </w:r>
    </w:p>
    <w:p w14:paraId="6F4D2E30" w14:textId="77777777" w:rsidR="00815870" w:rsidRPr="002E7AC4" w:rsidRDefault="00815870" w:rsidP="009C63FE">
      <w:pPr>
        <w:tabs>
          <w:tab w:val="left" w:pos="1440"/>
          <w:tab w:val="left" w:pos="6120"/>
          <w:tab w:val="left" w:pos="6480"/>
          <w:tab w:val="left" w:pos="6930"/>
          <w:tab w:val="right" w:pos="9360"/>
          <w:tab w:val="right" w:pos="9630"/>
        </w:tabs>
        <w:rPr>
          <w:sz w:val="20"/>
          <w:szCs w:val="20"/>
        </w:rPr>
      </w:pPr>
    </w:p>
    <w:p w14:paraId="388ADF9E" w14:textId="6ACF4069" w:rsidR="000F1A5C" w:rsidRDefault="000F1A5C" w:rsidP="009C63FE">
      <w:r w:rsidRPr="00CE7740">
        <w:rPr>
          <w:b/>
          <w:u w:val="single"/>
        </w:rPr>
        <w:t>Status:</w:t>
      </w:r>
      <w:r w:rsidRPr="00CE7740">
        <w:t xml:space="preserve">  </w:t>
      </w:r>
      <w:r w:rsidR="000A644A">
        <w:t xml:space="preserve">Construction </w:t>
      </w:r>
      <w:r w:rsidR="00290CEF">
        <w:t>d</w:t>
      </w:r>
      <w:r w:rsidR="000A644A">
        <w:t>ocuments</w:t>
      </w:r>
      <w:r w:rsidR="00290CEF">
        <w:t xml:space="preserve"> are </w:t>
      </w:r>
      <w:r w:rsidR="006A5DC7">
        <w:t>being finalized</w:t>
      </w:r>
      <w:r w:rsidR="00290CEF">
        <w:t xml:space="preserve"> and comments are being addressed with the City of San Marcos</w:t>
      </w:r>
      <w:r w:rsidR="00C169A5">
        <w:t xml:space="preserve">. </w:t>
      </w:r>
      <w:r w:rsidR="00EE3419">
        <w:t>Contractor selection for the water line extension (Phase 1) is underway.</w:t>
      </w:r>
    </w:p>
    <w:p w14:paraId="204A3AA3" w14:textId="77777777" w:rsidR="00815870" w:rsidRPr="00C61BB9" w:rsidRDefault="00815870" w:rsidP="009C63FE"/>
    <w:p w14:paraId="2E6A8AD8" w14:textId="0E3C487B" w:rsidR="000F1A5C" w:rsidRDefault="000F1A5C" w:rsidP="009C63FE">
      <w:pPr>
        <w:spacing w:line="276" w:lineRule="auto"/>
      </w:pPr>
      <w:r w:rsidRPr="00CE7740">
        <w:rPr>
          <w:b/>
          <w:u w:val="single"/>
        </w:rPr>
        <w:t>Next Milestone</w:t>
      </w:r>
      <w:r w:rsidRPr="00CE7740">
        <w:rPr>
          <w:b/>
        </w:rPr>
        <w:t>:</w:t>
      </w:r>
      <w:r w:rsidRPr="00CE7740">
        <w:t xml:space="preserve">  </w:t>
      </w:r>
      <w:r w:rsidR="000A644A">
        <w:t xml:space="preserve">Bidding </w:t>
      </w:r>
      <w:r w:rsidR="006178FC">
        <w:t>p</w:t>
      </w:r>
      <w:r w:rsidR="000A644A">
        <w:t>hase</w:t>
      </w:r>
      <w:r w:rsidR="009822A4">
        <w:t>.</w:t>
      </w:r>
    </w:p>
    <w:p w14:paraId="57737B61" w14:textId="0139FA1B" w:rsidR="00741D36" w:rsidRDefault="00741D36" w:rsidP="009C63FE">
      <w:pPr>
        <w:spacing w:line="276" w:lineRule="auto"/>
      </w:pPr>
    </w:p>
    <w:p w14:paraId="283C8B71" w14:textId="77777777" w:rsidR="00FB38FD" w:rsidRPr="00CE7740" w:rsidRDefault="00FB38FD" w:rsidP="009C63FE">
      <w:pPr>
        <w:spacing w:line="276" w:lineRule="auto"/>
      </w:pPr>
    </w:p>
    <w:p w14:paraId="6498A633" w14:textId="3C4C9C09" w:rsidR="00227286" w:rsidRDefault="00741D36" w:rsidP="00893FB1">
      <w:pPr>
        <w:jc w:val="center"/>
        <w:rPr>
          <w:b/>
          <w:u w:val="single"/>
        </w:rPr>
      </w:pPr>
      <w:r>
        <w:rPr>
          <w:noProof/>
        </w:rPr>
        <w:drawing>
          <wp:inline distT="0" distB="0" distL="0" distR="0" wp14:anchorId="00A170FD" wp14:editId="322195DB">
            <wp:extent cx="4641580" cy="2647950"/>
            <wp:effectExtent l="0" t="0" r="0" b="0"/>
            <wp:docPr id="9" name="Picture 9" descr="A picture containing the campus water tower from a westward persp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he campus water tower from a westward perspectiv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4705" t="7505" r="-2848" b="3219"/>
                    <a:stretch/>
                  </pic:blipFill>
                  <pic:spPr bwMode="auto">
                    <a:xfrm>
                      <a:off x="0" y="0"/>
                      <a:ext cx="4676621" cy="2667940"/>
                    </a:xfrm>
                    <a:prstGeom prst="rect">
                      <a:avLst/>
                    </a:prstGeom>
                    <a:noFill/>
                    <a:ln>
                      <a:noFill/>
                    </a:ln>
                    <a:extLst>
                      <a:ext uri="{53640926-AAD7-44D8-BBD7-CCE9431645EC}">
                        <a14:shadowObscured xmlns:a14="http://schemas.microsoft.com/office/drawing/2010/main"/>
                      </a:ext>
                    </a:extLst>
                  </pic:spPr>
                </pic:pic>
              </a:graphicData>
            </a:graphic>
          </wp:inline>
        </w:drawing>
      </w:r>
    </w:p>
    <w:p w14:paraId="088999FA" w14:textId="7B4A8F22" w:rsidR="00815870" w:rsidRPr="00D76271" w:rsidRDefault="00741D36" w:rsidP="00893FB1">
      <w:pPr>
        <w:jc w:val="center"/>
        <w:rPr>
          <w:bCs/>
          <w:color w:val="000000" w:themeColor="text1"/>
        </w:rPr>
      </w:pPr>
      <w:r w:rsidRPr="00D76271">
        <w:rPr>
          <w:bCs/>
          <w:color w:val="000000" w:themeColor="text1"/>
        </w:rPr>
        <w:t xml:space="preserve">Existing </w:t>
      </w:r>
      <w:r w:rsidR="00227286" w:rsidRPr="00D76271">
        <w:rPr>
          <w:bCs/>
          <w:color w:val="000000" w:themeColor="text1"/>
        </w:rPr>
        <w:t>e</w:t>
      </w:r>
      <w:r w:rsidRPr="00D76271">
        <w:rPr>
          <w:bCs/>
          <w:color w:val="000000" w:themeColor="text1"/>
        </w:rPr>
        <w:t xml:space="preserve">levated </w:t>
      </w:r>
      <w:r w:rsidR="00227286" w:rsidRPr="00D76271">
        <w:rPr>
          <w:bCs/>
          <w:color w:val="000000" w:themeColor="text1"/>
        </w:rPr>
        <w:t>w</w:t>
      </w:r>
      <w:r w:rsidR="00015BAF" w:rsidRPr="00D76271">
        <w:rPr>
          <w:bCs/>
          <w:color w:val="000000" w:themeColor="text1"/>
        </w:rPr>
        <w:t xml:space="preserve">ater </w:t>
      </w:r>
      <w:r w:rsidR="00227286" w:rsidRPr="00D76271">
        <w:rPr>
          <w:bCs/>
          <w:color w:val="000000" w:themeColor="text1"/>
        </w:rPr>
        <w:t>t</w:t>
      </w:r>
      <w:r w:rsidR="00015BAF" w:rsidRPr="00D76271">
        <w:rPr>
          <w:bCs/>
          <w:color w:val="000000" w:themeColor="text1"/>
        </w:rPr>
        <w:t xml:space="preserve">ower </w:t>
      </w:r>
    </w:p>
    <w:p w14:paraId="453032E4" w14:textId="5ECA14FA" w:rsidR="00741D36" w:rsidRDefault="00741D36" w:rsidP="00893FB1">
      <w:pPr>
        <w:jc w:val="center"/>
        <w:rPr>
          <w:b/>
          <w:u w:val="single"/>
        </w:rPr>
      </w:pPr>
    </w:p>
    <w:p w14:paraId="0993A393" w14:textId="369EA95A" w:rsidR="00741D36" w:rsidRDefault="00741D36" w:rsidP="00893FB1">
      <w:pPr>
        <w:jc w:val="center"/>
        <w:rPr>
          <w:b/>
          <w:u w:val="single"/>
        </w:rPr>
      </w:pPr>
    </w:p>
    <w:p w14:paraId="7FD3B310" w14:textId="7789770D" w:rsidR="00227286" w:rsidRDefault="00227286" w:rsidP="00893FB1">
      <w:pPr>
        <w:jc w:val="center"/>
        <w:rPr>
          <w:b/>
          <w:u w:val="single"/>
        </w:rPr>
      </w:pPr>
    </w:p>
    <w:p w14:paraId="6FA932DE" w14:textId="77777777" w:rsidR="00227286" w:rsidRDefault="00227286" w:rsidP="00893FB1">
      <w:pPr>
        <w:jc w:val="center"/>
        <w:rPr>
          <w:b/>
          <w:u w:val="single"/>
        </w:rPr>
      </w:pPr>
    </w:p>
    <w:p w14:paraId="6428F019" w14:textId="687FFCE4" w:rsidR="00741D36" w:rsidRDefault="00741D36" w:rsidP="00893FB1">
      <w:pPr>
        <w:jc w:val="center"/>
        <w:rPr>
          <w:b/>
          <w:u w:val="single"/>
        </w:rPr>
      </w:pPr>
    </w:p>
    <w:p w14:paraId="11159E28" w14:textId="05612A85" w:rsidR="003275E3" w:rsidRDefault="003275E3" w:rsidP="00893FB1">
      <w:pPr>
        <w:jc w:val="center"/>
        <w:rPr>
          <w:b/>
          <w:u w:val="single"/>
        </w:rPr>
      </w:pPr>
    </w:p>
    <w:p w14:paraId="7BA8D674" w14:textId="77777777" w:rsidR="003275E3" w:rsidRDefault="003275E3" w:rsidP="00893FB1">
      <w:pPr>
        <w:jc w:val="center"/>
        <w:rPr>
          <w:b/>
          <w:u w:val="single"/>
        </w:rPr>
      </w:pPr>
    </w:p>
    <w:p w14:paraId="50E9B884" w14:textId="77777777" w:rsidR="00A96C03" w:rsidRPr="00CE7740" w:rsidRDefault="00A96C03" w:rsidP="00A96C03">
      <w:pPr>
        <w:spacing w:line="276" w:lineRule="auto"/>
        <w:jc w:val="center"/>
        <w:rPr>
          <w:b/>
          <w:u w:val="single"/>
        </w:rPr>
      </w:pPr>
      <w:r w:rsidRPr="00CE7740">
        <w:rPr>
          <w:b/>
          <w:u w:val="single"/>
        </w:rPr>
        <w:lastRenderedPageBreak/>
        <w:t>Esperanza Hall</w:t>
      </w:r>
    </w:p>
    <w:p w14:paraId="315878D2" w14:textId="77777777" w:rsidR="00A96C03" w:rsidRDefault="00A96C03" w:rsidP="00A96C03">
      <w:pPr>
        <w:tabs>
          <w:tab w:val="num" w:pos="0"/>
          <w:tab w:val="left" w:pos="2134"/>
          <w:tab w:val="left" w:pos="7740"/>
          <w:tab w:val="left" w:pos="9180"/>
          <w:tab w:val="right" w:pos="10080"/>
        </w:tabs>
        <w:spacing w:line="276" w:lineRule="auto"/>
        <w:ind w:hanging="300"/>
      </w:pPr>
      <w:r w:rsidRPr="00CE7740">
        <w:tab/>
      </w:r>
    </w:p>
    <w:p w14:paraId="3893A329" w14:textId="77C0E4EA" w:rsidR="00A96C03" w:rsidRPr="00331414" w:rsidRDefault="00A96C03" w:rsidP="00A96C03">
      <w:pPr>
        <w:ind w:left="1080" w:firstLine="1080"/>
        <w:rPr>
          <w:rFonts w:eastAsia="Calibri"/>
        </w:rPr>
      </w:pPr>
      <w:r>
        <w:rPr>
          <w:rFonts w:eastAsia="Calibri"/>
          <w:b/>
          <w:bCs/>
        </w:rPr>
        <w:t>Architect</w:t>
      </w:r>
      <w:r w:rsidRPr="00331414">
        <w:rPr>
          <w:rFonts w:eastAsia="Calibri"/>
          <w:b/>
          <w:bCs/>
        </w:rPr>
        <w:t>:</w:t>
      </w:r>
      <w:r>
        <w:rPr>
          <w:rFonts w:eastAsia="Calibri"/>
        </w:rPr>
        <w:tab/>
      </w:r>
      <w:r>
        <w:rPr>
          <w:rFonts w:eastAsia="Calibri"/>
        </w:rPr>
        <w:tab/>
      </w:r>
      <w:r>
        <w:rPr>
          <w:rFonts w:eastAsia="Calibri"/>
        </w:rPr>
        <w:tab/>
      </w:r>
      <w:r>
        <w:rPr>
          <w:rFonts w:eastAsia="Calibri"/>
        </w:rPr>
        <w:tab/>
        <w:t>TBD</w:t>
      </w:r>
      <w:r w:rsidRPr="00331414">
        <w:rPr>
          <w:rFonts w:eastAsia="Calibri"/>
        </w:rPr>
        <w:tab/>
      </w:r>
    </w:p>
    <w:p w14:paraId="35ECC834" w14:textId="620AD537" w:rsidR="00A96C03" w:rsidRPr="00331414" w:rsidRDefault="00A96C03" w:rsidP="00A96C03">
      <w:pPr>
        <w:ind w:left="1080" w:firstLine="1080"/>
        <w:rPr>
          <w:rFonts w:eastAsia="Calibri"/>
        </w:rPr>
      </w:pPr>
      <w:r w:rsidRPr="00331414">
        <w:rPr>
          <w:rFonts w:eastAsia="Calibri"/>
          <w:b/>
          <w:bCs/>
        </w:rPr>
        <w:t>Contractor:</w:t>
      </w:r>
      <w:r>
        <w:rPr>
          <w:rFonts w:eastAsia="Calibri"/>
        </w:rPr>
        <w:tab/>
      </w:r>
      <w:r>
        <w:rPr>
          <w:rFonts w:eastAsia="Calibri"/>
        </w:rPr>
        <w:tab/>
      </w:r>
      <w:r>
        <w:rPr>
          <w:rFonts w:eastAsia="Calibri"/>
        </w:rPr>
        <w:tab/>
        <w:t xml:space="preserve">TBD (CMR) </w:t>
      </w:r>
      <w:r>
        <w:rPr>
          <w:rFonts w:eastAsia="Calibri"/>
        </w:rPr>
        <w:tab/>
      </w:r>
      <w:r>
        <w:rPr>
          <w:rFonts w:eastAsia="Calibri"/>
        </w:rPr>
        <w:tab/>
      </w:r>
      <w:r w:rsidR="003275E3">
        <w:rPr>
          <w:rFonts w:eastAsia="Calibri"/>
        </w:rPr>
        <w:tab/>
      </w:r>
      <w:r w:rsidRPr="00331414">
        <w:rPr>
          <w:rFonts w:eastAsia="Calibri"/>
          <w:b/>
          <w:bCs/>
        </w:rPr>
        <w:t>Design Stage:</w:t>
      </w:r>
      <w:r>
        <w:rPr>
          <w:rFonts w:eastAsia="Calibri"/>
        </w:rPr>
        <w:tab/>
      </w:r>
      <w:r>
        <w:rPr>
          <w:rFonts w:eastAsia="Calibri"/>
        </w:rPr>
        <w:tab/>
      </w:r>
      <w:r>
        <w:rPr>
          <w:rFonts w:eastAsia="Calibri"/>
        </w:rPr>
        <w:tab/>
      </w:r>
      <w:r w:rsidR="00227286">
        <w:rPr>
          <w:rFonts w:eastAsia="Calibri"/>
        </w:rPr>
        <w:t>A/E Selection</w:t>
      </w:r>
      <w:r w:rsidRPr="00331414">
        <w:rPr>
          <w:rFonts w:eastAsia="Calibri"/>
        </w:rPr>
        <w:tab/>
      </w:r>
      <w:r w:rsidRPr="00331414">
        <w:rPr>
          <w:rFonts w:eastAsia="Calibri"/>
        </w:rPr>
        <w:tab/>
      </w:r>
    </w:p>
    <w:p w14:paraId="57C935CD" w14:textId="4D977587" w:rsidR="00A96C03" w:rsidRDefault="00A96C03" w:rsidP="00A96C03">
      <w:pPr>
        <w:ind w:left="1080" w:firstLine="1080"/>
        <w:rPr>
          <w:rFonts w:eastAsia="Calibri"/>
        </w:rPr>
      </w:pPr>
      <w:r w:rsidRPr="00331414">
        <w:rPr>
          <w:rFonts w:eastAsia="Calibri"/>
          <w:b/>
          <w:bCs/>
        </w:rPr>
        <w:t>Est. Cost:</w:t>
      </w:r>
      <w:r>
        <w:rPr>
          <w:rFonts w:eastAsia="Calibri"/>
        </w:rPr>
        <w:tab/>
      </w:r>
      <w:r>
        <w:rPr>
          <w:rFonts w:eastAsia="Calibri"/>
        </w:rPr>
        <w:tab/>
      </w:r>
      <w:r>
        <w:rPr>
          <w:rFonts w:eastAsia="Calibri"/>
        </w:rPr>
        <w:tab/>
      </w:r>
      <w:r>
        <w:rPr>
          <w:rFonts w:eastAsia="Calibri"/>
        </w:rPr>
        <w:tab/>
      </w:r>
      <w:r w:rsidRPr="00331414">
        <w:rPr>
          <w:rFonts w:eastAsia="Calibri"/>
        </w:rPr>
        <w:t>$</w:t>
      </w:r>
      <w:r>
        <w:rPr>
          <w:rFonts w:eastAsia="Calibri"/>
        </w:rPr>
        <w:t>52,409</w:t>
      </w:r>
      <w:r w:rsidRPr="00331414">
        <w:rPr>
          <w:rFonts w:eastAsia="Calibri"/>
        </w:rPr>
        <w:t>,</w:t>
      </w:r>
      <w:r>
        <w:rPr>
          <w:rFonts w:eastAsia="Calibri"/>
        </w:rPr>
        <w:t>972</w:t>
      </w:r>
    </w:p>
    <w:p w14:paraId="46848DCA" w14:textId="69CCF71D" w:rsidR="00A96C03" w:rsidRPr="00331414" w:rsidRDefault="00A96C03" w:rsidP="00A96C03">
      <w:pPr>
        <w:ind w:left="1080" w:firstLine="1080"/>
        <w:rPr>
          <w:rFonts w:eastAsia="Calibri"/>
        </w:rPr>
      </w:pPr>
      <w:r>
        <w:rPr>
          <w:rFonts w:eastAsia="Calibri"/>
          <w:b/>
          <w:bCs/>
        </w:rPr>
        <w:t>Estimated Completion:</w:t>
      </w:r>
      <w:r>
        <w:rPr>
          <w:rFonts w:eastAsia="Calibri"/>
        </w:rPr>
        <w:tab/>
      </w:r>
      <w:r>
        <w:rPr>
          <w:rFonts w:eastAsia="Calibri"/>
        </w:rPr>
        <w:tab/>
      </w:r>
      <w:r w:rsidR="00FB38FD">
        <w:rPr>
          <w:rFonts w:eastAsia="Calibri"/>
        </w:rPr>
        <w:t>April 2025</w:t>
      </w:r>
    </w:p>
    <w:p w14:paraId="277F21EE" w14:textId="77777777" w:rsidR="00A96C03" w:rsidRPr="00CE7740" w:rsidRDefault="00A96C03" w:rsidP="00A96C03">
      <w:pPr>
        <w:tabs>
          <w:tab w:val="num" w:pos="0"/>
          <w:tab w:val="left" w:pos="2134"/>
          <w:tab w:val="left" w:pos="7740"/>
          <w:tab w:val="left" w:pos="9180"/>
          <w:tab w:val="right" w:pos="10080"/>
        </w:tabs>
        <w:spacing w:line="276" w:lineRule="auto"/>
        <w:ind w:hanging="300"/>
      </w:pPr>
    </w:p>
    <w:p w14:paraId="53457AA1" w14:textId="549754AB" w:rsidR="00A96C03" w:rsidRPr="00CE7740" w:rsidRDefault="00A96C03" w:rsidP="00A96C03">
      <w:pPr>
        <w:tabs>
          <w:tab w:val="left" w:pos="6030"/>
        </w:tabs>
        <w:rPr>
          <w:rFonts w:eastAsia="Arial"/>
        </w:rPr>
      </w:pPr>
      <w:r w:rsidRPr="00D9434D">
        <w:rPr>
          <w:b/>
          <w:bCs/>
        </w:rPr>
        <w:t>Esp</w:t>
      </w:r>
      <w:r>
        <w:rPr>
          <w:b/>
          <w:bCs/>
        </w:rPr>
        <w:t>e</w:t>
      </w:r>
      <w:r w:rsidRPr="00D9434D">
        <w:rPr>
          <w:b/>
          <w:bCs/>
        </w:rPr>
        <w:t>ranza Hall</w:t>
      </w:r>
      <w:r>
        <w:t xml:space="preserve"> will be the</w:t>
      </w:r>
      <w:r w:rsidRPr="00CE7740">
        <w:t xml:space="preserve"> fourth academic building on the Round Rock Campus</w:t>
      </w:r>
      <w:r w:rsidR="00C169A5">
        <w:t xml:space="preserve">. </w:t>
      </w:r>
      <w:r>
        <w:t xml:space="preserve">It </w:t>
      </w:r>
      <w:r w:rsidRPr="00CE7740">
        <w:t>will include classrooms</w:t>
      </w:r>
      <w:r>
        <w:t>, labs,</w:t>
      </w:r>
      <w:r w:rsidRPr="00CE7740">
        <w:t xml:space="preserve"> and offices to support the College of Health Professions</w:t>
      </w:r>
      <w:r>
        <w:t xml:space="preserve">, the Advising Center, and support areas. </w:t>
      </w:r>
    </w:p>
    <w:p w14:paraId="2B7E6428" w14:textId="77777777" w:rsidR="00A96C03" w:rsidRPr="00CE7740" w:rsidRDefault="00A96C03" w:rsidP="00A96C03">
      <w:pPr>
        <w:spacing w:line="276" w:lineRule="auto"/>
        <w:rPr>
          <w:bCs/>
        </w:rPr>
      </w:pPr>
    </w:p>
    <w:p w14:paraId="2AD51B10" w14:textId="48A018FF" w:rsidR="00A96C03" w:rsidRDefault="00A96C03" w:rsidP="00A96C03">
      <w:pPr>
        <w:tabs>
          <w:tab w:val="left" w:pos="6030"/>
        </w:tabs>
      </w:pPr>
      <w:r w:rsidRPr="00CE7740">
        <w:rPr>
          <w:b/>
          <w:bCs/>
          <w:u w:val="single"/>
        </w:rPr>
        <w:t>Status</w:t>
      </w:r>
      <w:r w:rsidRPr="00CE7740">
        <w:rPr>
          <w:b/>
          <w:bCs/>
        </w:rPr>
        <w:t xml:space="preserve">:  </w:t>
      </w:r>
      <w:r>
        <w:t>Architect selection has been made and negotiations are underway</w:t>
      </w:r>
      <w:r w:rsidR="00C169A5">
        <w:t xml:space="preserve">. </w:t>
      </w:r>
      <w:r>
        <w:t>Solicitation for Construction Manager at Risk is in progress</w:t>
      </w:r>
      <w:r w:rsidR="00C169A5">
        <w:t>.</w:t>
      </w:r>
      <w:r w:rsidR="00C169A5" w:rsidRPr="00CE7740">
        <w:t xml:space="preserve"> </w:t>
      </w:r>
      <w:r w:rsidRPr="00CE7740">
        <w:rPr>
          <w:bCs/>
        </w:rPr>
        <w:t xml:space="preserve">This project is on the </w:t>
      </w:r>
      <w:r w:rsidRPr="00CE7740">
        <w:t>CIP</w:t>
      </w:r>
      <w:r>
        <w:t>.</w:t>
      </w:r>
      <w:r w:rsidRPr="00CE7740">
        <w:t xml:space="preserve"> </w:t>
      </w:r>
    </w:p>
    <w:p w14:paraId="74A03D85" w14:textId="77777777" w:rsidR="00F97A17" w:rsidRDefault="00F97A17" w:rsidP="00F97A17">
      <w:pPr>
        <w:spacing w:line="276" w:lineRule="auto"/>
        <w:rPr>
          <w:b/>
          <w:u w:val="single"/>
        </w:rPr>
      </w:pPr>
    </w:p>
    <w:p w14:paraId="51D02C26" w14:textId="705F08A4" w:rsidR="00F97A17" w:rsidRPr="00CE7740" w:rsidRDefault="00F97A17" w:rsidP="00F97A17">
      <w:pPr>
        <w:spacing w:line="276" w:lineRule="auto"/>
      </w:pPr>
      <w:r w:rsidRPr="00CE7740">
        <w:rPr>
          <w:b/>
          <w:u w:val="single"/>
        </w:rPr>
        <w:t>Next Milestone</w:t>
      </w:r>
      <w:r w:rsidRPr="00CE7740">
        <w:t xml:space="preserve">:  </w:t>
      </w:r>
      <w:r>
        <w:t xml:space="preserve"> Start Schematic Design.</w:t>
      </w:r>
    </w:p>
    <w:p w14:paraId="753440B8" w14:textId="77777777" w:rsidR="00F97A17" w:rsidRPr="00CE7740" w:rsidRDefault="00F97A17" w:rsidP="00A96C03">
      <w:pPr>
        <w:tabs>
          <w:tab w:val="left" w:pos="6030"/>
        </w:tabs>
      </w:pPr>
    </w:p>
    <w:p w14:paraId="4C7C080F" w14:textId="1D243917" w:rsidR="00A96C03" w:rsidRPr="00CE7740" w:rsidRDefault="00F97A17" w:rsidP="00F97A17">
      <w:pPr>
        <w:tabs>
          <w:tab w:val="left" w:pos="6030"/>
        </w:tabs>
        <w:jc w:val="center"/>
        <w:rPr>
          <w:b/>
          <w:u w:val="single"/>
        </w:rPr>
      </w:pPr>
      <w:r w:rsidRPr="00F97A17">
        <w:rPr>
          <w:noProof/>
        </w:rPr>
        <w:drawing>
          <wp:inline distT="0" distB="0" distL="0" distR="0" wp14:anchorId="44873BC0" wp14:editId="011D663F">
            <wp:extent cx="5257800" cy="2981325"/>
            <wp:effectExtent l="0" t="0" r="0" b="9525"/>
            <wp:docPr id="8" name="Picture 8" descr="Esperanza hall site location. South of A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Esperanza hall site location. South of Avery."/>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2502" t="11644" r="13201" b="54303"/>
                    <a:stretch/>
                  </pic:blipFill>
                  <pic:spPr bwMode="auto">
                    <a:xfrm>
                      <a:off x="0" y="0"/>
                      <a:ext cx="5351189" cy="3034279"/>
                    </a:xfrm>
                    <a:prstGeom prst="rect">
                      <a:avLst/>
                    </a:prstGeom>
                    <a:noFill/>
                    <a:ln>
                      <a:noFill/>
                    </a:ln>
                    <a:extLst>
                      <a:ext uri="{53640926-AAD7-44D8-BBD7-CCE9431645EC}">
                        <a14:shadowObscured xmlns:a14="http://schemas.microsoft.com/office/drawing/2010/main"/>
                      </a:ext>
                    </a:extLst>
                  </pic:spPr>
                </pic:pic>
              </a:graphicData>
            </a:graphic>
          </wp:inline>
        </w:drawing>
      </w:r>
    </w:p>
    <w:p w14:paraId="0CC92B7C" w14:textId="2F226FD5" w:rsidR="00741D36" w:rsidRDefault="00741D36" w:rsidP="00893FB1">
      <w:pPr>
        <w:jc w:val="center"/>
        <w:rPr>
          <w:b/>
          <w:u w:val="single"/>
        </w:rPr>
      </w:pPr>
    </w:p>
    <w:p w14:paraId="5728FFCA" w14:textId="2A4708C1" w:rsidR="00741D36" w:rsidRPr="00D76271" w:rsidRDefault="003B5889" w:rsidP="00893FB1">
      <w:pPr>
        <w:jc w:val="center"/>
        <w:rPr>
          <w:bCs/>
        </w:rPr>
      </w:pPr>
      <w:r w:rsidRPr="00D76271">
        <w:rPr>
          <w:bCs/>
        </w:rPr>
        <w:t>Esperanza site location</w:t>
      </w:r>
    </w:p>
    <w:p w14:paraId="5166A899" w14:textId="53E734BF" w:rsidR="00815870" w:rsidRDefault="00815870" w:rsidP="00893FB1">
      <w:pPr>
        <w:jc w:val="center"/>
        <w:rPr>
          <w:b/>
          <w:u w:val="single"/>
        </w:rPr>
      </w:pPr>
    </w:p>
    <w:p w14:paraId="67DF6697" w14:textId="006F9B95" w:rsidR="003275E3" w:rsidRDefault="003275E3" w:rsidP="00893FB1">
      <w:pPr>
        <w:jc w:val="center"/>
        <w:rPr>
          <w:b/>
          <w:u w:val="single"/>
        </w:rPr>
      </w:pPr>
    </w:p>
    <w:p w14:paraId="54B045BF" w14:textId="09708715" w:rsidR="003275E3" w:rsidRDefault="003275E3" w:rsidP="00893FB1">
      <w:pPr>
        <w:jc w:val="center"/>
        <w:rPr>
          <w:b/>
          <w:u w:val="single"/>
        </w:rPr>
      </w:pPr>
    </w:p>
    <w:p w14:paraId="3CFAF5A3" w14:textId="02AE5339" w:rsidR="003275E3" w:rsidRDefault="003275E3" w:rsidP="00893FB1">
      <w:pPr>
        <w:jc w:val="center"/>
        <w:rPr>
          <w:b/>
          <w:u w:val="single"/>
        </w:rPr>
      </w:pPr>
    </w:p>
    <w:p w14:paraId="74BB5F7C" w14:textId="534B1794" w:rsidR="003275E3" w:rsidRDefault="003275E3" w:rsidP="00893FB1">
      <w:pPr>
        <w:jc w:val="center"/>
        <w:rPr>
          <w:b/>
          <w:u w:val="single"/>
        </w:rPr>
      </w:pPr>
    </w:p>
    <w:p w14:paraId="02D4592B" w14:textId="276D7647" w:rsidR="003275E3" w:rsidRDefault="003275E3" w:rsidP="00893FB1">
      <w:pPr>
        <w:jc w:val="center"/>
        <w:rPr>
          <w:b/>
          <w:u w:val="single"/>
        </w:rPr>
      </w:pPr>
    </w:p>
    <w:p w14:paraId="2D5F495A" w14:textId="3B8DDE15" w:rsidR="003275E3" w:rsidRDefault="003275E3" w:rsidP="00893FB1">
      <w:pPr>
        <w:jc w:val="center"/>
        <w:rPr>
          <w:b/>
          <w:u w:val="single"/>
        </w:rPr>
      </w:pPr>
    </w:p>
    <w:p w14:paraId="4C8DA40B" w14:textId="70DB20B8" w:rsidR="003275E3" w:rsidRDefault="003275E3" w:rsidP="00893FB1">
      <w:pPr>
        <w:jc w:val="center"/>
        <w:rPr>
          <w:b/>
          <w:u w:val="single"/>
        </w:rPr>
      </w:pPr>
    </w:p>
    <w:p w14:paraId="2183342C" w14:textId="4175433E" w:rsidR="003275E3" w:rsidRDefault="003275E3" w:rsidP="00893FB1">
      <w:pPr>
        <w:jc w:val="center"/>
        <w:rPr>
          <w:b/>
          <w:u w:val="single"/>
        </w:rPr>
      </w:pPr>
    </w:p>
    <w:p w14:paraId="4AA17166" w14:textId="2E8821A9" w:rsidR="003275E3" w:rsidRDefault="003275E3" w:rsidP="00893FB1">
      <w:pPr>
        <w:jc w:val="center"/>
        <w:rPr>
          <w:b/>
          <w:u w:val="single"/>
        </w:rPr>
      </w:pPr>
    </w:p>
    <w:p w14:paraId="37800E70" w14:textId="46B6A173" w:rsidR="003275E3" w:rsidRDefault="003275E3" w:rsidP="00893FB1">
      <w:pPr>
        <w:jc w:val="center"/>
        <w:rPr>
          <w:b/>
          <w:u w:val="single"/>
        </w:rPr>
      </w:pPr>
    </w:p>
    <w:p w14:paraId="675C8C8C" w14:textId="6488B38B" w:rsidR="003275E3" w:rsidRDefault="003275E3" w:rsidP="00893FB1">
      <w:pPr>
        <w:jc w:val="center"/>
        <w:rPr>
          <w:b/>
          <w:u w:val="single"/>
        </w:rPr>
      </w:pPr>
    </w:p>
    <w:p w14:paraId="302B7094" w14:textId="77777777" w:rsidR="002E7AC4" w:rsidRDefault="002E7AC4" w:rsidP="00893FB1">
      <w:pPr>
        <w:jc w:val="center"/>
        <w:rPr>
          <w:b/>
          <w:u w:val="single"/>
        </w:rPr>
      </w:pPr>
    </w:p>
    <w:p w14:paraId="21CF2C52" w14:textId="65DC9E35" w:rsidR="00893FB1" w:rsidRDefault="00893FB1" w:rsidP="00893FB1">
      <w:pPr>
        <w:jc w:val="center"/>
        <w:rPr>
          <w:bCs/>
        </w:rPr>
      </w:pPr>
      <w:r>
        <w:rPr>
          <w:b/>
          <w:u w:val="single"/>
        </w:rPr>
        <w:lastRenderedPageBreak/>
        <w:t>JC Kellam (JCK) Administration Building Reconfiguration</w:t>
      </w:r>
    </w:p>
    <w:p w14:paraId="23E40A0E" w14:textId="68F088F2" w:rsidR="00893FB1" w:rsidRDefault="00893FB1" w:rsidP="00893FB1">
      <w:pPr>
        <w:jc w:val="center"/>
        <w:rPr>
          <w:bCs/>
        </w:rPr>
      </w:pPr>
    </w:p>
    <w:p w14:paraId="6EC2A8BE" w14:textId="77777777" w:rsidR="00505F29" w:rsidRDefault="00505F29" w:rsidP="00893FB1">
      <w:pPr>
        <w:jc w:val="center"/>
        <w:rPr>
          <w:bCs/>
        </w:rPr>
      </w:pPr>
    </w:p>
    <w:p w14:paraId="4772E988" w14:textId="1BC16EE1" w:rsidR="00505F29" w:rsidRDefault="00893FB1" w:rsidP="00893FB1">
      <w:pPr>
        <w:ind w:left="1080" w:firstLine="1080"/>
        <w:rPr>
          <w:bCs/>
        </w:rPr>
      </w:pPr>
      <w:r>
        <w:rPr>
          <w:b/>
        </w:rPr>
        <w:t>Architect</w:t>
      </w:r>
      <w:r>
        <w:rPr>
          <w:bCs/>
        </w:rPr>
        <w:t>:</w:t>
      </w:r>
      <w:r>
        <w:rPr>
          <w:bCs/>
        </w:rPr>
        <w:tab/>
      </w:r>
      <w:r w:rsidR="003275E3">
        <w:rPr>
          <w:bCs/>
        </w:rPr>
        <w:tab/>
        <w:t xml:space="preserve"> </w:t>
      </w:r>
      <w:r w:rsidR="003275E3">
        <w:rPr>
          <w:bCs/>
        </w:rPr>
        <w:tab/>
      </w:r>
      <w:r w:rsidR="00505F29">
        <w:rPr>
          <w:bCs/>
        </w:rPr>
        <w:tab/>
      </w:r>
      <w:r w:rsidR="00C13FCA">
        <w:rPr>
          <w:bCs/>
        </w:rPr>
        <w:t>Gensler</w:t>
      </w:r>
      <w:r>
        <w:rPr>
          <w:bCs/>
        </w:rPr>
        <w:tab/>
      </w:r>
    </w:p>
    <w:p w14:paraId="7E627168" w14:textId="734EA3A9" w:rsidR="00893FB1" w:rsidRDefault="00893FB1" w:rsidP="00893FB1">
      <w:pPr>
        <w:ind w:left="1080" w:firstLine="1080"/>
        <w:rPr>
          <w:bCs/>
        </w:rPr>
      </w:pPr>
      <w:r>
        <w:rPr>
          <w:b/>
        </w:rPr>
        <w:t>Contractor</w:t>
      </w:r>
      <w:r w:rsidR="00566EAB">
        <w:rPr>
          <w:b/>
        </w:rPr>
        <w:t xml:space="preserve"> (CMR)</w:t>
      </w:r>
      <w:r w:rsidRPr="005C6F2C">
        <w:rPr>
          <w:b/>
        </w:rPr>
        <w:t>:</w:t>
      </w:r>
      <w:r>
        <w:rPr>
          <w:bCs/>
        </w:rPr>
        <w:tab/>
      </w:r>
      <w:r>
        <w:rPr>
          <w:bCs/>
        </w:rPr>
        <w:tab/>
      </w:r>
      <w:r w:rsidR="00505F29">
        <w:rPr>
          <w:bCs/>
        </w:rPr>
        <w:tab/>
      </w:r>
      <w:r w:rsidR="00566EAB">
        <w:rPr>
          <w:bCs/>
        </w:rPr>
        <w:t>Flintco</w:t>
      </w:r>
    </w:p>
    <w:p w14:paraId="004E78E7" w14:textId="532B4871" w:rsidR="00893FB1" w:rsidRDefault="00893FB1" w:rsidP="00893FB1">
      <w:pPr>
        <w:ind w:left="1080" w:firstLine="1080"/>
        <w:rPr>
          <w:bCs/>
        </w:rPr>
      </w:pPr>
      <w:r w:rsidRPr="00104BB9">
        <w:rPr>
          <w:b/>
        </w:rPr>
        <w:t>Design Stage:</w:t>
      </w:r>
      <w:r>
        <w:rPr>
          <w:bCs/>
        </w:rPr>
        <w:tab/>
      </w:r>
      <w:r>
        <w:rPr>
          <w:bCs/>
        </w:rPr>
        <w:tab/>
      </w:r>
      <w:r>
        <w:rPr>
          <w:bCs/>
        </w:rPr>
        <w:tab/>
      </w:r>
      <w:r w:rsidR="00FB38FD">
        <w:rPr>
          <w:bCs/>
        </w:rPr>
        <w:t>Construction Documents</w:t>
      </w:r>
    </w:p>
    <w:p w14:paraId="62D8CB7D" w14:textId="686C1A1F" w:rsidR="00893FB1" w:rsidRDefault="00893FB1" w:rsidP="00893FB1">
      <w:pPr>
        <w:ind w:left="1080" w:firstLine="1080"/>
        <w:rPr>
          <w:bCs/>
        </w:rPr>
      </w:pPr>
      <w:r w:rsidRPr="00104BB9">
        <w:rPr>
          <w:b/>
        </w:rPr>
        <w:t>Est. Cost:</w:t>
      </w:r>
      <w:r>
        <w:rPr>
          <w:bCs/>
        </w:rPr>
        <w:tab/>
      </w:r>
      <w:r>
        <w:rPr>
          <w:bCs/>
        </w:rPr>
        <w:tab/>
      </w:r>
      <w:r>
        <w:rPr>
          <w:bCs/>
        </w:rPr>
        <w:tab/>
      </w:r>
      <w:r>
        <w:rPr>
          <w:bCs/>
        </w:rPr>
        <w:tab/>
        <w:t>$5,975,000</w:t>
      </w:r>
    </w:p>
    <w:p w14:paraId="1633148B" w14:textId="7F62B925" w:rsidR="00893FB1" w:rsidRDefault="00893FB1" w:rsidP="00104BB9">
      <w:pPr>
        <w:ind w:left="1080" w:firstLine="1080"/>
        <w:rPr>
          <w:bCs/>
        </w:rPr>
      </w:pPr>
      <w:r w:rsidRPr="00104BB9">
        <w:rPr>
          <w:b/>
        </w:rPr>
        <w:t>Est. Completion:</w:t>
      </w:r>
      <w:r>
        <w:rPr>
          <w:bCs/>
        </w:rPr>
        <w:tab/>
      </w:r>
      <w:r>
        <w:rPr>
          <w:bCs/>
        </w:rPr>
        <w:tab/>
      </w:r>
      <w:r>
        <w:rPr>
          <w:bCs/>
        </w:rPr>
        <w:tab/>
        <w:t>August 202</w:t>
      </w:r>
      <w:r w:rsidR="00787714">
        <w:rPr>
          <w:bCs/>
        </w:rPr>
        <w:t>3</w:t>
      </w:r>
    </w:p>
    <w:p w14:paraId="21A59712" w14:textId="464B0C35" w:rsidR="00893FB1" w:rsidRDefault="00893FB1" w:rsidP="00893FB1">
      <w:pPr>
        <w:rPr>
          <w:bCs/>
        </w:rPr>
      </w:pPr>
    </w:p>
    <w:p w14:paraId="482027D8" w14:textId="77777777" w:rsidR="00505F29" w:rsidRDefault="00505F29" w:rsidP="00893FB1">
      <w:pPr>
        <w:rPr>
          <w:bCs/>
        </w:rPr>
      </w:pPr>
    </w:p>
    <w:p w14:paraId="68A163C8" w14:textId="2F0F892A" w:rsidR="00893FB1" w:rsidRDefault="00893FB1" w:rsidP="00893FB1">
      <w:pPr>
        <w:rPr>
          <w:bCs/>
        </w:rPr>
      </w:pPr>
      <w:r>
        <w:rPr>
          <w:bCs/>
        </w:rPr>
        <w:t xml:space="preserve">The </w:t>
      </w:r>
      <w:r w:rsidRPr="009C63FE">
        <w:rPr>
          <w:b/>
        </w:rPr>
        <w:t>JC Kellam Administration Building Reconfiguration</w:t>
      </w:r>
      <w:r>
        <w:rPr>
          <w:bCs/>
        </w:rPr>
        <w:t xml:space="preserve"> project is the first major improvement to the building in over 30 years</w:t>
      </w:r>
      <w:r w:rsidR="00C169A5">
        <w:rPr>
          <w:bCs/>
        </w:rPr>
        <w:t xml:space="preserve">. </w:t>
      </w:r>
      <w:r>
        <w:rPr>
          <w:bCs/>
        </w:rPr>
        <w:t>Th</w:t>
      </w:r>
      <w:r w:rsidR="00016AEE">
        <w:rPr>
          <w:bCs/>
        </w:rPr>
        <w:t>is</w:t>
      </w:r>
      <w:r>
        <w:rPr>
          <w:bCs/>
        </w:rPr>
        <w:t xml:space="preserve"> project will convert the eleventh-floor meeting space into event space for various functions. </w:t>
      </w:r>
    </w:p>
    <w:p w14:paraId="127DCC1F" w14:textId="77777777" w:rsidR="00893FB1" w:rsidRDefault="00893FB1" w:rsidP="00893FB1">
      <w:pPr>
        <w:rPr>
          <w:bCs/>
        </w:rPr>
      </w:pPr>
    </w:p>
    <w:p w14:paraId="7F0C7A47" w14:textId="4FEEBFC5" w:rsidR="00893FB1" w:rsidRDefault="00893FB1" w:rsidP="00893FB1">
      <w:pPr>
        <w:rPr>
          <w:bCs/>
        </w:rPr>
      </w:pPr>
      <w:r w:rsidRPr="00841231">
        <w:rPr>
          <w:b/>
          <w:u w:val="single"/>
        </w:rPr>
        <w:t>Status</w:t>
      </w:r>
      <w:r>
        <w:rPr>
          <w:bCs/>
        </w:rPr>
        <w:t xml:space="preserve">:  </w:t>
      </w:r>
      <w:r w:rsidR="00FB38FD">
        <w:rPr>
          <w:bCs/>
        </w:rPr>
        <w:t xml:space="preserve">Construction </w:t>
      </w:r>
      <w:r>
        <w:rPr>
          <w:bCs/>
        </w:rPr>
        <w:t>document</w:t>
      </w:r>
      <w:r w:rsidR="00FB38FD">
        <w:rPr>
          <w:bCs/>
        </w:rPr>
        <w:t>s</w:t>
      </w:r>
      <w:r>
        <w:rPr>
          <w:bCs/>
        </w:rPr>
        <w:t xml:space="preserve"> a</w:t>
      </w:r>
      <w:r w:rsidR="009E5123">
        <w:rPr>
          <w:bCs/>
        </w:rPr>
        <w:t xml:space="preserve">nd </w:t>
      </w:r>
      <w:r w:rsidR="00FB38FD">
        <w:rPr>
          <w:bCs/>
        </w:rPr>
        <w:t>estimates are</w:t>
      </w:r>
      <w:r w:rsidR="009E5123">
        <w:rPr>
          <w:bCs/>
        </w:rPr>
        <w:t xml:space="preserve"> currently being developed.</w:t>
      </w:r>
    </w:p>
    <w:p w14:paraId="1CBBFEC4" w14:textId="5C229309" w:rsidR="00893FB1" w:rsidRDefault="00893FB1" w:rsidP="00893FB1">
      <w:pPr>
        <w:rPr>
          <w:bCs/>
        </w:rPr>
      </w:pPr>
    </w:p>
    <w:p w14:paraId="0D232BE9" w14:textId="21972413" w:rsidR="00F55B60" w:rsidRPr="00CE7740" w:rsidRDefault="00F55B60" w:rsidP="00F55B60">
      <w:pPr>
        <w:spacing w:line="276" w:lineRule="auto"/>
      </w:pPr>
      <w:r w:rsidRPr="00CE7740">
        <w:rPr>
          <w:b/>
          <w:u w:val="single"/>
        </w:rPr>
        <w:t>Next Milestone</w:t>
      </w:r>
      <w:r w:rsidRPr="00CE7740">
        <w:rPr>
          <w:b/>
        </w:rPr>
        <w:t>:</w:t>
      </w:r>
      <w:r w:rsidRPr="00CE7740">
        <w:t xml:space="preserve">  </w:t>
      </w:r>
      <w:r w:rsidR="00815870">
        <w:t xml:space="preserve">Complete </w:t>
      </w:r>
      <w:r w:rsidR="00FB38FD">
        <w:t>Construction Documents</w:t>
      </w:r>
      <w:r>
        <w:t>.</w:t>
      </w:r>
    </w:p>
    <w:p w14:paraId="356FA86C" w14:textId="77777777" w:rsidR="00505F29" w:rsidRDefault="00505F29" w:rsidP="00893FB1">
      <w:pPr>
        <w:rPr>
          <w:bCs/>
        </w:rPr>
      </w:pPr>
    </w:p>
    <w:p w14:paraId="370DF9AE" w14:textId="6E12EE6F" w:rsidR="00A93433" w:rsidRDefault="00F153A8" w:rsidP="00841231">
      <w:pPr>
        <w:spacing w:line="276" w:lineRule="auto"/>
        <w:jc w:val="center"/>
        <w:rPr>
          <w:noProof/>
        </w:rPr>
      </w:pPr>
      <w:r>
        <w:rPr>
          <w:noProof/>
        </w:rPr>
        <w:drawing>
          <wp:inline distT="0" distB="0" distL="0" distR="0" wp14:anchorId="79C55134" wp14:editId="2C93197F">
            <wp:extent cx="5214926" cy="2932430"/>
            <wp:effectExtent l="0" t="0" r="5080" b="1270"/>
            <wp:docPr id="11" name="Picture 11" descr="Rendering of proposed changes to JCK's exterior fac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Rendering of proposed changes to JCK's exterior facad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22373" cy="2936618"/>
                    </a:xfrm>
                    <a:prstGeom prst="rect">
                      <a:avLst/>
                    </a:prstGeom>
                    <a:noFill/>
                    <a:ln>
                      <a:noFill/>
                    </a:ln>
                  </pic:spPr>
                </pic:pic>
              </a:graphicData>
            </a:graphic>
          </wp:inline>
        </w:drawing>
      </w:r>
    </w:p>
    <w:p w14:paraId="18753A28" w14:textId="740D8558" w:rsidR="009E5123" w:rsidRDefault="009E5123" w:rsidP="00104BB9">
      <w:pPr>
        <w:spacing w:line="276" w:lineRule="auto"/>
        <w:jc w:val="center"/>
        <w:rPr>
          <w:noProof/>
        </w:rPr>
      </w:pPr>
    </w:p>
    <w:p w14:paraId="2A24F699" w14:textId="211BD83D" w:rsidR="00A93433" w:rsidRDefault="00815870" w:rsidP="00841231">
      <w:pPr>
        <w:spacing w:line="276" w:lineRule="auto"/>
        <w:jc w:val="center"/>
        <w:rPr>
          <w:noProof/>
        </w:rPr>
      </w:pPr>
      <w:r>
        <w:rPr>
          <w:noProof/>
        </w:rPr>
        <w:t xml:space="preserve">Exterior Rendering </w:t>
      </w:r>
    </w:p>
    <w:p w14:paraId="2CCE8582" w14:textId="2DF8EC31" w:rsidR="00A93433" w:rsidRDefault="00A93433" w:rsidP="000F1A5C">
      <w:pPr>
        <w:spacing w:line="276" w:lineRule="auto"/>
        <w:rPr>
          <w:noProof/>
        </w:rPr>
      </w:pPr>
    </w:p>
    <w:p w14:paraId="4189E9E5" w14:textId="08402D57" w:rsidR="002E7AC4" w:rsidRDefault="002E7AC4" w:rsidP="000F1A5C">
      <w:pPr>
        <w:spacing w:line="276" w:lineRule="auto"/>
        <w:rPr>
          <w:noProof/>
        </w:rPr>
      </w:pPr>
    </w:p>
    <w:p w14:paraId="211827C4" w14:textId="19B9D468" w:rsidR="002E7AC4" w:rsidRDefault="002E7AC4" w:rsidP="000F1A5C">
      <w:pPr>
        <w:spacing w:line="276" w:lineRule="auto"/>
        <w:rPr>
          <w:noProof/>
        </w:rPr>
      </w:pPr>
    </w:p>
    <w:p w14:paraId="0916477E" w14:textId="76620ABA" w:rsidR="002E7AC4" w:rsidRDefault="002E7AC4" w:rsidP="000F1A5C">
      <w:pPr>
        <w:spacing w:line="276" w:lineRule="auto"/>
        <w:rPr>
          <w:noProof/>
        </w:rPr>
      </w:pPr>
    </w:p>
    <w:p w14:paraId="2A4279AF" w14:textId="5342E8A5" w:rsidR="00227286" w:rsidRDefault="00227286" w:rsidP="000F1A5C">
      <w:pPr>
        <w:spacing w:line="276" w:lineRule="auto"/>
        <w:rPr>
          <w:noProof/>
        </w:rPr>
      </w:pPr>
    </w:p>
    <w:p w14:paraId="48E3D303" w14:textId="0BC9570F" w:rsidR="00227286" w:rsidRDefault="00227286" w:rsidP="000F1A5C">
      <w:pPr>
        <w:spacing w:line="276" w:lineRule="auto"/>
        <w:rPr>
          <w:noProof/>
        </w:rPr>
      </w:pPr>
    </w:p>
    <w:p w14:paraId="461D8FCC" w14:textId="77226B89" w:rsidR="003275E3" w:rsidRDefault="003275E3" w:rsidP="000F1A5C">
      <w:pPr>
        <w:spacing w:line="276" w:lineRule="auto"/>
        <w:rPr>
          <w:noProof/>
        </w:rPr>
      </w:pPr>
    </w:p>
    <w:p w14:paraId="7E844C38" w14:textId="346CFE73" w:rsidR="003275E3" w:rsidRDefault="003275E3" w:rsidP="000F1A5C">
      <w:pPr>
        <w:spacing w:line="276" w:lineRule="auto"/>
        <w:rPr>
          <w:noProof/>
        </w:rPr>
      </w:pPr>
    </w:p>
    <w:p w14:paraId="546A503A" w14:textId="77777777" w:rsidR="003275E3" w:rsidRDefault="003275E3" w:rsidP="000F1A5C">
      <w:pPr>
        <w:spacing w:line="276" w:lineRule="auto"/>
        <w:rPr>
          <w:noProof/>
        </w:rPr>
      </w:pPr>
    </w:p>
    <w:p w14:paraId="22E655CF" w14:textId="7976A3A3" w:rsidR="00A93433" w:rsidRDefault="00A93433" w:rsidP="000F1A5C">
      <w:pPr>
        <w:spacing w:line="276" w:lineRule="auto"/>
        <w:rPr>
          <w:noProof/>
        </w:rPr>
      </w:pPr>
    </w:p>
    <w:p w14:paraId="6C88949F" w14:textId="4027304F" w:rsidR="002F1FB5" w:rsidRDefault="002F1FB5">
      <w:pPr>
        <w:spacing w:line="276" w:lineRule="auto"/>
        <w:jc w:val="center"/>
        <w:rPr>
          <w:b/>
          <w:sz w:val="28"/>
          <w:szCs w:val="28"/>
        </w:rPr>
      </w:pPr>
      <w:r w:rsidRPr="00CE7740">
        <w:rPr>
          <w:b/>
          <w:sz w:val="28"/>
          <w:szCs w:val="28"/>
        </w:rPr>
        <w:lastRenderedPageBreak/>
        <w:t>CONSTRUCTION PHASE</w:t>
      </w:r>
    </w:p>
    <w:p w14:paraId="29EF7614" w14:textId="250D099C" w:rsidR="00A93433" w:rsidRDefault="00A93433">
      <w:pPr>
        <w:spacing w:line="276" w:lineRule="auto"/>
        <w:jc w:val="center"/>
        <w:rPr>
          <w:b/>
          <w:sz w:val="28"/>
          <w:szCs w:val="28"/>
        </w:rPr>
      </w:pPr>
    </w:p>
    <w:p w14:paraId="00365BB3" w14:textId="77777777" w:rsidR="00815870" w:rsidRDefault="00815870">
      <w:pPr>
        <w:spacing w:line="276" w:lineRule="auto"/>
        <w:jc w:val="center"/>
        <w:rPr>
          <w:b/>
          <w:sz w:val="28"/>
          <w:szCs w:val="28"/>
        </w:rPr>
      </w:pPr>
    </w:p>
    <w:p w14:paraId="5A736FBF" w14:textId="0F3E7B9D" w:rsidR="006A5DC7" w:rsidRPr="00CE7740" w:rsidRDefault="006A5DC7" w:rsidP="006A5DC7">
      <w:pPr>
        <w:widowControl w:val="0"/>
        <w:autoSpaceDE w:val="0"/>
        <w:autoSpaceDN w:val="0"/>
        <w:adjustRightInd w:val="0"/>
        <w:jc w:val="center"/>
        <w:rPr>
          <w:b/>
          <w:bCs/>
        </w:rPr>
      </w:pPr>
      <w:r w:rsidRPr="00CE7740">
        <w:rPr>
          <w:b/>
          <w:bCs/>
          <w:u w:val="single"/>
        </w:rPr>
        <w:t xml:space="preserve">ALERRT Center Office </w:t>
      </w:r>
      <w:r w:rsidR="00731200">
        <w:rPr>
          <w:b/>
          <w:bCs/>
          <w:u w:val="single"/>
        </w:rPr>
        <w:t>and</w:t>
      </w:r>
      <w:r w:rsidRPr="00CE7740">
        <w:rPr>
          <w:b/>
          <w:bCs/>
          <w:u w:val="single"/>
        </w:rPr>
        <w:t xml:space="preserve"> Parking - Delegated Project</w:t>
      </w:r>
    </w:p>
    <w:p w14:paraId="1992E0E9" w14:textId="7030A0B9" w:rsidR="006A5DC7" w:rsidRDefault="006A5DC7" w:rsidP="006A5DC7"/>
    <w:p w14:paraId="1492D31E" w14:textId="77777777" w:rsidR="00815870" w:rsidRDefault="00815870" w:rsidP="006A5DC7"/>
    <w:p w14:paraId="32CAFB0D" w14:textId="77777777" w:rsidR="006A5DC7" w:rsidRPr="002C5817" w:rsidRDefault="006A5DC7" w:rsidP="006A5DC7">
      <w:pPr>
        <w:ind w:left="1080" w:firstLine="1080"/>
        <w:rPr>
          <w:rFonts w:eastAsia="Calibri"/>
        </w:rPr>
      </w:pPr>
      <w:r w:rsidRPr="002C5817">
        <w:rPr>
          <w:rFonts w:eastAsia="Calibri"/>
          <w:b/>
          <w:bCs/>
        </w:rPr>
        <w:t>Architect:</w:t>
      </w:r>
      <w:r w:rsidRPr="003174E3">
        <w:rPr>
          <w:rFonts w:eastAsia="Calibri"/>
        </w:rPr>
        <w:tab/>
      </w:r>
      <w:r w:rsidRPr="003174E3">
        <w:rPr>
          <w:rFonts w:eastAsia="Calibri"/>
        </w:rPr>
        <w:tab/>
      </w:r>
      <w:r w:rsidRPr="003174E3">
        <w:rPr>
          <w:rFonts w:eastAsia="Calibri"/>
        </w:rPr>
        <w:tab/>
      </w:r>
      <w:r w:rsidRPr="003174E3">
        <w:rPr>
          <w:rFonts w:eastAsia="Calibri"/>
        </w:rPr>
        <w:tab/>
      </w:r>
      <w:r w:rsidRPr="002C5817">
        <w:rPr>
          <w:rFonts w:eastAsia="Calibri"/>
        </w:rPr>
        <w:t>Kimley-Horn</w:t>
      </w:r>
      <w:r>
        <w:rPr>
          <w:rFonts w:eastAsia="Calibri"/>
        </w:rPr>
        <w:t xml:space="preserve"> (Civil)</w:t>
      </w:r>
    </w:p>
    <w:p w14:paraId="300DE23D" w14:textId="16DA263B" w:rsidR="006A5DC7" w:rsidRPr="002C5817" w:rsidRDefault="006A5DC7" w:rsidP="006A5DC7">
      <w:pPr>
        <w:ind w:left="1080" w:firstLine="1080"/>
        <w:rPr>
          <w:rFonts w:eastAsia="Calibri"/>
        </w:rPr>
      </w:pPr>
      <w:r w:rsidRPr="002C5817">
        <w:rPr>
          <w:rFonts w:eastAsia="Calibri"/>
          <w:b/>
          <w:bCs/>
        </w:rPr>
        <w:t>Contractor:</w:t>
      </w:r>
      <w:r w:rsidRPr="002C5817">
        <w:rPr>
          <w:rFonts w:eastAsia="Calibri"/>
        </w:rPr>
        <w:tab/>
      </w:r>
      <w:r w:rsidRPr="002C5817">
        <w:rPr>
          <w:rFonts w:eastAsia="Calibri"/>
        </w:rPr>
        <w:tab/>
      </w:r>
      <w:r w:rsidRPr="002C5817">
        <w:rPr>
          <w:rFonts w:eastAsia="Calibri"/>
        </w:rPr>
        <w:tab/>
      </w:r>
      <w:r w:rsidR="0020773F">
        <w:rPr>
          <w:rFonts w:eastAsia="Calibri"/>
        </w:rPr>
        <w:t>TBD</w:t>
      </w:r>
    </w:p>
    <w:p w14:paraId="1FAD00B3" w14:textId="76166968" w:rsidR="006A5DC7" w:rsidRPr="002C5817" w:rsidRDefault="006A5DC7" w:rsidP="006A5DC7">
      <w:pPr>
        <w:ind w:left="1080" w:firstLine="1080"/>
        <w:rPr>
          <w:rFonts w:eastAsia="Calibri"/>
        </w:rPr>
      </w:pPr>
      <w:r>
        <w:rPr>
          <w:rFonts w:eastAsia="Calibri"/>
          <w:b/>
          <w:bCs/>
        </w:rPr>
        <w:t>Percent Complete</w:t>
      </w:r>
      <w:r w:rsidRPr="002C5817">
        <w:rPr>
          <w:rFonts w:eastAsia="Calibri"/>
          <w:b/>
          <w:bCs/>
        </w:rPr>
        <w:t>:</w:t>
      </w:r>
      <w:r w:rsidRPr="002C5817">
        <w:rPr>
          <w:rFonts w:eastAsia="Calibri"/>
        </w:rPr>
        <w:tab/>
      </w:r>
      <w:r w:rsidRPr="002C5817">
        <w:rPr>
          <w:rFonts w:eastAsia="Calibri"/>
        </w:rPr>
        <w:tab/>
      </w:r>
      <w:r w:rsidRPr="002C5817">
        <w:rPr>
          <w:rFonts w:eastAsia="Calibri"/>
        </w:rPr>
        <w:tab/>
      </w:r>
      <w:r w:rsidR="00B05896">
        <w:rPr>
          <w:rFonts w:eastAsia="Calibri"/>
        </w:rPr>
        <w:t>0</w:t>
      </w:r>
      <w:r>
        <w:rPr>
          <w:rFonts w:eastAsia="Calibri"/>
        </w:rPr>
        <w:t>%</w:t>
      </w:r>
    </w:p>
    <w:p w14:paraId="4B0091E4" w14:textId="49F95AB5" w:rsidR="006A5DC7" w:rsidRPr="002C5817" w:rsidRDefault="006A5DC7" w:rsidP="006A5DC7">
      <w:pPr>
        <w:ind w:left="1080" w:firstLine="1080"/>
        <w:rPr>
          <w:rFonts w:eastAsia="Calibri"/>
        </w:rPr>
      </w:pPr>
      <w:r w:rsidRPr="002C5817">
        <w:rPr>
          <w:rFonts w:eastAsia="Calibri"/>
          <w:b/>
          <w:bCs/>
        </w:rPr>
        <w:t>Est. Cost:</w:t>
      </w:r>
      <w:r w:rsidRPr="002C5817">
        <w:rPr>
          <w:rFonts w:eastAsia="Calibri"/>
        </w:rPr>
        <w:tab/>
      </w:r>
      <w:r w:rsidRPr="002C5817">
        <w:rPr>
          <w:rFonts w:eastAsia="Calibri"/>
        </w:rPr>
        <w:tab/>
      </w:r>
      <w:r w:rsidRPr="002C5817">
        <w:rPr>
          <w:rFonts w:eastAsia="Calibri"/>
        </w:rPr>
        <w:tab/>
      </w:r>
      <w:r w:rsidRPr="002C5817">
        <w:rPr>
          <w:rFonts w:eastAsia="Calibri"/>
        </w:rPr>
        <w:tab/>
        <w:t>$</w:t>
      </w:r>
      <w:r w:rsidR="0020773F">
        <w:rPr>
          <w:rFonts w:eastAsia="Calibri"/>
        </w:rPr>
        <w:t>1,900,000</w:t>
      </w:r>
    </w:p>
    <w:p w14:paraId="6FE9C0E0" w14:textId="4D7F349A" w:rsidR="006A5DC7" w:rsidRPr="002C5817" w:rsidRDefault="006A5DC7" w:rsidP="006A5DC7">
      <w:pPr>
        <w:ind w:left="1080" w:firstLine="1080"/>
        <w:rPr>
          <w:rFonts w:eastAsia="Calibri"/>
        </w:rPr>
      </w:pPr>
      <w:r w:rsidRPr="002C5817">
        <w:rPr>
          <w:rFonts w:eastAsia="Calibri"/>
          <w:b/>
          <w:bCs/>
        </w:rPr>
        <w:t>Est. Completion:</w:t>
      </w:r>
      <w:r w:rsidRPr="002C5817">
        <w:rPr>
          <w:rFonts w:eastAsia="Calibri"/>
        </w:rPr>
        <w:tab/>
      </w:r>
      <w:r w:rsidRPr="002C5817">
        <w:rPr>
          <w:rFonts w:eastAsia="Calibri"/>
        </w:rPr>
        <w:tab/>
      </w:r>
      <w:r w:rsidRPr="002C5817">
        <w:rPr>
          <w:rFonts w:eastAsia="Calibri"/>
        </w:rPr>
        <w:tab/>
      </w:r>
      <w:r>
        <w:rPr>
          <w:rFonts w:eastAsia="Calibri"/>
        </w:rPr>
        <w:t>TBD</w:t>
      </w:r>
    </w:p>
    <w:p w14:paraId="75994489" w14:textId="32D3BA19" w:rsidR="006A5DC7" w:rsidRDefault="006A5DC7" w:rsidP="006A5DC7">
      <w:pPr>
        <w:rPr>
          <w:sz w:val="20"/>
          <w:szCs w:val="20"/>
        </w:rPr>
      </w:pPr>
    </w:p>
    <w:p w14:paraId="7F9721DA" w14:textId="77777777" w:rsidR="00815870" w:rsidRPr="00331414" w:rsidRDefault="00815870" w:rsidP="006A5DC7">
      <w:pPr>
        <w:rPr>
          <w:sz w:val="20"/>
          <w:szCs w:val="20"/>
        </w:rPr>
      </w:pPr>
    </w:p>
    <w:p w14:paraId="23040ED2" w14:textId="77777777" w:rsidR="00841231" w:rsidRDefault="006A5DC7" w:rsidP="009C63FE">
      <w:r w:rsidRPr="00EA2705">
        <w:t xml:space="preserve">The base scope of the </w:t>
      </w:r>
      <w:r w:rsidR="0061646C" w:rsidRPr="00D76271">
        <w:rPr>
          <w:b/>
          <w:bCs/>
        </w:rPr>
        <w:t>ALERRT Center Office and Parking</w:t>
      </w:r>
      <w:r w:rsidR="0061646C" w:rsidRPr="00EA2705">
        <w:t xml:space="preserve"> </w:t>
      </w:r>
      <w:r w:rsidRPr="00EA2705">
        <w:t xml:space="preserve">project </w:t>
      </w:r>
      <w:r>
        <w:t>includes</w:t>
      </w:r>
      <w:r w:rsidRPr="00EA2705">
        <w:t xml:space="preserve"> parking for approximately </w:t>
      </w:r>
    </w:p>
    <w:p w14:paraId="416A4359" w14:textId="57604141" w:rsidR="003275E3" w:rsidRDefault="006A5DC7" w:rsidP="009C63FE">
      <w:r w:rsidRPr="00EA2705">
        <w:t>40 cars</w:t>
      </w:r>
      <w:r w:rsidR="009E41AA">
        <w:t>,</w:t>
      </w:r>
      <w:r w:rsidRPr="00EA2705">
        <w:t xml:space="preserve"> an access road to the site from the main entry</w:t>
      </w:r>
      <w:r>
        <w:t>,</w:t>
      </w:r>
      <w:r w:rsidR="001E54DD">
        <w:t xml:space="preserve"> </w:t>
      </w:r>
      <w:r w:rsidRPr="00EA2705">
        <w:t>infrastructure to support modular office space, meeting rooms,</w:t>
      </w:r>
      <w:r>
        <w:t xml:space="preserve"> a </w:t>
      </w:r>
      <w:r w:rsidRPr="00EA2705">
        <w:t>break room, and bathrooms for approximately 32 staff.</w:t>
      </w:r>
      <w:r>
        <w:t xml:space="preserve"> The project also includes b</w:t>
      </w:r>
      <w:r w:rsidRPr="00EA2705">
        <w:t xml:space="preserve">ringing a new </w:t>
      </w:r>
    </w:p>
    <w:p w14:paraId="13E74305" w14:textId="05C71481" w:rsidR="006A5DC7" w:rsidRPr="00EA2705" w:rsidRDefault="006A5DC7" w:rsidP="009C63FE">
      <w:r w:rsidRPr="00EA2705">
        <w:t>fiber</w:t>
      </w:r>
      <w:r w:rsidR="00D175AD">
        <w:t>-</w:t>
      </w:r>
      <w:r w:rsidRPr="00EA2705">
        <w:t xml:space="preserve">optic </w:t>
      </w:r>
      <w:r>
        <w:t xml:space="preserve">data </w:t>
      </w:r>
      <w:r w:rsidRPr="00EA2705">
        <w:t xml:space="preserve">line to the ALERRT Center from </w:t>
      </w:r>
      <w:r>
        <w:t>the San Marcos C</w:t>
      </w:r>
      <w:r w:rsidRPr="00EA2705">
        <w:t>ampus and setting up suitable streaming video for the offices and meeting rooms</w:t>
      </w:r>
      <w:r w:rsidR="0063125F" w:rsidRPr="00EA2705">
        <w:t xml:space="preserve">. </w:t>
      </w:r>
    </w:p>
    <w:p w14:paraId="2A02C50D" w14:textId="7E9F4E49" w:rsidR="006A5DC7" w:rsidRDefault="006A5DC7" w:rsidP="009C63FE">
      <w:pPr>
        <w:rPr>
          <w:b/>
          <w:sz w:val="20"/>
          <w:szCs w:val="20"/>
          <w:u w:val="single"/>
        </w:rPr>
      </w:pPr>
    </w:p>
    <w:p w14:paraId="408B3A49" w14:textId="77777777" w:rsidR="00815870" w:rsidRPr="00331414" w:rsidRDefault="00815870" w:rsidP="009C63FE">
      <w:pPr>
        <w:rPr>
          <w:b/>
          <w:sz w:val="20"/>
          <w:szCs w:val="20"/>
          <w:u w:val="single"/>
        </w:rPr>
      </w:pPr>
    </w:p>
    <w:p w14:paraId="474E39F8" w14:textId="7E19B136" w:rsidR="006A5DC7" w:rsidRDefault="006A5DC7" w:rsidP="009C63FE">
      <w:r w:rsidRPr="00CE7740">
        <w:rPr>
          <w:b/>
          <w:u w:val="single"/>
        </w:rPr>
        <w:t>Status:</w:t>
      </w:r>
      <w:r w:rsidRPr="00CE7740">
        <w:t xml:space="preserve">  </w:t>
      </w:r>
      <w:r>
        <w:t xml:space="preserve"> The project is </w:t>
      </w:r>
      <w:r w:rsidRPr="00104BB9">
        <w:t>on hold</w:t>
      </w:r>
      <w:r>
        <w:t xml:space="preserve"> pending property</w:t>
      </w:r>
      <w:r w:rsidR="006E0CC6">
        <w:t xml:space="preserve"> disposition by the United States Department of Labor</w:t>
      </w:r>
      <w:r>
        <w:t>.</w:t>
      </w:r>
    </w:p>
    <w:p w14:paraId="1F12CC6B" w14:textId="1F09871C" w:rsidR="006A5DC7" w:rsidRDefault="006A5DC7" w:rsidP="009C63FE">
      <w:pPr>
        <w:rPr>
          <w:sz w:val="20"/>
          <w:szCs w:val="20"/>
        </w:rPr>
      </w:pPr>
    </w:p>
    <w:p w14:paraId="4B91015B" w14:textId="77777777" w:rsidR="00815870" w:rsidRPr="00331414" w:rsidRDefault="00815870" w:rsidP="009C63FE">
      <w:pPr>
        <w:rPr>
          <w:sz w:val="20"/>
          <w:szCs w:val="20"/>
        </w:rPr>
      </w:pPr>
    </w:p>
    <w:p w14:paraId="2F38D8DF" w14:textId="183C57A0" w:rsidR="006A5DC7" w:rsidRPr="00CE7740" w:rsidRDefault="006A5DC7" w:rsidP="009C63FE">
      <w:pPr>
        <w:spacing w:line="276" w:lineRule="auto"/>
      </w:pPr>
      <w:r w:rsidRPr="00CE7740">
        <w:rPr>
          <w:b/>
          <w:u w:val="single"/>
        </w:rPr>
        <w:t>Next Milestone</w:t>
      </w:r>
      <w:r w:rsidRPr="00CE7740">
        <w:rPr>
          <w:b/>
        </w:rPr>
        <w:t>:</w:t>
      </w:r>
      <w:r w:rsidRPr="00CE7740">
        <w:t xml:space="preserve">  </w:t>
      </w:r>
      <w:r>
        <w:t xml:space="preserve"> Resolution of land ownership issues with the U</w:t>
      </w:r>
      <w:r w:rsidR="00B05896">
        <w:t xml:space="preserve">nited </w:t>
      </w:r>
      <w:r>
        <w:t>S</w:t>
      </w:r>
      <w:r w:rsidR="00B05896">
        <w:t>tates</w:t>
      </w:r>
      <w:r>
        <w:t xml:space="preserve"> Department of Labor</w:t>
      </w:r>
      <w:r w:rsidR="0063125F">
        <w:t xml:space="preserve">. </w:t>
      </w:r>
    </w:p>
    <w:p w14:paraId="32E4BF1A" w14:textId="483F8B61" w:rsidR="006A5DC7" w:rsidRDefault="006A5DC7" w:rsidP="006A5DC7">
      <w:pPr>
        <w:spacing w:line="276" w:lineRule="auto"/>
        <w:rPr>
          <w:noProof/>
          <w:sz w:val="20"/>
          <w:szCs w:val="20"/>
        </w:rPr>
      </w:pPr>
    </w:p>
    <w:p w14:paraId="384A3371" w14:textId="344D31C7" w:rsidR="00815870" w:rsidRDefault="00815870" w:rsidP="00BA0351">
      <w:pPr>
        <w:widowControl w:val="0"/>
        <w:autoSpaceDE w:val="0"/>
        <w:autoSpaceDN w:val="0"/>
        <w:adjustRightInd w:val="0"/>
        <w:jc w:val="center"/>
        <w:rPr>
          <w:sz w:val="22"/>
          <w:szCs w:val="22"/>
        </w:rPr>
      </w:pPr>
    </w:p>
    <w:p w14:paraId="107B73D1" w14:textId="70EA56D2" w:rsidR="00815870" w:rsidRDefault="00815870" w:rsidP="00BA0351">
      <w:pPr>
        <w:widowControl w:val="0"/>
        <w:autoSpaceDE w:val="0"/>
        <w:autoSpaceDN w:val="0"/>
        <w:adjustRightInd w:val="0"/>
        <w:jc w:val="center"/>
        <w:rPr>
          <w:sz w:val="22"/>
          <w:szCs w:val="22"/>
        </w:rPr>
      </w:pPr>
    </w:p>
    <w:p w14:paraId="6911B7D7" w14:textId="645EEE24" w:rsidR="00815870" w:rsidRDefault="00815870" w:rsidP="00BA0351">
      <w:pPr>
        <w:widowControl w:val="0"/>
        <w:autoSpaceDE w:val="0"/>
        <w:autoSpaceDN w:val="0"/>
        <w:adjustRightInd w:val="0"/>
        <w:jc w:val="center"/>
        <w:rPr>
          <w:sz w:val="22"/>
          <w:szCs w:val="22"/>
        </w:rPr>
      </w:pPr>
    </w:p>
    <w:p w14:paraId="28E2C088" w14:textId="7BBC3429" w:rsidR="00815870" w:rsidRDefault="00815870" w:rsidP="00BA0351">
      <w:pPr>
        <w:widowControl w:val="0"/>
        <w:autoSpaceDE w:val="0"/>
        <w:autoSpaceDN w:val="0"/>
        <w:adjustRightInd w:val="0"/>
        <w:jc w:val="center"/>
        <w:rPr>
          <w:sz w:val="22"/>
          <w:szCs w:val="22"/>
        </w:rPr>
      </w:pPr>
    </w:p>
    <w:p w14:paraId="7E2A0CD7" w14:textId="07CB1DE6" w:rsidR="00815870" w:rsidRDefault="00815870" w:rsidP="00BA0351">
      <w:pPr>
        <w:widowControl w:val="0"/>
        <w:autoSpaceDE w:val="0"/>
        <w:autoSpaceDN w:val="0"/>
        <w:adjustRightInd w:val="0"/>
        <w:jc w:val="center"/>
        <w:rPr>
          <w:sz w:val="22"/>
          <w:szCs w:val="22"/>
        </w:rPr>
      </w:pPr>
    </w:p>
    <w:p w14:paraId="1646C890" w14:textId="44A06D82" w:rsidR="00815870" w:rsidRDefault="00815870" w:rsidP="00BA0351">
      <w:pPr>
        <w:widowControl w:val="0"/>
        <w:autoSpaceDE w:val="0"/>
        <w:autoSpaceDN w:val="0"/>
        <w:adjustRightInd w:val="0"/>
        <w:jc w:val="center"/>
        <w:rPr>
          <w:sz w:val="22"/>
          <w:szCs w:val="22"/>
        </w:rPr>
      </w:pPr>
    </w:p>
    <w:p w14:paraId="5995FB67" w14:textId="2B34E2D7" w:rsidR="00815870" w:rsidRDefault="00815870" w:rsidP="00BA0351">
      <w:pPr>
        <w:widowControl w:val="0"/>
        <w:autoSpaceDE w:val="0"/>
        <w:autoSpaceDN w:val="0"/>
        <w:adjustRightInd w:val="0"/>
        <w:jc w:val="center"/>
        <w:rPr>
          <w:sz w:val="22"/>
          <w:szCs w:val="22"/>
        </w:rPr>
      </w:pPr>
    </w:p>
    <w:p w14:paraId="26EF27C0" w14:textId="7D1DCAA7" w:rsidR="00815870" w:rsidRDefault="00815870" w:rsidP="00BA0351">
      <w:pPr>
        <w:widowControl w:val="0"/>
        <w:autoSpaceDE w:val="0"/>
        <w:autoSpaceDN w:val="0"/>
        <w:adjustRightInd w:val="0"/>
        <w:jc w:val="center"/>
        <w:rPr>
          <w:sz w:val="22"/>
          <w:szCs w:val="22"/>
        </w:rPr>
      </w:pPr>
    </w:p>
    <w:p w14:paraId="7AF472AF" w14:textId="4AC43613" w:rsidR="00815870" w:rsidRDefault="00815870" w:rsidP="00BA0351">
      <w:pPr>
        <w:widowControl w:val="0"/>
        <w:autoSpaceDE w:val="0"/>
        <w:autoSpaceDN w:val="0"/>
        <w:adjustRightInd w:val="0"/>
        <w:jc w:val="center"/>
        <w:rPr>
          <w:sz w:val="22"/>
          <w:szCs w:val="22"/>
        </w:rPr>
      </w:pPr>
    </w:p>
    <w:p w14:paraId="645B64D2" w14:textId="5FCA8ACF" w:rsidR="00815870" w:rsidRDefault="00815870" w:rsidP="00BA0351">
      <w:pPr>
        <w:widowControl w:val="0"/>
        <w:autoSpaceDE w:val="0"/>
        <w:autoSpaceDN w:val="0"/>
        <w:adjustRightInd w:val="0"/>
        <w:jc w:val="center"/>
        <w:rPr>
          <w:sz w:val="22"/>
          <w:szCs w:val="22"/>
        </w:rPr>
      </w:pPr>
    </w:p>
    <w:p w14:paraId="783BFE30" w14:textId="7C7DD851" w:rsidR="00815870" w:rsidRDefault="00815870" w:rsidP="00BA0351">
      <w:pPr>
        <w:widowControl w:val="0"/>
        <w:autoSpaceDE w:val="0"/>
        <w:autoSpaceDN w:val="0"/>
        <w:adjustRightInd w:val="0"/>
        <w:jc w:val="center"/>
        <w:rPr>
          <w:sz w:val="22"/>
          <w:szCs w:val="22"/>
        </w:rPr>
      </w:pPr>
    </w:p>
    <w:p w14:paraId="02E0842E" w14:textId="0A1A5778" w:rsidR="00815870" w:rsidRDefault="00815870" w:rsidP="00BA0351">
      <w:pPr>
        <w:widowControl w:val="0"/>
        <w:autoSpaceDE w:val="0"/>
        <w:autoSpaceDN w:val="0"/>
        <w:adjustRightInd w:val="0"/>
        <w:jc w:val="center"/>
        <w:rPr>
          <w:sz w:val="22"/>
          <w:szCs w:val="22"/>
        </w:rPr>
      </w:pPr>
    </w:p>
    <w:p w14:paraId="2F9A5A08" w14:textId="33EAA721" w:rsidR="00815870" w:rsidRDefault="00815870" w:rsidP="00BA0351">
      <w:pPr>
        <w:widowControl w:val="0"/>
        <w:autoSpaceDE w:val="0"/>
        <w:autoSpaceDN w:val="0"/>
        <w:adjustRightInd w:val="0"/>
        <w:jc w:val="center"/>
        <w:rPr>
          <w:sz w:val="22"/>
          <w:szCs w:val="22"/>
        </w:rPr>
      </w:pPr>
    </w:p>
    <w:p w14:paraId="4C1A6FEF" w14:textId="062E4A42" w:rsidR="00815870" w:rsidRDefault="00815870" w:rsidP="00BA0351">
      <w:pPr>
        <w:widowControl w:val="0"/>
        <w:autoSpaceDE w:val="0"/>
        <w:autoSpaceDN w:val="0"/>
        <w:adjustRightInd w:val="0"/>
        <w:jc w:val="center"/>
        <w:rPr>
          <w:sz w:val="22"/>
          <w:szCs w:val="22"/>
        </w:rPr>
      </w:pPr>
    </w:p>
    <w:p w14:paraId="38E38AE9" w14:textId="48144EF5" w:rsidR="00815870" w:rsidRDefault="00815870" w:rsidP="00BA0351">
      <w:pPr>
        <w:widowControl w:val="0"/>
        <w:autoSpaceDE w:val="0"/>
        <w:autoSpaceDN w:val="0"/>
        <w:adjustRightInd w:val="0"/>
        <w:jc w:val="center"/>
        <w:rPr>
          <w:sz w:val="22"/>
          <w:szCs w:val="22"/>
        </w:rPr>
      </w:pPr>
    </w:p>
    <w:p w14:paraId="4E25F7DA" w14:textId="77777777" w:rsidR="00815870" w:rsidRDefault="00815870" w:rsidP="00BA0351">
      <w:pPr>
        <w:widowControl w:val="0"/>
        <w:autoSpaceDE w:val="0"/>
        <w:autoSpaceDN w:val="0"/>
        <w:adjustRightInd w:val="0"/>
        <w:jc w:val="center"/>
        <w:rPr>
          <w:sz w:val="22"/>
          <w:szCs w:val="22"/>
        </w:rPr>
      </w:pPr>
    </w:p>
    <w:p w14:paraId="1E18758D" w14:textId="60DD927B" w:rsidR="00815870" w:rsidRDefault="00815870" w:rsidP="00815870">
      <w:pPr>
        <w:widowControl w:val="0"/>
        <w:autoSpaceDE w:val="0"/>
        <w:autoSpaceDN w:val="0"/>
        <w:adjustRightInd w:val="0"/>
        <w:jc w:val="center"/>
        <w:rPr>
          <w:b/>
          <w:u w:val="single"/>
        </w:rPr>
      </w:pPr>
    </w:p>
    <w:p w14:paraId="2F496794" w14:textId="4C69B18B" w:rsidR="00815870" w:rsidRDefault="00815870" w:rsidP="00815870">
      <w:pPr>
        <w:widowControl w:val="0"/>
        <w:autoSpaceDE w:val="0"/>
        <w:autoSpaceDN w:val="0"/>
        <w:adjustRightInd w:val="0"/>
        <w:jc w:val="center"/>
        <w:rPr>
          <w:b/>
          <w:u w:val="single"/>
        </w:rPr>
      </w:pPr>
    </w:p>
    <w:p w14:paraId="0DCCF4BF" w14:textId="0B92057C" w:rsidR="00815870" w:rsidRDefault="00815870" w:rsidP="00815870">
      <w:pPr>
        <w:widowControl w:val="0"/>
        <w:autoSpaceDE w:val="0"/>
        <w:autoSpaceDN w:val="0"/>
        <w:adjustRightInd w:val="0"/>
        <w:jc w:val="center"/>
        <w:rPr>
          <w:b/>
          <w:u w:val="single"/>
        </w:rPr>
      </w:pPr>
    </w:p>
    <w:p w14:paraId="7BE91420" w14:textId="706EA4D0" w:rsidR="00815870" w:rsidRDefault="00815870" w:rsidP="00815870">
      <w:pPr>
        <w:widowControl w:val="0"/>
        <w:autoSpaceDE w:val="0"/>
        <w:autoSpaceDN w:val="0"/>
        <w:adjustRightInd w:val="0"/>
        <w:jc w:val="center"/>
        <w:rPr>
          <w:b/>
          <w:u w:val="single"/>
        </w:rPr>
      </w:pPr>
    </w:p>
    <w:p w14:paraId="5FB5BFC3" w14:textId="7339C29A" w:rsidR="00815870" w:rsidRDefault="00815870" w:rsidP="00815870">
      <w:pPr>
        <w:widowControl w:val="0"/>
        <w:autoSpaceDE w:val="0"/>
        <w:autoSpaceDN w:val="0"/>
        <w:adjustRightInd w:val="0"/>
        <w:jc w:val="center"/>
        <w:rPr>
          <w:b/>
          <w:u w:val="single"/>
        </w:rPr>
      </w:pPr>
    </w:p>
    <w:p w14:paraId="09EB83D0" w14:textId="6AF32933" w:rsidR="00815870" w:rsidRDefault="00815870" w:rsidP="00815870">
      <w:pPr>
        <w:widowControl w:val="0"/>
        <w:autoSpaceDE w:val="0"/>
        <w:autoSpaceDN w:val="0"/>
        <w:adjustRightInd w:val="0"/>
        <w:jc w:val="center"/>
        <w:rPr>
          <w:b/>
          <w:u w:val="single"/>
        </w:rPr>
      </w:pPr>
    </w:p>
    <w:p w14:paraId="0D808922" w14:textId="53188B67" w:rsidR="00815870" w:rsidRDefault="00815870" w:rsidP="00815870">
      <w:pPr>
        <w:widowControl w:val="0"/>
        <w:autoSpaceDE w:val="0"/>
        <w:autoSpaceDN w:val="0"/>
        <w:adjustRightInd w:val="0"/>
        <w:jc w:val="center"/>
        <w:rPr>
          <w:b/>
          <w:u w:val="single"/>
        </w:rPr>
      </w:pPr>
    </w:p>
    <w:p w14:paraId="6FA8C2B6" w14:textId="67356086" w:rsidR="00815870" w:rsidRDefault="00815870" w:rsidP="00815870">
      <w:pPr>
        <w:widowControl w:val="0"/>
        <w:autoSpaceDE w:val="0"/>
        <w:autoSpaceDN w:val="0"/>
        <w:adjustRightInd w:val="0"/>
        <w:jc w:val="center"/>
        <w:rPr>
          <w:b/>
          <w:u w:val="single"/>
        </w:rPr>
      </w:pPr>
    </w:p>
    <w:p w14:paraId="05C4EDB1" w14:textId="77777777" w:rsidR="00815870" w:rsidRDefault="00815870" w:rsidP="00841231">
      <w:pPr>
        <w:widowControl w:val="0"/>
        <w:autoSpaceDE w:val="0"/>
        <w:autoSpaceDN w:val="0"/>
        <w:adjustRightInd w:val="0"/>
        <w:jc w:val="center"/>
        <w:rPr>
          <w:b/>
          <w:u w:val="single"/>
        </w:rPr>
      </w:pPr>
    </w:p>
    <w:p w14:paraId="5F085E12" w14:textId="0689241C" w:rsidR="0061646C" w:rsidRDefault="0061646C">
      <w:pPr>
        <w:rPr>
          <w:b/>
          <w:u w:val="single"/>
        </w:rPr>
      </w:pPr>
    </w:p>
    <w:p w14:paraId="763ADD83" w14:textId="365E69AA" w:rsidR="00780146" w:rsidRDefault="00780146" w:rsidP="00780146">
      <w:pPr>
        <w:jc w:val="center"/>
        <w:rPr>
          <w:b/>
          <w:u w:val="single"/>
        </w:rPr>
      </w:pPr>
      <w:r w:rsidRPr="00CE7740">
        <w:rPr>
          <w:b/>
          <w:u w:val="single"/>
        </w:rPr>
        <w:lastRenderedPageBreak/>
        <w:t xml:space="preserve">Hilltop Housing Complex </w:t>
      </w:r>
    </w:p>
    <w:p w14:paraId="4B50EBD7" w14:textId="5B846CC9" w:rsidR="00780146" w:rsidRDefault="00780146" w:rsidP="00780146">
      <w:pPr>
        <w:ind w:left="1080" w:firstLine="1080"/>
        <w:rPr>
          <w:rFonts w:eastAsia="Calibri"/>
        </w:rPr>
      </w:pPr>
      <w:r w:rsidRPr="00331414">
        <w:rPr>
          <w:rFonts w:eastAsia="Calibri"/>
        </w:rPr>
        <w:tab/>
      </w:r>
    </w:p>
    <w:p w14:paraId="024E4173" w14:textId="0F3197DF" w:rsidR="00BD04F0" w:rsidRDefault="00BD04F0" w:rsidP="00780146">
      <w:pPr>
        <w:ind w:left="1080" w:firstLine="1080"/>
        <w:rPr>
          <w:rFonts w:eastAsia="Calibri"/>
        </w:rPr>
      </w:pPr>
    </w:p>
    <w:p w14:paraId="7C9BF73D" w14:textId="77777777" w:rsidR="00BD04F0" w:rsidRPr="00331414" w:rsidRDefault="00BD04F0" w:rsidP="00780146">
      <w:pPr>
        <w:ind w:left="1080" w:firstLine="1080"/>
        <w:rPr>
          <w:rFonts w:eastAsia="Calibri"/>
        </w:rPr>
      </w:pPr>
    </w:p>
    <w:p w14:paraId="7A747DAE" w14:textId="77777777" w:rsidR="00780146" w:rsidRPr="00331414" w:rsidRDefault="00780146" w:rsidP="00780146">
      <w:pPr>
        <w:ind w:left="1080" w:firstLine="1080"/>
        <w:rPr>
          <w:rFonts w:eastAsia="Calibri"/>
        </w:rPr>
      </w:pPr>
      <w:r w:rsidRPr="00331414">
        <w:rPr>
          <w:rFonts w:eastAsia="Calibri"/>
          <w:b/>
          <w:bCs/>
        </w:rPr>
        <w:t>Architect:</w:t>
      </w:r>
      <w:r>
        <w:rPr>
          <w:rFonts w:eastAsia="Calibri"/>
        </w:rPr>
        <w:tab/>
      </w:r>
      <w:r>
        <w:rPr>
          <w:rFonts w:eastAsia="Calibri"/>
        </w:rPr>
        <w:tab/>
      </w:r>
      <w:r>
        <w:rPr>
          <w:rFonts w:eastAsia="Calibri"/>
        </w:rPr>
        <w:tab/>
      </w:r>
      <w:r>
        <w:rPr>
          <w:rFonts w:eastAsia="Calibri"/>
        </w:rPr>
        <w:tab/>
      </w:r>
      <w:r w:rsidRPr="00331414">
        <w:rPr>
          <w:rFonts w:eastAsia="Calibri"/>
        </w:rPr>
        <w:t>Barnes Gromatzky Kosarek</w:t>
      </w:r>
      <w:r>
        <w:rPr>
          <w:rFonts w:eastAsia="Calibri"/>
        </w:rPr>
        <w:t xml:space="preserve"> </w:t>
      </w:r>
    </w:p>
    <w:p w14:paraId="62066F99" w14:textId="77777777" w:rsidR="00780146" w:rsidRPr="00331414" w:rsidRDefault="00780146" w:rsidP="00780146">
      <w:pPr>
        <w:ind w:left="1080" w:firstLine="1080"/>
        <w:rPr>
          <w:rFonts w:eastAsia="Calibri"/>
        </w:rPr>
      </w:pPr>
      <w:r w:rsidRPr="00331414">
        <w:rPr>
          <w:rFonts w:eastAsia="Calibri"/>
          <w:b/>
          <w:bCs/>
        </w:rPr>
        <w:t xml:space="preserve">Contractor </w:t>
      </w:r>
      <w:r>
        <w:rPr>
          <w:rFonts w:eastAsia="Calibri"/>
          <w:b/>
          <w:bCs/>
        </w:rPr>
        <w:t>(</w:t>
      </w:r>
      <w:r w:rsidRPr="00331414">
        <w:rPr>
          <w:rFonts w:eastAsia="Calibri"/>
          <w:b/>
          <w:bCs/>
        </w:rPr>
        <w:t>CMR</w:t>
      </w:r>
      <w:r>
        <w:rPr>
          <w:rFonts w:eastAsia="Calibri"/>
          <w:b/>
          <w:bCs/>
        </w:rPr>
        <w:t>)</w:t>
      </w:r>
      <w:r w:rsidRPr="00331414">
        <w:rPr>
          <w:rFonts w:eastAsia="Calibri"/>
          <w:b/>
          <w:bCs/>
        </w:rPr>
        <w:t>:</w:t>
      </w:r>
      <w:r>
        <w:rPr>
          <w:rFonts w:eastAsia="Calibri"/>
        </w:rPr>
        <w:tab/>
      </w:r>
      <w:r>
        <w:rPr>
          <w:rFonts w:eastAsia="Calibri"/>
        </w:rPr>
        <w:tab/>
      </w:r>
      <w:r>
        <w:rPr>
          <w:rFonts w:eastAsia="Calibri"/>
        </w:rPr>
        <w:tab/>
        <w:t xml:space="preserve">JT </w:t>
      </w:r>
      <w:r w:rsidRPr="00331414">
        <w:rPr>
          <w:rFonts w:eastAsia="Calibri"/>
        </w:rPr>
        <w:t>Vaughn Construction</w:t>
      </w:r>
    </w:p>
    <w:p w14:paraId="2BF4364C" w14:textId="46085FB3" w:rsidR="00780146" w:rsidRDefault="0080279E" w:rsidP="00780146">
      <w:pPr>
        <w:ind w:left="1080" w:firstLine="1080"/>
        <w:rPr>
          <w:rFonts w:eastAsia="Calibri"/>
          <w:b/>
          <w:bCs/>
        </w:rPr>
      </w:pPr>
      <w:r>
        <w:rPr>
          <w:rFonts w:eastAsia="Calibri"/>
          <w:b/>
          <w:bCs/>
        </w:rPr>
        <w:t>Percent Complete</w:t>
      </w:r>
      <w:r w:rsidR="00780146">
        <w:rPr>
          <w:rFonts w:eastAsia="Calibri"/>
          <w:b/>
          <w:bCs/>
        </w:rPr>
        <w:t>:</w:t>
      </w:r>
      <w:r w:rsidR="00780146">
        <w:rPr>
          <w:rFonts w:eastAsia="Calibri"/>
          <w:b/>
          <w:bCs/>
        </w:rPr>
        <w:tab/>
      </w:r>
      <w:r w:rsidR="00780146">
        <w:rPr>
          <w:rFonts w:eastAsia="Calibri"/>
          <w:b/>
          <w:bCs/>
        </w:rPr>
        <w:tab/>
      </w:r>
      <w:r w:rsidR="00780146">
        <w:rPr>
          <w:rFonts w:eastAsia="Calibri"/>
          <w:b/>
          <w:bCs/>
        </w:rPr>
        <w:tab/>
      </w:r>
      <w:r w:rsidR="00191926" w:rsidRPr="00104BB9">
        <w:rPr>
          <w:rFonts w:eastAsia="Calibri"/>
        </w:rPr>
        <w:t>1</w:t>
      </w:r>
      <w:r w:rsidR="00227286">
        <w:rPr>
          <w:rFonts w:eastAsia="Calibri"/>
        </w:rPr>
        <w:t>8</w:t>
      </w:r>
      <w:r w:rsidRPr="009C63FE">
        <w:rPr>
          <w:rFonts w:eastAsia="Calibri"/>
        </w:rPr>
        <w:t>%</w:t>
      </w:r>
    </w:p>
    <w:p w14:paraId="52D3C2CC" w14:textId="5ADBA90D" w:rsidR="00780146" w:rsidRPr="00331414" w:rsidRDefault="00780146" w:rsidP="00780146">
      <w:pPr>
        <w:ind w:left="1080" w:firstLine="1080"/>
        <w:rPr>
          <w:rFonts w:eastAsia="Calibri"/>
        </w:rPr>
      </w:pPr>
      <w:r>
        <w:rPr>
          <w:rFonts w:eastAsia="Calibri"/>
          <w:b/>
          <w:bCs/>
        </w:rPr>
        <w:t>Est. Cost</w:t>
      </w:r>
      <w:r w:rsidRPr="00331414">
        <w:rPr>
          <w:rFonts w:eastAsia="Calibri"/>
          <w:b/>
          <w:bCs/>
        </w:rPr>
        <w:t>:</w:t>
      </w:r>
      <w:r>
        <w:rPr>
          <w:rFonts w:eastAsia="Calibri"/>
        </w:rPr>
        <w:tab/>
      </w:r>
      <w:r>
        <w:rPr>
          <w:rFonts w:eastAsia="Calibri"/>
        </w:rPr>
        <w:tab/>
      </w:r>
      <w:r>
        <w:rPr>
          <w:rFonts w:eastAsia="Calibri"/>
        </w:rPr>
        <w:tab/>
      </w:r>
      <w:r>
        <w:rPr>
          <w:rFonts w:eastAsia="Calibri"/>
        </w:rPr>
        <w:tab/>
      </w:r>
      <w:r w:rsidRPr="00331414">
        <w:rPr>
          <w:rFonts w:eastAsia="Calibri"/>
        </w:rPr>
        <w:t>$</w:t>
      </w:r>
      <w:r>
        <w:rPr>
          <w:rFonts w:eastAsia="Calibri"/>
        </w:rPr>
        <w:t>125,165,442</w:t>
      </w:r>
    </w:p>
    <w:p w14:paraId="20E4E700" w14:textId="37F13349" w:rsidR="00780146" w:rsidRPr="00331414" w:rsidRDefault="00780146" w:rsidP="00780146">
      <w:pPr>
        <w:ind w:left="1080" w:firstLine="1080"/>
        <w:rPr>
          <w:rFonts w:eastAsia="Calibri"/>
        </w:rPr>
      </w:pPr>
      <w:r>
        <w:rPr>
          <w:rFonts w:eastAsia="Calibri"/>
          <w:b/>
          <w:bCs/>
        </w:rPr>
        <w:t>Est.</w:t>
      </w:r>
      <w:r w:rsidRPr="00331414">
        <w:rPr>
          <w:rFonts w:eastAsia="Calibri"/>
          <w:b/>
          <w:bCs/>
        </w:rPr>
        <w:t xml:space="preserve"> Completion:</w:t>
      </w:r>
      <w:r>
        <w:rPr>
          <w:rFonts w:eastAsia="Calibri"/>
        </w:rPr>
        <w:tab/>
      </w:r>
      <w:r>
        <w:rPr>
          <w:rFonts w:eastAsia="Calibri"/>
        </w:rPr>
        <w:tab/>
      </w:r>
      <w:r>
        <w:rPr>
          <w:rFonts w:eastAsia="Calibri"/>
        </w:rPr>
        <w:tab/>
      </w:r>
      <w:r w:rsidR="00604BA2">
        <w:rPr>
          <w:rFonts w:eastAsia="Calibri"/>
        </w:rPr>
        <w:t>May 2024 (Projected)</w:t>
      </w:r>
    </w:p>
    <w:p w14:paraId="087EAB24" w14:textId="0AE0F8D9" w:rsidR="00780146" w:rsidRDefault="00780146" w:rsidP="00780146">
      <w:pPr>
        <w:spacing w:line="276" w:lineRule="auto"/>
        <w:jc w:val="both"/>
      </w:pPr>
    </w:p>
    <w:p w14:paraId="73B74494" w14:textId="77777777" w:rsidR="00712214" w:rsidRPr="00CE7740" w:rsidRDefault="00712214" w:rsidP="00780146">
      <w:pPr>
        <w:spacing w:line="276" w:lineRule="auto"/>
        <w:jc w:val="both"/>
      </w:pPr>
    </w:p>
    <w:p w14:paraId="7E784A22" w14:textId="5F784165" w:rsidR="00780146" w:rsidRPr="00CE7740" w:rsidRDefault="00780146" w:rsidP="009C63FE">
      <w:pPr>
        <w:spacing w:line="276" w:lineRule="auto"/>
      </w:pPr>
      <w:r w:rsidRPr="00CE7740">
        <w:t xml:space="preserve">The scope of work for the </w:t>
      </w:r>
      <w:r w:rsidRPr="00CE7740">
        <w:rPr>
          <w:b/>
          <w:bCs/>
        </w:rPr>
        <w:t xml:space="preserve">Hilltop Housing Complex </w:t>
      </w:r>
      <w:r w:rsidRPr="00CE7740">
        <w:t>includes the demolition of Hornsby and</w:t>
      </w:r>
      <w:r w:rsidRPr="00CE7740">
        <w:rPr>
          <w:b/>
          <w:bCs/>
        </w:rPr>
        <w:t xml:space="preserve"> </w:t>
      </w:r>
      <w:r w:rsidRPr="00CE7740">
        <w:t xml:space="preserve">Burleson Halls, utility upgrades, </w:t>
      </w:r>
      <w:r>
        <w:t xml:space="preserve">the </w:t>
      </w:r>
      <w:r w:rsidRPr="00CE7740">
        <w:t xml:space="preserve">construction of </w:t>
      </w:r>
      <w:r w:rsidR="00604BA2">
        <w:t>two seven-story student housing structures</w:t>
      </w:r>
      <w:r w:rsidR="00A32BC5">
        <w:t xml:space="preserve"> to accommodate</w:t>
      </w:r>
      <w:r w:rsidR="00604BA2">
        <w:t xml:space="preserve"> 1</w:t>
      </w:r>
      <w:r w:rsidR="00A32BC5">
        <w:t>,</w:t>
      </w:r>
      <w:r w:rsidR="00604BA2">
        <w:t xml:space="preserve">006 </w:t>
      </w:r>
      <w:r w:rsidR="00935893">
        <w:t>beds and</w:t>
      </w:r>
      <w:r w:rsidR="0061646C">
        <w:t xml:space="preserve"> </w:t>
      </w:r>
      <w:r w:rsidR="00604BA2">
        <w:t>comprising 241,000 GSF</w:t>
      </w:r>
      <w:r w:rsidR="0063125F">
        <w:t>.</w:t>
      </w:r>
      <w:r w:rsidR="0063125F" w:rsidRPr="00CE7740">
        <w:t xml:space="preserve"> </w:t>
      </w:r>
    </w:p>
    <w:p w14:paraId="67C0F42F" w14:textId="77777777" w:rsidR="00780146" w:rsidRPr="00CE7740" w:rsidRDefault="00780146" w:rsidP="009C63FE">
      <w:pPr>
        <w:spacing w:line="276" w:lineRule="auto"/>
      </w:pPr>
    </w:p>
    <w:p w14:paraId="70649666" w14:textId="0A1F7421" w:rsidR="00780146" w:rsidRPr="00EA2705" w:rsidRDefault="00780146" w:rsidP="009C63FE">
      <w:r w:rsidRPr="00CE7740">
        <w:rPr>
          <w:b/>
          <w:u w:val="single"/>
        </w:rPr>
        <w:t>Status:</w:t>
      </w:r>
      <w:r w:rsidRPr="00CE7740">
        <w:t xml:space="preserve">  </w:t>
      </w:r>
      <w:r w:rsidR="00566EAB">
        <w:t>S</w:t>
      </w:r>
      <w:r w:rsidR="00EA6A1F">
        <w:t xml:space="preserve">tructural </w:t>
      </w:r>
      <w:r w:rsidR="00566EAB">
        <w:t xml:space="preserve">and </w:t>
      </w:r>
      <w:r w:rsidR="00EA6A1F">
        <w:t xml:space="preserve">foundation work </w:t>
      </w:r>
      <w:r w:rsidR="00566EAB">
        <w:t>on bo</w:t>
      </w:r>
      <w:r w:rsidR="00EA6A1F">
        <w:t xml:space="preserve">th towers is underway. </w:t>
      </w:r>
    </w:p>
    <w:p w14:paraId="5DEAB366" w14:textId="77777777" w:rsidR="00780146" w:rsidRPr="00CE7740" w:rsidRDefault="00780146" w:rsidP="009C63FE"/>
    <w:p w14:paraId="0FF14313" w14:textId="211619A3" w:rsidR="00780146" w:rsidRDefault="00780146" w:rsidP="009C63FE">
      <w:pPr>
        <w:spacing w:line="276" w:lineRule="auto"/>
      </w:pPr>
      <w:r w:rsidRPr="00CE7740">
        <w:rPr>
          <w:b/>
          <w:u w:val="single"/>
        </w:rPr>
        <w:t>Next Milestone</w:t>
      </w:r>
      <w:r w:rsidRPr="00CE7740">
        <w:rPr>
          <w:b/>
        </w:rPr>
        <w:t>:</w:t>
      </w:r>
      <w:r w:rsidRPr="00CE7740">
        <w:t xml:space="preserve">  </w:t>
      </w:r>
      <w:r w:rsidR="00F23874">
        <w:t>Complete foundation.</w:t>
      </w:r>
    </w:p>
    <w:p w14:paraId="3605FA03" w14:textId="1E55254D" w:rsidR="006C699E" w:rsidRDefault="006C699E" w:rsidP="00A529FC">
      <w:pPr>
        <w:jc w:val="center"/>
        <w:rPr>
          <w:b/>
          <w:bCs/>
          <w:u w:val="single"/>
        </w:rPr>
      </w:pPr>
    </w:p>
    <w:p w14:paraId="4384B724" w14:textId="5572B472" w:rsidR="006C699E" w:rsidRDefault="006C699E" w:rsidP="00A529FC">
      <w:pPr>
        <w:jc w:val="center"/>
        <w:rPr>
          <w:b/>
          <w:bCs/>
          <w:u w:val="single"/>
        </w:rPr>
      </w:pPr>
    </w:p>
    <w:p w14:paraId="2C81677C" w14:textId="1081E564" w:rsidR="006C699E" w:rsidRDefault="00F934E1" w:rsidP="00A529FC">
      <w:pPr>
        <w:jc w:val="center"/>
        <w:rPr>
          <w:b/>
          <w:bCs/>
          <w:u w:val="single"/>
        </w:rPr>
      </w:pPr>
      <w:r>
        <w:rPr>
          <w:noProof/>
        </w:rPr>
        <w:drawing>
          <wp:inline distT="0" distB="0" distL="0" distR="0" wp14:anchorId="47B2419A" wp14:editId="2BADEF97">
            <wp:extent cx="5292453" cy="4089400"/>
            <wp:effectExtent l="0" t="0" r="3810" b="6350"/>
            <wp:docPr id="12" name="Picture 12" descr="Ariel photo of the Hilltop Housing Complex's constructio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riel photo of the Hilltop Housing Complex's construction progres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4768" t="2895" r="2354" b="14226"/>
                    <a:stretch/>
                  </pic:blipFill>
                  <pic:spPr bwMode="auto">
                    <a:xfrm>
                      <a:off x="0" y="0"/>
                      <a:ext cx="5309859" cy="4102850"/>
                    </a:xfrm>
                    <a:prstGeom prst="rect">
                      <a:avLst/>
                    </a:prstGeom>
                    <a:noFill/>
                    <a:ln>
                      <a:noFill/>
                    </a:ln>
                  </pic:spPr>
                </pic:pic>
              </a:graphicData>
            </a:graphic>
          </wp:inline>
        </w:drawing>
      </w:r>
    </w:p>
    <w:p w14:paraId="72989663" w14:textId="10DBC456" w:rsidR="006C699E" w:rsidRPr="009C63FE" w:rsidRDefault="00F934E1" w:rsidP="00A529FC">
      <w:pPr>
        <w:jc w:val="center"/>
      </w:pPr>
      <w:r>
        <w:t>Aerial Photo of Site</w:t>
      </w:r>
    </w:p>
    <w:p w14:paraId="6D1C7B29" w14:textId="77777777" w:rsidR="00837F3D" w:rsidRDefault="00837F3D" w:rsidP="00A529FC">
      <w:pPr>
        <w:jc w:val="center"/>
        <w:rPr>
          <w:b/>
          <w:bCs/>
          <w:u w:val="single"/>
        </w:rPr>
      </w:pPr>
    </w:p>
    <w:p w14:paraId="66E5C06F" w14:textId="0668DCF8" w:rsidR="006C699E" w:rsidRDefault="006C699E" w:rsidP="00A529FC">
      <w:pPr>
        <w:jc w:val="center"/>
        <w:rPr>
          <w:b/>
          <w:bCs/>
          <w:u w:val="single"/>
        </w:rPr>
      </w:pPr>
    </w:p>
    <w:p w14:paraId="7FF1C8AB" w14:textId="79AC3942" w:rsidR="00BD04F0" w:rsidRDefault="00BD04F0" w:rsidP="00A529FC">
      <w:pPr>
        <w:jc w:val="center"/>
        <w:rPr>
          <w:b/>
          <w:bCs/>
          <w:u w:val="single"/>
        </w:rPr>
      </w:pPr>
    </w:p>
    <w:p w14:paraId="5F1DA3F8" w14:textId="0F2838D7" w:rsidR="00BD04F0" w:rsidRDefault="00BD04F0" w:rsidP="00A529FC">
      <w:pPr>
        <w:jc w:val="center"/>
        <w:rPr>
          <w:b/>
          <w:bCs/>
          <w:u w:val="single"/>
        </w:rPr>
      </w:pPr>
    </w:p>
    <w:p w14:paraId="3779BFBD" w14:textId="77777777" w:rsidR="0053435A" w:rsidRPr="00D03B08" w:rsidRDefault="0053435A" w:rsidP="0053435A">
      <w:pPr>
        <w:spacing w:line="276" w:lineRule="auto"/>
        <w:jc w:val="center"/>
        <w:rPr>
          <w:b/>
          <w:u w:val="single"/>
        </w:rPr>
      </w:pPr>
      <w:r w:rsidRPr="00D03B08">
        <w:rPr>
          <w:b/>
          <w:u w:val="single"/>
        </w:rPr>
        <w:lastRenderedPageBreak/>
        <w:t xml:space="preserve">Nueces </w:t>
      </w:r>
      <w:r>
        <w:rPr>
          <w:b/>
          <w:u w:val="single"/>
        </w:rPr>
        <w:t xml:space="preserve">Building Renovation (previously </w:t>
      </w:r>
      <w:r w:rsidRPr="00D03B08">
        <w:rPr>
          <w:b/>
          <w:u w:val="single"/>
        </w:rPr>
        <w:t>Testing Center</w:t>
      </w:r>
      <w:r>
        <w:rPr>
          <w:b/>
          <w:u w:val="single"/>
        </w:rPr>
        <w:t xml:space="preserve"> Relocation) – Delegated Project</w:t>
      </w:r>
    </w:p>
    <w:p w14:paraId="54BD9651" w14:textId="171368BF" w:rsidR="0053435A" w:rsidRDefault="0053435A" w:rsidP="0053435A">
      <w:pPr>
        <w:tabs>
          <w:tab w:val="num" w:pos="0"/>
          <w:tab w:val="left" w:pos="2134"/>
          <w:tab w:val="left" w:pos="7740"/>
          <w:tab w:val="left" w:pos="9180"/>
          <w:tab w:val="right" w:pos="10080"/>
        </w:tabs>
        <w:spacing w:line="276" w:lineRule="auto"/>
        <w:ind w:hanging="300"/>
      </w:pPr>
      <w:r w:rsidRPr="00D03B08">
        <w:tab/>
      </w:r>
    </w:p>
    <w:p w14:paraId="5EA626A0" w14:textId="77777777" w:rsidR="00036731" w:rsidRPr="00D03B08" w:rsidRDefault="00036731" w:rsidP="0053435A">
      <w:pPr>
        <w:tabs>
          <w:tab w:val="num" w:pos="0"/>
          <w:tab w:val="left" w:pos="2134"/>
          <w:tab w:val="left" w:pos="7740"/>
          <w:tab w:val="left" w:pos="9180"/>
          <w:tab w:val="right" w:pos="10080"/>
        </w:tabs>
        <w:spacing w:line="276" w:lineRule="auto"/>
        <w:ind w:hanging="300"/>
      </w:pPr>
    </w:p>
    <w:p w14:paraId="083C8768" w14:textId="77777777" w:rsidR="0053435A" w:rsidRPr="00331414" w:rsidRDefault="0053435A" w:rsidP="0053435A">
      <w:pPr>
        <w:ind w:left="1080" w:firstLine="1080"/>
        <w:rPr>
          <w:rFonts w:eastAsia="Calibri"/>
        </w:rPr>
      </w:pPr>
      <w:r w:rsidRPr="00331414">
        <w:rPr>
          <w:rFonts w:eastAsia="Calibri"/>
          <w:b/>
          <w:bCs/>
        </w:rPr>
        <w:t>Architect:</w:t>
      </w:r>
      <w:r>
        <w:rPr>
          <w:rFonts w:eastAsia="Calibri"/>
        </w:rPr>
        <w:tab/>
      </w:r>
      <w:r>
        <w:rPr>
          <w:rFonts w:eastAsia="Calibri"/>
        </w:rPr>
        <w:tab/>
      </w:r>
      <w:r>
        <w:rPr>
          <w:rFonts w:eastAsia="Calibri"/>
        </w:rPr>
        <w:tab/>
      </w:r>
      <w:r>
        <w:rPr>
          <w:rFonts w:eastAsia="Calibri"/>
        </w:rPr>
        <w:tab/>
        <w:t xml:space="preserve">PBK Architects </w:t>
      </w:r>
    </w:p>
    <w:p w14:paraId="15235C6D" w14:textId="407D9DC8" w:rsidR="0053435A" w:rsidRPr="00331414" w:rsidRDefault="0053435A" w:rsidP="0053435A">
      <w:pPr>
        <w:ind w:left="1080" w:firstLine="1080"/>
        <w:rPr>
          <w:rFonts w:eastAsia="Calibri"/>
        </w:rPr>
      </w:pPr>
      <w:r w:rsidRPr="00331414">
        <w:rPr>
          <w:rFonts w:eastAsia="Calibri"/>
          <w:b/>
          <w:bCs/>
        </w:rPr>
        <w:t xml:space="preserve">Contractor </w:t>
      </w:r>
      <w:r>
        <w:rPr>
          <w:rFonts w:eastAsia="Calibri"/>
          <w:b/>
          <w:bCs/>
        </w:rPr>
        <w:t>(</w:t>
      </w:r>
      <w:r w:rsidRPr="00331414">
        <w:rPr>
          <w:rFonts w:eastAsia="Calibri"/>
          <w:b/>
          <w:bCs/>
        </w:rPr>
        <w:t>C</w:t>
      </w:r>
      <w:r>
        <w:rPr>
          <w:rFonts w:eastAsia="Calibri"/>
          <w:b/>
          <w:bCs/>
        </w:rPr>
        <w:t>SP)</w:t>
      </w:r>
      <w:r w:rsidRPr="00331414">
        <w:rPr>
          <w:rFonts w:eastAsia="Calibri"/>
          <w:b/>
          <w:bCs/>
        </w:rPr>
        <w:t>:</w:t>
      </w:r>
      <w:r>
        <w:rPr>
          <w:rFonts w:eastAsia="Calibri"/>
        </w:rPr>
        <w:tab/>
      </w:r>
      <w:r>
        <w:rPr>
          <w:rFonts w:eastAsia="Calibri"/>
        </w:rPr>
        <w:tab/>
      </w:r>
      <w:r>
        <w:rPr>
          <w:rFonts w:eastAsia="Calibri"/>
        </w:rPr>
        <w:tab/>
        <w:t>SpawGlass</w:t>
      </w:r>
    </w:p>
    <w:p w14:paraId="089D8B8E" w14:textId="6545C6CE" w:rsidR="0053435A" w:rsidRPr="00331414" w:rsidRDefault="0053435A" w:rsidP="0053435A">
      <w:pPr>
        <w:ind w:left="1080" w:firstLine="1080"/>
        <w:rPr>
          <w:rFonts w:eastAsia="Calibri"/>
        </w:rPr>
      </w:pPr>
      <w:r>
        <w:rPr>
          <w:rFonts w:eastAsia="Calibri"/>
          <w:b/>
          <w:bCs/>
        </w:rPr>
        <w:t>Percent Complete</w:t>
      </w:r>
      <w:r w:rsidRPr="00331414">
        <w:rPr>
          <w:rFonts w:eastAsia="Calibri"/>
          <w:b/>
          <w:bCs/>
        </w:rPr>
        <w:t>:</w:t>
      </w:r>
      <w:r>
        <w:rPr>
          <w:rFonts w:eastAsia="Calibri"/>
        </w:rPr>
        <w:tab/>
      </w:r>
      <w:r>
        <w:rPr>
          <w:rFonts w:eastAsia="Calibri"/>
        </w:rPr>
        <w:tab/>
      </w:r>
      <w:r w:rsidR="00036731">
        <w:rPr>
          <w:rFonts w:eastAsia="Calibri"/>
        </w:rPr>
        <w:tab/>
      </w:r>
      <w:r w:rsidR="00227286">
        <w:rPr>
          <w:rFonts w:eastAsia="Calibri"/>
        </w:rPr>
        <w:t>7</w:t>
      </w:r>
      <w:r w:rsidR="00DE5DAF">
        <w:rPr>
          <w:rFonts w:eastAsia="Calibri"/>
        </w:rPr>
        <w:t>0</w:t>
      </w:r>
      <w:r>
        <w:rPr>
          <w:rFonts w:eastAsia="Calibri"/>
        </w:rPr>
        <w:t>%</w:t>
      </w:r>
    </w:p>
    <w:p w14:paraId="1EFF84C7" w14:textId="453299A4" w:rsidR="0053435A" w:rsidRPr="00331414" w:rsidRDefault="0053435A" w:rsidP="0053435A">
      <w:pPr>
        <w:ind w:left="1080" w:firstLine="1080"/>
        <w:rPr>
          <w:rFonts w:eastAsia="Calibri"/>
        </w:rPr>
      </w:pPr>
      <w:r>
        <w:rPr>
          <w:rFonts w:eastAsia="Calibri"/>
          <w:b/>
          <w:bCs/>
        </w:rPr>
        <w:t>Est. Cost</w:t>
      </w:r>
      <w:r w:rsidRPr="00331414">
        <w:rPr>
          <w:rFonts w:eastAsia="Calibri"/>
          <w:b/>
          <w:bCs/>
        </w:rPr>
        <w:t>:</w:t>
      </w:r>
      <w:r>
        <w:rPr>
          <w:rFonts w:eastAsia="Calibri"/>
        </w:rPr>
        <w:tab/>
      </w:r>
      <w:r>
        <w:rPr>
          <w:rFonts w:eastAsia="Calibri"/>
        </w:rPr>
        <w:tab/>
      </w:r>
      <w:r>
        <w:rPr>
          <w:rFonts w:eastAsia="Calibri"/>
        </w:rPr>
        <w:tab/>
      </w:r>
      <w:r>
        <w:rPr>
          <w:rFonts w:eastAsia="Calibri"/>
        </w:rPr>
        <w:tab/>
        <w:t>$5,944,854</w:t>
      </w:r>
    </w:p>
    <w:p w14:paraId="4B9596FE" w14:textId="77777777" w:rsidR="0053435A" w:rsidRPr="00331414" w:rsidRDefault="0053435A" w:rsidP="0053435A">
      <w:pPr>
        <w:ind w:left="1080" w:firstLine="1080"/>
        <w:rPr>
          <w:rFonts w:eastAsia="Calibri"/>
        </w:rPr>
      </w:pPr>
      <w:r>
        <w:rPr>
          <w:rFonts w:eastAsia="Calibri"/>
          <w:b/>
          <w:bCs/>
        </w:rPr>
        <w:t xml:space="preserve">Est. </w:t>
      </w:r>
      <w:r w:rsidRPr="00331414">
        <w:rPr>
          <w:rFonts w:eastAsia="Calibri"/>
          <w:b/>
          <w:bCs/>
        </w:rPr>
        <w:t>Completion:</w:t>
      </w:r>
      <w:r>
        <w:rPr>
          <w:rFonts w:eastAsia="Calibri"/>
        </w:rPr>
        <w:tab/>
      </w:r>
      <w:r>
        <w:rPr>
          <w:rFonts w:eastAsia="Calibri"/>
        </w:rPr>
        <w:tab/>
      </w:r>
      <w:r>
        <w:rPr>
          <w:rFonts w:eastAsia="Calibri"/>
        </w:rPr>
        <w:tab/>
        <w:t>March 2023 (Projected)</w:t>
      </w:r>
    </w:p>
    <w:p w14:paraId="44CE59CD" w14:textId="2E0645D7" w:rsidR="0053435A" w:rsidRDefault="0053435A" w:rsidP="0053435A">
      <w:pPr>
        <w:tabs>
          <w:tab w:val="num" w:pos="0"/>
          <w:tab w:val="left" w:pos="2134"/>
          <w:tab w:val="left" w:pos="7740"/>
          <w:tab w:val="left" w:pos="9180"/>
          <w:tab w:val="right" w:pos="10080"/>
        </w:tabs>
        <w:spacing w:line="276" w:lineRule="auto"/>
        <w:ind w:hanging="300"/>
      </w:pPr>
    </w:p>
    <w:p w14:paraId="41B20D11" w14:textId="77777777" w:rsidR="00036731" w:rsidRPr="00D03B08" w:rsidRDefault="00036731" w:rsidP="0053435A">
      <w:pPr>
        <w:tabs>
          <w:tab w:val="num" w:pos="0"/>
          <w:tab w:val="left" w:pos="2134"/>
          <w:tab w:val="left" w:pos="7740"/>
          <w:tab w:val="left" w:pos="9180"/>
          <w:tab w:val="right" w:pos="10080"/>
        </w:tabs>
        <w:spacing w:line="276" w:lineRule="auto"/>
        <w:ind w:hanging="300"/>
      </w:pPr>
    </w:p>
    <w:p w14:paraId="3B57EAE9" w14:textId="1F827846" w:rsidR="0053435A" w:rsidRPr="00D03B08" w:rsidRDefault="0061646C" w:rsidP="0053435A">
      <w:pPr>
        <w:tabs>
          <w:tab w:val="left" w:pos="6030"/>
        </w:tabs>
        <w:rPr>
          <w:rFonts w:eastAsia="Arial"/>
        </w:rPr>
      </w:pPr>
      <w:r>
        <w:t xml:space="preserve">The </w:t>
      </w:r>
      <w:r w:rsidRPr="009D3AEE">
        <w:rPr>
          <w:b/>
        </w:rPr>
        <w:t>Nueces Building Renovation</w:t>
      </w:r>
      <w:r w:rsidRPr="0061646C">
        <w:t xml:space="preserve"> </w:t>
      </w:r>
      <w:r w:rsidR="0053435A">
        <w:t>project will renovate the space vacated by the University Police Department following their move into the new Pecan Building</w:t>
      </w:r>
      <w:r w:rsidR="00C169A5">
        <w:t xml:space="preserve">. </w:t>
      </w:r>
      <w:r w:rsidR="0053435A">
        <w:t xml:space="preserve">It will convert the space into a new 13,800 square foot </w:t>
      </w:r>
      <w:r w:rsidR="00FC30ED">
        <w:t xml:space="preserve">space for the </w:t>
      </w:r>
      <w:r w:rsidR="0053435A">
        <w:t xml:space="preserve">Testing, Evaluation, and Measurement Center </w:t>
      </w:r>
      <w:r w:rsidR="00FC30ED">
        <w:t xml:space="preserve">which </w:t>
      </w:r>
      <w:r w:rsidR="0053435A">
        <w:t xml:space="preserve">is currently housed in Commons Hall. </w:t>
      </w:r>
    </w:p>
    <w:p w14:paraId="36DBB387" w14:textId="77777777" w:rsidR="0053435A" w:rsidRPr="00D03B08" w:rsidRDefault="0053435A" w:rsidP="0053435A">
      <w:pPr>
        <w:spacing w:line="276" w:lineRule="auto"/>
        <w:rPr>
          <w:bCs/>
        </w:rPr>
      </w:pPr>
    </w:p>
    <w:p w14:paraId="25831571" w14:textId="7F5C1491" w:rsidR="0053435A" w:rsidRPr="00D03B08" w:rsidRDefault="0053435A" w:rsidP="0053435A">
      <w:pPr>
        <w:tabs>
          <w:tab w:val="left" w:pos="6030"/>
        </w:tabs>
      </w:pPr>
      <w:r w:rsidRPr="00D03B08">
        <w:rPr>
          <w:b/>
          <w:bCs/>
          <w:u w:val="single"/>
        </w:rPr>
        <w:t>Status</w:t>
      </w:r>
      <w:r w:rsidRPr="00D03B08">
        <w:rPr>
          <w:b/>
          <w:bCs/>
        </w:rPr>
        <w:t xml:space="preserve">:  </w:t>
      </w:r>
      <w:r w:rsidR="00566EAB">
        <w:t>Mechanical replacement is complete</w:t>
      </w:r>
      <w:r w:rsidR="00C169A5">
        <w:t xml:space="preserve">. </w:t>
      </w:r>
      <w:r w:rsidR="00566EAB">
        <w:t>Painting and casework installation is on-going.</w:t>
      </w:r>
    </w:p>
    <w:p w14:paraId="30DA49E6" w14:textId="77777777" w:rsidR="0053435A" w:rsidRPr="00D03B08" w:rsidRDefault="0053435A" w:rsidP="0053435A">
      <w:pPr>
        <w:tabs>
          <w:tab w:val="left" w:pos="6030"/>
        </w:tabs>
        <w:rPr>
          <w:b/>
          <w:u w:val="single"/>
        </w:rPr>
      </w:pPr>
    </w:p>
    <w:p w14:paraId="4151B8B9" w14:textId="60B40755" w:rsidR="0053435A" w:rsidRPr="00D03B08" w:rsidRDefault="0053435A" w:rsidP="0053435A">
      <w:pPr>
        <w:spacing w:line="276" w:lineRule="auto"/>
      </w:pPr>
      <w:r w:rsidRPr="00D03B08">
        <w:rPr>
          <w:b/>
          <w:u w:val="single"/>
        </w:rPr>
        <w:t>Next Milestone</w:t>
      </w:r>
      <w:r w:rsidRPr="00D03B08">
        <w:t xml:space="preserve">:  </w:t>
      </w:r>
      <w:r w:rsidR="00DE5DAF">
        <w:t xml:space="preserve">Complete </w:t>
      </w:r>
      <w:r w:rsidR="00566EAB">
        <w:t>interior finishes</w:t>
      </w:r>
      <w:r w:rsidR="0020773F">
        <w:t>.</w:t>
      </w:r>
      <w:r>
        <w:t xml:space="preserve"> </w:t>
      </w:r>
    </w:p>
    <w:p w14:paraId="3128B5E7" w14:textId="29D98A35" w:rsidR="002E158D" w:rsidRDefault="002E158D" w:rsidP="005E6352">
      <w:pPr>
        <w:spacing w:line="276" w:lineRule="auto"/>
        <w:jc w:val="center"/>
        <w:rPr>
          <w:b/>
          <w:sz w:val="28"/>
          <w:szCs w:val="28"/>
        </w:rPr>
      </w:pPr>
    </w:p>
    <w:p w14:paraId="1997E527" w14:textId="77777777" w:rsidR="00036731" w:rsidRDefault="00036731" w:rsidP="005E6352">
      <w:pPr>
        <w:spacing w:line="276" w:lineRule="auto"/>
        <w:jc w:val="center"/>
        <w:rPr>
          <w:b/>
          <w:sz w:val="28"/>
          <w:szCs w:val="28"/>
        </w:rPr>
      </w:pPr>
    </w:p>
    <w:p w14:paraId="2CB73089" w14:textId="49B34F81" w:rsidR="00036731" w:rsidRDefault="006E0CC6" w:rsidP="005E6352">
      <w:pPr>
        <w:spacing w:line="276" w:lineRule="auto"/>
        <w:jc w:val="center"/>
        <w:rPr>
          <w:b/>
          <w:sz w:val="28"/>
          <w:szCs w:val="28"/>
        </w:rPr>
      </w:pPr>
      <w:r>
        <w:rPr>
          <w:noProof/>
        </w:rPr>
        <w:drawing>
          <wp:inline distT="0" distB="0" distL="0" distR="0" wp14:anchorId="05933365" wp14:editId="0ED6F838">
            <wp:extent cx="4842933" cy="2724150"/>
            <wp:effectExtent l="0" t="0" r="0" b="0"/>
            <wp:docPr id="4" name="Picture 4" descr="Interior rendering of the TEMC Lob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nterior rendering of the TEMC Lobb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78645" cy="2744238"/>
                    </a:xfrm>
                    <a:prstGeom prst="rect">
                      <a:avLst/>
                    </a:prstGeom>
                    <a:noFill/>
                    <a:ln>
                      <a:noFill/>
                    </a:ln>
                  </pic:spPr>
                </pic:pic>
              </a:graphicData>
            </a:graphic>
          </wp:inline>
        </w:drawing>
      </w:r>
    </w:p>
    <w:p w14:paraId="1CBA8BBA" w14:textId="6F8028C3" w:rsidR="00036731" w:rsidRPr="009C63FE" w:rsidRDefault="006E0CC6" w:rsidP="00104BB9">
      <w:pPr>
        <w:spacing w:line="276" w:lineRule="auto"/>
        <w:jc w:val="center"/>
        <w:rPr>
          <w:bCs/>
        </w:rPr>
      </w:pPr>
      <w:r>
        <w:rPr>
          <w:bCs/>
        </w:rPr>
        <w:t>Rendering of TEMC Lobby</w:t>
      </w:r>
    </w:p>
    <w:p w14:paraId="79AAC584" w14:textId="4FCFED5F" w:rsidR="00036731" w:rsidRDefault="00036731" w:rsidP="00036731">
      <w:pPr>
        <w:spacing w:line="276" w:lineRule="auto"/>
        <w:jc w:val="center"/>
        <w:rPr>
          <w:b/>
          <w:u w:val="single"/>
        </w:rPr>
      </w:pPr>
    </w:p>
    <w:p w14:paraId="76D22BD3" w14:textId="5B546965" w:rsidR="00036731" w:rsidRDefault="00036731" w:rsidP="00036731">
      <w:pPr>
        <w:spacing w:line="276" w:lineRule="auto"/>
        <w:jc w:val="center"/>
        <w:rPr>
          <w:b/>
          <w:u w:val="single"/>
        </w:rPr>
      </w:pPr>
    </w:p>
    <w:p w14:paraId="505C33AA" w14:textId="0EFEC3BC" w:rsidR="00036731" w:rsidRDefault="00036731" w:rsidP="00036731">
      <w:pPr>
        <w:spacing w:line="276" w:lineRule="auto"/>
        <w:jc w:val="center"/>
        <w:rPr>
          <w:b/>
          <w:u w:val="single"/>
        </w:rPr>
      </w:pPr>
    </w:p>
    <w:p w14:paraId="5EA7C109" w14:textId="00D08FE4" w:rsidR="00036731" w:rsidRDefault="00036731" w:rsidP="00036731">
      <w:pPr>
        <w:spacing w:line="276" w:lineRule="auto"/>
        <w:jc w:val="center"/>
        <w:rPr>
          <w:b/>
          <w:u w:val="single"/>
        </w:rPr>
      </w:pPr>
    </w:p>
    <w:p w14:paraId="5C2CD50D" w14:textId="3EF6288B" w:rsidR="00E9140E" w:rsidRDefault="00E9140E" w:rsidP="00036731">
      <w:pPr>
        <w:spacing w:line="276" w:lineRule="auto"/>
        <w:jc w:val="center"/>
        <w:rPr>
          <w:b/>
          <w:u w:val="single"/>
        </w:rPr>
      </w:pPr>
    </w:p>
    <w:p w14:paraId="047E331E" w14:textId="77777777" w:rsidR="00E9140E" w:rsidRDefault="00E9140E" w:rsidP="00036731">
      <w:pPr>
        <w:spacing w:line="276" w:lineRule="auto"/>
        <w:jc w:val="center"/>
        <w:rPr>
          <w:b/>
          <w:u w:val="single"/>
        </w:rPr>
      </w:pPr>
    </w:p>
    <w:p w14:paraId="050000D4" w14:textId="3340122C" w:rsidR="00036731" w:rsidRDefault="00036731" w:rsidP="00036731">
      <w:pPr>
        <w:spacing w:line="276" w:lineRule="auto"/>
        <w:jc w:val="center"/>
        <w:rPr>
          <w:b/>
          <w:u w:val="single"/>
        </w:rPr>
      </w:pPr>
    </w:p>
    <w:p w14:paraId="3C05EABE" w14:textId="4A0B3CCF" w:rsidR="003275E3" w:rsidRDefault="003275E3" w:rsidP="00036731">
      <w:pPr>
        <w:spacing w:line="276" w:lineRule="auto"/>
        <w:jc w:val="center"/>
        <w:rPr>
          <w:b/>
          <w:u w:val="single"/>
        </w:rPr>
      </w:pPr>
    </w:p>
    <w:p w14:paraId="2C28BD79" w14:textId="31F9907E" w:rsidR="003275E3" w:rsidRDefault="003275E3" w:rsidP="00036731">
      <w:pPr>
        <w:spacing w:line="276" w:lineRule="auto"/>
        <w:jc w:val="center"/>
        <w:rPr>
          <w:b/>
          <w:u w:val="single"/>
        </w:rPr>
      </w:pPr>
    </w:p>
    <w:p w14:paraId="4E28FAD4" w14:textId="77777777" w:rsidR="003275E3" w:rsidRDefault="003275E3" w:rsidP="00036731">
      <w:pPr>
        <w:spacing w:line="276" w:lineRule="auto"/>
        <w:jc w:val="center"/>
        <w:rPr>
          <w:b/>
          <w:u w:val="single"/>
        </w:rPr>
      </w:pPr>
    </w:p>
    <w:p w14:paraId="3FA7643F" w14:textId="01D73012" w:rsidR="005E6352" w:rsidRPr="00CE7740" w:rsidRDefault="005E6352" w:rsidP="00104BB9">
      <w:pPr>
        <w:jc w:val="center"/>
        <w:rPr>
          <w:b/>
          <w:sz w:val="28"/>
          <w:szCs w:val="28"/>
        </w:rPr>
      </w:pPr>
      <w:r w:rsidRPr="00CE7740">
        <w:rPr>
          <w:b/>
          <w:sz w:val="28"/>
          <w:szCs w:val="28"/>
        </w:rPr>
        <w:lastRenderedPageBreak/>
        <w:t>COMPLETED PROJECTS</w:t>
      </w:r>
    </w:p>
    <w:p w14:paraId="12A3789A" w14:textId="45AE51E0" w:rsidR="0020773F" w:rsidRDefault="0020773F" w:rsidP="00AF2D00"/>
    <w:p w14:paraId="27E4D7B4" w14:textId="221E09D7" w:rsidR="0020773F" w:rsidRPr="009D3AEE" w:rsidRDefault="0020773F" w:rsidP="0020773F">
      <w:pPr>
        <w:jc w:val="center"/>
        <w:rPr>
          <w:b/>
          <w:bCs/>
          <w:u w:val="single"/>
        </w:rPr>
      </w:pPr>
      <w:r w:rsidRPr="009D3AEE">
        <w:rPr>
          <w:b/>
          <w:bCs/>
          <w:u w:val="single"/>
        </w:rPr>
        <w:t>Bobcat Stadium Seating Anchor Replacement</w:t>
      </w:r>
    </w:p>
    <w:p w14:paraId="756C463C" w14:textId="28E7AD2C" w:rsidR="0020773F" w:rsidRDefault="0020773F" w:rsidP="0020773F">
      <w:pPr>
        <w:jc w:val="center"/>
      </w:pPr>
    </w:p>
    <w:p w14:paraId="5AEB2EF3" w14:textId="024468D6" w:rsidR="0020773F" w:rsidRDefault="0020773F" w:rsidP="0020773F">
      <w:r>
        <w:t xml:space="preserve">The </w:t>
      </w:r>
      <w:r w:rsidRPr="00104BB9">
        <w:rPr>
          <w:b/>
          <w:bCs/>
        </w:rPr>
        <w:t>Bobcat Stadium Seating Anchor Replacement</w:t>
      </w:r>
      <w:r>
        <w:t xml:space="preserve"> project, with a TPC of $2,200,000, reached substantial completion in May 2022</w:t>
      </w:r>
      <w:r w:rsidR="00C169A5">
        <w:t xml:space="preserve">. </w:t>
      </w:r>
      <w:r>
        <w:t>The final report is being prepared.</w:t>
      </w:r>
    </w:p>
    <w:p w14:paraId="6FF3380D" w14:textId="77777777" w:rsidR="00815870" w:rsidRDefault="00815870" w:rsidP="0020773F"/>
    <w:p w14:paraId="0AA18699" w14:textId="4FE861C0" w:rsidR="008853EA" w:rsidRDefault="008853EA" w:rsidP="008853EA">
      <w:pPr>
        <w:jc w:val="center"/>
        <w:rPr>
          <w:b/>
          <w:bCs/>
          <w:u w:val="single"/>
        </w:rPr>
      </w:pPr>
      <w:r w:rsidRPr="00841231">
        <w:rPr>
          <w:b/>
          <w:bCs/>
          <w:u w:val="single"/>
        </w:rPr>
        <w:t>Evans Auditorium Renovation – Delegated Project</w:t>
      </w:r>
    </w:p>
    <w:p w14:paraId="20FAE941" w14:textId="0173B66A" w:rsidR="008853EA" w:rsidRDefault="008853EA" w:rsidP="008853EA">
      <w:pPr>
        <w:rPr>
          <w:u w:val="single"/>
        </w:rPr>
      </w:pPr>
    </w:p>
    <w:p w14:paraId="4F29AAC4" w14:textId="015F0026" w:rsidR="008853EA" w:rsidRPr="00C61BB9" w:rsidRDefault="008853EA" w:rsidP="008853EA">
      <w:bookmarkStart w:id="3" w:name="_Hlk124859389"/>
      <w:r w:rsidRPr="00C61BB9">
        <w:t xml:space="preserve">The </w:t>
      </w:r>
      <w:r w:rsidRPr="00C61BB9">
        <w:rPr>
          <w:b/>
          <w:bCs/>
        </w:rPr>
        <w:t>Evans Auditorium Renovation</w:t>
      </w:r>
      <w:r w:rsidRPr="00C61BB9">
        <w:t xml:space="preserve"> project, with a TPC of $3,000,000, reached substantial completion in August 2022</w:t>
      </w:r>
      <w:r w:rsidR="00C169A5" w:rsidRPr="00C61BB9">
        <w:t xml:space="preserve">. </w:t>
      </w:r>
      <w:r w:rsidRPr="00C61BB9">
        <w:t>The final report is being prepared.</w:t>
      </w:r>
    </w:p>
    <w:p w14:paraId="684A4ECB" w14:textId="77777777" w:rsidR="008853EA" w:rsidRDefault="008853EA" w:rsidP="0020773F"/>
    <w:bookmarkEnd w:id="3"/>
    <w:p w14:paraId="6B7278EF" w14:textId="77777777" w:rsidR="003A35FA" w:rsidRDefault="003A35FA" w:rsidP="00AF2D00"/>
    <w:p w14:paraId="749A3169" w14:textId="3F473116" w:rsidR="00DD20E9" w:rsidRDefault="008853EA" w:rsidP="008853EA">
      <w:pPr>
        <w:jc w:val="center"/>
      </w:pPr>
      <w:r>
        <w:rPr>
          <w:noProof/>
        </w:rPr>
        <w:drawing>
          <wp:inline distT="0" distB="0" distL="0" distR="0" wp14:anchorId="4B6A4CC5" wp14:editId="78E541D1">
            <wp:extent cx="4009390" cy="2205165"/>
            <wp:effectExtent l="0" t="0" r="0" b="5080"/>
            <wp:docPr id="10" name="Picture 10" descr="Interior rendering of the proposed changes to Evan's Audito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nterior rendering of the proposed changes to Evan's Auditoriu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41700" cy="2222936"/>
                    </a:xfrm>
                    <a:prstGeom prst="rect">
                      <a:avLst/>
                    </a:prstGeom>
                    <a:noFill/>
                    <a:ln>
                      <a:noFill/>
                    </a:ln>
                  </pic:spPr>
                </pic:pic>
              </a:graphicData>
            </a:graphic>
          </wp:inline>
        </w:drawing>
      </w:r>
    </w:p>
    <w:p w14:paraId="29330172" w14:textId="22B0FEED" w:rsidR="008853EA" w:rsidRDefault="008853EA" w:rsidP="008853EA">
      <w:pPr>
        <w:jc w:val="center"/>
      </w:pPr>
    </w:p>
    <w:p w14:paraId="7B3093D3" w14:textId="11A3FBAB" w:rsidR="00E9140E" w:rsidRDefault="00E9140E" w:rsidP="008853EA">
      <w:pPr>
        <w:jc w:val="center"/>
      </w:pPr>
    </w:p>
    <w:p w14:paraId="7EFE5083" w14:textId="72B28DB5" w:rsidR="00566EAB" w:rsidRDefault="00566EAB" w:rsidP="00566EAB">
      <w:pPr>
        <w:jc w:val="center"/>
        <w:rPr>
          <w:b/>
          <w:u w:val="single"/>
        </w:rPr>
      </w:pPr>
      <w:r w:rsidRPr="00CE7740">
        <w:rPr>
          <w:b/>
          <w:u w:val="single"/>
        </w:rPr>
        <w:t xml:space="preserve">Infrastructure Research Laboratory (STAR Park) </w:t>
      </w:r>
    </w:p>
    <w:p w14:paraId="46F35596" w14:textId="77777777" w:rsidR="00A32BC5" w:rsidRPr="00CE7740" w:rsidRDefault="00A32BC5" w:rsidP="00566EAB">
      <w:pPr>
        <w:jc w:val="center"/>
        <w:rPr>
          <w:b/>
          <w:u w:val="single"/>
        </w:rPr>
      </w:pPr>
    </w:p>
    <w:p w14:paraId="6EA9F99A" w14:textId="63B43D4F" w:rsidR="00566EAB" w:rsidRPr="00C61BB9" w:rsidRDefault="00566EAB" w:rsidP="00566EAB">
      <w:r w:rsidRPr="00C61BB9">
        <w:t xml:space="preserve">The </w:t>
      </w:r>
      <w:r>
        <w:rPr>
          <w:b/>
          <w:bCs/>
        </w:rPr>
        <w:t>Infrastructure Research Laboratory</w:t>
      </w:r>
      <w:r w:rsidRPr="00C61BB9">
        <w:t xml:space="preserve"> project, with a TPC of $</w:t>
      </w:r>
      <w:r>
        <w:t>14,026,687</w:t>
      </w:r>
      <w:r w:rsidRPr="00C61BB9">
        <w:t xml:space="preserve">, reached substantial completion in </w:t>
      </w:r>
      <w:r>
        <w:t>December</w:t>
      </w:r>
      <w:r w:rsidRPr="00C61BB9">
        <w:t xml:space="preserve"> 2022</w:t>
      </w:r>
      <w:r w:rsidR="00C169A5" w:rsidRPr="00C61BB9">
        <w:t xml:space="preserve">. </w:t>
      </w:r>
      <w:r w:rsidRPr="00C61BB9">
        <w:t>The final report is being prepared.</w:t>
      </w:r>
    </w:p>
    <w:p w14:paraId="09D97EA9" w14:textId="787BB879" w:rsidR="00566EAB" w:rsidRDefault="00566EAB" w:rsidP="00566EAB"/>
    <w:p w14:paraId="3D60EB19" w14:textId="5CEFF09F" w:rsidR="00E9140E" w:rsidRDefault="00E9140E" w:rsidP="00E9140E">
      <w:pPr>
        <w:jc w:val="center"/>
      </w:pPr>
      <w:r>
        <w:rPr>
          <w:noProof/>
        </w:rPr>
        <w:drawing>
          <wp:inline distT="0" distB="0" distL="0" distR="0" wp14:anchorId="6C4DC6BC" wp14:editId="6DE73EEB">
            <wp:extent cx="4097865" cy="2305050"/>
            <wp:effectExtent l="0" t="0" r="0" b="0"/>
            <wp:docPr id="3" name="Picture 3" descr="Exterior rendering of the proposed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xterior rendering of the proposed build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21738" cy="2318479"/>
                    </a:xfrm>
                    <a:prstGeom prst="rect">
                      <a:avLst/>
                    </a:prstGeom>
                    <a:noFill/>
                    <a:ln>
                      <a:noFill/>
                    </a:ln>
                  </pic:spPr>
                </pic:pic>
              </a:graphicData>
            </a:graphic>
          </wp:inline>
        </w:drawing>
      </w:r>
    </w:p>
    <w:p w14:paraId="7BFCD7C8" w14:textId="2DEF016D" w:rsidR="00E9140E" w:rsidRDefault="00E9140E" w:rsidP="00566EAB"/>
    <w:p w14:paraId="4516907C" w14:textId="0DB1AF61" w:rsidR="00E9140E" w:rsidRDefault="00E9140E" w:rsidP="00566EAB"/>
    <w:p w14:paraId="74A1D6E7" w14:textId="7FBE64BC" w:rsidR="00E9140E" w:rsidRDefault="00E9140E" w:rsidP="00566EAB"/>
    <w:p w14:paraId="462B7436" w14:textId="77777777" w:rsidR="00E9140E" w:rsidRDefault="00E9140E" w:rsidP="00566EAB"/>
    <w:p w14:paraId="05A8AC26" w14:textId="12AAC15A" w:rsidR="00D651E6" w:rsidRPr="009D3AEE" w:rsidRDefault="00D651E6" w:rsidP="00D651E6">
      <w:pPr>
        <w:jc w:val="center"/>
        <w:rPr>
          <w:b/>
          <w:bCs/>
          <w:u w:val="single"/>
        </w:rPr>
      </w:pPr>
      <w:r w:rsidRPr="009D3AEE">
        <w:rPr>
          <w:b/>
          <w:bCs/>
          <w:u w:val="single"/>
        </w:rPr>
        <w:t>Live Oak Hall (previously Film and Television Studios)</w:t>
      </w:r>
      <w:r w:rsidR="00FC30ED" w:rsidRPr="009D3AEE">
        <w:rPr>
          <w:b/>
          <w:bCs/>
          <w:u w:val="single"/>
        </w:rPr>
        <w:br/>
      </w:r>
    </w:p>
    <w:p w14:paraId="7722D76D" w14:textId="7C0F4A85" w:rsidR="00D651E6" w:rsidRDefault="00D651E6" w:rsidP="00D651E6">
      <w:r w:rsidRPr="00104BB9">
        <w:rPr>
          <w:b/>
          <w:bCs/>
        </w:rPr>
        <w:t>Live Oak Hall</w:t>
      </w:r>
      <w:r>
        <w:t xml:space="preserve">, with a TPC of $10 million, reached substantial completion </w:t>
      </w:r>
      <w:r w:rsidR="002E7AC4">
        <w:t>i</w:t>
      </w:r>
      <w:r>
        <w:t>n May</w:t>
      </w:r>
      <w:r w:rsidR="002E7AC4">
        <w:t xml:space="preserve"> </w:t>
      </w:r>
      <w:r>
        <w:t>2022</w:t>
      </w:r>
      <w:r w:rsidR="00C169A5">
        <w:t xml:space="preserve">. </w:t>
      </w:r>
      <w:r>
        <w:t>The final report is underway.</w:t>
      </w:r>
    </w:p>
    <w:p w14:paraId="38B1357A" w14:textId="46D5CFAB" w:rsidR="00D651E6" w:rsidRDefault="00DE6C89" w:rsidP="00DE6C89">
      <w:pPr>
        <w:jc w:val="center"/>
      </w:pPr>
      <w:r>
        <w:rPr>
          <w:noProof/>
        </w:rPr>
        <w:drawing>
          <wp:inline distT="0" distB="0" distL="0" distR="0" wp14:anchorId="30322B9E" wp14:editId="3453A99C">
            <wp:extent cx="2378075" cy="3567762"/>
            <wp:effectExtent l="0" t="4127" r="0" b="0"/>
            <wp:docPr id="13" name="Picture 13" descr="Picture of Live Oak Hall showing exterior fac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cture of Live Oak Hall showing exterior facade."/>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7572" t="-6154" r="28829" b="-580"/>
                    <a:stretch/>
                  </pic:blipFill>
                  <pic:spPr bwMode="auto">
                    <a:xfrm rot="5400000">
                      <a:off x="0" y="0"/>
                      <a:ext cx="2408792" cy="3613846"/>
                    </a:xfrm>
                    <a:prstGeom prst="rect">
                      <a:avLst/>
                    </a:prstGeom>
                    <a:noFill/>
                    <a:ln>
                      <a:noFill/>
                    </a:ln>
                    <a:extLst>
                      <a:ext uri="{53640926-AAD7-44D8-BBD7-CCE9431645EC}">
                        <a14:shadowObscured xmlns:a14="http://schemas.microsoft.com/office/drawing/2010/main"/>
                      </a:ext>
                    </a:extLst>
                  </pic:spPr>
                </pic:pic>
              </a:graphicData>
            </a:graphic>
          </wp:inline>
        </w:drawing>
      </w:r>
    </w:p>
    <w:p w14:paraId="458253E0" w14:textId="33D88E05" w:rsidR="00DE6C89" w:rsidRDefault="00DE6C89" w:rsidP="00AF2D00"/>
    <w:p w14:paraId="0674FEA2" w14:textId="77777777" w:rsidR="00036731" w:rsidRPr="00AF2D00" w:rsidRDefault="00036731" w:rsidP="00AF2D00"/>
    <w:p w14:paraId="1EEC5789" w14:textId="7B2C8BB8" w:rsidR="00913B4E" w:rsidRPr="00CE7740" w:rsidRDefault="00AD6781" w:rsidP="00913B4E">
      <w:pPr>
        <w:jc w:val="center"/>
        <w:rPr>
          <w:b/>
          <w:u w:val="single"/>
        </w:rPr>
      </w:pPr>
      <w:r w:rsidRPr="00CE7740">
        <w:t xml:space="preserve">    </w:t>
      </w:r>
      <w:r w:rsidR="00913B4E">
        <w:rPr>
          <w:b/>
          <w:u w:val="single"/>
        </w:rPr>
        <w:t xml:space="preserve">Pecan Building (previously </w:t>
      </w:r>
      <w:r w:rsidR="00913B4E" w:rsidRPr="00CE7740">
        <w:rPr>
          <w:b/>
          <w:u w:val="single"/>
        </w:rPr>
        <w:t>University Police Department Building</w:t>
      </w:r>
      <w:r w:rsidR="00913B4E">
        <w:rPr>
          <w:b/>
          <w:u w:val="single"/>
        </w:rPr>
        <w:t>)</w:t>
      </w:r>
    </w:p>
    <w:p w14:paraId="6BE6D738" w14:textId="77777777" w:rsidR="00913B4E" w:rsidRDefault="00913B4E" w:rsidP="00913B4E">
      <w:pPr>
        <w:rPr>
          <w:b/>
        </w:rPr>
      </w:pPr>
    </w:p>
    <w:p w14:paraId="11DB5EE1" w14:textId="42504194" w:rsidR="00913B4E" w:rsidRDefault="00913B4E" w:rsidP="00913B4E">
      <w:pPr>
        <w:rPr>
          <w:bCs/>
        </w:rPr>
      </w:pPr>
      <w:r>
        <w:rPr>
          <w:bCs/>
        </w:rPr>
        <w:t xml:space="preserve">The </w:t>
      </w:r>
      <w:r w:rsidRPr="00735CCE">
        <w:rPr>
          <w:b/>
        </w:rPr>
        <w:t>Pecan Building</w:t>
      </w:r>
      <w:r>
        <w:rPr>
          <w:bCs/>
        </w:rPr>
        <w:t xml:space="preserve"> project, with a TPC of $9 million, reached substantial completion in October 2021</w:t>
      </w:r>
      <w:r w:rsidR="00C169A5">
        <w:rPr>
          <w:bCs/>
        </w:rPr>
        <w:t xml:space="preserve">. </w:t>
      </w:r>
      <w:r>
        <w:rPr>
          <w:bCs/>
        </w:rPr>
        <w:t xml:space="preserve">The final report is </w:t>
      </w:r>
      <w:r w:rsidR="003275E3">
        <w:rPr>
          <w:bCs/>
        </w:rPr>
        <w:t>being submitted for the February 2023 Board of Regents Meeting</w:t>
      </w:r>
      <w:r>
        <w:rPr>
          <w:bCs/>
        </w:rPr>
        <w:t>.</w:t>
      </w:r>
    </w:p>
    <w:p w14:paraId="2B11104D" w14:textId="77777777" w:rsidR="00A32BC5" w:rsidRDefault="00A32BC5" w:rsidP="00913B4E">
      <w:pPr>
        <w:rPr>
          <w:bCs/>
        </w:rPr>
      </w:pPr>
    </w:p>
    <w:p w14:paraId="41F2E948" w14:textId="765EC984" w:rsidR="00913B4E" w:rsidRDefault="00F625C4" w:rsidP="00735CCE">
      <w:pPr>
        <w:jc w:val="center"/>
        <w:rPr>
          <w:bCs/>
        </w:rPr>
      </w:pPr>
      <w:r>
        <w:rPr>
          <w:bCs/>
          <w:noProof/>
        </w:rPr>
        <w:drawing>
          <wp:inline distT="0" distB="0" distL="0" distR="0" wp14:anchorId="58E27C81" wp14:editId="7803EFC3">
            <wp:extent cx="3623735" cy="2038350"/>
            <wp:effectExtent l="0" t="0" r="0" b="0"/>
            <wp:docPr id="5" name="Picture 5" descr="A picture containing the old police building which will become the Pecan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he old police building which will become the Pecan Buildi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90781" cy="2076063"/>
                    </a:xfrm>
                    <a:prstGeom prst="rect">
                      <a:avLst/>
                    </a:prstGeom>
                  </pic:spPr>
                </pic:pic>
              </a:graphicData>
            </a:graphic>
          </wp:inline>
        </w:drawing>
      </w:r>
    </w:p>
    <w:p w14:paraId="30D095DD" w14:textId="1B61BD8F" w:rsidR="00182E04" w:rsidRPr="003D1DDE" w:rsidRDefault="00182E04" w:rsidP="00405BE2">
      <w:pPr>
        <w:tabs>
          <w:tab w:val="left" w:pos="8340"/>
          <w:tab w:val="center" w:pos="10207"/>
          <w:tab w:val="left" w:pos="16530"/>
        </w:tabs>
        <w:jc w:val="center"/>
      </w:pPr>
    </w:p>
    <w:sectPr w:rsidR="00182E04" w:rsidRPr="003D1DDE" w:rsidSect="005F7326">
      <w:headerReference w:type="default" r:id="rId25"/>
      <w:footerReference w:type="even" r:id="rId26"/>
      <w:footerReference w:type="default" r:id="rId27"/>
      <w:footerReference w:type="first" r:id="rId28"/>
      <w:pgSz w:w="12240" w:h="15840" w:code="1"/>
      <w:pgMar w:top="720" w:right="720" w:bottom="720" w:left="720" w:header="0" w:footer="90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50079" w14:textId="77777777" w:rsidR="00D03E47" w:rsidRDefault="00D03E47">
      <w:r>
        <w:separator/>
      </w:r>
    </w:p>
  </w:endnote>
  <w:endnote w:type="continuationSeparator" w:id="0">
    <w:p w14:paraId="194623E9" w14:textId="77777777" w:rsidR="00D03E47" w:rsidRDefault="00D03E47">
      <w:r>
        <w:continuationSeparator/>
      </w:r>
    </w:p>
  </w:endnote>
  <w:endnote w:type="continuationNotice" w:id="1">
    <w:p w14:paraId="4D636DC6" w14:textId="77777777" w:rsidR="00D03E47" w:rsidRDefault="00D03E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C10A6" w14:textId="77777777" w:rsidR="009E0572" w:rsidRDefault="009E057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A77E62" w14:textId="77777777" w:rsidR="009E0572" w:rsidRDefault="009E05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968129"/>
      <w:docPartObj>
        <w:docPartGallery w:val="Page Numbers (Bottom of Page)"/>
        <w:docPartUnique/>
      </w:docPartObj>
    </w:sdtPr>
    <w:sdtEndPr>
      <w:rPr>
        <w:noProof/>
      </w:rPr>
    </w:sdtEndPr>
    <w:sdtContent>
      <w:p w14:paraId="677979B4" w14:textId="1A5FB9E3" w:rsidR="00170EBA" w:rsidRDefault="00170E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2CE4F9" w14:textId="77777777" w:rsidR="009E0572" w:rsidRDefault="009E0572" w:rsidP="00C50DB4">
    <w:pPr>
      <w:pStyle w:val="Footer"/>
      <w:jc w:val="cen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294401"/>
      <w:docPartObj>
        <w:docPartGallery w:val="Page Numbers (Bottom of Page)"/>
        <w:docPartUnique/>
      </w:docPartObj>
    </w:sdtPr>
    <w:sdtEndPr>
      <w:rPr>
        <w:noProof/>
      </w:rPr>
    </w:sdtEndPr>
    <w:sdtContent>
      <w:p w14:paraId="57DC54B9" w14:textId="54F866FB" w:rsidR="00170EBA" w:rsidRDefault="00170E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2E083" w14:textId="3FD11348" w:rsidR="009E0572" w:rsidRPr="001E5BE7" w:rsidRDefault="009E0572" w:rsidP="001E5BE7">
    <w:pPr>
      <w:pStyle w:val="Footer"/>
      <w:jc w:val="center"/>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00034" w14:textId="77777777" w:rsidR="00D03E47" w:rsidRDefault="00D03E47">
      <w:r>
        <w:separator/>
      </w:r>
    </w:p>
  </w:footnote>
  <w:footnote w:type="continuationSeparator" w:id="0">
    <w:p w14:paraId="3E5B9E79" w14:textId="77777777" w:rsidR="00D03E47" w:rsidRDefault="00D03E47">
      <w:r>
        <w:continuationSeparator/>
      </w:r>
    </w:p>
  </w:footnote>
  <w:footnote w:type="continuationNotice" w:id="1">
    <w:p w14:paraId="0760E206" w14:textId="77777777" w:rsidR="00D03E47" w:rsidRDefault="00D03E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B5A9" w14:textId="77777777" w:rsidR="009E0572" w:rsidRDefault="009E0572">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6785"/>
    <w:multiLevelType w:val="hybridMultilevel"/>
    <w:tmpl w:val="2C66CED2"/>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05832E08"/>
    <w:multiLevelType w:val="hybridMultilevel"/>
    <w:tmpl w:val="00CCF0CE"/>
    <w:lvl w:ilvl="0" w:tplc="3082421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E12420"/>
    <w:multiLevelType w:val="hybridMultilevel"/>
    <w:tmpl w:val="406AB45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A27111"/>
    <w:multiLevelType w:val="hybridMultilevel"/>
    <w:tmpl w:val="E3467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F4E62"/>
    <w:multiLevelType w:val="hybridMultilevel"/>
    <w:tmpl w:val="CD387B2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C131CB"/>
    <w:multiLevelType w:val="multilevel"/>
    <w:tmpl w:val="04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13B53B55"/>
    <w:multiLevelType w:val="hybridMultilevel"/>
    <w:tmpl w:val="CF9C46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8C6C0F"/>
    <w:multiLevelType w:val="hybridMultilevel"/>
    <w:tmpl w:val="B72494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335E15"/>
    <w:multiLevelType w:val="hybridMultilevel"/>
    <w:tmpl w:val="90ACAE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475377"/>
    <w:multiLevelType w:val="hybridMultilevel"/>
    <w:tmpl w:val="AC8618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5908C7"/>
    <w:multiLevelType w:val="hybridMultilevel"/>
    <w:tmpl w:val="B4C44542"/>
    <w:lvl w:ilvl="0" w:tplc="90CA1A24">
      <w:start w:val="1"/>
      <w:numFmt w:val="decimal"/>
      <w:lvlText w:val="%1)"/>
      <w:lvlJc w:val="left"/>
      <w:pPr>
        <w:ind w:left="1440" w:hanging="360"/>
      </w:pPr>
      <w:rPr>
        <w:rFonts w:cs="Times New Roman"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613FAB"/>
    <w:multiLevelType w:val="hybridMultilevel"/>
    <w:tmpl w:val="D376E8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191F29"/>
    <w:multiLevelType w:val="hybridMultilevel"/>
    <w:tmpl w:val="1D6E4FB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310D0AA3"/>
    <w:multiLevelType w:val="hybridMultilevel"/>
    <w:tmpl w:val="767287D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57D39E3"/>
    <w:multiLevelType w:val="hybridMultilevel"/>
    <w:tmpl w:val="00F65B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2D5C49"/>
    <w:multiLevelType w:val="hybridMultilevel"/>
    <w:tmpl w:val="6032BA02"/>
    <w:lvl w:ilvl="0" w:tplc="6BF06BCA">
      <w:start w:val="1"/>
      <w:numFmt w:val="bullet"/>
      <w:lvlText w:val="–"/>
      <w:lvlJc w:val="left"/>
      <w:pPr>
        <w:tabs>
          <w:tab w:val="num" w:pos="720"/>
        </w:tabs>
        <w:ind w:left="720" w:hanging="360"/>
      </w:pPr>
      <w:rPr>
        <w:rFonts w:ascii="Times New Roman" w:hAnsi="Times New Roman" w:hint="default"/>
      </w:rPr>
    </w:lvl>
    <w:lvl w:ilvl="1" w:tplc="89CCBBC0">
      <w:start w:val="160"/>
      <w:numFmt w:val="bullet"/>
      <w:lvlText w:val="–"/>
      <w:lvlJc w:val="left"/>
      <w:pPr>
        <w:tabs>
          <w:tab w:val="num" w:pos="1440"/>
        </w:tabs>
        <w:ind w:left="1440" w:hanging="360"/>
      </w:pPr>
      <w:rPr>
        <w:rFonts w:ascii="Times New Roman" w:hAnsi="Times New Roman" w:hint="default"/>
      </w:rPr>
    </w:lvl>
    <w:lvl w:ilvl="2" w:tplc="6C5CA0D0" w:tentative="1">
      <w:start w:val="1"/>
      <w:numFmt w:val="bullet"/>
      <w:lvlText w:val="–"/>
      <w:lvlJc w:val="left"/>
      <w:pPr>
        <w:tabs>
          <w:tab w:val="num" w:pos="2160"/>
        </w:tabs>
        <w:ind w:left="2160" w:hanging="360"/>
      </w:pPr>
      <w:rPr>
        <w:rFonts w:ascii="Times New Roman" w:hAnsi="Times New Roman" w:hint="default"/>
      </w:rPr>
    </w:lvl>
    <w:lvl w:ilvl="3" w:tplc="CF22F1E6" w:tentative="1">
      <w:start w:val="1"/>
      <w:numFmt w:val="bullet"/>
      <w:lvlText w:val="–"/>
      <w:lvlJc w:val="left"/>
      <w:pPr>
        <w:tabs>
          <w:tab w:val="num" w:pos="2880"/>
        </w:tabs>
        <w:ind w:left="2880" w:hanging="360"/>
      </w:pPr>
      <w:rPr>
        <w:rFonts w:ascii="Times New Roman" w:hAnsi="Times New Roman" w:hint="default"/>
      </w:rPr>
    </w:lvl>
    <w:lvl w:ilvl="4" w:tplc="A3462E56" w:tentative="1">
      <w:start w:val="1"/>
      <w:numFmt w:val="bullet"/>
      <w:lvlText w:val="–"/>
      <w:lvlJc w:val="left"/>
      <w:pPr>
        <w:tabs>
          <w:tab w:val="num" w:pos="3600"/>
        </w:tabs>
        <w:ind w:left="3600" w:hanging="360"/>
      </w:pPr>
      <w:rPr>
        <w:rFonts w:ascii="Times New Roman" w:hAnsi="Times New Roman" w:hint="default"/>
      </w:rPr>
    </w:lvl>
    <w:lvl w:ilvl="5" w:tplc="E52A356E" w:tentative="1">
      <w:start w:val="1"/>
      <w:numFmt w:val="bullet"/>
      <w:lvlText w:val="–"/>
      <w:lvlJc w:val="left"/>
      <w:pPr>
        <w:tabs>
          <w:tab w:val="num" w:pos="4320"/>
        </w:tabs>
        <w:ind w:left="4320" w:hanging="360"/>
      </w:pPr>
      <w:rPr>
        <w:rFonts w:ascii="Times New Roman" w:hAnsi="Times New Roman" w:hint="default"/>
      </w:rPr>
    </w:lvl>
    <w:lvl w:ilvl="6" w:tplc="464085A2" w:tentative="1">
      <w:start w:val="1"/>
      <w:numFmt w:val="bullet"/>
      <w:lvlText w:val="–"/>
      <w:lvlJc w:val="left"/>
      <w:pPr>
        <w:tabs>
          <w:tab w:val="num" w:pos="5040"/>
        </w:tabs>
        <w:ind w:left="5040" w:hanging="360"/>
      </w:pPr>
      <w:rPr>
        <w:rFonts w:ascii="Times New Roman" w:hAnsi="Times New Roman" w:hint="default"/>
      </w:rPr>
    </w:lvl>
    <w:lvl w:ilvl="7" w:tplc="3132CD5A" w:tentative="1">
      <w:start w:val="1"/>
      <w:numFmt w:val="bullet"/>
      <w:lvlText w:val="–"/>
      <w:lvlJc w:val="left"/>
      <w:pPr>
        <w:tabs>
          <w:tab w:val="num" w:pos="5760"/>
        </w:tabs>
        <w:ind w:left="5760" w:hanging="360"/>
      </w:pPr>
      <w:rPr>
        <w:rFonts w:ascii="Times New Roman" w:hAnsi="Times New Roman" w:hint="default"/>
      </w:rPr>
    </w:lvl>
    <w:lvl w:ilvl="8" w:tplc="7EDA12C8"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85F4F44"/>
    <w:multiLevelType w:val="hybridMultilevel"/>
    <w:tmpl w:val="44447840"/>
    <w:lvl w:ilvl="0" w:tplc="98D6C8B2">
      <w:start w:val="1"/>
      <w:numFmt w:val="bullet"/>
      <w:lvlText w:val="•"/>
      <w:lvlJc w:val="left"/>
      <w:pPr>
        <w:tabs>
          <w:tab w:val="num" w:pos="720"/>
        </w:tabs>
        <w:ind w:left="720" w:hanging="360"/>
      </w:pPr>
      <w:rPr>
        <w:rFonts w:ascii="Times New Roman" w:hAnsi="Times New Roman" w:hint="default"/>
      </w:rPr>
    </w:lvl>
    <w:lvl w:ilvl="1" w:tplc="D0F256F0">
      <w:start w:val="160"/>
      <w:numFmt w:val="bullet"/>
      <w:lvlText w:val="–"/>
      <w:lvlJc w:val="left"/>
      <w:pPr>
        <w:tabs>
          <w:tab w:val="num" w:pos="1440"/>
        </w:tabs>
        <w:ind w:left="1440" w:hanging="360"/>
      </w:pPr>
      <w:rPr>
        <w:rFonts w:ascii="Times New Roman" w:hAnsi="Times New Roman" w:hint="default"/>
      </w:rPr>
    </w:lvl>
    <w:lvl w:ilvl="2" w:tplc="CC72ACBC" w:tentative="1">
      <w:start w:val="1"/>
      <w:numFmt w:val="bullet"/>
      <w:lvlText w:val="•"/>
      <w:lvlJc w:val="left"/>
      <w:pPr>
        <w:tabs>
          <w:tab w:val="num" w:pos="2160"/>
        </w:tabs>
        <w:ind w:left="2160" w:hanging="360"/>
      </w:pPr>
      <w:rPr>
        <w:rFonts w:ascii="Times New Roman" w:hAnsi="Times New Roman" w:hint="default"/>
      </w:rPr>
    </w:lvl>
    <w:lvl w:ilvl="3" w:tplc="4446847E" w:tentative="1">
      <w:start w:val="1"/>
      <w:numFmt w:val="bullet"/>
      <w:lvlText w:val="•"/>
      <w:lvlJc w:val="left"/>
      <w:pPr>
        <w:tabs>
          <w:tab w:val="num" w:pos="2880"/>
        </w:tabs>
        <w:ind w:left="2880" w:hanging="360"/>
      </w:pPr>
      <w:rPr>
        <w:rFonts w:ascii="Times New Roman" w:hAnsi="Times New Roman" w:hint="default"/>
      </w:rPr>
    </w:lvl>
    <w:lvl w:ilvl="4" w:tplc="7D98AC84" w:tentative="1">
      <w:start w:val="1"/>
      <w:numFmt w:val="bullet"/>
      <w:lvlText w:val="•"/>
      <w:lvlJc w:val="left"/>
      <w:pPr>
        <w:tabs>
          <w:tab w:val="num" w:pos="3600"/>
        </w:tabs>
        <w:ind w:left="3600" w:hanging="360"/>
      </w:pPr>
      <w:rPr>
        <w:rFonts w:ascii="Times New Roman" w:hAnsi="Times New Roman" w:hint="default"/>
      </w:rPr>
    </w:lvl>
    <w:lvl w:ilvl="5" w:tplc="AF70EF4C" w:tentative="1">
      <w:start w:val="1"/>
      <w:numFmt w:val="bullet"/>
      <w:lvlText w:val="•"/>
      <w:lvlJc w:val="left"/>
      <w:pPr>
        <w:tabs>
          <w:tab w:val="num" w:pos="4320"/>
        </w:tabs>
        <w:ind w:left="4320" w:hanging="360"/>
      </w:pPr>
      <w:rPr>
        <w:rFonts w:ascii="Times New Roman" w:hAnsi="Times New Roman" w:hint="default"/>
      </w:rPr>
    </w:lvl>
    <w:lvl w:ilvl="6" w:tplc="F5823678" w:tentative="1">
      <w:start w:val="1"/>
      <w:numFmt w:val="bullet"/>
      <w:lvlText w:val="•"/>
      <w:lvlJc w:val="left"/>
      <w:pPr>
        <w:tabs>
          <w:tab w:val="num" w:pos="5040"/>
        </w:tabs>
        <w:ind w:left="5040" w:hanging="360"/>
      </w:pPr>
      <w:rPr>
        <w:rFonts w:ascii="Times New Roman" w:hAnsi="Times New Roman" w:hint="default"/>
      </w:rPr>
    </w:lvl>
    <w:lvl w:ilvl="7" w:tplc="2CB8DADC" w:tentative="1">
      <w:start w:val="1"/>
      <w:numFmt w:val="bullet"/>
      <w:lvlText w:val="•"/>
      <w:lvlJc w:val="left"/>
      <w:pPr>
        <w:tabs>
          <w:tab w:val="num" w:pos="5760"/>
        </w:tabs>
        <w:ind w:left="5760" w:hanging="360"/>
      </w:pPr>
      <w:rPr>
        <w:rFonts w:ascii="Times New Roman" w:hAnsi="Times New Roman" w:hint="default"/>
      </w:rPr>
    </w:lvl>
    <w:lvl w:ilvl="8" w:tplc="CEC4BE2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B654AD7"/>
    <w:multiLevelType w:val="hybridMultilevel"/>
    <w:tmpl w:val="D608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D0739"/>
    <w:multiLevelType w:val="hybridMultilevel"/>
    <w:tmpl w:val="8C1451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FD427E"/>
    <w:multiLevelType w:val="hybridMultilevel"/>
    <w:tmpl w:val="3D846EB6"/>
    <w:lvl w:ilvl="0" w:tplc="19F4EE66">
      <w:start w:val="6"/>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80F1D"/>
    <w:multiLevelType w:val="hybridMultilevel"/>
    <w:tmpl w:val="1F9E66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44D44E1B"/>
    <w:multiLevelType w:val="hybridMultilevel"/>
    <w:tmpl w:val="DE76E3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517581E"/>
    <w:multiLevelType w:val="hybridMultilevel"/>
    <w:tmpl w:val="71EA7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5C611F2"/>
    <w:multiLevelType w:val="hybridMultilevel"/>
    <w:tmpl w:val="50E242B0"/>
    <w:lvl w:ilvl="0" w:tplc="63FAFA2E">
      <w:start w:val="3"/>
      <w:numFmt w:val="decimal"/>
      <w:lvlText w:val="(%1)"/>
      <w:lvlJc w:val="left"/>
      <w:pPr>
        <w:tabs>
          <w:tab w:val="num" w:pos="1095"/>
        </w:tabs>
        <w:ind w:left="1095" w:hanging="375"/>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4" w15:restartNumberingAfterBreak="0">
    <w:nsid w:val="4C134163"/>
    <w:multiLevelType w:val="hybridMultilevel"/>
    <w:tmpl w:val="1BEA56D4"/>
    <w:lvl w:ilvl="0" w:tplc="04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D44799D"/>
    <w:multiLevelType w:val="multilevel"/>
    <w:tmpl w:val="2480C23A"/>
    <w:lvl w:ilvl="0">
      <w:start w:val="1"/>
      <w:numFmt w:val="none"/>
      <w:lvlText w:val="6)"/>
      <w:lvlJc w:val="left"/>
      <w:pPr>
        <w:tabs>
          <w:tab w:val="num" w:pos="1800"/>
        </w:tabs>
        <w:ind w:left="1800" w:hanging="360"/>
      </w:pPr>
      <w:rPr>
        <w:rFonts w:cs="Times New Roman" w:hint="default"/>
      </w:rPr>
    </w:lvl>
    <w:lvl w:ilvl="1">
      <w:start w:val="1"/>
      <w:numFmt w:val="decimal"/>
      <w:lvlText w:val="%2."/>
      <w:lvlJc w:val="left"/>
      <w:pPr>
        <w:tabs>
          <w:tab w:val="num" w:pos="2520"/>
        </w:tabs>
        <w:ind w:left="2520" w:hanging="360"/>
      </w:pPr>
      <w:rPr>
        <w:rFonts w:cs="Times New Roman" w:hint="default"/>
      </w:rPr>
    </w:lvl>
    <w:lvl w:ilvl="2">
      <w:start w:val="1"/>
      <w:numFmt w:val="lowerRoman"/>
      <w:lvlText w:val="%3."/>
      <w:lvlJc w:val="right"/>
      <w:pPr>
        <w:tabs>
          <w:tab w:val="num" w:pos="3240"/>
        </w:tabs>
        <w:ind w:left="3240" w:hanging="180"/>
      </w:pPr>
      <w:rPr>
        <w:rFonts w:cs="Times New Roman"/>
      </w:rPr>
    </w:lvl>
    <w:lvl w:ilvl="3">
      <w:start w:val="1"/>
      <w:numFmt w:val="decimal"/>
      <w:lvlText w:val="%4."/>
      <w:lvlJc w:val="left"/>
      <w:pPr>
        <w:tabs>
          <w:tab w:val="num" w:pos="3960"/>
        </w:tabs>
        <w:ind w:left="3960" w:hanging="360"/>
      </w:pPr>
      <w:rPr>
        <w:rFonts w:cs="Times New Roman"/>
      </w:rPr>
    </w:lvl>
    <w:lvl w:ilvl="4">
      <w:start w:val="1"/>
      <w:numFmt w:val="lowerLetter"/>
      <w:lvlText w:val="%5."/>
      <w:lvlJc w:val="left"/>
      <w:pPr>
        <w:tabs>
          <w:tab w:val="num" w:pos="4680"/>
        </w:tabs>
        <w:ind w:left="4680" w:hanging="360"/>
      </w:pPr>
      <w:rPr>
        <w:rFonts w:cs="Times New Roman"/>
      </w:rPr>
    </w:lvl>
    <w:lvl w:ilvl="5">
      <w:start w:val="1"/>
      <w:numFmt w:val="lowerRoman"/>
      <w:lvlText w:val="%6."/>
      <w:lvlJc w:val="right"/>
      <w:pPr>
        <w:tabs>
          <w:tab w:val="num" w:pos="5400"/>
        </w:tabs>
        <w:ind w:left="5400" w:hanging="180"/>
      </w:pPr>
      <w:rPr>
        <w:rFonts w:cs="Times New Roman"/>
      </w:rPr>
    </w:lvl>
    <w:lvl w:ilvl="6">
      <w:start w:val="1"/>
      <w:numFmt w:val="decimal"/>
      <w:lvlText w:val="%7."/>
      <w:lvlJc w:val="left"/>
      <w:pPr>
        <w:tabs>
          <w:tab w:val="num" w:pos="6120"/>
        </w:tabs>
        <w:ind w:left="6120" w:hanging="360"/>
      </w:pPr>
      <w:rPr>
        <w:rFonts w:cs="Times New Roman"/>
      </w:rPr>
    </w:lvl>
    <w:lvl w:ilvl="7">
      <w:start w:val="1"/>
      <w:numFmt w:val="lowerLetter"/>
      <w:lvlText w:val="%8."/>
      <w:lvlJc w:val="left"/>
      <w:pPr>
        <w:tabs>
          <w:tab w:val="num" w:pos="6840"/>
        </w:tabs>
        <w:ind w:left="6840" w:hanging="360"/>
      </w:pPr>
      <w:rPr>
        <w:rFonts w:cs="Times New Roman"/>
      </w:rPr>
    </w:lvl>
    <w:lvl w:ilvl="8">
      <w:start w:val="1"/>
      <w:numFmt w:val="lowerRoman"/>
      <w:lvlText w:val="%9."/>
      <w:lvlJc w:val="right"/>
      <w:pPr>
        <w:tabs>
          <w:tab w:val="num" w:pos="7560"/>
        </w:tabs>
        <w:ind w:left="7560" w:hanging="180"/>
      </w:pPr>
      <w:rPr>
        <w:rFonts w:cs="Times New Roman"/>
      </w:rPr>
    </w:lvl>
  </w:abstractNum>
  <w:abstractNum w:abstractNumId="26" w15:restartNumberingAfterBreak="0">
    <w:nsid w:val="4E68444A"/>
    <w:multiLevelType w:val="multilevel"/>
    <w:tmpl w:val="EE1E83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F292BA9"/>
    <w:multiLevelType w:val="hybridMultilevel"/>
    <w:tmpl w:val="35148D3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1863E37"/>
    <w:multiLevelType w:val="hybridMultilevel"/>
    <w:tmpl w:val="325C3D80"/>
    <w:lvl w:ilvl="0" w:tplc="90CA1A24">
      <w:start w:val="1"/>
      <w:numFmt w:val="decimal"/>
      <w:lvlText w:val="%1)"/>
      <w:lvlJc w:val="left"/>
      <w:pPr>
        <w:tabs>
          <w:tab w:val="num" w:pos="840"/>
        </w:tabs>
        <w:ind w:left="840" w:hanging="360"/>
      </w:pPr>
      <w:rPr>
        <w:rFonts w:cs="Times New Roman" w:hint="default"/>
      </w:rPr>
    </w:lvl>
    <w:lvl w:ilvl="1" w:tplc="04090019">
      <w:start w:val="1"/>
      <w:numFmt w:val="lowerLetter"/>
      <w:lvlText w:val="%2."/>
      <w:lvlJc w:val="left"/>
      <w:pPr>
        <w:tabs>
          <w:tab w:val="num" w:pos="1560"/>
        </w:tabs>
        <w:ind w:left="1560" w:hanging="360"/>
      </w:pPr>
      <w:rPr>
        <w:rFonts w:cs="Times New Roman"/>
      </w:rPr>
    </w:lvl>
    <w:lvl w:ilvl="2" w:tplc="0409001B">
      <w:start w:val="1"/>
      <w:numFmt w:val="lowerRoman"/>
      <w:lvlText w:val="%3."/>
      <w:lvlJc w:val="right"/>
      <w:pPr>
        <w:tabs>
          <w:tab w:val="num" w:pos="2280"/>
        </w:tabs>
        <w:ind w:left="2280" w:hanging="180"/>
      </w:pPr>
      <w:rPr>
        <w:rFonts w:cs="Times New Roman"/>
      </w:rPr>
    </w:lvl>
    <w:lvl w:ilvl="3" w:tplc="0409000F">
      <w:start w:val="1"/>
      <w:numFmt w:val="decimal"/>
      <w:lvlText w:val="%4."/>
      <w:lvlJc w:val="left"/>
      <w:pPr>
        <w:tabs>
          <w:tab w:val="num" w:pos="3000"/>
        </w:tabs>
        <w:ind w:left="3000" w:hanging="360"/>
      </w:pPr>
      <w:rPr>
        <w:rFonts w:cs="Times New Roman"/>
      </w:rPr>
    </w:lvl>
    <w:lvl w:ilvl="4" w:tplc="04090019">
      <w:start w:val="1"/>
      <w:numFmt w:val="lowerLetter"/>
      <w:lvlText w:val="%5."/>
      <w:lvlJc w:val="left"/>
      <w:pPr>
        <w:tabs>
          <w:tab w:val="num" w:pos="3720"/>
        </w:tabs>
        <w:ind w:left="3720" w:hanging="360"/>
      </w:pPr>
      <w:rPr>
        <w:rFonts w:cs="Times New Roman"/>
      </w:rPr>
    </w:lvl>
    <w:lvl w:ilvl="5" w:tplc="0409001B">
      <w:start w:val="1"/>
      <w:numFmt w:val="lowerRoman"/>
      <w:lvlText w:val="%6."/>
      <w:lvlJc w:val="right"/>
      <w:pPr>
        <w:tabs>
          <w:tab w:val="num" w:pos="4440"/>
        </w:tabs>
        <w:ind w:left="4440" w:hanging="180"/>
      </w:pPr>
      <w:rPr>
        <w:rFonts w:cs="Times New Roman"/>
      </w:rPr>
    </w:lvl>
    <w:lvl w:ilvl="6" w:tplc="0409000F">
      <w:start w:val="1"/>
      <w:numFmt w:val="decimal"/>
      <w:lvlText w:val="%7."/>
      <w:lvlJc w:val="left"/>
      <w:pPr>
        <w:tabs>
          <w:tab w:val="num" w:pos="5160"/>
        </w:tabs>
        <w:ind w:left="5160" w:hanging="360"/>
      </w:pPr>
      <w:rPr>
        <w:rFonts w:cs="Times New Roman"/>
      </w:rPr>
    </w:lvl>
    <w:lvl w:ilvl="7" w:tplc="04090019">
      <w:start w:val="1"/>
      <w:numFmt w:val="lowerLetter"/>
      <w:lvlText w:val="%8."/>
      <w:lvlJc w:val="left"/>
      <w:pPr>
        <w:tabs>
          <w:tab w:val="num" w:pos="5880"/>
        </w:tabs>
        <w:ind w:left="5880" w:hanging="360"/>
      </w:pPr>
      <w:rPr>
        <w:rFonts w:cs="Times New Roman"/>
      </w:rPr>
    </w:lvl>
    <w:lvl w:ilvl="8" w:tplc="0409001B">
      <w:start w:val="1"/>
      <w:numFmt w:val="lowerRoman"/>
      <w:lvlText w:val="%9."/>
      <w:lvlJc w:val="right"/>
      <w:pPr>
        <w:tabs>
          <w:tab w:val="num" w:pos="6600"/>
        </w:tabs>
        <w:ind w:left="6600" w:hanging="180"/>
      </w:pPr>
      <w:rPr>
        <w:rFonts w:cs="Times New Roman"/>
      </w:rPr>
    </w:lvl>
  </w:abstractNum>
  <w:abstractNum w:abstractNumId="29" w15:restartNumberingAfterBreak="0">
    <w:nsid w:val="524031BE"/>
    <w:multiLevelType w:val="hybridMultilevel"/>
    <w:tmpl w:val="EE1E83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377389B"/>
    <w:multiLevelType w:val="hybridMultilevel"/>
    <w:tmpl w:val="899EEC3C"/>
    <w:lvl w:ilvl="0" w:tplc="CD56FF7E">
      <w:start w:val="6"/>
      <w:numFmt w:val="decimal"/>
      <w:lvlText w:val="%1)"/>
      <w:lvlJc w:val="left"/>
      <w:pPr>
        <w:tabs>
          <w:tab w:val="num" w:pos="1440"/>
        </w:tabs>
        <w:ind w:left="1800" w:hanging="360"/>
      </w:pPr>
      <w:rPr>
        <w:rFonts w:cs="Times New Roman" w:hint="default"/>
      </w:rPr>
    </w:lvl>
    <w:lvl w:ilvl="1" w:tplc="04090011">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8062169"/>
    <w:multiLevelType w:val="hybridMultilevel"/>
    <w:tmpl w:val="D91A4E72"/>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A1D525D"/>
    <w:multiLevelType w:val="hybridMultilevel"/>
    <w:tmpl w:val="7CD0BFE6"/>
    <w:lvl w:ilvl="0" w:tplc="B2283C1C">
      <w:start w:val="1"/>
      <w:numFmt w:val="decimal"/>
      <w:lvlText w:val="(%1)"/>
      <w:lvlJc w:val="left"/>
      <w:pPr>
        <w:ind w:left="1170" w:hanging="360"/>
      </w:pPr>
      <w:rPr>
        <w:rFonts w:cs="Times New Roman" w:hint="default"/>
      </w:rPr>
    </w:lvl>
    <w:lvl w:ilvl="1" w:tplc="04090019" w:tentative="1">
      <w:start w:val="1"/>
      <w:numFmt w:val="lowerLetter"/>
      <w:lvlText w:val="%2."/>
      <w:lvlJc w:val="left"/>
      <w:pPr>
        <w:ind w:left="1890" w:hanging="360"/>
      </w:pPr>
      <w:rPr>
        <w:rFonts w:cs="Times New Roman"/>
      </w:rPr>
    </w:lvl>
    <w:lvl w:ilvl="2" w:tplc="0409001B" w:tentative="1">
      <w:start w:val="1"/>
      <w:numFmt w:val="lowerRoman"/>
      <w:lvlText w:val="%3."/>
      <w:lvlJc w:val="right"/>
      <w:pPr>
        <w:ind w:left="2610" w:hanging="180"/>
      </w:pPr>
      <w:rPr>
        <w:rFonts w:cs="Times New Roman"/>
      </w:rPr>
    </w:lvl>
    <w:lvl w:ilvl="3" w:tplc="0409000F" w:tentative="1">
      <w:start w:val="1"/>
      <w:numFmt w:val="decimal"/>
      <w:lvlText w:val="%4."/>
      <w:lvlJc w:val="left"/>
      <w:pPr>
        <w:ind w:left="3330" w:hanging="360"/>
      </w:pPr>
      <w:rPr>
        <w:rFonts w:cs="Times New Roman"/>
      </w:rPr>
    </w:lvl>
    <w:lvl w:ilvl="4" w:tplc="04090019" w:tentative="1">
      <w:start w:val="1"/>
      <w:numFmt w:val="lowerLetter"/>
      <w:lvlText w:val="%5."/>
      <w:lvlJc w:val="left"/>
      <w:pPr>
        <w:ind w:left="4050" w:hanging="360"/>
      </w:pPr>
      <w:rPr>
        <w:rFonts w:cs="Times New Roman"/>
      </w:rPr>
    </w:lvl>
    <w:lvl w:ilvl="5" w:tplc="0409001B" w:tentative="1">
      <w:start w:val="1"/>
      <w:numFmt w:val="lowerRoman"/>
      <w:lvlText w:val="%6."/>
      <w:lvlJc w:val="right"/>
      <w:pPr>
        <w:ind w:left="4770" w:hanging="180"/>
      </w:pPr>
      <w:rPr>
        <w:rFonts w:cs="Times New Roman"/>
      </w:rPr>
    </w:lvl>
    <w:lvl w:ilvl="6" w:tplc="0409000F" w:tentative="1">
      <w:start w:val="1"/>
      <w:numFmt w:val="decimal"/>
      <w:lvlText w:val="%7."/>
      <w:lvlJc w:val="left"/>
      <w:pPr>
        <w:ind w:left="5490" w:hanging="360"/>
      </w:pPr>
      <w:rPr>
        <w:rFonts w:cs="Times New Roman"/>
      </w:rPr>
    </w:lvl>
    <w:lvl w:ilvl="7" w:tplc="04090019" w:tentative="1">
      <w:start w:val="1"/>
      <w:numFmt w:val="lowerLetter"/>
      <w:lvlText w:val="%8."/>
      <w:lvlJc w:val="left"/>
      <w:pPr>
        <w:ind w:left="6210" w:hanging="360"/>
      </w:pPr>
      <w:rPr>
        <w:rFonts w:cs="Times New Roman"/>
      </w:rPr>
    </w:lvl>
    <w:lvl w:ilvl="8" w:tplc="0409001B" w:tentative="1">
      <w:start w:val="1"/>
      <w:numFmt w:val="lowerRoman"/>
      <w:lvlText w:val="%9."/>
      <w:lvlJc w:val="right"/>
      <w:pPr>
        <w:ind w:left="6930" w:hanging="180"/>
      </w:pPr>
      <w:rPr>
        <w:rFonts w:cs="Times New Roman"/>
      </w:rPr>
    </w:lvl>
  </w:abstractNum>
  <w:abstractNum w:abstractNumId="33" w15:restartNumberingAfterBreak="0">
    <w:nsid w:val="61EC6EA7"/>
    <w:multiLevelType w:val="hybridMultilevel"/>
    <w:tmpl w:val="763C49EE"/>
    <w:lvl w:ilvl="0" w:tplc="9FB2EFEC">
      <w:start w:val="1"/>
      <w:numFmt w:val="bullet"/>
      <w:lvlText w:val="•"/>
      <w:lvlJc w:val="left"/>
      <w:pPr>
        <w:tabs>
          <w:tab w:val="num" w:pos="720"/>
        </w:tabs>
        <w:ind w:left="720" w:hanging="360"/>
      </w:pPr>
      <w:rPr>
        <w:rFonts w:ascii="Times New Roman" w:hAnsi="Times New Roman" w:hint="default"/>
      </w:rPr>
    </w:lvl>
    <w:lvl w:ilvl="1" w:tplc="AED4852E">
      <w:start w:val="160"/>
      <w:numFmt w:val="bullet"/>
      <w:lvlText w:val="–"/>
      <w:lvlJc w:val="left"/>
      <w:pPr>
        <w:tabs>
          <w:tab w:val="num" w:pos="1440"/>
        </w:tabs>
        <w:ind w:left="1440" w:hanging="360"/>
      </w:pPr>
      <w:rPr>
        <w:rFonts w:ascii="Times New Roman" w:hAnsi="Times New Roman" w:hint="default"/>
      </w:rPr>
    </w:lvl>
    <w:lvl w:ilvl="2" w:tplc="9600FD4C" w:tentative="1">
      <w:start w:val="1"/>
      <w:numFmt w:val="bullet"/>
      <w:lvlText w:val="•"/>
      <w:lvlJc w:val="left"/>
      <w:pPr>
        <w:tabs>
          <w:tab w:val="num" w:pos="2160"/>
        </w:tabs>
        <w:ind w:left="2160" w:hanging="360"/>
      </w:pPr>
      <w:rPr>
        <w:rFonts w:ascii="Times New Roman" w:hAnsi="Times New Roman" w:hint="default"/>
      </w:rPr>
    </w:lvl>
    <w:lvl w:ilvl="3" w:tplc="E0083570" w:tentative="1">
      <w:start w:val="1"/>
      <w:numFmt w:val="bullet"/>
      <w:lvlText w:val="•"/>
      <w:lvlJc w:val="left"/>
      <w:pPr>
        <w:tabs>
          <w:tab w:val="num" w:pos="2880"/>
        </w:tabs>
        <w:ind w:left="2880" w:hanging="360"/>
      </w:pPr>
      <w:rPr>
        <w:rFonts w:ascii="Times New Roman" w:hAnsi="Times New Roman" w:hint="default"/>
      </w:rPr>
    </w:lvl>
    <w:lvl w:ilvl="4" w:tplc="68CCE4B8" w:tentative="1">
      <w:start w:val="1"/>
      <w:numFmt w:val="bullet"/>
      <w:lvlText w:val="•"/>
      <w:lvlJc w:val="left"/>
      <w:pPr>
        <w:tabs>
          <w:tab w:val="num" w:pos="3600"/>
        </w:tabs>
        <w:ind w:left="3600" w:hanging="360"/>
      </w:pPr>
      <w:rPr>
        <w:rFonts w:ascii="Times New Roman" w:hAnsi="Times New Roman" w:hint="default"/>
      </w:rPr>
    </w:lvl>
    <w:lvl w:ilvl="5" w:tplc="E6C4954A" w:tentative="1">
      <w:start w:val="1"/>
      <w:numFmt w:val="bullet"/>
      <w:lvlText w:val="•"/>
      <w:lvlJc w:val="left"/>
      <w:pPr>
        <w:tabs>
          <w:tab w:val="num" w:pos="4320"/>
        </w:tabs>
        <w:ind w:left="4320" w:hanging="360"/>
      </w:pPr>
      <w:rPr>
        <w:rFonts w:ascii="Times New Roman" w:hAnsi="Times New Roman" w:hint="default"/>
      </w:rPr>
    </w:lvl>
    <w:lvl w:ilvl="6" w:tplc="B0AAF396" w:tentative="1">
      <w:start w:val="1"/>
      <w:numFmt w:val="bullet"/>
      <w:lvlText w:val="•"/>
      <w:lvlJc w:val="left"/>
      <w:pPr>
        <w:tabs>
          <w:tab w:val="num" w:pos="5040"/>
        </w:tabs>
        <w:ind w:left="5040" w:hanging="360"/>
      </w:pPr>
      <w:rPr>
        <w:rFonts w:ascii="Times New Roman" w:hAnsi="Times New Roman" w:hint="default"/>
      </w:rPr>
    </w:lvl>
    <w:lvl w:ilvl="7" w:tplc="4CB2AB62" w:tentative="1">
      <w:start w:val="1"/>
      <w:numFmt w:val="bullet"/>
      <w:lvlText w:val="•"/>
      <w:lvlJc w:val="left"/>
      <w:pPr>
        <w:tabs>
          <w:tab w:val="num" w:pos="5760"/>
        </w:tabs>
        <w:ind w:left="5760" w:hanging="360"/>
      </w:pPr>
      <w:rPr>
        <w:rFonts w:ascii="Times New Roman" w:hAnsi="Times New Roman" w:hint="default"/>
      </w:rPr>
    </w:lvl>
    <w:lvl w:ilvl="8" w:tplc="45542A50"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54733B4"/>
    <w:multiLevelType w:val="hybridMultilevel"/>
    <w:tmpl w:val="5E3A7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2E73BB"/>
    <w:multiLevelType w:val="hybridMultilevel"/>
    <w:tmpl w:val="2CC62806"/>
    <w:lvl w:ilvl="0" w:tplc="84B80D6A">
      <w:start w:val="3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185208"/>
    <w:multiLevelType w:val="hybridMultilevel"/>
    <w:tmpl w:val="A5541BD4"/>
    <w:lvl w:ilvl="0" w:tplc="9B6C0AB2">
      <w:start w:val="8"/>
      <w:numFmt w:val="decimal"/>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5AE596F"/>
    <w:multiLevelType w:val="hybridMultilevel"/>
    <w:tmpl w:val="89040890"/>
    <w:lvl w:ilvl="0" w:tplc="1530249E">
      <w:start w:val="1"/>
      <w:numFmt w:val="bullet"/>
      <w:lvlText w:val=""/>
      <w:lvlJc w:val="left"/>
      <w:pPr>
        <w:tabs>
          <w:tab w:val="num" w:pos="720"/>
        </w:tabs>
        <w:ind w:left="72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633456E"/>
    <w:multiLevelType w:val="multilevel"/>
    <w:tmpl w:val="406AB4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6F86B67"/>
    <w:multiLevelType w:val="hybridMultilevel"/>
    <w:tmpl w:val="F56E1130"/>
    <w:lvl w:ilvl="0" w:tplc="90CA1A24">
      <w:start w:val="1"/>
      <w:numFmt w:val="decimal"/>
      <w:lvlText w:val="%1)"/>
      <w:lvlJc w:val="left"/>
      <w:pPr>
        <w:tabs>
          <w:tab w:val="num" w:pos="840"/>
        </w:tabs>
        <w:ind w:left="840" w:hanging="360"/>
      </w:pPr>
      <w:rPr>
        <w:rFonts w:cs="Times New Roman" w:hint="default"/>
      </w:rPr>
    </w:lvl>
    <w:lvl w:ilvl="1" w:tplc="04090019">
      <w:start w:val="1"/>
      <w:numFmt w:val="lowerLetter"/>
      <w:lvlText w:val="%2."/>
      <w:lvlJc w:val="left"/>
      <w:pPr>
        <w:tabs>
          <w:tab w:val="num" w:pos="1560"/>
        </w:tabs>
        <w:ind w:left="1560" w:hanging="360"/>
      </w:pPr>
      <w:rPr>
        <w:rFonts w:cs="Times New Roman"/>
      </w:rPr>
    </w:lvl>
    <w:lvl w:ilvl="2" w:tplc="0409001B" w:tentative="1">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num w:numId="1" w16cid:durableId="730691721">
    <w:abstractNumId w:val="13"/>
  </w:num>
  <w:num w:numId="2" w16cid:durableId="2110587893">
    <w:abstractNumId w:val="16"/>
  </w:num>
  <w:num w:numId="3" w16cid:durableId="231550149">
    <w:abstractNumId w:val="33"/>
  </w:num>
  <w:num w:numId="4" w16cid:durableId="1233274952">
    <w:abstractNumId w:val="15"/>
  </w:num>
  <w:num w:numId="5" w16cid:durableId="861671675">
    <w:abstractNumId w:val="6"/>
  </w:num>
  <w:num w:numId="6" w16cid:durableId="1293634442">
    <w:abstractNumId w:val="9"/>
  </w:num>
  <w:num w:numId="7" w16cid:durableId="1469323601">
    <w:abstractNumId w:val="29"/>
  </w:num>
  <w:num w:numId="8" w16cid:durableId="868765270">
    <w:abstractNumId w:val="26"/>
  </w:num>
  <w:num w:numId="9" w16cid:durableId="273371654">
    <w:abstractNumId w:val="2"/>
  </w:num>
  <w:num w:numId="10" w16cid:durableId="1940793203">
    <w:abstractNumId w:val="38"/>
  </w:num>
  <w:num w:numId="11" w16cid:durableId="1982421760">
    <w:abstractNumId w:val="7"/>
  </w:num>
  <w:num w:numId="12" w16cid:durableId="1295912224">
    <w:abstractNumId w:val="5"/>
  </w:num>
  <w:num w:numId="13" w16cid:durableId="1050416650">
    <w:abstractNumId w:val="37"/>
  </w:num>
  <w:num w:numId="14" w16cid:durableId="81071248">
    <w:abstractNumId w:val="27"/>
  </w:num>
  <w:num w:numId="15" w16cid:durableId="318970749">
    <w:abstractNumId w:val="14"/>
  </w:num>
  <w:num w:numId="16" w16cid:durableId="1596480941">
    <w:abstractNumId w:val="30"/>
  </w:num>
  <w:num w:numId="17" w16cid:durableId="607542405">
    <w:abstractNumId w:val="36"/>
  </w:num>
  <w:num w:numId="18" w16cid:durableId="1377438020">
    <w:abstractNumId w:val="25"/>
  </w:num>
  <w:num w:numId="19" w16cid:durableId="2050763478">
    <w:abstractNumId w:val="39"/>
  </w:num>
  <w:num w:numId="20" w16cid:durableId="1355501885">
    <w:abstractNumId w:val="23"/>
  </w:num>
  <w:num w:numId="21" w16cid:durableId="575751238">
    <w:abstractNumId w:val="28"/>
  </w:num>
  <w:num w:numId="22" w16cid:durableId="802192473">
    <w:abstractNumId w:val="32"/>
  </w:num>
  <w:num w:numId="23" w16cid:durableId="1525247084">
    <w:abstractNumId w:val="31"/>
  </w:num>
  <w:num w:numId="24" w16cid:durableId="1377965636">
    <w:abstractNumId w:val="0"/>
  </w:num>
  <w:num w:numId="25" w16cid:durableId="1004742119">
    <w:abstractNumId w:val="12"/>
  </w:num>
  <w:num w:numId="26" w16cid:durableId="1501314617">
    <w:abstractNumId w:val="10"/>
  </w:num>
  <w:num w:numId="27" w16cid:durableId="1113598301">
    <w:abstractNumId w:val="20"/>
  </w:num>
  <w:num w:numId="28" w16cid:durableId="306475433">
    <w:abstractNumId w:val="17"/>
  </w:num>
  <w:num w:numId="29" w16cid:durableId="1255701167">
    <w:abstractNumId w:val="1"/>
  </w:num>
  <w:num w:numId="30" w16cid:durableId="1318340212">
    <w:abstractNumId w:val="1"/>
  </w:num>
  <w:num w:numId="31" w16cid:durableId="565729350">
    <w:abstractNumId w:val="34"/>
  </w:num>
  <w:num w:numId="32" w16cid:durableId="2017883558">
    <w:abstractNumId w:val="3"/>
  </w:num>
  <w:num w:numId="33" w16cid:durableId="406617519">
    <w:abstractNumId w:val="8"/>
  </w:num>
  <w:num w:numId="34" w16cid:durableId="661738184">
    <w:abstractNumId w:val="11"/>
  </w:num>
  <w:num w:numId="35" w16cid:durableId="1401173085">
    <w:abstractNumId w:val="4"/>
  </w:num>
  <w:num w:numId="36" w16cid:durableId="18834398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009725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18112561">
    <w:abstractNumId w:val="21"/>
  </w:num>
  <w:num w:numId="39" w16cid:durableId="748119291">
    <w:abstractNumId w:val="18"/>
  </w:num>
  <w:num w:numId="40" w16cid:durableId="1741632207">
    <w:abstractNumId w:val="24"/>
  </w:num>
  <w:num w:numId="41" w16cid:durableId="587468989">
    <w:abstractNumId w:val="19"/>
  </w:num>
  <w:num w:numId="42" w16cid:durableId="96010753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8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xMLQwNDcxNDcwNrNQ0lEKTi0uzszPAykwMqoFALT72z0tAAAA"/>
  </w:docVars>
  <w:rsids>
    <w:rsidRoot w:val="00D11A95"/>
    <w:rsid w:val="00000917"/>
    <w:rsid w:val="000014C1"/>
    <w:rsid w:val="000022B9"/>
    <w:rsid w:val="000029F5"/>
    <w:rsid w:val="0000329A"/>
    <w:rsid w:val="00003F99"/>
    <w:rsid w:val="0000416A"/>
    <w:rsid w:val="0000471A"/>
    <w:rsid w:val="00005433"/>
    <w:rsid w:val="000057C5"/>
    <w:rsid w:val="00005A38"/>
    <w:rsid w:val="00005ADA"/>
    <w:rsid w:val="00005EC7"/>
    <w:rsid w:val="000064E5"/>
    <w:rsid w:val="00006945"/>
    <w:rsid w:val="00006ADF"/>
    <w:rsid w:val="000077CC"/>
    <w:rsid w:val="00007FF4"/>
    <w:rsid w:val="000101B5"/>
    <w:rsid w:val="00010313"/>
    <w:rsid w:val="000107CB"/>
    <w:rsid w:val="00010A90"/>
    <w:rsid w:val="00010BCB"/>
    <w:rsid w:val="00010D60"/>
    <w:rsid w:val="0001132C"/>
    <w:rsid w:val="00011B5D"/>
    <w:rsid w:val="00012336"/>
    <w:rsid w:val="00012E97"/>
    <w:rsid w:val="00013404"/>
    <w:rsid w:val="00013682"/>
    <w:rsid w:val="000141E9"/>
    <w:rsid w:val="00014441"/>
    <w:rsid w:val="00014CF9"/>
    <w:rsid w:val="00014F06"/>
    <w:rsid w:val="00014F14"/>
    <w:rsid w:val="0001502E"/>
    <w:rsid w:val="00015195"/>
    <w:rsid w:val="000154D4"/>
    <w:rsid w:val="00015958"/>
    <w:rsid w:val="00015BAF"/>
    <w:rsid w:val="00016685"/>
    <w:rsid w:val="00016AB5"/>
    <w:rsid w:val="00016AEE"/>
    <w:rsid w:val="00016C26"/>
    <w:rsid w:val="00016FBD"/>
    <w:rsid w:val="0001718C"/>
    <w:rsid w:val="00017B21"/>
    <w:rsid w:val="0002048D"/>
    <w:rsid w:val="00020614"/>
    <w:rsid w:val="00020850"/>
    <w:rsid w:val="00020951"/>
    <w:rsid w:val="00020E2C"/>
    <w:rsid w:val="00021992"/>
    <w:rsid w:val="00021A00"/>
    <w:rsid w:val="00021B19"/>
    <w:rsid w:val="00021C32"/>
    <w:rsid w:val="00021D55"/>
    <w:rsid w:val="0002207B"/>
    <w:rsid w:val="00022150"/>
    <w:rsid w:val="00022533"/>
    <w:rsid w:val="00022C79"/>
    <w:rsid w:val="0002339D"/>
    <w:rsid w:val="000234B3"/>
    <w:rsid w:val="00023F8E"/>
    <w:rsid w:val="00024CC0"/>
    <w:rsid w:val="0002522C"/>
    <w:rsid w:val="00025258"/>
    <w:rsid w:val="0002556A"/>
    <w:rsid w:val="00025D8E"/>
    <w:rsid w:val="00025DD5"/>
    <w:rsid w:val="00025EE3"/>
    <w:rsid w:val="00025FFF"/>
    <w:rsid w:val="00026F1B"/>
    <w:rsid w:val="0002732F"/>
    <w:rsid w:val="0002771B"/>
    <w:rsid w:val="00027D08"/>
    <w:rsid w:val="00027E77"/>
    <w:rsid w:val="0003000A"/>
    <w:rsid w:val="000303ED"/>
    <w:rsid w:val="00030485"/>
    <w:rsid w:val="00030637"/>
    <w:rsid w:val="00030B73"/>
    <w:rsid w:val="0003107B"/>
    <w:rsid w:val="00031152"/>
    <w:rsid w:val="0003184A"/>
    <w:rsid w:val="00031A65"/>
    <w:rsid w:val="00031A66"/>
    <w:rsid w:val="00031ACE"/>
    <w:rsid w:val="00031F70"/>
    <w:rsid w:val="00031F9B"/>
    <w:rsid w:val="000328A6"/>
    <w:rsid w:val="00032C7E"/>
    <w:rsid w:val="000330EA"/>
    <w:rsid w:val="00033127"/>
    <w:rsid w:val="0003372E"/>
    <w:rsid w:val="000337F5"/>
    <w:rsid w:val="00033955"/>
    <w:rsid w:val="00033AD2"/>
    <w:rsid w:val="00034637"/>
    <w:rsid w:val="000353A8"/>
    <w:rsid w:val="0003542B"/>
    <w:rsid w:val="00035C64"/>
    <w:rsid w:val="00036224"/>
    <w:rsid w:val="00036432"/>
    <w:rsid w:val="00036731"/>
    <w:rsid w:val="00036CDC"/>
    <w:rsid w:val="00036F62"/>
    <w:rsid w:val="00037076"/>
    <w:rsid w:val="000379E8"/>
    <w:rsid w:val="00037A92"/>
    <w:rsid w:val="00037B0B"/>
    <w:rsid w:val="00041299"/>
    <w:rsid w:val="000418B5"/>
    <w:rsid w:val="00041C02"/>
    <w:rsid w:val="00041D1D"/>
    <w:rsid w:val="00041E52"/>
    <w:rsid w:val="00042859"/>
    <w:rsid w:val="0004325A"/>
    <w:rsid w:val="0004388C"/>
    <w:rsid w:val="0004396E"/>
    <w:rsid w:val="00044CB9"/>
    <w:rsid w:val="00045517"/>
    <w:rsid w:val="00045853"/>
    <w:rsid w:val="00045AF4"/>
    <w:rsid w:val="00045F8A"/>
    <w:rsid w:val="00045FBD"/>
    <w:rsid w:val="00046430"/>
    <w:rsid w:val="000469C2"/>
    <w:rsid w:val="00046C0A"/>
    <w:rsid w:val="00046C9F"/>
    <w:rsid w:val="000474EE"/>
    <w:rsid w:val="000476C4"/>
    <w:rsid w:val="00047E01"/>
    <w:rsid w:val="00050476"/>
    <w:rsid w:val="00050820"/>
    <w:rsid w:val="00050899"/>
    <w:rsid w:val="00050D30"/>
    <w:rsid w:val="000515B5"/>
    <w:rsid w:val="00052A11"/>
    <w:rsid w:val="00052B25"/>
    <w:rsid w:val="00053100"/>
    <w:rsid w:val="0005330A"/>
    <w:rsid w:val="0005379F"/>
    <w:rsid w:val="00053EE9"/>
    <w:rsid w:val="00054DE4"/>
    <w:rsid w:val="00054E62"/>
    <w:rsid w:val="00054E8A"/>
    <w:rsid w:val="00054F5C"/>
    <w:rsid w:val="00054F82"/>
    <w:rsid w:val="00055527"/>
    <w:rsid w:val="00055921"/>
    <w:rsid w:val="000559B7"/>
    <w:rsid w:val="00055C46"/>
    <w:rsid w:val="00056063"/>
    <w:rsid w:val="000566E3"/>
    <w:rsid w:val="00056B30"/>
    <w:rsid w:val="00056C3B"/>
    <w:rsid w:val="00057CF5"/>
    <w:rsid w:val="00060358"/>
    <w:rsid w:val="00060AA5"/>
    <w:rsid w:val="00060BE8"/>
    <w:rsid w:val="00061184"/>
    <w:rsid w:val="0006146A"/>
    <w:rsid w:val="00061795"/>
    <w:rsid w:val="00061FE5"/>
    <w:rsid w:val="0006277F"/>
    <w:rsid w:val="000629D7"/>
    <w:rsid w:val="00063458"/>
    <w:rsid w:val="0006354F"/>
    <w:rsid w:val="000635AB"/>
    <w:rsid w:val="0006380E"/>
    <w:rsid w:val="00063F9B"/>
    <w:rsid w:val="00063FBE"/>
    <w:rsid w:val="000642AF"/>
    <w:rsid w:val="00064448"/>
    <w:rsid w:val="00064D00"/>
    <w:rsid w:val="00064D52"/>
    <w:rsid w:val="000650FE"/>
    <w:rsid w:val="00065A6D"/>
    <w:rsid w:val="00066263"/>
    <w:rsid w:val="000665B1"/>
    <w:rsid w:val="000666E7"/>
    <w:rsid w:val="00066F08"/>
    <w:rsid w:val="00067073"/>
    <w:rsid w:val="000673A3"/>
    <w:rsid w:val="00067445"/>
    <w:rsid w:val="00067E93"/>
    <w:rsid w:val="00070B3D"/>
    <w:rsid w:val="00070E73"/>
    <w:rsid w:val="00070EAF"/>
    <w:rsid w:val="00071241"/>
    <w:rsid w:val="00071DFD"/>
    <w:rsid w:val="0007223B"/>
    <w:rsid w:val="00072390"/>
    <w:rsid w:val="00072BFC"/>
    <w:rsid w:val="000735C6"/>
    <w:rsid w:val="00073A83"/>
    <w:rsid w:val="00073E68"/>
    <w:rsid w:val="0007464D"/>
    <w:rsid w:val="00074A07"/>
    <w:rsid w:val="00074BD5"/>
    <w:rsid w:val="00075A2A"/>
    <w:rsid w:val="00075BD2"/>
    <w:rsid w:val="00076357"/>
    <w:rsid w:val="00076976"/>
    <w:rsid w:val="000771A6"/>
    <w:rsid w:val="0007740B"/>
    <w:rsid w:val="00077549"/>
    <w:rsid w:val="0007767F"/>
    <w:rsid w:val="000779D6"/>
    <w:rsid w:val="000808C8"/>
    <w:rsid w:val="00080F36"/>
    <w:rsid w:val="00080F6A"/>
    <w:rsid w:val="000811FB"/>
    <w:rsid w:val="0008120A"/>
    <w:rsid w:val="00081713"/>
    <w:rsid w:val="000818C3"/>
    <w:rsid w:val="000818F4"/>
    <w:rsid w:val="00082380"/>
    <w:rsid w:val="000826E1"/>
    <w:rsid w:val="00082A17"/>
    <w:rsid w:val="00083682"/>
    <w:rsid w:val="000837D8"/>
    <w:rsid w:val="00083A36"/>
    <w:rsid w:val="000841E6"/>
    <w:rsid w:val="0008464A"/>
    <w:rsid w:val="00084C15"/>
    <w:rsid w:val="00085365"/>
    <w:rsid w:val="00085518"/>
    <w:rsid w:val="000858E1"/>
    <w:rsid w:val="00085D84"/>
    <w:rsid w:val="00085FA6"/>
    <w:rsid w:val="00086510"/>
    <w:rsid w:val="000870EF"/>
    <w:rsid w:val="000874A8"/>
    <w:rsid w:val="00087D4D"/>
    <w:rsid w:val="00087E11"/>
    <w:rsid w:val="00090AC7"/>
    <w:rsid w:val="00090C3A"/>
    <w:rsid w:val="00090C7A"/>
    <w:rsid w:val="00090E04"/>
    <w:rsid w:val="00090F95"/>
    <w:rsid w:val="00091A70"/>
    <w:rsid w:val="00091AA6"/>
    <w:rsid w:val="00091BD0"/>
    <w:rsid w:val="00091F75"/>
    <w:rsid w:val="00092434"/>
    <w:rsid w:val="00092AB9"/>
    <w:rsid w:val="00093493"/>
    <w:rsid w:val="0009377C"/>
    <w:rsid w:val="00093B38"/>
    <w:rsid w:val="000947F1"/>
    <w:rsid w:val="00094A4D"/>
    <w:rsid w:val="00094C75"/>
    <w:rsid w:val="00094F1C"/>
    <w:rsid w:val="000954D6"/>
    <w:rsid w:val="00095600"/>
    <w:rsid w:val="000957FF"/>
    <w:rsid w:val="00095F4D"/>
    <w:rsid w:val="00096413"/>
    <w:rsid w:val="00096F13"/>
    <w:rsid w:val="0009752E"/>
    <w:rsid w:val="000975EC"/>
    <w:rsid w:val="000978CB"/>
    <w:rsid w:val="000A0111"/>
    <w:rsid w:val="000A1558"/>
    <w:rsid w:val="000A169A"/>
    <w:rsid w:val="000A2118"/>
    <w:rsid w:val="000A2368"/>
    <w:rsid w:val="000A29FD"/>
    <w:rsid w:val="000A3509"/>
    <w:rsid w:val="000A3A4E"/>
    <w:rsid w:val="000A3A7C"/>
    <w:rsid w:val="000A3D96"/>
    <w:rsid w:val="000A3FB2"/>
    <w:rsid w:val="000A464C"/>
    <w:rsid w:val="000A47C3"/>
    <w:rsid w:val="000A49D7"/>
    <w:rsid w:val="000A5306"/>
    <w:rsid w:val="000A5D03"/>
    <w:rsid w:val="000A5D83"/>
    <w:rsid w:val="000A644A"/>
    <w:rsid w:val="000A65D4"/>
    <w:rsid w:val="000A6E7B"/>
    <w:rsid w:val="000A7E7F"/>
    <w:rsid w:val="000A7EAB"/>
    <w:rsid w:val="000B054C"/>
    <w:rsid w:val="000B0BA3"/>
    <w:rsid w:val="000B0F1C"/>
    <w:rsid w:val="000B149A"/>
    <w:rsid w:val="000B14EA"/>
    <w:rsid w:val="000B1709"/>
    <w:rsid w:val="000B1B94"/>
    <w:rsid w:val="000B1FDA"/>
    <w:rsid w:val="000B2372"/>
    <w:rsid w:val="000B2463"/>
    <w:rsid w:val="000B275E"/>
    <w:rsid w:val="000B296A"/>
    <w:rsid w:val="000B2CB2"/>
    <w:rsid w:val="000B2F80"/>
    <w:rsid w:val="000B40ED"/>
    <w:rsid w:val="000B44DA"/>
    <w:rsid w:val="000B454D"/>
    <w:rsid w:val="000B47B5"/>
    <w:rsid w:val="000B52D6"/>
    <w:rsid w:val="000B57BA"/>
    <w:rsid w:val="000B5A09"/>
    <w:rsid w:val="000B6009"/>
    <w:rsid w:val="000B6BE5"/>
    <w:rsid w:val="000B6F50"/>
    <w:rsid w:val="000B72E0"/>
    <w:rsid w:val="000B7343"/>
    <w:rsid w:val="000B7902"/>
    <w:rsid w:val="000B7C60"/>
    <w:rsid w:val="000B7FB7"/>
    <w:rsid w:val="000C05DC"/>
    <w:rsid w:val="000C0939"/>
    <w:rsid w:val="000C0B75"/>
    <w:rsid w:val="000C0F09"/>
    <w:rsid w:val="000C10DB"/>
    <w:rsid w:val="000C126C"/>
    <w:rsid w:val="000C1B03"/>
    <w:rsid w:val="000C1F9D"/>
    <w:rsid w:val="000C2957"/>
    <w:rsid w:val="000C3821"/>
    <w:rsid w:val="000C45F4"/>
    <w:rsid w:val="000C4ADA"/>
    <w:rsid w:val="000C591B"/>
    <w:rsid w:val="000C5AD7"/>
    <w:rsid w:val="000C5CE8"/>
    <w:rsid w:val="000C5DD5"/>
    <w:rsid w:val="000C72F3"/>
    <w:rsid w:val="000C7671"/>
    <w:rsid w:val="000C7D27"/>
    <w:rsid w:val="000D0436"/>
    <w:rsid w:val="000D051A"/>
    <w:rsid w:val="000D088A"/>
    <w:rsid w:val="000D16F1"/>
    <w:rsid w:val="000D1EA7"/>
    <w:rsid w:val="000D25A4"/>
    <w:rsid w:val="000D283C"/>
    <w:rsid w:val="000D323C"/>
    <w:rsid w:val="000D366D"/>
    <w:rsid w:val="000D3728"/>
    <w:rsid w:val="000D37AC"/>
    <w:rsid w:val="000D38AF"/>
    <w:rsid w:val="000D38E4"/>
    <w:rsid w:val="000D3DB6"/>
    <w:rsid w:val="000D4B34"/>
    <w:rsid w:val="000D5AA1"/>
    <w:rsid w:val="000D5C3C"/>
    <w:rsid w:val="000D5F40"/>
    <w:rsid w:val="000D5F9D"/>
    <w:rsid w:val="000D6343"/>
    <w:rsid w:val="000D64FF"/>
    <w:rsid w:val="000D679E"/>
    <w:rsid w:val="000D6CA6"/>
    <w:rsid w:val="000D6D64"/>
    <w:rsid w:val="000D751A"/>
    <w:rsid w:val="000D754A"/>
    <w:rsid w:val="000D7866"/>
    <w:rsid w:val="000D7DD1"/>
    <w:rsid w:val="000D7DF5"/>
    <w:rsid w:val="000D7E20"/>
    <w:rsid w:val="000E0384"/>
    <w:rsid w:val="000E069A"/>
    <w:rsid w:val="000E0806"/>
    <w:rsid w:val="000E12C5"/>
    <w:rsid w:val="000E1918"/>
    <w:rsid w:val="000E192B"/>
    <w:rsid w:val="000E198A"/>
    <w:rsid w:val="000E1BBA"/>
    <w:rsid w:val="000E1C3F"/>
    <w:rsid w:val="000E2276"/>
    <w:rsid w:val="000E2801"/>
    <w:rsid w:val="000E2863"/>
    <w:rsid w:val="000E2A44"/>
    <w:rsid w:val="000E2FBE"/>
    <w:rsid w:val="000E3050"/>
    <w:rsid w:val="000E35EA"/>
    <w:rsid w:val="000E4114"/>
    <w:rsid w:val="000E4B9C"/>
    <w:rsid w:val="000E53D9"/>
    <w:rsid w:val="000E54BC"/>
    <w:rsid w:val="000E576C"/>
    <w:rsid w:val="000E5AFF"/>
    <w:rsid w:val="000E5BA8"/>
    <w:rsid w:val="000E6486"/>
    <w:rsid w:val="000E6653"/>
    <w:rsid w:val="000E6E31"/>
    <w:rsid w:val="000E6EE5"/>
    <w:rsid w:val="000E7337"/>
    <w:rsid w:val="000E7B2D"/>
    <w:rsid w:val="000E7FCD"/>
    <w:rsid w:val="000F01A2"/>
    <w:rsid w:val="000F05DC"/>
    <w:rsid w:val="000F0F19"/>
    <w:rsid w:val="000F1642"/>
    <w:rsid w:val="000F171D"/>
    <w:rsid w:val="000F1A5C"/>
    <w:rsid w:val="000F2ADA"/>
    <w:rsid w:val="000F2C13"/>
    <w:rsid w:val="000F35D7"/>
    <w:rsid w:val="000F3DD1"/>
    <w:rsid w:val="000F3F32"/>
    <w:rsid w:val="000F4C71"/>
    <w:rsid w:val="000F4F13"/>
    <w:rsid w:val="000F5121"/>
    <w:rsid w:val="000F549F"/>
    <w:rsid w:val="000F5B6F"/>
    <w:rsid w:val="000F6DD7"/>
    <w:rsid w:val="000F6EB9"/>
    <w:rsid w:val="000F7B07"/>
    <w:rsid w:val="000F7EA4"/>
    <w:rsid w:val="00100BAF"/>
    <w:rsid w:val="00100BFC"/>
    <w:rsid w:val="001012E1"/>
    <w:rsid w:val="00101D6D"/>
    <w:rsid w:val="00101E78"/>
    <w:rsid w:val="00102160"/>
    <w:rsid w:val="00102212"/>
    <w:rsid w:val="00102F7A"/>
    <w:rsid w:val="0010395F"/>
    <w:rsid w:val="00103A68"/>
    <w:rsid w:val="00103C0C"/>
    <w:rsid w:val="00103EEA"/>
    <w:rsid w:val="00103FAE"/>
    <w:rsid w:val="001042DC"/>
    <w:rsid w:val="00104653"/>
    <w:rsid w:val="00104BB9"/>
    <w:rsid w:val="00105146"/>
    <w:rsid w:val="001052B0"/>
    <w:rsid w:val="001058FD"/>
    <w:rsid w:val="001060E1"/>
    <w:rsid w:val="001062A7"/>
    <w:rsid w:val="00106529"/>
    <w:rsid w:val="001066DD"/>
    <w:rsid w:val="00106B37"/>
    <w:rsid w:val="00106E39"/>
    <w:rsid w:val="00106FE8"/>
    <w:rsid w:val="00107118"/>
    <w:rsid w:val="001071CA"/>
    <w:rsid w:val="00107383"/>
    <w:rsid w:val="00107477"/>
    <w:rsid w:val="001076A8"/>
    <w:rsid w:val="001076AD"/>
    <w:rsid w:val="00107DD3"/>
    <w:rsid w:val="00110062"/>
    <w:rsid w:val="00110582"/>
    <w:rsid w:val="00110937"/>
    <w:rsid w:val="00110BBB"/>
    <w:rsid w:val="001115CF"/>
    <w:rsid w:val="00111A86"/>
    <w:rsid w:val="00111AB1"/>
    <w:rsid w:val="00111BEC"/>
    <w:rsid w:val="00111C9E"/>
    <w:rsid w:val="00111D7E"/>
    <w:rsid w:val="00112E78"/>
    <w:rsid w:val="00113862"/>
    <w:rsid w:val="00113A02"/>
    <w:rsid w:val="00113AC2"/>
    <w:rsid w:val="0011447C"/>
    <w:rsid w:val="00114CB2"/>
    <w:rsid w:val="001160E6"/>
    <w:rsid w:val="00116F09"/>
    <w:rsid w:val="00117466"/>
    <w:rsid w:val="00120550"/>
    <w:rsid w:val="00120802"/>
    <w:rsid w:val="00120AAE"/>
    <w:rsid w:val="00121149"/>
    <w:rsid w:val="00121583"/>
    <w:rsid w:val="00121657"/>
    <w:rsid w:val="0012197B"/>
    <w:rsid w:val="00121A44"/>
    <w:rsid w:val="00121AFB"/>
    <w:rsid w:val="0012243A"/>
    <w:rsid w:val="00122763"/>
    <w:rsid w:val="00122CDC"/>
    <w:rsid w:val="00122E19"/>
    <w:rsid w:val="001230C0"/>
    <w:rsid w:val="001232F6"/>
    <w:rsid w:val="00123630"/>
    <w:rsid w:val="00123715"/>
    <w:rsid w:val="00123BEE"/>
    <w:rsid w:val="00123C91"/>
    <w:rsid w:val="00124142"/>
    <w:rsid w:val="00124671"/>
    <w:rsid w:val="0012501A"/>
    <w:rsid w:val="001255E0"/>
    <w:rsid w:val="00125C36"/>
    <w:rsid w:val="00125F54"/>
    <w:rsid w:val="00126696"/>
    <w:rsid w:val="001268CD"/>
    <w:rsid w:val="00126C40"/>
    <w:rsid w:val="00126E58"/>
    <w:rsid w:val="001270DF"/>
    <w:rsid w:val="00127820"/>
    <w:rsid w:val="00127C1C"/>
    <w:rsid w:val="00127E28"/>
    <w:rsid w:val="00130110"/>
    <w:rsid w:val="0013040E"/>
    <w:rsid w:val="00130492"/>
    <w:rsid w:val="001305A3"/>
    <w:rsid w:val="001306B9"/>
    <w:rsid w:val="00130E52"/>
    <w:rsid w:val="0013102B"/>
    <w:rsid w:val="0013106B"/>
    <w:rsid w:val="001311D7"/>
    <w:rsid w:val="001312B3"/>
    <w:rsid w:val="00131E25"/>
    <w:rsid w:val="00133124"/>
    <w:rsid w:val="00133171"/>
    <w:rsid w:val="00133A03"/>
    <w:rsid w:val="00133A86"/>
    <w:rsid w:val="001343AE"/>
    <w:rsid w:val="00134764"/>
    <w:rsid w:val="0013488A"/>
    <w:rsid w:val="00134A1F"/>
    <w:rsid w:val="00134BDD"/>
    <w:rsid w:val="00134CE7"/>
    <w:rsid w:val="00134CEA"/>
    <w:rsid w:val="00135EC2"/>
    <w:rsid w:val="00136484"/>
    <w:rsid w:val="00136562"/>
    <w:rsid w:val="00137184"/>
    <w:rsid w:val="001373DB"/>
    <w:rsid w:val="001375AE"/>
    <w:rsid w:val="00137CEE"/>
    <w:rsid w:val="00137D8D"/>
    <w:rsid w:val="00140436"/>
    <w:rsid w:val="00140573"/>
    <w:rsid w:val="001406BD"/>
    <w:rsid w:val="001409D5"/>
    <w:rsid w:val="0014182A"/>
    <w:rsid w:val="0014186F"/>
    <w:rsid w:val="00141F7C"/>
    <w:rsid w:val="00142526"/>
    <w:rsid w:val="00142549"/>
    <w:rsid w:val="00142D7B"/>
    <w:rsid w:val="00142FAF"/>
    <w:rsid w:val="00142FF9"/>
    <w:rsid w:val="00143C43"/>
    <w:rsid w:val="001440B1"/>
    <w:rsid w:val="00144244"/>
    <w:rsid w:val="00144C69"/>
    <w:rsid w:val="00144EE4"/>
    <w:rsid w:val="00145314"/>
    <w:rsid w:val="0014547E"/>
    <w:rsid w:val="00145E3C"/>
    <w:rsid w:val="00145EEA"/>
    <w:rsid w:val="00146B25"/>
    <w:rsid w:val="00146E90"/>
    <w:rsid w:val="00147A7B"/>
    <w:rsid w:val="00147DEA"/>
    <w:rsid w:val="00147FBC"/>
    <w:rsid w:val="00150E30"/>
    <w:rsid w:val="00150FF5"/>
    <w:rsid w:val="001510B2"/>
    <w:rsid w:val="001511E7"/>
    <w:rsid w:val="001515DE"/>
    <w:rsid w:val="001517C0"/>
    <w:rsid w:val="00151970"/>
    <w:rsid w:val="00151DEA"/>
    <w:rsid w:val="0015231A"/>
    <w:rsid w:val="0015241C"/>
    <w:rsid w:val="001526EF"/>
    <w:rsid w:val="00152C19"/>
    <w:rsid w:val="00153051"/>
    <w:rsid w:val="00153453"/>
    <w:rsid w:val="00153C81"/>
    <w:rsid w:val="00153C97"/>
    <w:rsid w:val="00153D67"/>
    <w:rsid w:val="0015435E"/>
    <w:rsid w:val="00154532"/>
    <w:rsid w:val="001546B1"/>
    <w:rsid w:val="00154F76"/>
    <w:rsid w:val="0015639F"/>
    <w:rsid w:val="00156511"/>
    <w:rsid w:val="001566A5"/>
    <w:rsid w:val="00156C95"/>
    <w:rsid w:val="00156D71"/>
    <w:rsid w:val="00156E1E"/>
    <w:rsid w:val="00157072"/>
    <w:rsid w:val="001572BB"/>
    <w:rsid w:val="00157D0D"/>
    <w:rsid w:val="00160198"/>
    <w:rsid w:val="001622D4"/>
    <w:rsid w:val="0016231F"/>
    <w:rsid w:val="001623CE"/>
    <w:rsid w:val="001624A7"/>
    <w:rsid w:val="001624E0"/>
    <w:rsid w:val="00163217"/>
    <w:rsid w:val="001640D9"/>
    <w:rsid w:val="001644AB"/>
    <w:rsid w:val="001649AE"/>
    <w:rsid w:val="00165191"/>
    <w:rsid w:val="00165519"/>
    <w:rsid w:val="00165A3E"/>
    <w:rsid w:val="00166576"/>
    <w:rsid w:val="00166A32"/>
    <w:rsid w:val="001670A6"/>
    <w:rsid w:val="00167BF1"/>
    <w:rsid w:val="0017004E"/>
    <w:rsid w:val="00170263"/>
    <w:rsid w:val="0017037B"/>
    <w:rsid w:val="001706D6"/>
    <w:rsid w:val="001709E5"/>
    <w:rsid w:val="00170EBA"/>
    <w:rsid w:val="001725CB"/>
    <w:rsid w:val="001726B2"/>
    <w:rsid w:val="001729FC"/>
    <w:rsid w:val="00172C11"/>
    <w:rsid w:val="0017317C"/>
    <w:rsid w:val="0017356F"/>
    <w:rsid w:val="001740B6"/>
    <w:rsid w:val="001743E3"/>
    <w:rsid w:val="00174B3B"/>
    <w:rsid w:val="00175029"/>
    <w:rsid w:val="00175302"/>
    <w:rsid w:val="0017574A"/>
    <w:rsid w:val="00175CFF"/>
    <w:rsid w:val="00176076"/>
    <w:rsid w:val="00176222"/>
    <w:rsid w:val="001771EC"/>
    <w:rsid w:val="00177207"/>
    <w:rsid w:val="001778FD"/>
    <w:rsid w:val="0017798B"/>
    <w:rsid w:val="00177C84"/>
    <w:rsid w:val="00177CA7"/>
    <w:rsid w:val="001800A7"/>
    <w:rsid w:val="00180897"/>
    <w:rsid w:val="0018093C"/>
    <w:rsid w:val="00180A28"/>
    <w:rsid w:val="00181099"/>
    <w:rsid w:val="00181226"/>
    <w:rsid w:val="00181B2B"/>
    <w:rsid w:val="00181ECD"/>
    <w:rsid w:val="00181EEC"/>
    <w:rsid w:val="00181F57"/>
    <w:rsid w:val="001826C0"/>
    <w:rsid w:val="00182B4D"/>
    <w:rsid w:val="00182D78"/>
    <w:rsid w:val="00182E04"/>
    <w:rsid w:val="00182E90"/>
    <w:rsid w:val="00183A39"/>
    <w:rsid w:val="00184282"/>
    <w:rsid w:val="001842A3"/>
    <w:rsid w:val="00184349"/>
    <w:rsid w:val="00184EDC"/>
    <w:rsid w:val="00184F64"/>
    <w:rsid w:val="00185433"/>
    <w:rsid w:val="0018577C"/>
    <w:rsid w:val="00186271"/>
    <w:rsid w:val="00186834"/>
    <w:rsid w:val="00186952"/>
    <w:rsid w:val="001869AA"/>
    <w:rsid w:val="001869BE"/>
    <w:rsid w:val="00186D74"/>
    <w:rsid w:val="0018755D"/>
    <w:rsid w:val="00187BE4"/>
    <w:rsid w:val="00187DD1"/>
    <w:rsid w:val="00187EE0"/>
    <w:rsid w:val="001902CC"/>
    <w:rsid w:val="00190657"/>
    <w:rsid w:val="0019081A"/>
    <w:rsid w:val="00190E49"/>
    <w:rsid w:val="00190F7D"/>
    <w:rsid w:val="001918D7"/>
    <w:rsid w:val="00191926"/>
    <w:rsid w:val="00191CB6"/>
    <w:rsid w:val="00192800"/>
    <w:rsid w:val="00192883"/>
    <w:rsid w:val="0019318B"/>
    <w:rsid w:val="00193212"/>
    <w:rsid w:val="00193EAA"/>
    <w:rsid w:val="00193F60"/>
    <w:rsid w:val="00193F7E"/>
    <w:rsid w:val="00194908"/>
    <w:rsid w:val="00194C1F"/>
    <w:rsid w:val="00194DF7"/>
    <w:rsid w:val="00195202"/>
    <w:rsid w:val="00197666"/>
    <w:rsid w:val="00197DDF"/>
    <w:rsid w:val="00197E84"/>
    <w:rsid w:val="001A12E6"/>
    <w:rsid w:val="001A16FB"/>
    <w:rsid w:val="001A193C"/>
    <w:rsid w:val="001A1B24"/>
    <w:rsid w:val="001A1C39"/>
    <w:rsid w:val="001A1C7D"/>
    <w:rsid w:val="001A1E37"/>
    <w:rsid w:val="001A1EFC"/>
    <w:rsid w:val="001A233A"/>
    <w:rsid w:val="001A31BC"/>
    <w:rsid w:val="001A3E25"/>
    <w:rsid w:val="001A4675"/>
    <w:rsid w:val="001A4740"/>
    <w:rsid w:val="001A4C53"/>
    <w:rsid w:val="001A4C60"/>
    <w:rsid w:val="001A54B0"/>
    <w:rsid w:val="001A5756"/>
    <w:rsid w:val="001A5E58"/>
    <w:rsid w:val="001A5FA0"/>
    <w:rsid w:val="001A635A"/>
    <w:rsid w:val="001A6979"/>
    <w:rsid w:val="001A704D"/>
    <w:rsid w:val="001A70C2"/>
    <w:rsid w:val="001B01B0"/>
    <w:rsid w:val="001B0444"/>
    <w:rsid w:val="001B04C2"/>
    <w:rsid w:val="001B08C8"/>
    <w:rsid w:val="001B09A8"/>
    <w:rsid w:val="001B14DD"/>
    <w:rsid w:val="001B158E"/>
    <w:rsid w:val="001B160D"/>
    <w:rsid w:val="001B1676"/>
    <w:rsid w:val="001B1D24"/>
    <w:rsid w:val="001B1DA0"/>
    <w:rsid w:val="001B1EE0"/>
    <w:rsid w:val="001B2318"/>
    <w:rsid w:val="001B243C"/>
    <w:rsid w:val="001B256F"/>
    <w:rsid w:val="001B2998"/>
    <w:rsid w:val="001B2B4A"/>
    <w:rsid w:val="001B2E8F"/>
    <w:rsid w:val="001B3293"/>
    <w:rsid w:val="001B3686"/>
    <w:rsid w:val="001B3B00"/>
    <w:rsid w:val="001B3E18"/>
    <w:rsid w:val="001B3E2C"/>
    <w:rsid w:val="001B4276"/>
    <w:rsid w:val="001B4E1C"/>
    <w:rsid w:val="001B4EC9"/>
    <w:rsid w:val="001B5374"/>
    <w:rsid w:val="001B545A"/>
    <w:rsid w:val="001B6134"/>
    <w:rsid w:val="001B6250"/>
    <w:rsid w:val="001B6749"/>
    <w:rsid w:val="001B6916"/>
    <w:rsid w:val="001B6926"/>
    <w:rsid w:val="001B7144"/>
    <w:rsid w:val="001B743A"/>
    <w:rsid w:val="001B7C33"/>
    <w:rsid w:val="001C078D"/>
    <w:rsid w:val="001C15F1"/>
    <w:rsid w:val="001C3328"/>
    <w:rsid w:val="001C34DD"/>
    <w:rsid w:val="001C357C"/>
    <w:rsid w:val="001C360E"/>
    <w:rsid w:val="001C3BA7"/>
    <w:rsid w:val="001C43EE"/>
    <w:rsid w:val="001C490C"/>
    <w:rsid w:val="001C4A12"/>
    <w:rsid w:val="001C53E2"/>
    <w:rsid w:val="001C5BB6"/>
    <w:rsid w:val="001C5E58"/>
    <w:rsid w:val="001C5F52"/>
    <w:rsid w:val="001C60FA"/>
    <w:rsid w:val="001C6303"/>
    <w:rsid w:val="001C65BE"/>
    <w:rsid w:val="001C6632"/>
    <w:rsid w:val="001C6E5F"/>
    <w:rsid w:val="001C6F01"/>
    <w:rsid w:val="001C7512"/>
    <w:rsid w:val="001C78C8"/>
    <w:rsid w:val="001C79C7"/>
    <w:rsid w:val="001C7AC6"/>
    <w:rsid w:val="001D0299"/>
    <w:rsid w:val="001D07EB"/>
    <w:rsid w:val="001D123D"/>
    <w:rsid w:val="001D17BB"/>
    <w:rsid w:val="001D1A24"/>
    <w:rsid w:val="001D2C0B"/>
    <w:rsid w:val="001D2E5A"/>
    <w:rsid w:val="001D30C2"/>
    <w:rsid w:val="001D335C"/>
    <w:rsid w:val="001D366C"/>
    <w:rsid w:val="001D4710"/>
    <w:rsid w:val="001D4A3B"/>
    <w:rsid w:val="001D4BA8"/>
    <w:rsid w:val="001D4C69"/>
    <w:rsid w:val="001D4C88"/>
    <w:rsid w:val="001D53C8"/>
    <w:rsid w:val="001D57B5"/>
    <w:rsid w:val="001D60BB"/>
    <w:rsid w:val="001D61AE"/>
    <w:rsid w:val="001D64D3"/>
    <w:rsid w:val="001D6845"/>
    <w:rsid w:val="001D6B6A"/>
    <w:rsid w:val="001D7D47"/>
    <w:rsid w:val="001D7D6F"/>
    <w:rsid w:val="001D7FD2"/>
    <w:rsid w:val="001E0362"/>
    <w:rsid w:val="001E05E5"/>
    <w:rsid w:val="001E09F7"/>
    <w:rsid w:val="001E1854"/>
    <w:rsid w:val="001E1B1E"/>
    <w:rsid w:val="001E2038"/>
    <w:rsid w:val="001E24C6"/>
    <w:rsid w:val="001E2898"/>
    <w:rsid w:val="001E29C0"/>
    <w:rsid w:val="001E2B2A"/>
    <w:rsid w:val="001E2BDE"/>
    <w:rsid w:val="001E2CC3"/>
    <w:rsid w:val="001E2DEE"/>
    <w:rsid w:val="001E32DB"/>
    <w:rsid w:val="001E3F46"/>
    <w:rsid w:val="001E4706"/>
    <w:rsid w:val="001E50F0"/>
    <w:rsid w:val="001E5182"/>
    <w:rsid w:val="001E520D"/>
    <w:rsid w:val="001E54DD"/>
    <w:rsid w:val="001E5762"/>
    <w:rsid w:val="001E5926"/>
    <w:rsid w:val="001E5AD0"/>
    <w:rsid w:val="001E5BE7"/>
    <w:rsid w:val="001E6074"/>
    <w:rsid w:val="001E63E8"/>
    <w:rsid w:val="001E68C4"/>
    <w:rsid w:val="001E782D"/>
    <w:rsid w:val="001E7A81"/>
    <w:rsid w:val="001E7C48"/>
    <w:rsid w:val="001E7C5F"/>
    <w:rsid w:val="001F0919"/>
    <w:rsid w:val="001F165E"/>
    <w:rsid w:val="001F1A5C"/>
    <w:rsid w:val="001F1F5F"/>
    <w:rsid w:val="001F1F71"/>
    <w:rsid w:val="001F21F1"/>
    <w:rsid w:val="001F2639"/>
    <w:rsid w:val="001F27C0"/>
    <w:rsid w:val="001F3028"/>
    <w:rsid w:val="001F34FA"/>
    <w:rsid w:val="001F4A9A"/>
    <w:rsid w:val="001F4D0F"/>
    <w:rsid w:val="001F4EFA"/>
    <w:rsid w:val="001F4FFB"/>
    <w:rsid w:val="001F5626"/>
    <w:rsid w:val="001F6194"/>
    <w:rsid w:val="001F6D0C"/>
    <w:rsid w:val="001F7B55"/>
    <w:rsid w:val="001F7F29"/>
    <w:rsid w:val="001F7FDB"/>
    <w:rsid w:val="0020007C"/>
    <w:rsid w:val="002007FB"/>
    <w:rsid w:val="00200CBE"/>
    <w:rsid w:val="00200FE8"/>
    <w:rsid w:val="0020158D"/>
    <w:rsid w:val="00201902"/>
    <w:rsid w:val="00201BD9"/>
    <w:rsid w:val="00201E2A"/>
    <w:rsid w:val="002025C5"/>
    <w:rsid w:val="002032ED"/>
    <w:rsid w:val="00204311"/>
    <w:rsid w:val="00204743"/>
    <w:rsid w:val="0020481A"/>
    <w:rsid w:val="002049C4"/>
    <w:rsid w:val="00204B3C"/>
    <w:rsid w:val="00204D63"/>
    <w:rsid w:val="00204E1D"/>
    <w:rsid w:val="0020553E"/>
    <w:rsid w:val="0020559D"/>
    <w:rsid w:val="002059E9"/>
    <w:rsid w:val="00205B45"/>
    <w:rsid w:val="00205DFF"/>
    <w:rsid w:val="00206364"/>
    <w:rsid w:val="0020651A"/>
    <w:rsid w:val="00206BD7"/>
    <w:rsid w:val="00206C6C"/>
    <w:rsid w:val="00206FCA"/>
    <w:rsid w:val="0020773F"/>
    <w:rsid w:val="002100FF"/>
    <w:rsid w:val="00210494"/>
    <w:rsid w:val="00210F00"/>
    <w:rsid w:val="0021166D"/>
    <w:rsid w:val="00212659"/>
    <w:rsid w:val="0021268F"/>
    <w:rsid w:val="00212DE5"/>
    <w:rsid w:val="00212EB1"/>
    <w:rsid w:val="00212F71"/>
    <w:rsid w:val="002132AD"/>
    <w:rsid w:val="0021385A"/>
    <w:rsid w:val="00213D9A"/>
    <w:rsid w:val="00213FAB"/>
    <w:rsid w:val="0021401B"/>
    <w:rsid w:val="00214930"/>
    <w:rsid w:val="0021506C"/>
    <w:rsid w:val="002152C1"/>
    <w:rsid w:val="002153B4"/>
    <w:rsid w:val="00215496"/>
    <w:rsid w:val="00215834"/>
    <w:rsid w:val="00215D30"/>
    <w:rsid w:val="00215EB5"/>
    <w:rsid w:val="002162DB"/>
    <w:rsid w:val="00216532"/>
    <w:rsid w:val="002170C3"/>
    <w:rsid w:val="002173DE"/>
    <w:rsid w:val="00217AAE"/>
    <w:rsid w:val="00217B9A"/>
    <w:rsid w:val="0022010A"/>
    <w:rsid w:val="00220155"/>
    <w:rsid w:val="002202EF"/>
    <w:rsid w:val="00220673"/>
    <w:rsid w:val="002206E7"/>
    <w:rsid w:val="002209C3"/>
    <w:rsid w:val="00220EB0"/>
    <w:rsid w:val="002216B4"/>
    <w:rsid w:val="00221DD0"/>
    <w:rsid w:val="00221EA7"/>
    <w:rsid w:val="002230B7"/>
    <w:rsid w:val="002230D6"/>
    <w:rsid w:val="002234D0"/>
    <w:rsid w:val="0022405F"/>
    <w:rsid w:val="002240C9"/>
    <w:rsid w:val="00224271"/>
    <w:rsid w:val="00224C03"/>
    <w:rsid w:val="00224D6B"/>
    <w:rsid w:val="002250B4"/>
    <w:rsid w:val="002254C4"/>
    <w:rsid w:val="0022565A"/>
    <w:rsid w:val="0022598A"/>
    <w:rsid w:val="00225CEB"/>
    <w:rsid w:val="00225FFF"/>
    <w:rsid w:val="00227286"/>
    <w:rsid w:val="00227D36"/>
    <w:rsid w:val="00227E3E"/>
    <w:rsid w:val="00230566"/>
    <w:rsid w:val="00232805"/>
    <w:rsid w:val="00232BFA"/>
    <w:rsid w:val="00232F26"/>
    <w:rsid w:val="002332AA"/>
    <w:rsid w:val="00233BF8"/>
    <w:rsid w:val="00233EE5"/>
    <w:rsid w:val="002347E9"/>
    <w:rsid w:val="0023574F"/>
    <w:rsid w:val="00235E29"/>
    <w:rsid w:val="00235E41"/>
    <w:rsid w:val="00235ED9"/>
    <w:rsid w:val="00236146"/>
    <w:rsid w:val="00236832"/>
    <w:rsid w:val="00236883"/>
    <w:rsid w:val="00236AE3"/>
    <w:rsid w:val="00236B4C"/>
    <w:rsid w:val="00237D6B"/>
    <w:rsid w:val="00237FB2"/>
    <w:rsid w:val="002405C1"/>
    <w:rsid w:val="002412F3"/>
    <w:rsid w:val="0024130F"/>
    <w:rsid w:val="00241747"/>
    <w:rsid w:val="0024192F"/>
    <w:rsid w:val="00241E8F"/>
    <w:rsid w:val="00241F00"/>
    <w:rsid w:val="00241F06"/>
    <w:rsid w:val="002423CE"/>
    <w:rsid w:val="00242467"/>
    <w:rsid w:val="0024287B"/>
    <w:rsid w:val="00242995"/>
    <w:rsid w:val="00242F9A"/>
    <w:rsid w:val="0024324D"/>
    <w:rsid w:val="00243649"/>
    <w:rsid w:val="0024368D"/>
    <w:rsid w:val="00243CC2"/>
    <w:rsid w:val="00244F7B"/>
    <w:rsid w:val="00245750"/>
    <w:rsid w:val="002457EF"/>
    <w:rsid w:val="0024596E"/>
    <w:rsid w:val="00245FF8"/>
    <w:rsid w:val="002461DC"/>
    <w:rsid w:val="002470FF"/>
    <w:rsid w:val="00247C5A"/>
    <w:rsid w:val="00247DCE"/>
    <w:rsid w:val="00250992"/>
    <w:rsid w:val="00250BD4"/>
    <w:rsid w:val="00250BD5"/>
    <w:rsid w:val="00251288"/>
    <w:rsid w:val="00251EE9"/>
    <w:rsid w:val="00251FBD"/>
    <w:rsid w:val="002522A6"/>
    <w:rsid w:val="002533BE"/>
    <w:rsid w:val="0025380B"/>
    <w:rsid w:val="00253AD5"/>
    <w:rsid w:val="00253AEA"/>
    <w:rsid w:val="0025408F"/>
    <w:rsid w:val="0025431F"/>
    <w:rsid w:val="00254D9C"/>
    <w:rsid w:val="00255B85"/>
    <w:rsid w:val="00255ECC"/>
    <w:rsid w:val="002562B6"/>
    <w:rsid w:val="002562B7"/>
    <w:rsid w:val="00256F12"/>
    <w:rsid w:val="002572AC"/>
    <w:rsid w:val="002578EB"/>
    <w:rsid w:val="0026070A"/>
    <w:rsid w:val="00260876"/>
    <w:rsid w:val="00261A9B"/>
    <w:rsid w:val="00261BF6"/>
    <w:rsid w:val="00262591"/>
    <w:rsid w:val="0026265E"/>
    <w:rsid w:val="00262973"/>
    <w:rsid w:val="00264052"/>
    <w:rsid w:val="0026512F"/>
    <w:rsid w:val="00265746"/>
    <w:rsid w:val="00265CBA"/>
    <w:rsid w:val="00265FFD"/>
    <w:rsid w:val="002662F2"/>
    <w:rsid w:val="00266769"/>
    <w:rsid w:val="00266B26"/>
    <w:rsid w:val="0026763C"/>
    <w:rsid w:val="002678A2"/>
    <w:rsid w:val="00267B04"/>
    <w:rsid w:val="00267DEC"/>
    <w:rsid w:val="002703E4"/>
    <w:rsid w:val="002708D5"/>
    <w:rsid w:val="00270A9F"/>
    <w:rsid w:val="00271467"/>
    <w:rsid w:val="002715A3"/>
    <w:rsid w:val="0027176F"/>
    <w:rsid w:val="002719EA"/>
    <w:rsid w:val="00271C30"/>
    <w:rsid w:val="00271D6C"/>
    <w:rsid w:val="00272103"/>
    <w:rsid w:val="00272379"/>
    <w:rsid w:val="002733AA"/>
    <w:rsid w:val="00274A6E"/>
    <w:rsid w:val="00274F4B"/>
    <w:rsid w:val="002758C2"/>
    <w:rsid w:val="00276A7B"/>
    <w:rsid w:val="00276B21"/>
    <w:rsid w:val="00276DB5"/>
    <w:rsid w:val="00277106"/>
    <w:rsid w:val="00277D49"/>
    <w:rsid w:val="002802FD"/>
    <w:rsid w:val="00280442"/>
    <w:rsid w:val="00280630"/>
    <w:rsid w:val="00280B46"/>
    <w:rsid w:val="00280C83"/>
    <w:rsid w:val="00280CF7"/>
    <w:rsid w:val="00281514"/>
    <w:rsid w:val="00281D62"/>
    <w:rsid w:val="00281F2A"/>
    <w:rsid w:val="002824A7"/>
    <w:rsid w:val="00282C71"/>
    <w:rsid w:val="00282F9C"/>
    <w:rsid w:val="00283AC5"/>
    <w:rsid w:val="00283C2A"/>
    <w:rsid w:val="002844E8"/>
    <w:rsid w:val="00284898"/>
    <w:rsid w:val="00284994"/>
    <w:rsid w:val="00284A3A"/>
    <w:rsid w:val="00284AAA"/>
    <w:rsid w:val="00285EA6"/>
    <w:rsid w:val="00286B39"/>
    <w:rsid w:val="002870D4"/>
    <w:rsid w:val="00287C63"/>
    <w:rsid w:val="00287D01"/>
    <w:rsid w:val="00287E43"/>
    <w:rsid w:val="002908FC"/>
    <w:rsid w:val="00290CEF"/>
    <w:rsid w:val="00290EC3"/>
    <w:rsid w:val="0029199B"/>
    <w:rsid w:val="00291D2B"/>
    <w:rsid w:val="00291FDC"/>
    <w:rsid w:val="0029207B"/>
    <w:rsid w:val="00292913"/>
    <w:rsid w:val="002930B6"/>
    <w:rsid w:val="0029385C"/>
    <w:rsid w:val="00293932"/>
    <w:rsid w:val="00293975"/>
    <w:rsid w:val="00293F10"/>
    <w:rsid w:val="002940ED"/>
    <w:rsid w:val="00294118"/>
    <w:rsid w:val="00294880"/>
    <w:rsid w:val="0029494F"/>
    <w:rsid w:val="00294C32"/>
    <w:rsid w:val="00294CC5"/>
    <w:rsid w:val="00294CD9"/>
    <w:rsid w:val="002951FD"/>
    <w:rsid w:val="002952F4"/>
    <w:rsid w:val="002953E9"/>
    <w:rsid w:val="002953F9"/>
    <w:rsid w:val="00295436"/>
    <w:rsid w:val="002957E3"/>
    <w:rsid w:val="0029582D"/>
    <w:rsid w:val="00295A0F"/>
    <w:rsid w:val="00295AD1"/>
    <w:rsid w:val="00295DAC"/>
    <w:rsid w:val="00295DFA"/>
    <w:rsid w:val="00297625"/>
    <w:rsid w:val="00297AD2"/>
    <w:rsid w:val="00297E23"/>
    <w:rsid w:val="00297F42"/>
    <w:rsid w:val="00297FBB"/>
    <w:rsid w:val="002A03BD"/>
    <w:rsid w:val="002A0614"/>
    <w:rsid w:val="002A0A9A"/>
    <w:rsid w:val="002A0F5C"/>
    <w:rsid w:val="002A0FD8"/>
    <w:rsid w:val="002A136B"/>
    <w:rsid w:val="002A17BF"/>
    <w:rsid w:val="002A1F9E"/>
    <w:rsid w:val="002A1FD1"/>
    <w:rsid w:val="002A214F"/>
    <w:rsid w:val="002A21A1"/>
    <w:rsid w:val="002A29AC"/>
    <w:rsid w:val="002A31FD"/>
    <w:rsid w:val="002A335B"/>
    <w:rsid w:val="002A39DC"/>
    <w:rsid w:val="002A42CE"/>
    <w:rsid w:val="002A4A8F"/>
    <w:rsid w:val="002A4B54"/>
    <w:rsid w:val="002A4B9C"/>
    <w:rsid w:val="002A4CEA"/>
    <w:rsid w:val="002A4CF9"/>
    <w:rsid w:val="002A553A"/>
    <w:rsid w:val="002A567B"/>
    <w:rsid w:val="002A6058"/>
    <w:rsid w:val="002A65A3"/>
    <w:rsid w:val="002A6904"/>
    <w:rsid w:val="002A6F34"/>
    <w:rsid w:val="002A724F"/>
    <w:rsid w:val="002A7784"/>
    <w:rsid w:val="002B003B"/>
    <w:rsid w:val="002B01E4"/>
    <w:rsid w:val="002B027D"/>
    <w:rsid w:val="002B0353"/>
    <w:rsid w:val="002B0E12"/>
    <w:rsid w:val="002B109C"/>
    <w:rsid w:val="002B2502"/>
    <w:rsid w:val="002B26D6"/>
    <w:rsid w:val="002B298F"/>
    <w:rsid w:val="002B2B04"/>
    <w:rsid w:val="002B2B6D"/>
    <w:rsid w:val="002B3133"/>
    <w:rsid w:val="002B350C"/>
    <w:rsid w:val="002B363A"/>
    <w:rsid w:val="002B4648"/>
    <w:rsid w:val="002B4833"/>
    <w:rsid w:val="002B4E74"/>
    <w:rsid w:val="002B573F"/>
    <w:rsid w:val="002B6E57"/>
    <w:rsid w:val="002B7651"/>
    <w:rsid w:val="002B77D7"/>
    <w:rsid w:val="002C0074"/>
    <w:rsid w:val="002C048C"/>
    <w:rsid w:val="002C05AD"/>
    <w:rsid w:val="002C0800"/>
    <w:rsid w:val="002C0C3B"/>
    <w:rsid w:val="002C1111"/>
    <w:rsid w:val="002C11B7"/>
    <w:rsid w:val="002C1560"/>
    <w:rsid w:val="002C19C6"/>
    <w:rsid w:val="002C281A"/>
    <w:rsid w:val="002C30C4"/>
    <w:rsid w:val="002C3519"/>
    <w:rsid w:val="002C3DE9"/>
    <w:rsid w:val="002C4133"/>
    <w:rsid w:val="002C4D19"/>
    <w:rsid w:val="002C4D8F"/>
    <w:rsid w:val="002C5101"/>
    <w:rsid w:val="002C5139"/>
    <w:rsid w:val="002C5817"/>
    <w:rsid w:val="002C5F4C"/>
    <w:rsid w:val="002C63EB"/>
    <w:rsid w:val="002C666A"/>
    <w:rsid w:val="002C66AC"/>
    <w:rsid w:val="002C6DA1"/>
    <w:rsid w:val="002C6E35"/>
    <w:rsid w:val="002C73F0"/>
    <w:rsid w:val="002C75C8"/>
    <w:rsid w:val="002C7850"/>
    <w:rsid w:val="002D03DF"/>
    <w:rsid w:val="002D0511"/>
    <w:rsid w:val="002D094A"/>
    <w:rsid w:val="002D0F8B"/>
    <w:rsid w:val="002D1327"/>
    <w:rsid w:val="002D2171"/>
    <w:rsid w:val="002D2AFE"/>
    <w:rsid w:val="002D2D94"/>
    <w:rsid w:val="002D3173"/>
    <w:rsid w:val="002D33BE"/>
    <w:rsid w:val="002D39E4"/>
    <w:rsid w:val="002D4392"/>
    <w:rsid w:val="002D4E46"/>
    <w:rsid w:val="002D51D6"/>
    <w:rsid w:val="002D51EB"/>
    <w:rsid w:val="002D6B8C"/>
    <w:rsid w:val="002D6DAD"/>
    <w:rsid w:val="002D6E60"/>
    <w:rsid w:val="002D765F"/>
    <w:rsid w:val="002D7B17"/>
    <w:rsid w:val="002D7C7A"/>
    <w:rsid w:val="002E0176"/>
    <w:rsid w:val="002E0583"/>
    <w:rsid w:val="002E1419"/>
    <w:rsid w:val="002E158D"/>
    <w:rsid w:val="002E1B12"/>
    <w:rsid w:val="002E1B8F"/>
    <w:rsid w:val="002E1F6E"/>
    <w:rsid w:val="002E204C"/>
    <w:rsid w:val="002E2271"/>
    <w:rsid w:val="002E2469"/>
    <w:rsid w:val="002E2499"/>
    <w:rsid w:val="002E249F"/>
    <w:rsid w:val="002E259D"/>
    <w:rsid w:val="002E2851"/>
    <w:rsid w:val="002E2E22"/>
    <w:rsid w:val="002E2F9C"/>
    <w:rsid w:val="002E3A7E"/>
    <w:rsid w:val="002E403C"/>
    <w:rsid w:val="002E433B"/>
    <w:rsid w:val="002E5396"/>
    <w:rsid w:val="002E5967"/>
    <w:rsid w:val="002E5E54"/>
    <w:rsid w:val="002E60EF"/>
    <w:rsid w:val="002E699E"/>
    <w:rsid w:val="002E6BBA"/>
    <w:rsid w:val="002E7117"/>
    <w:rsid w:val="002E7531"/>
    <w:rsid w:val="002E7947"/>
    <w:rsid w:val="002E7AC4"/>
    <w:rsid w:val="002F030A"/>
    <w:rsid w:val="002F08DA"/>
    <w:rsid w:val="002F1123"/>
    <w:rsid w:val="002F1546"/>
    <w:rsid w:val="002F16AB"/>
    <w:rsid w:val="002F1930"/>
    <w:rsid w:val="002F1B69"/>
    <w:rsid w:val="002F1FB5"/>
    <w:rsid w:val="002F2744"/>
    <w:rsid w:val="002F2B7F"/>
    <w:rsid w:val="002F2D30"/>
    <w:rsid w:val="002F3306"/>
    <w:rsid w:val="002F36F8"/>
    <w:rsid w:val="002F3AFF"/>
    <w:rsid w:val="002F4573"/>
    <w:rsid w:val="002F4927"/>
    <w:rsid w:val="002F4BA9"/>
    <w:rsid w:val="002F4E54"/>
    <w:rsid w:val="002F52CE"/>
    <w:rsid w:val="002F5DAC"/>
    <w:rsid w:val="002F5DCC"/>
    <w:rsid w:val="002F688D"/>
    <w:rsid w:val="002F6F39"/>
    <w:rsid w:val="002F7887"/>
    <w:rsid w:val="002F7DE1"/>
    <w:rsid w:val="003000B4"/>
    <w:rsid w:val="00300435"/>
    <w:rsid w:val="0030043A"/>
    <w:rsid w:val="00300664"/>
    <w:rsid w:val="0030068C"/>
    <w:rsid w:val="003009D0"/>
    <w:rsid w:val="00300C66"/>
    <w:rsid w:val="00300F96"/>
    <w:rsid w:val="003010B5"/>
    <w:rsid w:val="00301825"/>
    <w:rsid w:val="00301960"/>
    <w:rsid w:val="00301D07"/>
    <w:rsid w:val="0030203C"/>
    <w:rsid w:val="0030259D"/>
    <w:rsid w:val="00302C1B"/>
    <w:rsid w:val="00302F8E"/>
    <w:rsid w:val="00303E89"/>
    <w:rsid w:val="00304CB4"/>
    <w:rsid w:val="00304E30"/>
    <w:rsid w:val="00304F44"/>
    <w:rsid w:val="00304F85"/>
    <w:rsid w:val="003050C7"/>
    <w:rsid w:val="00305448"/>
    <w:rsid w:val="00305491"/>
    <w:rsid w:val="00305BBB"/>
    <w:rsid w:val="00305D0D"/>
    <w:rsid w:val="00305E2E"/>
    <w:rsid w:val="0030721B"/>
    <w:rsid w:val="00307A86"/>
    <w:rsid w:val="00307CBD"/>
    <w:rsid w:val="00307CF9"/>
    <w:rsid w:val="00310021"/>
    <w:rsid w:val="0031020C"/>
    <w:rsid w:val="003102E1"/>
    <w:rsid w:val="00310A57"/>
    <w:rsid w:val="00310B1F"/>
    <w:rsid w:val="00310B90"/>
    <w:rsid w:val="00311819"/>
    <w:rsid w:val="00311853"/>
    <w:rsid w:val="00312098"/>
    <w:rsid w:val="00312486"/>
    <w:rsid w:val="00312E91"/>
    <w:rsid w:val="00312FDC"/>
    <w:rsid w:val="0031303C"/>
    <w:rsid w:val="0031315F"/>
    <w:rsid w:val="003131E1"/>
    <w:rsid w:val="003132DD"/>
    <w:rsid w:val="00313CA9"/>
    <w:rsid w:val="00313D99"/>
    <w:rsid w:val="0031432E"/>
    <w:rsid w:val="00314434"/>
    <w:rsid w:val="00314565"/>
    <w:rsid w:val="0031493B"/>
    <w:rsid w:val="00314DC2"/>
    <w:rsid w:val="00314EAF"/>
    <w:rsid w:val="0031515F"/>
    <w:rsid w:val="00315587"/>
    <w:rsid w:val="00316470"/>
    <w:rsid w:val="003172A0"/>
    <w:rsid w:val="003174E3"/>
    <w:rsid w:val="0031755F"/>
    <w:rsid w:val="00317598"/>
    <w:rsid w:val="003211C9"/>
    <w:rsid w:val="00321E23"/>
    <w:rsid w:val="003220B1"/>
    <w:rsid w:val="00322352"/>
    <w:rsid w:val="0032265E"/>
    <w:rsid w:val="003228E9"/>
    <w:rsid w:val="00322AC9"/>
    <w:rsid w:val="003234C3"/>
    <w:rsid w:val="003241EC"/>
    <w:rsid w:val="0032485F"/>
    <w:rsid w:val="00324943"/>
    <w:rsid w:val="00324981"/>
    <w:rsid w:val="00324B28"/>
    <w:rsid w:val="003253CC"/>
    <w:rsid w:val="003254D0"/>
    <w:rsid w:val="0032568A"/>
    <w:rsid w:val="003256B8"/>
    <w:rsid w:val="00325964"/>
    <w:rsid w:val="00325BEC"/>
    <w:rsid w:val="0032642C"/>
    <w:rsid w:val="00326476"/>
    <w:rsid w:val="003267FB"/>
    <w:rsid w:val="003268C8"/>
    <w:rsid w:val="00326958"/>
    <w:rsid w:val="00326DC6"/>
    <w:rsid w:val="003272C6"/>
    <w:rsid w:val="003275E3"/>
    <w:rsid w:val="003278B7"/>
    <w:rsid w:val="003279CF"/>
    <w:rsid w:val="00327A11"/>
    <w:rsid w:val="00327B54"/>
    <w:rsid w:val="0033005D"/>
    <w:rsid w:val="00330133"/>
    <w:rsid w:val="003305DE"/>
    <w:rsid w:val="003308F4"/>
    <w:rsid w:val="00330D2E"/>
    <w:rsid w:val="003311CD"/>
    <w:rsid w:val="00331414"/>
    <w:rsid w:val="0033178D"/>
    <w:rsid w:val="00331876"/>
    <w:rsid w:val="00331B76"/>
    <w:rsid w:val="00331F28"/>
    <w:rsid w:val="00332833"/>
    <w:rsid w:val="00332E40"/>
    <w:rsid w:val="00333356"/>
    <w:rsid w:val="00333B0C"/>
    <w:rsid w:val="00333B1A"/>
    <w:rsid w:val="00334220"/>
    <w:rsid w:val="00334A9D"/>
    <w:rsid w:val="00334E3C"/>
    <w:rsid w:val="00334E64"/>
    <w:rsid w:val="00334F4D"/>
    <w:rsid w:val="0033516D"/>
    <w:rsid w:val="003351BE"/>
    <w:rsid w:val="00335500"/>
    <w:rsid w:val="00335A47"/>
    <w:rsid w:val="00335DF5"/>
    <w:rsid w:val="003366D0"/>
    <w:rsid w:val="00336995"/>
    <w:rsid w:val="00336A82"/>
    <w:rsid w:val="00336D52"/>
    <w:rsid w:val="00336D8E"/>
    <w:rsid w:val="0033704A"/>
    <w:rsid w:val="003400F2"/>
    <w:rsid w:val="003402B2"/>
    <w:rsid w:val="003409FE"/>
    <w:rsid w:val="00340B4A"/>
    <w:rsid w:val="00341195"/>
    <w:rsid w:val="003412DA"/>
    <w:rsid w:val="003424FD"/>
    <w:rsid w:val="003426B5"/>
    <w:rsid w:val="00342B4A"/>
    <w:rsid w:val="00342F95"/>
    <w:rsid w:val="00343A9D"/>
    <w:rsid w:val="00343B70"/>
    <w:rsid w:val="00344056"/>
    <w:rsid w:val="00344371"/>
    <w:rsid w:val="003443E9"/>
    <w:rsid w:val="003449C3"/>
    <w:rsid w:val="00344FD3"/>
    <w:rsid w:val="003450C6"/>
    <w:rsid w:val="003459FD"/>
    <w:rsid w:val="00345B8A"/>
    <w:rsid w:val="003462DA"/>
    <w:rsid w:val="003472FC"/>
    <w:rsid w:val="003474AB"/>
    <w:rsid w:val="00347764"/>
    <w:rsid w:val="00347E34"/>
    <w:rsid w:val="003501D0"/>
    <w:rsid w:val="003502E3"/>
    <w:rsid w:val="003509FF"/>
    <w:rsid w:val="00350D49"/>
    <w:rsid w:val="00350E9B"/>
    <w:rsid w:val="00351351"/>
    <w:rsid w:val="0035155C"/>
    <w:rsid w:val="003526A6"/>
    <w:rsid w:val="00352C5F"/>
    <w:rsid w:val="00352FE3"/>
    <w:rsid w:val="003536DC"/>
    <w:rsid w:val="00353875"/>
    <w:rsid w:val="00353B70"/>
    <w:rsid w:val="00353FA4"/>
    <w:rsid w:val="00354CBA"/>
    <w:rsid w:val="00354DA1"/>
    <w:rsid w:val="003553FC"/>
    <w:rsid w:val="0035663B"/>
    <w:rsid w:val="003568CB"/>
    <w:rsid w:val="00356A82"/>
    <w:rsid w:val="00356F10"/>
    <w:rsid w:val="0035715C"/>
    <w:rsid w:val="00357AD2"/>
    <w:rsid w:val="00357DF9"/>
    <w:rsid w:val="0036078F"/>
    <w:rsid w:val="00360992"/>
    <w:rsid w:val="00361051"/>
    <w:rsid w:val="0036130B"/>
    <w:rsid w:val="00361540"/>
    <w:rsid w:val="003621A7"/>
    <w:rsid w:val="00362856"/>
    <w:rsid w:val="00362D38"/>
    <w:rsid w:val="00362DE8"/>
    <w:rsid w:val="00363266"/>
    <w:rsid w:val="0036335B"/>
    <w:rsid w:val="00363526"/>
    <w:rsid w:val="00363859"/>
    <w:rsid w:val="003639BF"/>
    <w:rsid w:val="00364606"/>
    <w:rsid w:val="003647C9"/>
    <w:rsid w:val="00364843"/>
    <w:rsid w:val="003650F7"/>
    <w:rsid w:val="003651DB"/>
    <w:rsid w:val="003652F4"/>
    <w:rsid w:val="00365697"/>
    <w:rsid w:val="00365A5E"/>
    <w:rsid w:val="00365A76"/>
    <w:rsid w:val="00365E48"/>
    <w:rsid w:val="00365EDE"/>
    <w:rsid w:val="00365EFE"/>
    <w:rsid w:val="00366099"/>
    <w:rsid w:val="003660F1"/>
    <w:rsid w:val="00366510"/>
    <w:rsid w:val="00366CD1"/>
    <w:rsid w:val="0036710B"/>
    <w:rsid w:val="003672FA"/>
    <w:rsid w:val="00367BC4"/>
    <w:rsid w:val="00370214"/>
    <w:rsid w:val="00370350"/>
    <w:rsid w:val="00370403"/>
    <w:rsid w:val="00370D9C"/>
    <w:rsid w:val="00370DE2"/>
    <w:rsid w:val="00371198"/>
    <w:rsid w:val="003716CD"/>
    <w:rsid w:val="003718C9"/>
    <w:rsid w:val="00371956"/>
    <w:rsid w:val="00371B5F"/>
    <w:rsid w:val="00371D74"/>
    <w:rsid w:val="00371D97"/>
    <w:rsid w:val="00371DCC"/>
    <w:rsid w:val="003731D6"/>
    <w:rsid w:val="00373334"/>
    <w:rsid w:val="003737A5"/>
    <w:rsid w:val="0037395F"/>
    <w:rsid w:val="00373DA8"/>
    <w:rsid w:val="00374B1E"/>
    <w:rsid w:val="00374FFA"/>
    <w:rsid w:val="00375104"/>
    <w:rsid w:val="003751B8"/>
    <w:rsid w:val="0037531D"/>
    <w:rsid w:val="003759BE"/>
    <w:rsid w:val="00375D7F"/>
    <w:rsid w:val="00376531"/>
    <w:rsid w:val="0037692B"/>
    <w:rsid w:val="00376A9A"/>
    <w:rsid w:val="00376E25"/>
    <w:rsid w:val="00376EFB"/>
    <w:rsid w:val="003770C3"/>
    <w:rsid w:val="00377401"/>
    <w:rsid w:val="00377672"/>
    <w:rsid w:val="00377913"/>
    <w:rsid w:val="003808E6"/>
    <w:rsid w:val="0038106A"/>
    <w:rsid w:val="003816D2"/>
    <w:rsid w:val="00381C77"/>
    <w:rsid w:val="00382150"/>
    <w:rsid w:val="003827F3"/>
    <w:rsid w:val="00382832"/>
    <w:rsid w:val="00382B54"/>
    <w:rsid w:val="00382E9E"/>
    <w:rsid w:val="00382F93"/>
    <w:rsid w:val="00383335"/>
    <w:rsid w:val="00383446"/>
    <w:rsid w:val="003834AA"/>
    <w:rsid w:val="0038355E"/>
    <w:rsid w:val="0038362E"/>
    <w:rsid w:val="00383A5F"/>
    <w:rsid w:val="00383E6B"/>
    <w:rsid w:val="00383F5F"/>
    <w:rsid w:val="00384B46"/>
    <w:rsid w:val="00385688"/>
    <w:rsid w:val="0038569C"/>
    <w:rsid w:val="003863CD"/>
    <w:rsid w:val="00386928"/>
    <w:rsid w:val="00386B08"/>
    <w:rsid w:val="00386D15"/>
    <w:rsid w:val="003876F2"/>
    <w:rsid w:val="00387FDB"/>
    <w:rsid w:val="00390320"/>
    <w:rsid w:val="00390A48"/>
    <w:rsid w:val="003912DD"/>
    <w:rsid w:val="00391574"/>
    <w:rsid w:val="00391C4F"/>
    <w:rsid w:val="003928C1"/>
    <w:rsid w:val="003930FB"/>
    <w:rsid w:val="003935DB"/>
    <w:rsid w:val="0039361D"/>
    <w:rsid w:val="00393947"/>
    <w:rsid w:val="003939AC"/>
    <w:rsid w:val="00393E7F"/>
    <w:rsid w:val="0039416E"/>
    <w:rsid w:val="00394557"/>
    <w:rsid w:val="00394698"/>
    <w:rsid w:val="00394FC5"/>
    <w:rsid w:val="003954D8"/>
    <w:rsid w:val="00395548"/>
    <w:rsid w:val="00395696"/>
    <w:rsid w:val="00395894"/>
    <w:rsid w:val="00395A22"/>
    <w:rsid w:val="00395E7F"/>
    <w:rsid w:val="003963B3"/>
    <w:rsid w:val="0039749B"/>
    <w:rsid w:val="00397773"/>
    <w:rsid w:val="00397BFA"/>
    <w:rsid w:val="003A064C"/>
    <w:rsid w:val="003A0682"/>
    <w:rsid w:val="003A09C8"/>
    <w:rsid w:val="003A0D1D"/>
    <w:rsid w:val="003A1890"/>
    <w:rsid w:val="003A1B55"/>
    <w:rsid w:val="003A2384"/>
    <w:rsid w:val="003A281F"/>
    <w:rsid w:val="003A296D"/>
    <w:rsid w:val="003A2B3C"/>
    <w:rsid w:val="003A2C28"/>
    <w:rsid w:val="003A3204"/>
    <w:rsid w:val="003A348D"/>
    <w:rsid w:val="003A3559"/>
    <w:rsid w:val="003A35FA"/>
    <w:rsid w:val="003A3816"/>
    <w:rsid w:val="003A3DE1"/>
    <w:rsid w:val="003A4213"/>
    <w:rsid w:val="003A441D"/>
    <w:rsid w:val="003A4799"/>
    <w:rsid w:val="003A4EEA"/>
    <w:rsid w:val="003A520D"/>
    <w:rsid w:val="003A52C4"/>
    <w:rsid w:val="003A571B"/>
    <w:rsid w:val="003A5818"/>
    <w:rsid w:val="003A58F2"/>
    <w:rsid w:val="003A5C0E"/>
    <w:rsid w:val="003A7039"/>
    <w:rsid w:val="003A7195"/>
    <w:rsid w:val="003A7837"/>
    <w:rsid w:val="003B0069"/>
    <w:rsid w:val="003B05E3"/>
    <w:rsid w:val="003B0C71"/>
    <w:rsid w:val="003B0EEB"/>
    <w:rsid w:val="003B168A"/>
    <w:rsid w:val="003B1B02"/>
    <w:rsid w:val="003B217A"/>
    <w:rsid w:val="003B2617"/>
    <w:rsid w:val="003B2F2E"/>
    <w:rsid w:val="003B2FA2"/>
    <w:rsid w:val="003B318C"/>
    <w:rsid w:val="003B4462"/>
    <w:rsid w:val="003B47E0"/>
    <w:rsid w:val="003B47F0"/>
    <w:rsid w:val="003B51EE"/>
    <w:rsid w:val="003B5889"/>
    <w:rsid w:val="003B58B4"/>
    <w:rsid w:val="003B6153"/>
    <w:rsid w:val="003B6E96"/>
    <w:rsid w:val="003B74E3"/>
    <w:rsid w:val="003B7886"/>
    <w:rsid w:val="003B793C"/>
    <w:rsid w:val="003B793D"/>
    <w:rsid w:val="003C135F"/>
    <w:rsid w:val="003C139F"/>
    <w:rsid w:val="003C1BDD"/>
    <w:rsid w:val="003C1D43"/>
    <w:rsid w:val="003C1D9C"/>
    <w:rsid w:val="003C1E71"/>
    <w:rsid w:val="003C253A"/>
    <w:rsid w:val="003C26BE"/>
    <w:rsid w:val="003C2F63"/>
    <w:rsid w:val="003C303A"/>
    <w:rsid w:val="003C306E"/>
    <w:rsid w:val="003C32B8"/>
    <w:rsid w:val="003C33D0"/>
    <w:rsid w:val="003C42DF"/>
    <w:rsid w:val="003C4441"/>
    <w:rsid w:val="003C4558"/>
    <w:rsid w:val="003C482D"/>
    <w:rsid w:val="003C4885"/>
    <w:rsid w:val="003C5243"/>
    <w:rsid w:val="003C53A8"/>
    <w:rsid w:val="003C53D5"/>
    <w:rsid w:val="003C5631"/>
    <w:rsid w:val="003C57B4"/>
    <w:rsid w:val="003C5F1A"/>
    <w:rsid w:val="003C626D"/>
    <w:rsid w:val="003C640B"/>
    <w:rsid w:val="003C68F2"/>
    <w:rsid w:val="003C7383"/>
    <w:rsid w:val="003D1389"/>
    <w:rsid w:val="003D13B4"/>
    <w:rsid w:val="003D13DD"/>
    <w:rsid w:val="003D1DDE"/>
    <w:rsid w:val="003D1F86"/>
    <w:rsid w:val="003D2950"/>
    <w:rsid w:val="003D2A3F"/>
    <w:rsid w:val="003D3386"/>
    <w:rsid w:val="003D35D1"/>
    <w:rsid w:val="003D3932"/>
    <w:rsid w:val="003D594D"/>
    <w:rsid w:val="003D621E"/>
    <w:rsid w:val="003D678F"/>
    <w:rsid w:val="003D6932"/>
    <w:rsid w:val="003D6BA1"/>
    <w:rsid w:val="003D71AE"/>
    <w:rsid w:val="003D7CA8"/>
    <w:rsid w:val="003E0768"/>
    <w:rsid w:val="003E0E0D"/>
    <w:rsid w:val="003E155C"/>
    <w:rsid w:val="003E324E"/>
    <w:rsid w:val="003E371C"/>
    <w:rsid w:val="003E4019"/>
    <w:rsid w:val="003E444A"/>
    <w:rsid w:val="003E450A"/>
    <w:rsid w:val="003E4637"/>
    <w:rsid w:val="003E48F8"/>
    <w:rsid w:val="003E4962"/>
    <w:rsid w:val="003E5478"/>
    <w:rsid w:val="003E5FC9"/>
    <w:rsid w:val="003E609D"/>
    <w:rsid w:val="003E6180"/>
    <w:rsid w:val="003E644E"/>
    <w:rsid w:val="003E6859"/>
    <w:rsid w:val="003E780C"/>
    <w:rsid w:val="003E7910"/>
    <w:rsid w:val="003E7AFE"/>
    <w:rsid w:val="003E7E13"/>
    <w:rsid w:val="003F081E"/>
    <w:rsid w:val="003F0C5E"/>
    <w:rsid w:val="003F116A"/>
    <w:rsid w:val="003F18EE"/>
    <w:rsid w:val="003F2152"/>
    <w:rsid w:val="003F27FE"/>
    <w:rsid w:val="003F29AC"/>
    <w:rsid w:val="003F2C8B"/>
    <w:rsid w:val="003F2D2A"/>
    <w:rsid w:val="003F2D71"/>
    <w:rsid w:val="003F2F69"/>
    <w:rsid w:val="003F3189"/>
    <w:rsid w:val="003F3296"/>
    <w:rsid w:val="003F39FE"/>
    <w:rsid w:val="003F3E6E"/>
    <w:rsid w:val="003F409C"/>
    <w:rsid w:val="003F4319"/>
    <w:rsid w:val="003F4375"/>
    <w:rsid w:val="003F47B5"/>
    <w:rsid w:val="003F4838"/>
    <w:rsid w:val="003F536E"/>
    <w:rsid w:val="003F5D65"/>
    <w:rsid w:val="003F5EAE"/>
    <w:rsid w:val="003F6137"/>
    <w:rsid w:val="003F61CE"/>
    <w:rsid w:val="003F6827"/>
    <w:rsid w:val="003F6E1C"/>
    <w:rsid w:val="003F73AB"/>
    <w:rsid w:val="003F7634"/>
    <w:rsid w:val="003F778B"/>
    <w:rsid w:val="003F792B"/>
    <w:rsid w:val="003F7DED"/>
    <w:rsid w:val="004001D7"/>
    <w:rsid w:val="00400DCF"/>
    <w:rsid w:val="004014ED"/>
    <w:rsid w:val="004015DF"/>
    <w:rsid w:val="00401EF3"/>
    <w:rsid w:val="00401FD4"/>
    <w:rsid w:val="004022D1"/>
    <w:rsid w:val="004026FC"/>
    <w:rsid w:val="004027F4"/>
    <w:rsid w:val="004028CB"/>
    <w:rsid w:val="0040330A"/>
    <w:rsid w:val="00403444"/>
    <w:rsid w:val="004035C7"/>
    <w:rsid w:val="00403F17"/>
    <w:rsid w:val="0040401A"/>
    <w:rsid w:val="004041B0"/>
    <w:rsid w:val="004046AF"/>
    <w:rsid w:val="004046B3"/>
    <w:rsid w:val="00404B42"/>
    <w:rsid w:val="00405450"/>
    <w:rsid w:val="00405BE2"/>
    <w:rsid w:val="0040603E"/>
    <w:rsid w:val="00406B61"/>
    <w:rsid w:val="004072D6"/>
    <w:rsid w:val="00407355"/>
    <w:rsid w:val="00407540"/>
    <w:rsid w:val="00410480"/>
    <w:rsid w:val="004105E0"/>
    <w:rsid w:val="00410D7B"/>
    <w:rsid w:val="00410EDE"/>
    <w:rsid w:val="00411470"/>
    <w:rsid w:val="00411710"/>
    <w:rsid w:val="004119AE"/>
    <w:rsid w:val="00411CBB"/>
    <w:rsid w:val="00412165"/>
    <w:rsid w:val="00412996"/>
    <w:rsid w:val="004130C1"/>
    <w:rsid w:val="004135CB"/>
    <w:rsid w:val="0041364F"/>
    <w:rsid w:val="00413DA3"/>
    <w:rsid w:val="00414464"/>
    <w:rsid w:val="0041458A"/>
    <w:rsid w:val="00414F74"/>
    <w:rsid w:val="0041506A"/>
    <w:rsid w:val="004150BF"/>
    <w:rsid w:val="004152FF"/>
    <w:rsid w:val="004169CB"/>
    <w:rsid w:val="00416A1C"/>
    <w:rsid w:val="00416BF1"/>
    <w:rsid w:val="004173C8"/>
    <w:rsid w:val="0041762D"/>
    <w:rsid w:val="004176D2"/>
    <w:rsid w:val="0041790C"/>
    <w:rsid w:val="00417FCC"/>
    <w:rsid w:val="00417FF5"/>
    <w:rsid w:val="0042035B"/>
    <w:rsid w:val="0042067B"/>
    <w:rsid w:val="00420896"/>
    <w:rsid w:val="0042093D"/>
    <w:rsid w:val="004211F4"/>
    <w:rsid w:val="00421273"/>
    <w:rsid w:val="00421791"/>
    <w:rsid w:val="0042187C"/>
    <w:rsid w:val="00421939"/>
    <w:rsid w:val="00421E8D"/>
    <w:rsid w:val="0042206B"/>
    <w:rsid w:val="004225D6"/>
    <w:rsid w:val="004228C0"/>
    <w:rsid w:val="00423081"/>
    <w:rsid w:val="004235AD"/>
    <w:rsid w:val="00424429"/>
    <w:rsid w:val="00425135"/>
    <w:rsid w:val="00425388"/>
    <w:rsid w:val="0042592F"/>
    <w:rsid w:val="00425C9F"/>
    <w:rsid w:val="004264A0"/>
    <w:rsid w:val="00426BE6"/>
    <w:rsid w:val="00427483"/>
    <w:rsid w:val="004276B0"/>
    <w:rsid w:val="004279BD"/>
    <w:rsid w:val="00427FE2"/>
    <w:rsid w:val="004303AB"/>
    <w:rsid w:val="00430F4D"/>
    <w:rsid w:val="00431417"/>
    <w:rsid w:val="00431E85"/>
    <w:rsid w:val="00431FF2"/>
    <w:rsid w:val="00432B00"/>
    <w:rsid w:val="00432C8D"/>
    <w:rsid w:val="0043303C"/>
    <w:rsid w:val="004339AC"/>
    <w:rsid w:val="00433C8B"/>
    <w:rsid w:val="004340B3"/>
    <w:rsid w:val="004342E0"/>
    <w:rsid w:val="00434D8F"/>
    <w:rsid w:val="00435547"/>
    <w:rsid w:val="0043575A"/>
    <w:rsid w:val="0043597F"/>
    <w:rsid w:val="004360FE"/>
    <w:rsid w:val="004363DC"/>
    <w:rsid w:val="00436688"/>
    <w:rsid w:val="00436725"/>
    <w:rsid w:val="00436782"/>
    <w:rsid w:val="00436AE5"/>
    <w:rsid w:val="00436FC8"/>
    <w:rsid w:val="00437446"/>
    <w:rsid w:val="004378B4"/>
    <w:rsid w:val="00440084"/>
    <w:rsid w:val="00440440"/>
    <w:rsid w:val="004405D7"/>
    <w:rsid w:val="00440A1D"/>
    <w:rsid w:val="00440A89"/>
    <w:rsid w:val="00440AF7"/>
    <w:rsid w:val="00441A65"/>
    <w:rsid w:val="00442679"/>
    <w:rsid w:val="00442947"/>
    <w:rsid w:val="00442E1B"/>
    <w:rsid w:val="00443085"/>
    <w:rsid w:val="00443A57"/>
    <w:rsid w:val="00443E7F"/>
    <w:rsid w:val="0044464C"/>
    <w:rsid w:val="0044507C"/>
    <w:rsid w:val="004451D5"/>
    <w:rsid w:val="00445980"/>
    <w:rsid w:val="00445BC9"/>
    <w:rsid w:val="00445BFE"/>
    <w:rsid w:val="00445C87"/>
    <w:rsid w:val="00445CDC"/>
    <w:rsid w:val="00446413"/>
    <w:rsid w:val="004466F3"/>
    <w:rsid w:val="00446919"/>
    <w:rsid w:val="00447338"/>
    <w:rsid w:val="004475A9"/>
    <w:rsid w:val="0044760E"/>
    <w:rsid w:val="004479F5"/>
    <w:rsid w:val="00447A9D"/>
    <w:rsid w:val="00447FF6"/>
    <w:rsid w:val="00450A5A"/>
    <w:rsid w:val="00450B0F"/>
    <w:rsid w:val="00450F52"/>
    <w:rsid w:val="004516BE"/>
    <w:rsid w:val="00451ACE"/>
    <w:rsid w:val="00451CD6"/>
    <w:rsid w:val="00451DEB"/>
    <w:rsid w:val="00452376"/>
    <w:rsid w:val="004526B7"/>
    <w:rsid w:val="004527EE"/>
    <w:rsid w:val="00453F0F"/>
    <w:rsid w:val="00454000"/>
    <w:rsid w:val="004544A1"/>
    <w:rsid w:val="0045454A"/>
    <w:rsid w:val="00454ADC"/>
    <w:rsid w:val="00454C75"/>
    <w:rsid w:val="0045526A"/>
    <w:rsid w:val="0045598E"/>
    <w:rsid w:val="00455AB2"/>
    <w:rsid w:val="0045614B"/>
    <w:rsid w:val="004562AF"/>
    <w:rsid w:val="00456351"/>
    <w:rsid w:val="004564B1"/>
    <w:rsid w:val="00456A67"/>
    <w:rsid w:val="00456AD2"/>
    <w:rsid w:val="00457AEE"/>
    <w:rsid w:val="00460345"/>
    <w:rsid w:val="004603F4"/>
    <w:rsid w:val="00460595"/>
    <w:rsid w:val="00460AD4"/>
    <w:rsid w:val="00461A23"/>
    <w:rsid w:val="00461CA1"/>
    <w:rsid w:val="00462198"/>
    <w:rsid w:val="00462256"/>
    <w:rsid w:val="004626DF"/>
    <w:rsid w:val="00462AA8"/>
    <w:rsid w:val="00462ADB"/>
    <w:rsid w:val="00462D33"/>
    <w:rsid w:val="00463014"/>
    <w:rsid w:val="00463055"/>
    <w:rsid w:val="00463408"/>
    <w:rsid w:val="004649AB"/>
    <w:rsid w:val="00464C48"/>
    <w:rsid w:val="00464CF4"/>
    <w:rsid w:val="00464F28"/>
    <w:rsid w:val="00465182"/>
    <w:rsid w:val="00465345"/>
    <w:rsid w:val="004656D2"/>
    <w:rsid w:val="004657E3"/>
    <w:rsid w:val="00465A4B"/>
    <w:rsid w:val="00466179"/>
    <w:rsid w:val="0046621B"/>
    <w:rsid w:val="00467062"/>
    <w:rsid w:val="00467185"/>
    <w:rsid w:val="0046748C"/>
    <w:rsid w:val="00467E51"/>
    <w:rsid w:val="00467F1F"/>
    <w:rsid w:val="004707B8"/>
    <w:rsid w:val="00470BE3"/>
    <w:rsid w:val="00470F32"/>
    <w:rsid w:val="00471010"/>
    <w:rsid w:val="00471B91"/>
    <w:rsid w:val="00471E3D"/>
    <w:rsid w:val="0047234D"/>
    <w:rsid w:val="0047279D"/>
    <w:rsid w:val="00472CEA"/>
    <w:rsid w:val="00472F48"/>
    <w:rsid w:val="004733C3"/>
    <w:rsid w:val="00473851"/>
    <w:rsid w:val="00474791"/>
    <w:rsid w:val="0047493C"/>
    <w:rsid w:val="004749AE"/>
    <w:rsid w:val="00474A4F"/>
    <w:rsid w:val="00474D89"/>
    <w:rsid w:val="0047505E"/>
    <w:rsid w:val="004754EE"/>
    <w:rsid w:val="00475C0A"/>
    <w:rsid w:val="004769BD"/>
    <w:rsid w:val="00476E83"/>
    <w:rsid w:val="004771A0"/>
    <w:rsid w:val="00477256"/>
    <w:rsid w:val="004772D3"/>
    <w:rsid w:val="00477721"/>
    <w:rsid w:val="00477B25"/>
    <w:rsid w:val="00480079"/>
    <w:rsid w:val="0048016C"/>
    <w:rsid w:val="00480606"/>
    <w:rsid w:val="0048087B"/>
    <w:rsid w:val="00480D71"/>
    <w:rsid w:val="00480DA4"/>
    <w:rsid w:val="00481D9F"/>
    <w:rsid w:val="0048210C"/>
    <w:rsid w:val="0048294C"/>
    <w:rsid w:val="00482EC5"/>
    <w:rsid w:val="00484F1E"/>
    <w:rsid w:val="0048537D"/>
    <w:rsid w:val="004855D1"/>
    <w:rsid w:val="00485CD8"/>
    <w:rsid w:val="00485D1C"/>
    <w:rsid w:val="00485F69"/>
    <w:rsid w:val="0048677D"/>
    <w:rsid w:val="00486C69"/>
    <w:rsid w:val="0048731C"/>
    <w:rsid w:val="004877CD"/>
    <w:rsid w:val="00487D06"/>
    <w:rsid w:val="004902BA"/>
    <w:rsid w:val="00490F0F"/>
    <w:rsid w:val="00491031"/>
    <w:rsid w:val="004912FD"/>
    <w:rsid w:val="0049183F"/>
    <w:rsid w:val="004919EB"/>
    <w:rsid w:val="004926FB"/>
    <w:rsid w:val="004937CA"/>
    <w:rsid w:val="004938B9"/>
    <w:rsid w:val="004938E9"/>
    <w:rsid w:val="00493FA1"/>
    <w:rsid w:val="00494682"/>
    <w:rsid w:val="0049472C"/>
    <w:rsid w:val="00494B14"/>
    <w:rsid w:val="004953CA"/>
    <w:rsid w:val="00495441"/>
    <w:rsid w:val="00495807"/>
    <w:rsid w:val="00495B1A"/>
    <w:rsid w:val="00495E70"/>
    <w:rsid w:val="00495E79"/>
    <w:rsid w:val="00496162"/>
    <w:rsid w:val="0049638E"/>
    <w:rsid w:val="004963CE"/>
    <w:rsid w:val="00496731"/>
    <w:rsid w:val="00496A4A"/>
    <w:rsid w:val="00496BA5"/>
    <w:rsid w:val="00496CA6"/>
    <w:rsid w:val="0049753A"/>
    <w:rsid w:val="004976A5"/>
    <w:rsid w:val="004A0261"/>
    <w:rsid w:val="004A060D"/>
    <w:rsid w:val="004A0A1E"/>
    <w:rsid w:val="004A0DB7"/>
    <w:rsid w:val="004A10CB"/>
    <w:rsid w:val="004A16B9"/>
    <w:rsid w:val="004A1918"/>
    <w:rsid w:val="004A215D"/>
    <w:rsid w:val="004A2631"/>
    <w:rsid w:val="004A2CFE"/>
    <w:rsid w:val="004A3023"/>
    <w:rsid w:val="004A31AB"/>
    <w:rsid w:val="004A35BC"/>
    <w:rsid w:val="004A3B6C"/>
    <w:rsid w:val="004A419E"/>
    <w:rsid w:val="004A44D4"/>
    <w:rsid w:val="004A4D47"/>
    <w:rsid w:val="004A4F8C"/>
    <w:rsid w:val="004A53CE"/>
    <w:rsid w:val="004A54A7"/>
    <w:rsid w:val="004A5570"/>
    <w:rsid w:val="004A5AE7"/>
    <w:rsid w:val="004A5E45"/>
    <w:rsid w:val="004A5FDF"/>
    <w:rsid w:val="004A623A"/>
    <w:rsid w:val="004A631B"/>
    <w:rsid w:val="004A6929"/>
    <w:rsid w:val="004A6F13"/>
    <w:rsid w:val="004A71C2"/>
    <w:rsid w:val="004A746F"/>
    <w:rsid w:val="004A778A"/>
    <w:rsid w:val="004A79F7"/>
    <w:rsid w:val="004B01A5"/>
    <w:rsid w:val="004B02B2"/>
    <w:rsid w:val="004B056B"/>
    <w:rsid w:val="004B07C0"/>
    <w:rsid w:val="004B0872"/>
    <w:rsid w:val="004B0A51"/>
    <w:rsid w:val="004B0ABA"/>
    <w:rsid w:val="004B103C"/>
    <w:rsid w:val="004B153C"/>
    <w:rsid w:val="004B1CD4"/>
    <w:rsid w:val="004B350D"/>
    <w:rsid w:val="004B3C4A"/>
    <w:rsid w:val="004B3C8A"/>
    <w:rsid w:val="004B5579"/>
    <w:rsid w:val="004B5890"/>
    <w:rsid w:val="004B5FA4"/>
    <w:rsid w:val="004B605F"/>
    <w:rsid w:val="004B610D"/>
    <w:rsid w:val="004B6802"/>
    <w:rsid w:val="004B7052"/>
    <w:rsid w:val="004B70BC"/>
    <w:rsid w:val="004B71C1"/>
    <w:rsid w:val="004B73F2"/>
    <w:rsid w:val="004B7D27"/>
    <w:rsid w:val="004C0118"/>
    <w:rsid w:val="004C015D"/>
    <w:rsid w:val="004C032E"/>
    <w:rsid w:val="004C0555"/>
    <w:rsid w:val="004C0BFF"/>
    <w:rsid w:val="004C0DCF"/>
    <w:rsid w:val="004C1B62"/>
    <w:rsid w:val="004C1F44"/>
    <w:rsid w:val="004C2C7B"/>
    <w:rsid w:val="004C3006"/>
    <w:rsid w:val="004C35BA"/>
    <w:rsid w:val="004C3A5A"/>
    <w:rsid w:val="004C3A67"/>
    <w:rsid w:val="004C435D"/>
    <w:rsid w:val="004C45F7"/>
    <w:rsid w:val="004C478C"/>
    <w:rsid w:val="004C4A25"/>
    <w:rsid w:val="004C54B0"/>
    <w:rsid w:val="004C5677"/>
    <w:rsid w:val="004C57FD"/>
    <w:rsid w:val="004C5901"/>
    <w:rsid w:val="004C599B"/>
    <w:rsid w:val="004C5A8D"/>
    <w:rsid w:val="004C5BCF"/>
    <w:rsid w:val="004C5D70"/>
    <w:rsid w:val="004C664E"/>
    <w:rsid w:val="004C6D96"/>
    <w:rsid w:val="004C6F58"/>
    <w:rsid w:val="004C72F6"/>
    <w:rsid w:val="004C738F"/>
    <w:rsid w:val="004C776A"/>
    <w:rsid w:val="004C7ADD"/>
    <w:rsid w:val="004C7E5C"/>
    <w:rsid w:val="004C7EF7"/>
    <w:rsid w:val="004C7F9F"/>
    <w:rsid w:val="004D00C5"/>
    <w:rsid w:val="004D06CE"/>
    <w:rsid w:val="004D0B76"/>
    <w:rsid w:val="004D0CDE"/>
    <w:rsid w:val="004D10F4"/>
    <w:rsid w:val="004D1423"/>
    <w:rsid w:val="004D165D"/>
    <w:rsid w:val="004D1D5D"/>
    <w:rsid w:val="004D20C7"/>
    <w:rsid w:val="004D21A6"/>
    <w:rsid w:val="004D223D"/>
    <w:rsid w:val="004D226C"/>
    <w:rsid w:val="004D22B1"/>
    <w:rsid w:val="004D2678"/>
    <w:rsid w:val="004D270E"/>
    <w:rsid w:val="004D2B8F"/>
    <w:rsid w:val="004D333B"/>
    <w:rsid w:val="004D353E"/>
    <w:rsid w:val="004D3592"/>
    <w:rsid w:val="004D3777"/>
    <w:rsid w:val="004D3D96"/>
    <w:rsid w:val="004D4298"/>
    <w:rsid w:val="004D4531"/>
    <w:rsid w:val="004D56F9"/>
    <w:rsid w:val="004D65A5"/>
    <w:rsid w:val="004D6B84"/>
    <w:rsid w:val="004D700C"/>
    <w:rsid w:val="004D7BC1"/>
    <w:rsid w:val="004D7E3B"/>
    <w:rsid w:val="004E05E3"/>
    <w:rsid w:val="004E0BEC"/>
    <w:rsid w:val="004E0C5E"/>
    <w:rsid w:val="004E0D25"/>
    <w:rsid w:val="004E112A"/>
    <w:rsid w:val="004E2C11"/>
    <w:rsid w:val="004E3012"/>
    <w:rsid w:val="004E303A"/>
    <w:rsid w:val="004E3217"/>
    <w:rsid w:val="004E3875"/>
    <w:rsid w:val="004E3992"/>
    <w:rsid w:val="004E3BAD"/>
    <w:rsid w:val="004E455D"/>
    <w:rsid w:val="004E5137"/>
    <w:rsid w:val="004E52C4"/>
    <w:rsid w:val="004E6A9E"/>
    <w:rsid w:val="004E71F2"/>
    <w:rsid w:val="004E7381"/>
    <w:rsid w:val="004F08B3"/>
    <w:rsid w:val="004F0FCE"/>
    <w:rsid w:val="004F1CAD"/>
    <w:rsid w:val="004F1E18"/>
    <w:rsid w:val="004F23FD"/>
    <w:rsid w:val="004F29D0"/>
    <w:rsid w:val="004F32E8"/>
    <w:rsid w:val="004F33F3"/>
    <w:rsid w:val="004F508A"/>
    <w:rsid w:val="004F5C5F"/>
    <w:rsid w:val="004F635A"/>
    <w:rsid w:val="004F63C4"/>
    <w:rsid w:val="004F66EB"/>
    <w:rsid w:val="004F6D7F"/>
    <w:rsid w:val="004F7B5F"/>
    <w:rsid w:val="004F7D65"/>
    <w:rsid w:val="00500146"/>
    <w:rsid w:val="00500A1E"/>
    <w:rsid w:val="00501014"/>
    <w:rsid w:val="005011B4"/>
    <w:rsid w:val="005012BE"/>
    <w:rsid w:val="00501622"/>
    <w:rsid w:val="00501E41"/>
    <w:rsid w:val="0050275F"/>
    <w:rsid w:val="0050286B"/>
    <w:rsid w:val="00502A9A"/>
    <w:rsid w:val="00502AF7"/>
    <w:rsid w:val="00502F10"/>
    <w:rsid w:val="00502F49"/>
    <w:rsid w:val="005035C5"/>
    <w:rsid w:val="005038ED"/>
    <w:rsid w:val="00503983"/>
    <w:rsid w:val="00504368"/>
    <w:rsid w:val="00505237"/>
    <w:rsid w:val="00505EB1"/>
    <w:rsid w:val="00505F29"/>
    <w:rsid w:val="005065BC"/>
    <w:rsid w:val="00506703"/>
    <w:rsid w:val="00506789"/>
    <w:rsid w:val="00506AF6"/>
    <w:rsid w:val="00506BCF"/>
    <w:rsid w:val="00506BF7"/>
    <w:rsid w:val="00506D63"/>
    <w:rsid w:val="00506ECA"/>
    <w:rsid w:val="00506EF6"/>
    <w:rsid w:val="00506FF4"/>
    <w:rsid w:val="0050707F"/>
    <w:rsid w:val="005070C4"/>
    <w:rsid w:val="005072A8"/>
    <w:rsid w:val="00507C49"/>
    <w:rsid w:val="00507D82"/>
    <w:rsid w:val="00507DA8"/>
    <w:rsid w:val="0051076C"/>
    <w:rsid w:val="005108A4"/>
    <w:rsid w:val="0051127D"/>
    <w:rsid w:val="005112E0"/>
    <w:rsid w:val="005113D1"/>
    <w:rsid w:val="0051144A"/>
    <w:rsid w:val="005114C1"/>
    <w:rsid w:val="0051168F"/>
    <w:rsid w:val="00511D0D"/>
    <w:rsid w:val="00511E0A"/>
    <w:rsid w:val="00512C28"/>
    <w:rsid w:val="00512EB7"/>
    <w:rsid w:val="00512F73"/>
    <w:rsid w:val="0051335D"/>
    <w:rsid w:val="005134EF"/>
    <w:rsid w:val="005138BB"/>
    <w:rsid w:val="005138F9"/>
    <w:rsid w:val="00513C71"/>
    <w:rsid w:val="00513F9C"/>
    <w:rsid w:val="0051405A"/>
    <w:rsid w:val="0051442A"/>
    <w:rsid w:val="00514B4C"/>
    <w:rsid w:val="00515F6D"/>
    <w:rsid w:val="00516099"/>
    <w:rsid w:val="00516406"/>
    <w:rsid w:val="00516B38"/>
    <w:rsid w:val="00517547"/>
    <w:rsid w:val="00517735"/>
    <w:rsid w:val="005179C1"/>
    <w:rsid w:val="00517B52"/>
    <w:rsid w:val="005202D2"/>
    <w:rsid w:val="00520988"/>
    <w:rsid w:val="00522BCA"/>
    <w:rsid w:val="00522FD7"/>
    <w:rsid w:val="005232A7"/>
    <w:rsid w:val="005234D5"/>
    <w:rsid w:val="005234FE"/>
    <w:rsid w:val="005235BD"/>
    <w:rsid w:val="00523A6C"/>
    <w:rsid w:val="00523ECD"/>
    <w:rsid w:val="0052433D"/>
    <w:rsid w:val="00524884"/>
    <w:rsid w:val="00524B42"/>
    <w:rsid w:val="0052564A"/>
    <w:rsid w:val="00525B3E"/>
    <w:rsid w:val="00525FD8"/>
    <w:rsid w:val="0052620C"/>
    <w:rsid w:val="00526C70"/>
    <w:rsid w:val="00526ED0"/>
    <w:rsid w:val="00526ED6"/>
    <w:rsid w:val="005270F3"/>
    <w:rsid w:val="0052736B"/>
    <w:rsid w:val="00527769"/>
    <w:rsid w:val="005279E0"/>
    <w:rsid w:val="00530C68"/>
    <w:rsid w:val="00531605"/>
    <w:rsid w:val="005318D3"/>
    <w:rsid w:val="00531D41"/>
    <w:rsid w:val="00531E09"/>
    <w:rsid w:val="0053288C"/>
    <w:rsid w:val="005329E1"/>
    <w:rsid w:val="00532D0D"/>
    <w:rsid w:val="00532D82"/>
    <w:rsid w:val="00532E5B"/>
    <w:rsid w:val="0053375F"/>
    <w:rsid w:val="00533C28"/>
    <w:rsid w:val="00534242"/>
    <w:rsid w:val="005342D2"/>
    <w:rsid w:val="0053435A"/>
    <w:rsid w:val="005343B4"/>
    <w:rsid w:val="005346D5"/>
    <w:rsid w:val="00534875"/>
    <w:rsid w:val="00535208"/>
    <w:rsid w:val="0053521B"/>
    <w:rsid w:val="00535397"/>
    <w:rsid w:val="00535448"/>
    <w:rsid w:val="005354AA"/>
    <w:rsid w:val="005356EF"/>
    <w:rsid w:val="00535D9E"/>
    <w:rsid w:val="00535EEC"/>
    <w:rsid w:val="00535F12"/>
    <w:rsid w:val="005362D3"/>
    <w:rsid w:val="00536335"/>
    <w:rsid w:val="0053640C"/>
    <w:rsid w:val="00537068"/>
    <w:rsid w:val="005372EA"/>
    <w:rsid w:val="0053767E"/>
    <w:rsid w:val="0053773B"/>
    <w:rsid w:val="00537803"/>
    <w:rsid w:val="00537990"/>
    <w:rsid w:val="00537A8F"/>
    <w:rsid w:val="00540285"/>
    <w:rsid w:val="005403F4"/>
    <w:rsid w:val="00540775"/>
    <w:rsid w:val="00540B8C"/>
    <w:rsid w:val="00540F36"/>
    <w:rsid w:val="00541356"/>
    <w:rsid w:val="005414B7"/>
    <w:rsid w:val="0054181A"/>
    <w:rsid w:val="00541A8F"/>
    <w:rsid w:val="00541C52"/>
    <w:rsid w:val="00542B79"/>
    <w:rsid w:val="00542D44"/>
    <w:rsid w:val="00542EE3"/>
    <w:rsid w:val="005433EC"/>
    <w:rsid w:val="0054353C"/>
    <w:rsid w:val="005436BC"/>
    <w:rsid w:val="00543CF8"/>
    <w:rsid w:val="00543F2F"/>
    <w:rsid w:val="00545580"/>
    <w:rsid w:val="0054576B"/>
    <w:rsid w:val="005459F1"/>
    <w:rsid w:val="00546212"/>
    <w:rsid w:val="00546B6F"/>
    <w:rsid w:val="00546CB9"/>
    <w:rsid w:val="00546E33"/>
    <w:rsid w:val="00547054"/>
    <w:rsid w:val="00547088"/>
    <w:rsid w:val="0054742C"/>
    <w:rsid w:val="00547A67"/>
    <w:rsid w:val="00547B3C"/>
    <w:rsid w:val="00547C77"/>
    <w:rsid w:val="005502EF"/>
    <w:rsid w:val="005503B1"/>
    <w:rsid w:val="005505C1"/>
    <w:rsid w:val="00550632"/>
    <w:rsid w:val="00550A7A"/>
    <w:rsid w:val="00550D39"/>
    <w:rsid w:val="0055182A"/>
    <w:rsid w:val="00551AA0"/>
    <w:rsid w:val="00551E29"/>
    <w:rsid w:val="00553402"/>
    <w:rsid w:val="00553964"/>
    <w:rsid w:val="00553A4C"/>
    <w:rsid w:val="00553BBE"/>
    <w:rsid w:val="00553F8A"/>
    <w:rsid w:val="0055405D"/>
    <w:rsid w:val="005556BA"/>
    <w:rsid w:val="0055581E"/>
    <w:rsid w:val="00556029"/>
    <w:rsid w:val="0055607F"/>
    <w:rsid w:val="0055694B"/>
    <w:rsid w:val="0055708D"/>
    <w:rsid w:val="00557B4F"/>
    <w:rsid w:val="00560452"/>
    <w:rsid w:val="00560852"/>
    <w:rsid w:val="00560EDE"/>
    <w:rsid w:val="00560F19"/>
    <w:rsid w:val="00561222"/>
    <w:rsid w:val="00561342"/>
    <w:rsid w:val="0056168B"/>
    <w:rsid w:val="00561BCB"/>
    <w:rsid w:val="00561C72"/>
    <w:rsid w:val="00562744"/>
    <w:rsid w:val="00562AD5"/>
    <w:rsid w:val="00562E41"/>
    <w:rsid w:val="0056314A"/>
    <w:rsid w:val="00563B43"/>
    <w:rsid w:val="005640E2"/>
    <w:rsid w:val="00564242"/>
    <w:rsid w:val="00564765"/>
    <w:rsid w:val="00564779"/>
    <w:rsid w:val="0056563C"/>
    <w:rsid w:val="005660FE"/>
    <w:rsid w:val="00566EAB"/>
    <w:rsid w:val="005671CB"/>
    <w:rsid w:val="00567386"/>
    <w:rsid w:val="00567498"/>
    <w:rsid w:val="005678B9"/>
    <w:rsid w:val="0057085E"/>
    <w:rsid w:val="00570886"/>
    <w:rsid w:val="0057096B"/>
    <w:rsid w:val="00571084"/>
    <w:rsid w:val="00571275"/>
    <w:rsid w:val="005713E6"/>
    <w:rsid w:val="0057169E"/>
    <w:rsid w:val="00571E2D"/>
    <w:rsid w:val="005722AA"/>
    <w:rsid w:val="005723D3"/>
    <w:rsid w:val="005723F6"/>
    <w:rsid w:val="00572D15"/>
    <w:rsid w:val="00574010"/>
    <w:rsid w:val="0057426A"/>
    <w:rsid w:val="0057473A"/>
    <w:rsid w:val="00574764"/>
    <w:rsid w:val="00574C76"/>
    <w:rsid w:val="00574CF9"/>
    <w:rsid w:val="00574FDB"/>
    <w:rsid w:val="00575480"/>
    <w:rsid w:val="005755B5"/>
    <w:rsid w:val="005757B8"/>
    <w:rsid w:val="00575919"/>
    <w:rsid w:val="00575DBA"/>
    <w:rsid w:val="00576E03"/>
    <w:rsid w:val="005771BA"/>
    <w:rsid w:val="005774C5"/>
    <w:rsid w:val="00577C3C"/>
    <w:rsid w:val="005806B9"/>
    <w:rsid w:val="005808E1"/>
    <w:rsid w:val="0058090B"/>
    <w:rsid w:val="0058090C"/>
    <w:rsid w:val="00580D65"/>
    <w:rsid w:val="005811B2"/>
    <w:rsid w:val="005811B8"/>
    <w:rsid w:val="00581442"/>
    <w:rsid w:val="00581DD5"/>
    <w:rsid w:val="0058241C"/>
    <w:rsid w:val="005829B7"/>
    <w:rsid w:val="00582CD9"/>
    <w:rsid w:val="00582E32"/>
    <w:rsid w:val="00582F2E"/>
    <w:rsid w:val="00583841"/>
    <w:rsid w:val="00583E67"/>
    <w:rsid w:val="00584262"/>
    <w:rsid w:val="0058469F"/>
    <w:rsid w:val="00584B81"/>
    <w:rsid w:val="00584F68"/>
    <w:rsid w:val="005854E4"/>
    <w:rsid w:val="005854F6"/>
    <w:rsid w:val="0058589A"/>
    <w:rsid w:val="00585E8B"/>
    <w:rsid w:val="005867E3"/>
    <w:rsid w:val="00590AA3"/>
    <w:rsid w:val="005915C6"/>
    <w:rsid w:val="00591E7E"/>
    <w:rsid w:val="00591EE7"/>
    <w:rsid w:val="005920C5"/>
    <w:rsid w:val="005923EB"/>
    <w:rsid w:val="00592469"/>
    <w:rsid w:val="00592540"/>
    <w:rsid w:val="005926C8"/>
    <w:rsid w:val="00592809"/>
    <w:rsid w:val="00593124"/>
    <w:rsid w:val="005939A4"/>
    <w:rsid w:val="005942B5"/>
    <w:rsid w:val="005942C7"/>
    <w:rsid w:val="00594FDE"/>
    <w:rsid w:val="00595018"/>
    <w:rsid w:val="0059519C"/>
    <w:rsid w:val="00595213"/>
    <w:rsid w:val="005952D9"/>
    <w:rsid w:val="005966AE"/>
    <w:rsid w:val="00596766"/>
    <w:rsid w:val="0059740E"/>
    <w:rsid w:val="005979C3"/>
    <w:rsid w:val="00597E43"/>
    <w:rsid w:val="005A0A1D"/>
    <w:rsid w:val="005A0B30"/>
    <w:rsid w:val="005A0F72"/>
    <w:rsid w:val="005A11F2"/>
    <w:rsid w:val="005A15EE"/>
    <w:rsid w:val="005A1EEA"/>
    <w:rsid w:val="005A2B80"/>
    <w:rsid w:val="005A2C92"/>
    <w:rsid w:val="005A3B49"/>
    <w:rsid w:val="005A3BE7"/>
    <w:rsid w:val="005A3D44"/>
    <w:rsid w:val="005A3F9A"/>
    <w:rsid w:val="005A4374"/>
    <w:rsid w:val="005A4CA1"/>
    <w:rsid w:val="005A5565"/>
    <w:rsid w:val="005A5B31"/>
    <w:rsid w:val="005A61F0"/>
    <w:rsid w:val="005A64DD"/>
    <w:rsid w:val="005A6FC8"/>
    <w:rsid w:val="005A7030"/>
    <w:rsid w:val="005A7AA4"/>
    <w:rsid w:val="005A7B3F"/>
    <w:rsid w:val="005B0CC8"/>
    <w:rsid w:val="005B0D64"/>
    <w:rsid w:val="005B0F57"/>
    <w:rsid w:val="005B110B"/>
    <w:rsid w:val="005B12B5"/>
    <w:rsid w:val="005B14BB"/>
    <w:rsid w:val="005B14CB"/>
    <w:rsid w:val="005B22AA"/>
    <w:rsid w:val="005B22E7"/>
    <w:rsid w:val="005B329B"/>
    <w:rsid w:val="005B3524"/>
    <w:rsid w:val="005B3A14"/>
    <w:rsid w:val="005B3E87"/>
    <w:rsid w:val="005B4842"/>
    <w:rsid w:val="005B4A62"/>
    <w:rsid w:val="005B4D60"/>
    <w:rsid w:val="005B4DEA"/>
    <w:rsid w:val="005B5259"/>
    <w:rsid w:val="005B555A"/>
    <w:rsid w:val="005B5713"/>
    <w:rsid w:val="005B580D"/>
    <w:rsid w:val="005B58DE"/>
    <w:rsid w:val="005B5A88"/>
    <w:rsid w:val="005B5A98"/>
    <w:rsid w:val="005B5DBF"/>
    <w:rsid w:val="005B68F2"/>
    <w:rsid w:val="005B7114"/>
    <w:rsid w:val="005B7121"/>
    <w:rsid w:val="005B7B45"/>
    <w:rsid w:val="005C009A"/>
    <w:rsid w:val="005C0408"/>
    <w:rsid w:val="005C04E8"/>
    <w:rsid w:val="005C0821"/>
    <w:rsid w:val="005C0EB6"/>
    <w:rsid w:val="005C1202"/>
    <w:rsid w:val="005C122B"/>
    <w:rsid w:val="005C1245"/>
    <w:rsid w:val="005C12E3"/>
    <w:rsid w:val="005C1837"/>
    <w:rsid w:val="005C1B87"/>
    <w:rsid w:val="005C1EB0"/>
    <w:rsid w:val="005C29DE"/>
    <w:rsid w:val="005C2A1A"/>
    <w:rsid w:val="005C364C"/>
    <w:rsid w:val="005C3D04"/>
    <w:rsid w:val="005C3D09"/>
    <w:rsid w:val="005C3D96"/>
    <w:rsid w:val="005C408C"/>
    <w:rsid w:val="005C4892"/>
    <w:rsid w:val="005C4B1F"/>
    <w:rsid w:val="005C4D77"/>
    <w:rsid w:val="005C53C9"/>
    <w:rsid w:val="005C555F"/>
    <w:rsid w:val="005C5BA3"/>
    <w:rsid w:val="005C5F53"/>
    <w:rsid w:val="005C6515"/>
    <w:rsid w:val="005C6802"/>
    <w:rsid w:val="005C6E77"/>
    <w:rsid w:val="005C6ED7"/>
    <w:rsid w:val="005C6F2C"/>
    <w:rsid w:val="005C71B0"/>
    <w:rsid w:val="005C7210"/>
    <w:rsid w:val="005C7283"/>
    <w:rsid w:val="005C74DA"/>
    <w:rsid w:val="005C761A"/>
    <w:rsid w:val="005C798F"/>
    <w:rsid w:val="005C7A45"/>
    <w:rsid w:val="005C7E05"/>
    <w:rsid w:val="005D00E5"/>
    <w:rsid w:val="005D0160"/>
    <w:rsid w:val="005D16A5"/>
    <w:rsid w:val="005D17AD"/>
    <w:rsid w:val="005D1C7F"/>
    <w:rsid w:val="005D1E08"/>
    <w:rsid w:val="005D1E3C"/>
    <w:rsid w:val="005D328F"/>
    <w:rsid w:val="005D32E7"/>
    <w:rsid w:val="005D3496"/>
    <w:rsid w:val="005D370F"/>
    <w:rsid w:val="005D4037"/>
    <w:rsid w:val="005D442A"/>
    <w:rsid w:val="005D4D4F"/>
    <w:rsid w:val="005D50E6"/>
    <w:rsid w:val="005D5210"/>
    <w:rsid w:val="005D56F0"/>
    <w:rsid w:val="005D5C40"/>
    <w:rsid w:val="005D6549"/>
    <w:rsid w:val="005D6640"/>
    <w:rsid w:val="005D7535"/>
    <w:rsid w:val="005E154C"/>
    <w:rsid w:val="005E16EA"/>
    <w:rsid w:val="005E17B2"/>
    <w:rsid w:val="005E1B05"/>
    <w:rsid w:val="005E1C59"/>
    <w:rsid w:val="005E20B4"/>
    <w:rsid w:val="005E272F"/>
    <w:rsid w:val="005E2928"/>
    <w:rsid w:val="005E2BDF"/>
    <w:rsid w:val="005E32EB"/>
    <w:rsid w:val="005E3D3D"/>
    <w:rsid w:val="005E3E57"/>
    <w:rsid w:val="005E49F5"/>
    <w:rsid w:val="005E5133"/>
    <w:rsid w:val="005E522D"/>
    <w:rsid w:val="005E577C"/>
    <w:rsid w:val="005E5FF5"/>
    <w:rsid w:val="005E6050"/>
    <w:rsid w:val="005E6352"/>
    <w:rsid w:val="005E637C"/>
    <w:rsid w:val="005E63E9"/>
    <w:rsid w:val="005E7183"/>
    <w:rsid w:val="005E7453"/>
    <w:rsid w:val="005E7846"/>
    <w:rsid w:val="005E7A24"/>
    <w:rsid w:val="005E7C1C"/>
    <w:rsid w:val="005E7E9A"/>
    <w:rsid w:val="005F055E"/>
    <w:rsid w:val="005F0604"/>
    <w:rsid w:val="005F07C1"/>
    <w:rsid w:val="005F093B"/>
    <w:rsid w:val="005F0ECD"/>
    <w:rsid w:val="005F17ED"/>
    <w:rsid w:val="005F1CA8"/>
    <w:rsid w:val="005F1EE1"/>
    <w:rsid w:val="005F2409"/>
    <w:rsid w:val="005F24BA"/>
    <w:rsid w:val="005F2525"/>
    <w:rsid w:val="005F2A94"/>
    <w:rsid w:val="005F2CAE"/>
    <w:rsid w:val="005F2FBE"/>
    <w:rsid w:val="005F3085"/>
    <w:rsid w:val="005F37F3"/>
    <w:rsid w:val="005F4DAC"/>
    <w:rsid w:val="005F5026"/>
    <w:rsid w:val="005F5068"/>
    <w:rsid w:val="005F61FC"/>
    <w:rsid w:val="005F63DF"/>
    <w:rsid w:val="005F67A5"/>
    <w:rsid w:val="005F6ADB"/>
    <w:rsid w:val="005F6D78"/>
    <w:rsid w:val="005F6E1D"/>
    <w:rsid w:val="005F7326"/>
    <w:rsid w:val="005F7679"/>
    <w:rsid w:val="005F7BC8"/>
    <w:rsid w:val="005F7EDE"/>
    <w:rsid w:val="00600981"/>
    <w:rsid w:val="00600997"/>
    <w:rsid w:val="00601037"/>
    <w:rsid w:val="0060182F"/>
    <w:rsid w:val="006018FF"/>
    <w:rsid w:val="00602717"/>
    <w:rsid w:val="00602900"/>
    <w:rsid w:val="006030A3"/>
    <w:rsid w:val="00603B70"/>
    <w:rsid w:val="006041ED"/>
    <w:rsid w:val="00604AB2"/>
    <w:rsid w:val="00604BA2"/>
    <w:rsid w:val="00604EA7"/>
    <w:rsid w:val="00605045"/>
    <w:rsid w:val="006054DA"/>
    <w:rsid w:val="00605A7E"/>
    <w:rsid w:val="0060652F"/>
    <w:rsid w:val="00607740"/>
    <w:rsid w:val="00611101"/>
    <w:rsid w:val="0061129C"/>
    <w:rsid w:val="006115B2"/>
    <w:rsid w:val="00611E28"/>
    <w:rsid w:val="006122BC"/>
    <w:rsid w:val="006124F7"/>
    <w:rsid w:val="0061265C"/>
    <w:rsid w:val="00612756"/>
    <w:rsid w:val="006129E6"/>
    <w:rsid w:val="00612A89"/>
    <w:rsid w:val="006131C8"/>
    <w:rsid w:val="006133A8"/>
    <w:rsid w:val="006139A8"/>
    <w:rsid w:val="00613B91"/>
    <w:rsid w:val="00613F16"/>
    <w:rsid w:val="00614C9E"/>
    <w:rsid w:val="00614CB8"/>
    <w:rsid w:val="00615876"/>
    <w:rsid w:val="00615A49"/>
    <w:rsid w:val="0061646C"/>
    <w:rsid w:val="006168C4"/>
    <w:rsid w:val="00616BAB"/>
    <w:rsid w:val="00617203"/>
    <w:rsid w:val="006172D3"/>
    <w:rsid w:val="006176A7"/>
    <w:rsid w:val="006176CF"/>
    <w:rsid w:val="006178FC"/>
    <w:rsid w:val="006179A3"/>
    <w:rsid w:val="00617F1D"/>
    <w:rsid w:val="00620068"/>
    <w:rsid w:val="0062013A"/>
    <w:rsid w:val="006201B7"/>
    <w:rsid w:val="0062021E"/>
    <w:rsid w:val="00620D9D"/>
    <w:rsid w:val="00621362"/>
    <w:rsid w:val="00621B7B"/>
    <w:rsid w:val="006227C7"/>
    <w:rsid w:val="00622C30"/>
    <w:rsid w:val="00622F0E"/>
    <w:rsid w:val="006230F2"/>
    <w:rsid w:val="00623B96"/>
    <w:rsid w:val="00623C85"/>
    <w:rsid w:val="00624129"/>
    <w:rsid w:val="006243F7"/>
    <w:rsid w:val="00624779"/>
    <w:rsid w:val="006251E2"/>
    <w:rsid w:val="00625CFF"/>
    <w:rsid w:val="00625F94"/>
    <w:rsid w:val="00626192"/>
    <w:rsid w:val="006264B2"/>
    <w:rsid w:val="0062655A"/>
    <w:rsid w:val="00626600"/>
    <w:rsid w:val="00630EEB"/>
    <w:rsid w:val="0063125F"/>
    <w:rsid w:val="006326FF"/>
    <w:rsid w:val="00633474"/>
    <w:rsid w:val="00633991"/>
    <w:rsid w:val="00633A38"/>
    <w:rsid w:val="00633E5A"/>
    <w:rsid w:val="00634161"/>
    <w:rsid w:val="006341BF"/>
    <w:rsid w:val="0063421D"/>
    <w:rsid w:val="00634267"/>
    <w:rsid w:val="0063465F"/>
    <w:rsid w:val="00634735"/>
    <w:rsid w:val="006347E7"/>
    <w:rsid w:val="00634875"/>
    <w:rsid w:val="00635029"/>
    <w:rsid w:val="00636061"/>
    <w:rsid w:val="00636860"/>
    <w:rsid w:val="00636B77"/>
    <w:rsid w:val="00636EEE"/>
    <w:rsid w:val="00636F39"/>
    <w:rsid w:val="006372E8"/>
    <w:rsid w:val="00637908"/>
    <w:rsid w:val="00637EF7"/>
    <w:rsid w:val="00637F19"/>
    <w:rsid w:val="0064008D"/>
    <w:rsid w:val="00640798"/>
    <w:rsid w:val="00640C64"/>
    <w:rsid w:val="00640D19"/>
    <w:rsid w:val="006412AD"/>
    <w:rsid w:val="006414F8"/>
    <w:rsid w:val="00641C1D"/>
    <w:rsid w:val="00641EFB"/>
    <w:rsid w:val="006422BD"/>
    <w:rsid w:val="00642668"/>
    <w:rsid w:val="006427B3"/>
    <w:rsid w:val="00643210"/>
    <w:rsid w:val="006438C4"/>
    <w:rsid w:val="00643A7D"/>
    <w:rsid w:val="00643B68"/>
    <w:rsid w:val="00644169"/>
    <w:rsid w:val="0064477B"/>
    <w:rsid w:val="00644D04"/>
    <w:rsid w:val="00645679"/>
    <w:rsid w:val="00646078"/>
    <w:rsid w:val="006469BF"/>
    <w:rsid w:val="006470CE"/>
    <w:rsid w:val="006473B7"/>
    <w:rsid w:val="0064789F"/>
    <w:rsid w:val="00647EE5"/>
    <w:rsid w:val="00647F83"/>
    <w:rsid w:val="00650B52"/>
    <w:rsid w:val="00650B69"/>
    <w:rsid w:val="00650F6C"/>
    <w:rsid w:val="00651471"/>
    <w:rsid w:val="00651CB1"/>
    <w:rsid w:val="00651DFA"/>
    <w:rsid w:val="00651E4D"/>
    <w:rsid w:val="00651F01"/>
    <w:rsid w:val="00652A3C"/>
    <w:rsid w:val="00652ABA"/>
    <w:rsid w:val="00652DD8"/>
    <w:rsid w:val="00653034"/>
    <w:rsid w:val="0065328B"/>
    <w:rsid w:val="0065340E"/>
    <w:rsid w:val="00653661"/>
    <w:rsid w:val="00653762"/>
    <w:rsid w:val="00653D8C"/>
    <w:rsid w:val="00654A9E"/>
    <w:rsid w:val="006555E0"/>
    <w:rsid w:val="00656714"/>
    <w:rsid w:val="00656E15"/>
    <w:rsid w:val="0065706E"/>
    <w:rsid w:val="00657E86"/>
    <w:rsid w:val="006600AA"/>
    <w:rsid w:val="006603B5"/>
    <w:rsid w:val="00660590"/>
    <w:rsid w:val="006609B6"/>
    <w:rsid w:val="00660CF8"/>
    <w:rsid w:val="006612AB"/>
    <w:rsid w:val="006614F4"/>
    <w:rsid w:val="0066189C"/>
    <w:rsid w:val="00661F23"/>
    <w:rsid w:val="00662928"/>
    <w:rsid w:val="00662C81"/>
    <w:rsid w:val="00662EA3"/>
    <w:rsid w:val="00662F85"/>
    <w:rsid w:val="0066333A"/>
    <w:rsid w:val="00664080"/>
    <w:rsid w:val="00664425"/>
    <w:rsid w:val="00665098"/>
    <w:rsid w:val="006652CF"/>
    <w:rsid w:val="006654BF"/>
    <w:rsid w:val="00665B41"/>
    <w:rsid w:val="00666366"/>
    <w:rsid w:val="00666860"/>
    <w:rsid w:val="00666A7B"/>
    <w:rsid w:val="006679A8"/>
    <w:rsid w:val="00667A2D"/>
    <w:rsid w:val="00670C51"/>
    <w:rsid w:val="0067133B"/>
    <w:rsid w:val="006716B6"/>
    <w:rsid w:val="006719DB"/>
    <w:rsid w:val="006726FF"/>
    <w:rsid w:val="00672B2D"/>
    <w:rsid w:val="006733A7"/>
    <w:rsid w:val="006733D5"/>
    <w:rsid w:val="006741D6"/>
    <w:rsid w:val="0067462A"/>
    <w:rsid w:val="006748D7"/>
    <w:rsid w:val="00674B30"/>
    <w:rsid w:val="00674E20"/>
    <w:rsid w:val="00675040"/>
    <w:rsid w:val="00675333"/>
    <w:rsid w:val="006763A8"/>
    <w:rsid w:val="0067693D"/>
    <w:rsid w:val="00677146"/>
    <w:rsid w:val="0067730D"/>
    <w:rsid w:val="0067765F"/>
    <w:rsid w:val="00677789"/>
    <w:rsid w:val="006777EE"/>
    <w:rsid w:val="00677B05"/>
    <w:rsid w:val="00680615"/>
    <w:rsid w:val="00680AB4"/>
    <w:rsid w:val="006814D3"/>
    <w:rsid w:val="00681BF6"/>
    <w:rsid w:val="006824CD"/>
    <w:rsid w:val="00682ED5"/>
    <w:rsid w:val="00682FE9"/>
    <w:rsid w:val="00683586"/>
    <w:rsid w:val="00683D08"/>
    <w:rsid w:val="00684867"/>
    <w:rsid w:val="00684AB9"/>
    <w:rsid w:val="00684AE1"/>
    <w:rsid w:val="00684AEB"/>
    <w:rsid w:val="00685306"/>
    <w:rsid w:val="0068534A"/>
    <w:rsid w:val="00685763"/>
    <w:rsid w:val="00685B1F"/>
    <w:rsid w:val="00685C1C"/>
    <w:rsid w:val="00685D9F"/>
    <w:rsid w:val="006868F9"/>
    <w:rsid w:val="00686965"/>
    <w:rsid w:val="00686CAF"/>
    <w:rsid w:val="006870EF"/>
    <w:rsid w:val="00687227"/>
    <w:rsid w:val="00687565"/>
    <w:rsid w:val="0068783D"/>
    <w:rsid w:val="00687852"/>
    <w:rsid w:val="00687C3D"/>
    <w:rsid w:val="0069095F"/>
    <w:rsid w:val="00690B43"/>
    <w:rsid w:val="0069160D"/>
    <w:rsid w:val="00691C46"/>
    <w:rsid w:val="00691CA8"/>
    <w:rsid w:val="00691DCF"/>
    <w:rsid w:val="00691E54"/>
    <w:rsid w:val="00691FE0"/>
    <w:rsid w:val="00692162"/>
    <w:rsid w:val="006925D4"/>
    <w:rsid w:val="00692648"/>
    <w:rsid w:val="006928AE"/>
    <w:rsid w:val="00692DB4"/>
    <w:rsid w:val="00694016"/>
    <w:rsid w:val="00694708"/>
    <w:rsid w:val="006949AF"/>
    <w:rsid w:val="006957B8"/>
    <w:rsid w:val="00695D2E"/>
    <w:rsid w:val="006962D9"/>
    <w:rsid w:val="006963D2"/>
    <w:rsid w:val="00696709"/>
    <w:rsid w:val="00696F37"/>
    <w:rsid w:val="00697457"/>
    <w:rsid w:val="006975A3"/>
    <w:rsid w:val="006976E8"/>
    <w:rsid w:val="00697E46"/>
    <w:rsid w:val="006A193E"/>
    <w:rsid w:val="006A1A08"/>
    <w:rsid w:val="006A1B00"/>
    <w:rsid w:val="006A1EB3"/>
    <w:rsid w:val="006A2317"/>
    <w:rsid w:val="006A285F"/>
    <w:rsid w:val="006A288C"/>
    <w:rsid w:val="006A2963"/>
    <w:rsid w:val="006A2E41"/>
    <w:rsid w:val="006A2F06"/>
    <w:rsid w:val="006A313E"/>
    <w:rsid w:val="006A3286"/>
    <w:rsid w:val="006A358F"/>
    <w:rsid w:val="006A370A"/>
    <w:rsid w:val="006A3727"/>
    <w:rsid w:val="006A4224"/>
    <w:rsid w:val="006A4AAA"/>
    <w:rsid w:val="006A5018"/>
    <w:rsid w:val="006A59E7"/>
    <w:rsid w:val="006A5B72"/>
    <w:rsid w:val="006A5C72"/>
    <w:rsid w:val="006A5DC7"/>
    <w:rsid w:val="006A5EC6"/>
    <w:rsid w:val="006A62F0"/>
    <w:rsid w:val="006A6B26"/>
    <w:rsid w:val="006A7205"/>
    <w:rsid w:val="006B0544"/>
    <w:rsid w:val="006B0FA1"/>
    <w:rsid w:val="006B1346"/>
    <w:rsid w:val="006B1568"/>
    <w:rsid w:val="006B1884"/>
    <w:rsid w:val="006B1A4E"/>
    <w:rsid w:val="006B1A5A"/>
    <w:rsid w:val="006B1C01"/>
    <w:rsid w:val="006B2B8F"/>
    <w:rsid w:val="006B2D90"/>
    <w:rsid w:val="006B302D"/>
    <w:rsid w:val="006B3511"/>
    <w:rsid w:val="006B352A"/>
    <w:rsid w:val="006B36C1"/>
    <w:rsid w:val="006B4694"/>
    <w:rsid w:val="006B5768"/>
    <w:rsid w:val="006B57A6"/>
    <w:rsid w:val="006B5B52"/>
    <w:rsid w:val="006B60AB"/>
    <w:rsid w:val="006B6157"/>
    <w:rsid w:val="006B6D66"/>
    <w:rsid w:val="006B71CA"/>
    <w:rsid w:val="006B79A8"/>
    <w:rsid w:val="006B7A75"/>
    <w:rsid w:val="006C07E5"/>
    <w:rsid w:val="006C1067"/>
    <w:rsid w:val="006C127B"/>
    <w:rsid w:val="006C1410"/>
    <w:rsid w:val="006C188C"/>
    <w:rsid w:val="006C23BB"/>
    <w:rsid w:val="006C2581"/>
    <w:rsid w:val="006C36B8"/>
    <w:rsid w:val="006C386D"/>
    <w:rsid w:val="006C3EFE"/>
    <w:rsid w:val="006C4488"/>
    <w:rsid w:val="006C4647"/>
    <w:rsid w:val="006C4A36"/>
    <w:rsid w:val="006C4B92"/>
    <w:rsid w:val="006C50FD"/>
    <w:rsid w:val="006C5264"/>
    <w:rsid w:val="006C53EC"/>
    <w:rsid w:val="006C60B0"/>
    <w:rsid w:val="006C6757"/>
    <w:rsid w:val="006C699E"/>
    <w:rsid w:val="006C6C52"/>
    <w:rsid w:val="006C6F58"/>
    <w:rsid w:val="006C74E9"/>
    <w:rsid w:val="006D00A6"/>
    <w:rsid w:val="006D04C7"/>
    <w:rsid w:val="006D0B1D"/>
    <w:rsid w:val="006D0F02"/>
    <w:rsid w:val="006D11B6"/>
    <w:rsid w:val="006D172F"/>
    <w:rsid w:val="006D2048"/>
    <w:rsid w:val="006D2188"/>
    <w:rsid w:val="006D2778"/>
    <w:rsid w:val="006D28F0"/>
    <w:rsid w:val="006D2F1C"/>
    <w:rsid w:val="006D37BC"/>
    <w:rsid w:val="006D394C"/>
    <w:rsid w:val="006D4835"/>
    <w:rsid w:val="006D4A93"/>
    <w:rsid w:val="006D4CD9"/>
    <w:rsid w:val="006D7899"/>
    <w:rsid w:val="006D7EDB"/>
    <w:rsid w:val="006E04DB"/>
    <w:rsid w:val="006E053B"/>
    <w:rsid w:val="006E06DC"/>
    <w:rsid w:val="006E08CD"/>
    <w:rsid w:val="006E0CC6"/>
    <w:rsid w:val="006E1433"/>
    <w:rsid w:val="006E18A8"/>
    <w:rsid w:val="006E19E3"/>
    <w:rsid w:val="006E1C5B"/>
    <w:rsid w:val="006E38D2"/>
    <w:rsid w:val="006E3E5D"/>
    <w:rsid w:val="006E421A"/>
    <w:rsid w:val="006E4393"/>
    <w:rsid w:val="006E4466"/>
    <w:rsid w:val="006E4CF0"/>
    <w:rsid w:val="006E4ED6"/>
    <w:rsid w:val="006E5031"/>
    <w:rsid w:val="006E532F"/>
    <w:rsid w:val="006E595A"/>
    <w:rsid w:val="006E5FB8"/>
    <w:rsid w:val="006E62A1"/>
    <w:rsid w:val="006E6857"/>
    <w:rsid w:val="006E7054"/>
    <w:rsid w:val="006E75B2"/>
    <w:rsid w:val="006E762C"/>
    <w:rsid w:val="006E77AE"/>
    <w:rsid w:val="006E7E8A"/>
    <w:rsid w:val="006F0167"/>
    <w:rsid w:val="006F04A1"/>
    <w:rsid w:val="006F1BAD"/>
    <w:rsid w:val="006F30B0"/>
    <w:rsid w:val="006F34A7"/>
    <w:rsid w:val="006F478C"/>
    <w:rsid w:val="006F51F3"/>
    <w:rsid w:val="006F5304"/>
    <w:rsid w:val="006F545F"/>
    <w:rsid w:val="006F5692"/>
    <w:rsid w:val="006F579E"/>
    <w:rsid w:val="006F57FD"/>
    <w:rsid w:val="006F589D"/>
    <w:rsid w:val="006F614B"/>
    <w:rsid w:val="006F636F"/>
    <w:rsid w:val="006F66BA"/>
    <w:rsid w:val="006F69AF"/>
    <w:rsid w:val="006F6EA3"/>
    <w:rsid w:val="006F7622"/>
    <w:rsid w:val="006F7BE7"/>
    <w:rsid w:val="0070033E"/>
    <w:rsid w:val="00701407"/>
    <w:rsid w:val="007016D9"/>
    <w:rsid w:val="0070296E"/>
    <w:rsid w:val="00703A27"/>
    <w:rsid w:val="00703F81"/>
    <w:rsid w:val="0070586D"/>
    <w:rsid w:val="00705FC6"/>
    <w:rsid w:val="007060E4"/>
    <w:rsid w:val="00706394"/>
    <w:rsid w:val="00706648"/>
    <w:rsid w:val="007068B1"/>
    <w:rsid w:val="00706B7E"/>
    <w:rsid w:val="00706CCB"/>
    <w:rsid w:val="00707272"/>
    <w:rsid w:val="00707C01"/>
    <w:rsid w:val="00710A0B"/>
    <w:rsid w:val="007113DF"/>
    <w:rsid w:val="007115B7"/>
    <w:rsid w:val="00711CDE"/>
    <w:rsid w:val="00711D90"/>
    <w:rsid w:val="00711FF2"/>
    <w:rsid w:val="0071200D"/>
    <w:rsid w:val="0071214B"/>
    <w:rsid w:val="00712214"/>
    <w:rsid w:val="00712524"/>
    <w:rsid w:val="00712A6A"/>
    <w:rsid w:val="00712D10"/>
    <w:rsid w:val="00713016"/>
    <w:rsid w:val="0071321A"/>
    <w:rsid w:val="00713939"/>
    <w:rsid w:val="00714377"/>
    <w:rsid w:val="007143DF"/>
    <w:rsid w:val="00714825"/>
    <w:rsid w:val="007148F7"/>
    <w:rsid w:val="00714FEB"/>
    <w:rsid w:val="0071548E"/>
    <w:rsid w:val="0071573C"/>
    <w:rsid w:val="0071598F"/>
    <w:rsid w:val="007159F9"/>
    <w:rsid w:val="00715E5A"/>
    <w:rsid w:val="0071600C"/>
    <w:rsid w:val="007161FC"/>
    <w:rsid w:val="00716976"/>
    <w:rsid w:val="00717477"/>
    <w:rsid w:val="00717CFA"/>
    <w:rsid w:val="00717F8C"/>
    <w:rsid w:val="00720B24"/>
    <w:rsid w:val="00720E9C"/>
    <w:rsid w:val="00721043"/>
    <w:rsid w:val="00722150"/>
    <w:rsid w:val="007226ED"/>
    <w:rsid w:val="0072278A"/>
    <w:rsid w:val="00722C65"/>
    <w:rsid w:val="0072368A"/>
    <w:rsid w:val="00724488"/>
    <w:rsid w:val="007248B2"/>
    <w:rsid w:val="00724B52"/>
    <w:rsid w:val="00724D24"/>
    <w:rsid w:val="00725654"/>
    <w:rsid w:val="007259A5"/>
    <w:rsid w:val="00726650"/>
    <w:rsid w:val="0072738D"/>
    <w:rsid w:val="00727B40"/>
    <w:rsid w:val="00730871"/>
    <w:rsid w:val="00731200"/>
    <w:rsid w:val="00731362"/>
    <w:rsid w:val="007318C6"/>
    <w:rsid w:val="00731D77"/>
    <w:rsid w:val="007320D3"/>
    <w:rsid w:val="0073230A"/>
    <w:rsid w:val="007327B0"/>
    <w:rsid w:val="00732884"/>
    <w:rsid w:val="00732CCE"/>
    <w:rsid w:val="0073327E"/>
    <w:rsid w:val="007337CE"/>
    <w:rsid w:val="00733AF3"/>
    <w:rsid w:val="00733B37"/>
    <w:rsid w:val="00733D88"/>
    <w:rsid w:val="00733DBD"/>
    <w:rsid w:val="007340E0"/>
    <w:rsid w:val="00734277"/>
    <w:rsid w:val="00734F69"/>
    <w:rsid w:val="007357DD"/>
    <w:rsid w:val="00735CCE"/>
    <w:rsid w:val="00735E28"/>
    <w:rsid w:val="00736449"/>
    <w:rsid w:val="00736B2C"/>
    <w:rsid w:val="007372EC"/>
    <w:rsid w:val="00737314"/>
    <w:rsid w:val="0073734B"/>
    <w:rsid w:val="0073740A"/>
    <w:rsid w:val="0073745A"/>
    <w:rsid w:val="007405AC"/>
    <w:rsid w:val="0074193A"/>
    <w:rsid w:val="007419B4"/>
    <w:rsid w:val="00741BB6"/>
    <w:rsid w:val="00741D36"/>
    <w:rsid w:val="00741DB0"/>
    <w:rsid w:val="00741EAB"/>
    <w:rsid w:val="00741FFB"/>
    <w:rsid w:val="00742631"/>
    <w:rsid w:val="007426F7"/>
    <w:rsid w:val="007428B5"/>
    <w:rsid w:val="00743472"/>
    <w:rsid w:val="007437A5"/>
    <w:rsid w:val="00743A67"/>
    <w:rsid w:val="00743F85"/>
    <w:rsid w:val="00743FEC"/>
    <w:rsid w:val="00744207"/>
    <w:rsid w:val="00744396"/>
    <w:rsid w:val="00744459"/>
    <w:rsid w:val="00744625"/>
    <w:rsid w:val="00744B4B"/>
    <w:rsid w:val="00745C4E"/>
    <w:rsid w:val="00745F72"/>
    <w:rsid w:val="007460FE"/>
    <w:rsid w:val="007502A2"/>
    <w:rsid w:val="007506F3"/>
    <w:rsid w:val="0075072D"/>
    <w:rsid w:val="007516D0"/>
    <w:rsid w:val="00751E53"/>
    <w:rsid w:val="00752041"/>
    <w:rsid w:val="0075224B"/>
    <w:rsid w:val="00752680"/>
    <w:rsid w:val="00752FED"/>
    <w:rsid w:val="00753373"/>
    <w:rsid w:val="00753497"/>
    <w:rsid w:val="00753E57"/>
    <w:rsid w:val="00753F80"/>
    <w:rsid w:val="00753FE9"/>
    <w:rsid w:val="00754326"/>
    <w:rsid w:val="007548A5"/>
    <w:rsid w:val="00754903"/>
    <w:rsid w:val="00754906"/>
    <w:rsid w:val="00754AB2"/>
    <w:rsid w:val="007550E3"/>
    <w:rsid w:val="007552A0"/>
    <w:rsid w:val="007557BD"/>
    <w:rsid w:val="007559A6"/>
    <w:rsid w:val="00755D52"/>
    <w:rsid w:val="00756058"/>
    <w:rsid w:val="00757270"/>
    <w:rsid w:val="00760777"/>
    <w:rsid w:val="00760B2D"/>
    <w:rsid w:val="007610E0"/>
    <w:rsid w:val="0076136E"/>
    <w:rsid w:val="007616D7"/>
    <w:rsid w:val="00761834"/>
    <w:rsid w:val="007619FC"/>
    <w:rsid w:val="00761AE4"/>
    <w:rsid w:val="007620A9"/>
    <w:rsid w:val="007622A3"/>
    <w:rsid w:val="00762470"/>
    <w:rsid w:val="007629FC"/>
    <w:rsid w:val="00762C48"/>
    <w:rsid w:val="00762C52"/>
    <w:rsid w:val="00763C44"/>
    <w:rsid w:val="00763EAD"/>
    <w:rsid w:val="00764048"/>
    <w:rsid w:val="00764351"/>
    <w:rsid w:val="00764909"/>
    <w:rsid w:val="00764AB0"/>
    <w:rsid w:val="00764F4C"/>
    <w:rsid w:val="00765139"/>
    <w:rsid w:val="007652BC"/>
    <w:rsid w:val="00765869"/>
    <w:rsid w:val="00765C03"/>
    <w:rsid w:val="00765C17"/>
    <w:rsid w:val="00765D9D"/>
    <w:rsid w:val="00766500"/>
    <w:rsid w:val="007668B4"/>
    <w:rsid w:val="007678C7"/>
    <w:rsid w:val="00767BCB"/>
    <w:rsid w:val="00767C27"/>
    <w:rsid w:val="00767E8D"/>
    <w:rsid w:val="0077022E"/>
    <w:rsid w:val="0077046E"/>
    <w:rsid w:val="00770861"/>
    <w:rsid w:val="00771B3D"/>
    <w:rsid w:val="00771C30"/>
    <w:rsid w:val="0077241C"/>
    <w:rsid w:val="0077295F"/>
    <w:rsid w:val="007730BB"/>
    <w:rsid w:val="00773498"/>
    <w:rsid w:val="007738CA"/>
    <w:rsid w:val="0077391E"/>
    <w:rsid w:val="00773DB6"/>
    <w:rsid w:val="00774145"/>
    <w:rsid w:val="007749F0"/>
    <w:rsid w:val="00774CF8"/>
    <w:rsid w:val="007751A9"/>
    <w:rsid w:val="007754E6"/>
    <w:rsid w:val="00775A7C"/>
    <w:rsid w:val="00775EBC"/>
    <w:rsid w:val="00776327"/>
    <w:rsid w:val="00776730"/>
    <w:rsid w:val="00777639"/>
    <w:rsid w:val="007800D5"/>
    <w:rsid w:val="00780146"/>
    <w:rsid w:val="0078016E"/>
    <w:rsid w:val="007804AE"/>
    <w:rsid w:val="007819FF"/>
    <w:rsid w:val="007820EE"/>
    <w:rsid w:val="00782722"/>
    <w:rsid w:val="00783283"/>
    <w:rsid w:val="00783CBB"/>
    <w:rsid w:val="00783D5D"/>
    <w:rsid w:val="00784BE1"/>
    <w:rsid w:val="00784E7A"/>
    <w:rsid w:val="00785235"/>
    <w:rsid w:val="0078539F"/>
    <w:rsid w:val="00785421"/>
    <w:rsid w:val="00785C24"/>
    <w:rsid w:val="00787714"/>
    <w:rsid w:val="00787A45"/>
    <w:rsid w:val="00787A7F"/>
    <w:rsid w:val="00787BA4"/>
    <w:rsid w:val="00787C2B"/>
    <w:rsid w:val="00787F95"/>
    <w:rsid w:val="007900FE"/>
    <w:rsid w:val="007907D4"/>
    <w:rsid w:val="00790C3A"/>
    <w:rsid w:val="00790D92"/>
    <w:rsid w:val="00790F5E"/>
    <w:rsid w:val="00792603"/>
    <w:rsid w:val="0079288B"/>
    <w:rsid w:val="00792996"/>
    <w:rsid w:val="007929D7"/>
    <w:rsid w:val="00792A33"/>
    <w:rsid w:val="00792D9E"/>
    <w:rsid w:val="00792DB7"/>
    <w:rsid w:val="0079384A"/>
    <w:rsid w:val="00793D26"/>
    <w:rsid w:val="007942C1"/>
    <w:rsid w:val="0079445A"/>
    <w:rsid w:val="00794757"/>
    <w:rsid w:val="007948EE"/>
    <w:rsid w:val="00794A34"/>
    <w:rsid w:val="0079558F"/>
    <w:rsid w:val="0079563D"/>
    <w:rsid w:val="00795974"/>
    <w:rsid w:val="00795CDB"/>
    <w:rsid w:val="0079699F"/>
    <w:rsid w:val="00796B59"/>
    <w:rsid w:val="00796DB1"/>
    <w:rsid w:val="00797217"/>
    <w:rsid w:val="00797478"/>
    <w:rsid w:val="00797B17"/>
    <w:rsid w:val="00797BC0"/>
    <w:rsid w:val="00797CD5"/>
    <w:rsid w:val="007A0202"/>
    <w:rsid w:val="007A0563"/>
    <w:rsid w:val="007A08BB"/>
    <w:rsid w:val="007A1B3F"/>
    <w:rsid w:val="007A2083"/>
    <w:rsid w:val="007A2588"/>
    <w:rsid w:val="007A25F9"/>
    <w:rsid w:val="007A2753"/>
    <w:rsid w:val="007A2788"/>
    <w:rsid w:val="007A2A9F"/>
    <w:rsid w:val="007A2FA2"/>
    <w:rsid w:val="007A30FA"/>
    <w:rsid w:val="007A322C"/>
    <w:rsid w:val="007A34D3"/>
    <w:rsid w:val="007A3EE7"/>
    <w:rsid w:val="007A49C1"/>
    <w:rsid w:val="007A584C"/>
    <w:rsid w:val="007A5896"/>
    <w:rsid w:val="007A5B8B"/>
    <w:rsid w:val="007A5C0D"/>
    <w:rsid w:val="007A5C81"/>
    <w:rsid w:val="007A69A3"/>
    <w:rsid w:val="007A7201"/>
    <w:rsid w:val="007A7E98"/>
    <w:rsid w:val="007A7FC8"/>
    <w:rsid w:val="007B09EA"/>
    <w:rsid w:val="007B0A66"/>
    <w:rsid w:val="007B0E45"/>
    <w:rsid w:val="007B0ECF"/>
    <w:rsid w:val="007B1DCE"/>
    <w:rsid w:val="007B1EA5"/>
    <w:rsid w:val="007B1FD8"/>
    <w:rsid w:val="007B231F"/>
    <w:rsid w:val="007B2549"/>
    <w:rsid w:val="007B2653"/>
    <w:rsid w:val="007B2694"/>
    <w:rsid w:val="007B2A3D"/>
    <w:rsid w:val="007B319A"/>
    <w:rsid w:val="007B31F3"/>
    <w:rsid w:val="007B3DEB"/>
    <w:rsid w:val="007B5458"/>
    <w:rsid w:val="007B577F"/>
    <w:rsid w:val="007B5CF5"/>
    <w:rsid w:val="007B5F60"/>
    <w:rsid w:val="007C0004"/>
    <w:rsid w:val="007C0A21"/>
    <w:rsid w:val="007C0ADE"/>
    <w:rsid w:val="007C0EA0"/>
    <w:rsid w:val="007C1151"/>
    <w:rsid w:val="007C1A24"/>
    <w:rsid w:val="007C2088"/>
    <w:rsid w:val="007C230F"/>
    <w:rsid w:val="007C24E1"/>
    <w:rsid w:val="007C25D3"/>
    <w:rsid w:val="007C2D29"/>
    <w:rsid w:val="007C2F10"/>
    <w:rsid w:val="007C303E"/>
    <w:rsid w:val="007C3757"/>
    <w:rsid w:val="007C3BC0"/>
    <w:rsid w:val="007C4339"/>
    <w:rsid w:val="007C453B"/>
    <w:rsid w:val="007C49A5"/>
    <w:rsid w:val="007C4CB3"/>
    <w:rsid w:val="007C4D24"/>
    <w:rsid w:val="007C5627"/>
    <w:rsid w:val="007C570A"/>
    <w:rsid w:val="007C57C3"/>
    <w:rsid w:val="007C69B0"/>
    <w:rsid w:val="007C6A0D"/>
    <w:rsid w:val="007C7451"/>
    <w:rsid w:val="007C7524"/>
    <w:rsid w:val="007C75B2"/>
    <w:rsid w:val="007C75D1"/>
    <w:rsid w:val="007C7C97"/>
    <w:rsid w:val="007D0312"/>
    <w:rsid w:val="007D04ED"/>
    <w:rsid w:val="007D0EA1"/>
    <w:rsid w:val="007D0F67"/>
    <w:rsid w:val="007D1553"/>
    <w:rsid w:val="007D1A37"/>
    <w:rsid w:val="007D1FC3"/>
    <w:rsid w:val="007D2498"/>
    <w:rsid w:val="007D24D4"/>
    <w:rsid w:val="007D2622"/>
    <w:rsid w:val="007D2DF8"/>
    <w:rsid w:val="007D3075"/>
    <w:rsid w:val="007D3750"/>
    <w:rsid w:val="007D37F1"/>
    <w:rsid w:val="007D3822"/>
    <w:rsid w:val="007D4EC0"/>
    <w:rsid w:val="007D51CA"/>
    <w:rsid w:val="007D55CD"/>
    <w:rsid w:val="007D5BAC"/>
    <w:rsid w:val="007D5E04"/>
    <w:rsid w:val="007D6239"/>
    <w:rsid w:val="007D63C9"/>
    <w:rsid w:val="007D670B"/>
    <w:rsid w:val="007D68C5"/>
    <w:rsid w:val="007D6906"/>
    <w:rsid w:val="007D69EF"/>
    <w:rsid w:val="007D6B43"/>
    <w:rsid w:val="007D7B31"/>
    <w:rsid w:val="007D7D89"/>
    <w:rsid w:val="007D7E5F"/>
    <w:rsid w:val="007E00F0"/>
    <w:rsid w:val="007E0A9A"/>
    <w:rsid w:val="007E0B01"/>
    <w:rsid w:val="007E0C51"/>
    <w:rsid w:val="007E0E71"/>
    <w:rsid w:val="007E15F0"/>
    <w:rsid w:val="007E1CCD"/>
    <w:rsid w:val="007E2024"/>
    <w:rsid w:val="007E2070"/>
    <w:rsid w:val="007E2114"/>
    <w:rsid w:val="007E2E6C"/>
    <w:rsid w:val="007E3009"/>
    <w:rsid w:val="007E33A4"/>
    <w:rsid w:val="007E3593"/>
    <w:rsid w:val="007E3BE8"/>
    <w:rsid w:val="007E3C7B"/>
    <w:rsid w:val="007E3F6C"/>
    <w:rsid w:val="007E4AE5"/>
    <w:rsid w:val="007E4C7B"/>
    <w:rsid w:val="007E54C5"/>
    <w:rsid w:val="007E5529"/>
    <w:rsid w:val="007E5843"/>
    <w:rsid w:val="007E61EB"/>
    <w:rsid w:val="007E643C"/>
    <w:rsid w:val="007E6570"/>
    <w:rsid w:val="007E783F"/>
    <w:rsid w:val="007E79DB"/>
    <w:rsid w:val="007E7CF3"/>
    <w:rsid w:val="007E7D08"/>
    <w:rsid w:val="007E7DF9"/>
    <w:rsid w:val="007F0BA0"/>
    <w:rsid w:val="007F0FDC"/>
    <w:rsid w:val="007F16AD"/>
    <w:rsid w:val="007F1936"/>
    <w:rsid w:val="007F1BA9"/>
    <w:rsid w:val="007F23A5"/>
    <w:rsid w:val="007F24D9"/>
    <w:rsid w:val="007F259D"/>
    <w:rsid w:val="007F282D"/>
    <w:rsid w:val="007F294E"/>
    <w:rsid w:val="007F2C3D"/>
    <w:rsid w:val="007F2F29"/>
    <w:rsid w:val="007F32DC"/>
    <w:rsid w:val="007F3380"/>
    <w:rsid w:val="007F34D1"/>
    <w:rsid w:val="007F3756"/>
    <w:rsid w:val="007F3BB8"/>
    <w:rsid w:val="007F3D5B"/>
    <w:rsid w:val="007F4353"/>
    <w:rsid w:val="007F44F1"/>
    <w:rsid w:val="007F4CA8"/>
    <w:rsid w:val="007F5211"/>
    <w:rsid w:val="007F52F2"/>
    <w:rsid w:val="007F541B"/>
    <w:rsid w:val="007F561C"/>
    <w:rsid w:val="007F614B"/>
    <w:rsid w:val="007F615A"/>
    <w:rsid w:val="007F61F1"/>
    <w:rsid w:val="007F66A8"/>
    <w:rsid w:val="007F6D82"/>
    <w:rsid w:val="007F6E96"/>
    <w:rsid w:val="007F6FCB"/>
    <w:rsid w:val="00800364"/>
    <w:rsid w:val="0080041C"/>
    <w:rsid w:val="008009F3"/>
    <w:rsid w:val="00800A8C"/>
    <w:rsid w:val="00800D84"/>
    <w:rsid w:val="008017B6"/>
    <w:rsid w:val="008019D8"/>
    <w:rsid w:val="00802219"/>
    <w:rsid w:val="00802408"/>
    <w:rsid w:val="00802720"/>
    <w:rsid w:val="0080279E"/>
    <w:rsid w:val="00803015"/>
    <w:rsid w:val="008032FD"/>
    <w:rsid w:val="008036A7"/>
    <w:rsid w:val="008037BD"/>
    <w:rsid w:val="00803A22"/>
    <w:rsid w:val="00803BF8"/>
    <w:rsid w:val="0080407D"/>
    <w:rsid w:val="008046B5"/>
    <w:rsid w:val="00804AB4"/>
    <w:rsid w:val="00804C0A"/>
    <w:rsid w:val="0080502F"/>
    <w:rsid w:val="0080511A"/>
    <w:rsid w:val="008057AE"/>
    <w:rsid w:val="00806466"/>
    <w:rsid w:val="0080697B"/>
    <w:rsid w:val="00807392"/>
    <w:rsid w:val="0080770C"/>
    <w:rsid w:val="008077EC"/>
    <w:rsid w:val="0080793B"/>
    <w:rsid w:val="00810AA8"/>
    <w:rsid w:val="0081193A"/>
    <w:rsid w:val="00811F09"/>
    <w:rsid w:val="00811FFA"/>
    <w:rsid w:val="008122CF"/>
    <w:rsid w:val="00812324"/>
    <w:rsid w:val="00812724"/>
    <w:rsid w:val="00812866"/>
    <w:rsid w:val="00812C64"/>
    <w:rsid w:val="00812E0B"/>
    <w:rsid w:val="008130A4"/>
    <w:rsid w:val="008132D6"/>
    <w:rsid w:val="00813561"/>
    <w:rsid w:val="008135F0"/>
    <w:rsid w:val="0081369D"/>
    <w:rsid w:val="00814C1D"/>
    <w:rsid w:val="00814CB2"/>
    <w:rsid w:val="008156BB"/>
    <w:rsid w:val="00815870"/>
    <w:rsid w:val="00815C64"/>
    <w:rsid w:val="00815C93"/>
    <w:rsid w:val="0081636C"/>
    <w:rsid w:val="008164FF"/>
    <w:rsid w:val="00816955"/>
    <w:rsid w:val="00816F40"/>
    <w:rsid w:val="008177EA"/>
    <w:rsid w:val="00817B50"/>
    <w:rsid w:val="00817E4C"/>
    <w:rsid w:val="0082037E"/>
    <w:rsid w:val="008209B1"/>
    <w:rsid w:val="00820CAF"/>
    <w:rsid w:val="00820D0C"/>
    <w:rsid w:val="0082120A"/>
    <w:rsid w:val="00821716"/>
    <w:rsid w:val="00821835"/>
    <w:rsid w:val="00822154"/>
    <w:rsid w:val="008223FE"/>
    <w:rsid w:val="00822525"/>
    <w:rsid w:val="0082273F"/>
    <w:rsid w:val="008227F8"/>
    <w:rsid w:val="00823172"/>
    <w:rsid w:val="00824575"/>
    <w:rsid w:val="008247B3"/>
    <w:rsid w:val="008248E1"/>
    <w:rsid w:val="00824E7D"/>
    <w:rsid w:val="00825064"/>
    <w:rsid w:val="008256C2"/>
    <w:rsid w:val="00825767"/>
    <w:rsid w:val="00825B1E"/>
    <w:rsid w:val="00826E27"/>
    <w:rsid w:val="008272C8"/>
    <w:rsid w:val="008279D2"/>
    <w:rsid w:val="00827C43"/>
    <w:rsid w:val="00827CA3"/>
    <w:rsid w:val="0083138C"/>
    <w:rsid w:val="008313F2"/>
    <w:rsid w:val="00831ADF"/>
    <w:rsid w:val="00831BEB"/>
    <w:rsid w:val="00831E18"/>
    <w:rsid w:val="00832289"/>
    <w:rsid w:val="0083259F"/>
    <w:rsid w:val="00832947"/>
    <w:rsid w:val="00832D11"/>
    <w:rsid w:val="008332A0"/>
    <w:rsid w:val="008334BA"/>
    <w:rsid w:val="00833622"/>
    <w:rsid w:val="00834643"/>
    <w:rsid w:val="008347FB"/>
    <w:rsid w:val="008353CE"/>
    <w:rsid w:val="00835A51"/>
    <w:rsid w:val="00835AD8"/>
    <w:rsid w:val="008364F3"/>
    <w:rsid w:val="0083656E"/>
    <w:rsid w:val="008366FB"/>
    <w:rsid w:val="00836A29"/>
    <w:rsid w:val="00836F4E"/>
    <w:rsid w:val="00837F3D"/>
    <w:rsid w:val="008400BC"/>
    <w:rsid w:val="008401A0"/>
    <w:rsid w:val="00840833"/>
    <w:rsid w:val="00840A1A"/>
    <w:rsid w:val="00840DD1"/>
    <w:rsid w:val="008410D1"/>
    <w:rsid w:val="00841231"/>
    <w:rsid w:val="00841922"/>
    <w:rsid w:val="00841C54"/>
    <w:rsid w:val="00841D11"/>
    <w:rsid w:val="00842094"/>
    <w:rsid w:val="0084231B"/>
    <w:rsid w:val="00842E95"/>
    <w:rsid w:val="00842F97"/>
    <w:rsid w:val="00843026"/>
    <w:rsid w:val="0084318D"/>
    <w:rsid w:val="00843213"/>
    <w:rsid w:val="008432EC"/>
    <w:rsid w:val="008438BB"/>
    <w:rsid w:val="008442D1"/>
    <w:rsid w:val="00844735"/>
    <w:rsid w:val="008449BC"/>
    <w:rsid w:val="008450A7"/>
    <w:rsid w:val="00845AA4"/>
    <w:rsid w:val="00845BC4"/>
    <w:rsid w:val="00845C87"/>
    <w:rsid w:val="00845FE2"/>
    <w:rsid w:val="00846302"/>
    <w:rsid w:val="0084656E"/>
    <w:rsid w:val="00846755"/>
    <w:rsid w:val="008472AD"/>
    <w:rsid w:val="008473A5"/>
    <w:rsid w:val="00847A93"/>
    <w:rsid w:val="00847AD7"/>
    <w:rsid w:val="008503AA"/>
    <w:rsid w:val="0085115B"/>
    <w:rsid w:val="00851314"/>
    <w:rsid w:val="008519DB"/>
    <w:rsid w:val="00851E71"/>
    <w:rsid w:val="00852EDD"/>
    <w:rsid w:val="00852F97"/>
    <w:rsid w:val="008536E8"/>
    <w:rsid w:val="008539E5"/>
    <w:rsid w:val="00853AEB"/>
    <w:rsid w:val="00853CE4"/>
    <w:rsid w:val="0085406D"/>
    <w:rsid w:val="008542B4"/>
    <w:rsid w:val="00855074"/>
    <w:rsid w:val="0085591F"/>
    <w:rsid w:val="00855AD5"/>
    <w:rsid w:val="00855C0C"/>
    <w:rsid w:val="0085602B"/>
    <w:rsid w:val="008563AF"/>
    <w:rsid w:val="00856560"/>
    <w:rsid w:val="00856597"/>
    <w:rsid w:val="00856BCF"/>
    <w:rsid w:val="0085714C"/>
    <w:rsid w:val="008574F7"/>
    <w:rsid w:val="00860441"/>
    <w:rsid w:val="008606F4"/>
    <w:rsid w:val="00860A33"/>
    <w:rsid w:val="0086102E"/>
    <w:rsid w:val="00861354"/>
    <w:rsid w:val="00861698"/>
    <w:rsid w:val="00861E3F"/>
    <w:rsid w:val="00862409"/>
    <w:rsid w:val="008629C7"/>
    <w:rsid w:val="008634FD"/>
    <w:rsid w:val="0086379E"/>
    <w:rsid w:val="00863ACF"/>
    <w:rsid w:val="00863E76"/>
    <w:rsid w:val="008640C4"/>
    <w:rsid w:val="00865284"/>
    <w:rsid w:val="00865DB5"/>
    <w:rsid w:val="00865F9E"/>
    <w:rsid w:val="00866354"/>
    <w:rsid w:val="00866475"/>
    <w:rsid w:val="00866724"/>
    <w:rsid w:val="00866E2C"/>
    <w:rsid w:val="0086726C"/>
    <w:rsid w:val="00867B81"/>
    <w:rsid w:val="0087024A"/>
    <w:rsid w:val="008714CC"/>
    <w:rsid w:val="00871E13"/>
    <w:rsid w:val="00871EE9"/>
    <w:rsid w:val="008721B6"/>
    <w:rsid w:val="00872806"/>
    <w:rsid w:val="00872B95"/>
    <w:rsid w:val="00872BE2"/>
    <w:rsid w:val="0087343B"/>
    <w:rsid w:val="00873621"/>
    <w:rsid w:val="008745DA"/>
    <w:rsid w:val="0087486C"/>
    <w:rsid w:val="008756E6"/>
    <w:rsid w:val="00875A87"/>
    <w:rsid w:val="00875F12"/>
    <w:rsid w:val="008761BF"/>
    <w:rsid w:val="008762A0"/>
    <w:rsid w:val="00877173"/>
    <w:rsid w:val="008809DA"/>
    <w:rsid w:val="00880D72"/>
    <w:rsid w:val="00880E5D"/>
    <w:rsid w:val="0088104F"/>
    <w:rsid w:val="008813EA"/>
    <w:rsid w:val="00881937"/>
    <w:rsid w:val="00881BD3"/>
    <w:rsid w:val="00881C9B"/>
    <w:rsid w:val="00883029"/>
    <w:rsid w:val="0088359F"/>
    <w:rsid w:val="008838E8"/>
    <w:rsid w:val="008853EA"/>
    <w:rsid w:val="00885EE9"/>
    <w:rsid w:val="008860E0"/>
    <w:rsid w:val="00886DE8"/>
    <w:rsid w:val="008873CC"/>
    <w:rsid w:val="008879E4"/>
    <w:rsid w:val="008907FE"/>
    <w:rsid w:val="00890C00"/>
    <w:rsid w:val="00890D93"/>
    <w:rsid w:val="00890DEB"/>
    <w:rsid w:val="00890F8A"/>
    <w:rsid w:val="00891098"/>
    <w:rsid w:val="0089121B"/>
    <w:rsid w:val="00891505"/>
    <w:rsid w:val="00891746"/>
    <w:rsid w:val="00891A5F"/>
    <w:rsid w:val="00891EB1"/>
    <w:rsid w:val="008922F9"/>
    <w:rsid w:val="00892403"/>
    <w:rsid w:val="008926D3"/>
    <w:rsid w:val="00892C33"/>
    <w:rsid w:val="00893172"/>
    <w:rsid w:val="00893334"/>
    <w:rsid w:val="00893C1A"/>
    <w:rsid w:val="00893D65"/>
    <w:rsid w:val="00893FB1"/>
    <w:rsid w:val="00894290"/>
    <w:rsid w:val="008948AB"/>
    <w:rsid w:val="00894BE2"/>
    <w:rsid w:val="008957A7"/>
    <w:rsid w:val="00895AF2"/>
    <w:rsid w:val="00895C6A"/>
    <w:rsid w:val="0089611F"/>
    <w:rsid w:val="00896942"/>
    <w:rsid w:val="00896D32"/>
    <w:rsid w:val="00896D52"/>
    <w:rsid w:val="00896F91"/>
    <w:rsid w:val="008976F0"/>
    <w:rsid w:val="00897C5A"/>
    <w:rsid w:val="00897F4D"/>
    <w:rsid w:val="008A011F"/>
    <w:rsid w:val="008A0295"/>
    <w:rsid w:val="008A04AC"/>
    <w:rsid w:val="008A0543"/>
    <w:rsid w:val="008A0D46"/>
    <w:rsid w:val="008A0F66"/>
    <w:rsid w:val="008A1101"/>
    <w:rsid w:val="008A1485"/>
    <w:rsid w:val="008A14F0"/>
    <w:rsid w:val="008A190C"/>
    <w:rsid w:val="008A1EE9"/>
    <w:rsid w:val="008A22A7"/>
    <w:rsid w:val="008A261A"/>
    <w:rsid w:val="008A269B"/>
    <w:rsid w:val="008A272A"/>
    <w:rsid w:val="008A29CF"/>
    <w:rsid w:val="008A2D8F"/>
    <w:rsid w:val="008A3156"/>
    <w:rsid w:val="008A3491"/>
    <w:rsid w:val="008A3C46"/>
    <w:rsid w:val="008A3C48"/>
    <w:rsid w:val="008A3C7B"/>
    <w:rsid w:val="008A471E"/>
    <w:rsid w:val="008A4E1E"/>
    <w:rsid w:val="008A58A4"/>
    <w:rsid w:val="008A62EA"/>
    <w:rsid w:val="008A631D"/>
    <w:rsid w:val="008A66F5"/>
    <w:rsid w:val="008A696E"/>
    <w:rsid w:val="008A6F4F"/>
    <w:rsid w:val="008A7028"/>
    <w:rsid w:val="008A720C"/>
    <w:rsid w:val="008A76A9"/>
    <w:rsid w:val="008B03DE"/>
    <w:rsid w:val="008B04E2"/>
    <w:rsid w:val="008B0778"/>
    <w:rsid w:val="008B093F"/>
    <w:rsid w:val="008B0E42"/>
    <w:rsid w:val="008B1067"/>
    <w:rsid w:val="008B13F9"/>
    <w:rsid w:val="008B1965"/>
    <w:rsid w:val="008B19C6"/>
    <w:rsid w:val="008B1BD5"/>
    <w:rsid w:val="008B1F1E"/>
    <w:rsid w:val="008B2570"/>
    <w:rsid w:val="008B3124"/>
    <w:rsid w:val="008B31A3"/>
    <w:rsid w:val="008B31D9"/>
    <w:rsid w:val="008B3434"/>
    <w:rsid w:val="008B369B"/>
    <w:rsid w:val="008B3A6E"/>
    <w:rsid w:val="008B3E2F"/>
    <w:rsid w:val="008B4288"/>
    <w:rsid w:val="008B42B9"/>
    <w:rsid w:val="008B4548"/>
    <w:rsid w:val="008B523B"/>
    <w:rsid w:val="008B559F"/>
    <w:rsid w:val="008B5825"/>
    <w:rsid w:val="008B585B"/>
    <w:rsid w:val="008B5AF3"/>
    <w:rsid w:val="008B5DDE"/>
    <w:rsid w:val="008B6088"/>
    <w:rsid w:val="008B641B"/>
    <w:rsid w:val="008B709B"/>
    <w:rsid w:val="008B72E1"/>
    <w:rsid w:val="008B76BE"/>
    <w:rsid w:val="008B7CA8"/>
    <w:rsid w:val="008B7F38"/>
    <w:rsid w:val="008C004E"/>
    <w:rsid w:val="008C0074"/>
    <w:rsid w:val="008C05EC"/>
    <w:rsid w:val="008C0AB9"/>
    <w:rsid w:val="008C0BF4"/>
    <w:rsid w:val="008C0F7D"/>
    <w:rsid w:val="008C1FE0"/>
    <w:rsid w:val="008C213C"/>
    <w:rsid w:val="008C25DD"/>
    <w:rsid w:val="008C2616"/>
    <w:rsid w:val="008C3070"/>
    <w:rsid w:val="008C3097"/>
    <w:rsid w:val="008C3F42"/>
    <w:rsid w:val="008C4027"/>
    <w:rsid w:val="008C4528"/>
    <w:rsid w:val="008C4678"/>
    <w:rsid w:val="008C48DB"/>
    <w:rsid w:val="008C494B"/>
    <w:rsid w:val="008C4AE9"/>
    <w:rsid w:val="008C4F0B"/>
    <w:rsid w:val="008C4FFE"/>
    <w:rsid w:val="008C513D"/>
    <w:rsid w:val="008C52AD"/>
    <w:rsid w:val="008C6267"/>
    <w:rsid w:val="008C6E59"/>
    <w:rsid w:val="008C781D"/>
    <w:rsid w:val="008C7847"/>
    <w:rsid w:val="008C7E65"/>
    <w:rsid w:val="008C7FB2"/>
    <w:rsid w:val="008D0359"/>
    <w:rsid w:val="008D04D8"/>
    <w:rsid w:val="008D070B"/>
    <w:rsid w:val="008D1871"/>
    <w:rsid w:val="008D1EE1"/>
    <w:rsid w:val="008D2D1E"/>
    <w:rsid w:val="008D2E37"/>
    <w:rsid w:val="008D332A"/>
    <w:rsid w:val="008D3525"/>
    <w:rsid w:val="008D37AD"/>
    <w:rsid w:val="008D3BEC"/>
    <w:rsid w:val="008D3CA8"/>
    <w:rsid w:val="008D3FEA"/>
    <w:rsid w:val="008D4347"/>
    <w:rsid w:val="008D4AF3"/>
    <w:rsid w:val="008D4BE5"/>
    <w:rsid w:val="008D5991"/>
    <w:rsid w:val="008D627F"/>
    <w:rsid w:val="008D636C"/>
    <w:rsid w:val="008D65D2"/>
    <w:rsid w:val="008D6B32"/>
    <w:rsid w:val="008D724C"/>
    <w:rsid w:val="008D7B91"/>
    <w:rsid w:val="008D7C81"/>
    <w:rsid w:val="008D7F61"/>
    <w:rsid w:val="008E00EF"/>
    <w:rsid w:val="008E021E"/>
    <w:rsid w:val="008E0629"/>
    <w:rsid w:val="008E151E"/>
    <w:rsid w:val="008E2F81"/>
    <w:rsid w:val="008E3007"/>
    <w:rsid w:val="008E3194"/>
    <w:rsid w:val="008E3322"/>
    <w:rsid w:val="008E387B"/>
    <w:rsid w:val="008E388A"/>
    <w:rsid w:val="008E3976"/>
    <w:rsid w:val="008E3A0E"/>
    <w:rsid w:val="008E3DB7"/>
    <w:rsid w:val="008E418A"/>
    <w:rsid w:val="008E4357"/>
    <w:rsid w:val="008E500B"/>
    <w:rsid w:val="008E51AD"/>
    <w:rsid w:val="008E51E3"/>
    <w:rsid w:val="008E5BB9"/>
    <w:rsid w:val="008E5F91"/>
    <w:rsid w:val="008E6A7F"/>
    <w:rsid w:val="008E6B7F"/>
    <w:rsid w:val="008E6C20"/>
    <w:rsid w:val="008E78D7"/>
    <w:rsid w:val="008E7AF3"/>
    <w:rsid w:val="008E7C55"/>
    <w:rsid w:val="008F0341"/>
    <w:rsid w:val="008F0927"/>
    <w:rsid w:val="008F0C11"/>
    <w:rsid w:val="008F1027"/>
    <w:rsid w:val="008F12FF"/>
    <w:rsid w:val="008F13B7"/>
    <w:rsid w:val="008F1C60"/>
    <w:rsid w:val="008F1FE3"/>
    <w:rsid w:val="008F32B6"/>
    <w:rsid w:val="008F3431"/>
    <w:rsid w:val="008F3488"/>
    <w:rsid w:val="008F3FBB"/>
    <w:rsid w:val="008F4297"/>
    <w:rsid w:val="008F479E"/>
    <w:rsid w:val="008F48EA"/>
    <w:rsid w:val="008F546B"/>
    <w:rsid w:val="008F5662"/>
    <w:rsid w:val="008F5ACE"/>
    <w:rsid w:val="008F64E1"/>
    <w:rsid w:val="008F6C4B"/>
    <w:rsid w:val="008F7085"/>
    <w:rsid w:val="008F71A4"/>
    <w:rsid w:val="008F7B2F"/>
    <w:rsid w:val="008F7DEA"/>
    <w:rsid w:val="008F7FDD"/>
    <w:rsid w:val="00900F09"/>
    <w:rsid w:val="00901837"/>
    <w:rsid w:val="00901C15"/>
    <w:rsid w:val="00901CB1"/>
    <w:rsid w:val="00901F2F"/>
    <w:rsid w:val="00902087"/>
    <w:rsid w:val="009028E4"/>
    <w:rsid w:val="00902C8F"/>
    <w:rsid w:val="00902EC9"/>
    <w:rsid w:val="0090339B"/>
    <w:rsid w:val="00903A43"/>
    <w:rsid w:val="00903B34"/>
    <w:rsid w:val="00903CC2"/>
    <w:rsid w:val="00903D1B"/>
    <w:rsid w:val="009041E6"/>
    <w:rsid w:val="0090490A"/>
    <w:rsid w:val="00904C7F"/>
    <w:rsid w:val="009050C2"/>
    <w:rsid w:val="00905497"/>
    <w:rsid w:val="00905F9C"/>
    <w:rsid w:val="00906406"/>
    <w:rsid w:val="009067AA"/>
    <w:rsid w:val="00906A78"/>
    <w:rsid w:val="0090709C"/>
    <w:rsid w:val="009070C6"/>
    <w:rsid w:val="009072E5"/>
    <w:rsid w:val="0090745E"/>
    <w:rsid w:val="0090755A"/>
    <w:rsid w:val="00907D59"/>
    <w:rsid w:val="00910110"/>
    <w:rsid w:val="00910269"/>
    <w:rsid w:val="0091029F"/>
    <w:rsid w:val="009102D2"/>
    <w:rsid w:val="00910348"/>
    <w:rsid w:val="00910BD1"/>
    <w:rsid w:val="009113CA"/>
    <w:rsid w:val="00911745"/>
    <w:rsid w:val="00911CB5"/>
    <w:rsid w:val="009124A3"/>
    <w:rsid w:val="009126A9"/>
    <w:rsid w:val="00912739"/>
    <w:rsid w:val="0091305B"/>
    <w:rsid w:val="00913860"/>
    <w:rsid w:val="00913B4E"/>
    <w:rsid w:val="00913E3E"/>
    <w:rsid w:val="009141A7"/>
    <w:rsid w:val="009150F1"/>
    <w:rsid w:val="009156EE"/>
    <w:rsid w:val="00915844"/>
    <w:rsid w:val="00915D44"/>
    <w:rsid w:val="009163C9"/>
    <w:rsid w:val="00916857"/>
    <w:rsid w:val="00916A3D"/>
    <w:rsid w:val="00916D0B"/>
    <w:rsid w:val="00916F62"/>
    <w:rsid w:val="009170EC"/>
    <w:rsid w:val="00917348"/>
    <w:rsid w:val="009173BB"/>
    <w:rsid w:val="0091775D"/>
    <w:rsid w:val="00920758"/>
    <w:rsid w:val="009207C6"/>
    <w:rsid w:val="009215A0"/>
    <w:rsid w:val="00921643"/>
    <w:rsid w:val="009218C6"/>
    <w:rsid w:val="0092250F"/>
    <w:rsid w:val="0092279B"/>
    <w:rsid w:val="00922CDC"/>
    <w:rsid w:val="00922D80"/>
    <w:rsid w:val="00923093"/>
    <w:rsid w:val="009234B1"/>
    <w:rsid w:val="00923DEF"/>
    <w:rsid w:val="00923E18"/>
    <w:rsid w:val="00923E71"/>
    <w:rsid w:val="0092419D"/>
    <w:rsid w:val="00924281"/>
    <w:rsid w:val="00924BBA"/>
    <w:rsid w:val="00924D68"/>
    <w:rsid w:val="00924E81"/>
    <w:rsid w:val="009251DC"/>
    <w:rsid w:val="009274FA"/>
    <w:rsid w:val="0092750F"/>
    <w:rsid w:val="009277B6"/>
    <w:rsid w:val="00927AAA"/>
    <w:rsid w:val="00927D49"/>
    <w:rsid w:val="00930270"/>
    <w:rsid w:val="009304B4"/>
    <w:rsid w:val="009307EA"/>
    <w:rsid w:val="00930A43"/>
    <w:rsid w:val="00930B0D"/>
    <w:rsid w:val="00931CE4"/>
    <w:rsid w:val="00932467"/>
    <w:rsid w:val="00932761"/>
    <w:rsid w:val="00932A12"/>
    <w:rsid w:val="009336CC"/>
    <w:rsid w:val="00934308"/>
    <w:rsid w:val="0093451E"/>
    <w:rsid w:val="0093495E"/>
    <w:rsid w:val="009351A1"/>
    <w:rsid w:val="009357B0"/>
    <w:rsid w:val="009357D0"/>
    <w:rsid w:val="00935893"/>
    <w:rsid w:val="00935DC4"/>
    <w:rsid w:val="00936B9D"/>
    <w:rsid w:val="00936EC5"/>
    <w:rsid w:val="009372A0"/>
    <w:rsid w:val="009378B1"/>
    <w:rsid w:val="009406EC"/>
    <w:rsid w:val="009408BB"/>
    <w:rsid w:val="00940A52"/>
    <w:rsid w:val="00941265"/>
    <w:rsid w:val="00941502"/>
    <w:rsid w:val="0094155C"/>
    <w:rsid w:val="0094157C"/>
    <w:rsid w:val="00941691"/>
    <w:rsid w:val="00941BD0"/>
    <w:rsid w:val="00942060"/>
    <w:rsid w:val="009421E4"/>
    <w:rsid w:val="009437F4"/>
    <w:rsid w:val="00943A29"/>
    <w:rsid w:val="009461FB"/>
    <w:rsid w:val="00946762"/>
    <w:rsid w:val="0094752C"/>
    <w:rsid w:val="00950393"/>
    <w:rsid w:val="00950422"/>
    <w:rsid w:val="0095052F"/>
    <w:rsid w:val="00950931"/>
    <w:rsid w:val="00950D07"/>
    <w:rsid w:val="00951133"/>
    <w:rsid w:val="009515A7"/>
    <w:rsid w:val="009517E9"/>
    <w:rsid w:val="00952833"/>
    <w:rsid w:val="00952E52"/>
    <w:rsid w:val="00952EF6"/>
    <w:rsid w:val="00952F15"/>
    <w:rsid w:val="009538C5"/>
    <w:rsid w:val="00953DBB"/>
    <w:rsid w:val="00953F3D"/>
    <w:rsid w:val="00954560"/>
    <w:rsid w:val="00954B18"/>
    <w:rsid w:val="0095502D"/>
    <w:rsid w:val="00955FEB"/>
    <w:rsid w:val="00956054"/>
    <w:rsid w:val="009569B2"/>
    <w:rsid w:val="0095700F"/>
    <w:rsid w:val="00957181"/>
    <w:rsid w:val="00957AD8"/>
    <w:rsid w:val="00957EE2"/>
    <w:rsid w:val="0096095A"/>
    <w:rsid w:val="00960D67"/>
    <w:rsid w:val="00960EEC"/>
    <w:rsid w:val="00961ADE"/>
    <w:rsid w:val="00961B33"/>
    <w:rsid w:val="00961DC7"/>
    <w:rsid w:val="009621D3"/>
    <w:rsid w:val="00962457"/>
    <w:rsid w:val="00962F1C"/>
    <w:rsid w:val="00962F94"/>
    <w:rsid w:val="009638EE"/>
    <w:rsid w:val="00963FCC"/>
    <w:rsid w:val="00964583"/>
    <w:rsid w:val="00964B70"/>
    <w:rsid w:val="0096666D"/>
    <w:rsid w:val="00966741"/>
    <w:rsid w:val="00966ABC"/>
    <w:rsid w:val="0096772C"/>
    <w:rsid w:val="00967F13"/>
    <w:rsid w:val="00970CCD"/>
    <w:rsid w:val="00971213"/>
    <w:rsid w:val="009715B4"/>
    <w:rsid w:val="00971915"/>
    <w:rsid w:val="00971A5C"/>
    <w:rsid w:val="00972109"/>
    <w:rsid w:val="009722C7"/>
    <w:rsid w:val="00972304"/>
    <w:rsid w:val="00972462"/>
    <w:rsid w:val="009735F8"/>
    <w:rsid w:val="009739DF"/>
    <w:rsid w:val="00973C0F"/>
    <w:rsid w:val="00974571"/>
    <w:rsid w:val="0097467C"/>
    <w:rsid w:val="00974904"/>
    <w:rsid w:val="00974C13"/>
    <w:rsid w:val="00974CF4"/>
    <w:rsid w:val="00974E9E"/>
    <w:rsid w:val="00974FF8"/>
    <w:rsid w:val="009751D8"/>
    <w:rsid w:val="00975992"/>
    <w:rsid w:val="00975E17"/>
    <w:rsid w:val="0097610D"/>
    <w:rsid w:val="009769FF"/>
    <w:rsid w:val="00976CFC"/>
    <w:rsid w:val="00977501"/>
    <w:rsid w:val="009806E3"/>
    <w:rsid w:val="00980E2A"/>
    <w:rsid w:val="00981A44"/>
    <w:rsid w:val="00981B64"/>
    <w:rsid w:val="00981E65"/>
    <w:rsid w:val="009822A4"/>
    <w:rsid w:val="00982439"/>
    <w:rsid w:val="00982546"/>
    <w:rsid w:val="00982C17"/>
    <w:rsid w:val="009831F5"/>
    <w:rsid w:val="009834F6"/>
    <w:rsid w:val="00983A1C"/>
    <w:rsid w:val="00983A98"/>
    <w:rsid w:val="00983F40"/>
    <w:rsid w:val="009841B7"/>
    <w:rsid w:val="009842AA"/>
    <w:rsid w:val="009842D7"/>
    <w:rsid w:val="00984594"/>
    <w:rsid w:val="00984738"/>
    <w:rsid w:val="00985980"/>
    <w:rsid w:val="009859C0"/>
    <w:rsid w:val="00985FC4"/>
    <w:rsid w:val="00986104"/>
    <w:rsid w:val="0098661E"/>
    <w:rsid w:val="009867FD"/>
    <w:rsid w:val="0098698C"/>
    <w:rsid w:val="00986D37"/>
    <w:rsid w:val="00990B38"/>
    <w:rsid w:val="00990BD9"/>
    <w:rsid w:val="00990FD2"/>
    <w:rsid w:val="009913A6"/>
    <w:rsid w:val="00991627"/>
    <w:rsid w:val="009916D0"/>
    <w:rsid w:val="00992142"/>
    <w:rsid w:val="009921EF"/>
    <w:rsid w:val="009925CE"/>
    <w:rsid w:val="009925D6"/>
    <w:rsid w:val="00992A44"/>
    <w:rsid w:val="009935CF"/>
    <w:rsid w:val="00993B09"/>
    <w:rsid w:val="00994136"/>
    <w:rsid w:val="00994358"/>
    <w:rsid w:val="0099441E"/>
    <w:rsid w:val="00994585"/>
    <w:rsid w:val="00994F3C"/>
    <w:rsid w:val="00994FB9"/>
    <w:rsid w:val="009955C1"/>
    <w:rsid w:val="00995640"/>
    <w:rsid w:val="00995743"/>
    <w:rsid w:val="009963D9"/>
    <w:rsid w:val="00996E98"/>
    <w:rsid w:val="00997260"/>
    <w:rsid w:val="009972CB"/>
    <w:rsid w:val="0099772F"/>
    <w:rsid w:val="00997755"/>
    <w:rsid w:val="00997890"/>
    <w:rsid w:val="009979C9"/>
    <w:rsid w:val="00997DAD"/>
    <w:rsid w:val="009A1160"/>
    <w:rsid w:val="009A1581"/>
    <w:rsid w:val="009A1DCE"/>
    <w:rsid w:val="009A2AE9"/>
    <w:rsid w:val="009A2B55"/>
    <w:rsid w:val="009A3801"/>
    <w:rsid w:val="009A3B86"/>
    <w:rsid w:val="009A4C0D"/>
    <w:rsid w:val="009A4FD4"/>
    <w:rsid w:val="009A4FED"/>
    <w:rsid w:val="009A5935"/>
    <w:rsid w:val="009A6656"/>
    <w:rsid w:val="009A678C"/>
    <w:rsid w:val="009A6856"/>
    <w:rsid w:val="009A6CAE"/>
    <w:rsid w:val="009A6E46"/>
    <w:rsid w:val="009A71C1"/>
    <w:rsid w:val="009A743A"/>
    <w:rsid w:val="009A764C"/>
    <w:rsid w:val="009B0490"/>
    <w:rsid w:val="009B17A3"/>
    <w:rsid w:val="009B1B3F"/>
    <w:rsid w:val="009B24BB"/>
    <w:rsid w:val="009B2AFD"/>
    <w:rsid w:val="009B3247"/>
    <w:rsid w:val="009B4137"/>
    <w:rsid w:val="009B419A"/>
    <w:rsid w:val="009B4473"/>
    <w:rsid w:val="009B46D7"/>
    <w:rsid w:val="009B5E17"/>
    <w:rsid w:val="009B5E2C"/>
    <w:rsid w:val="009B5F81"/>
    <w:rsid w:val="009B6353"/>
    <w:rsid w:val="009B63EE"/>
    <w:rsid w:val="009B6A01"/>
    <w:rsid w:val="009B6BC0"/>
    <w:rsid w:val="009B6D27"/>
    <w:rsid w:val="009B715C"/>
    <w:rsid w:val="009B796C"/>
    <w:rsid w:val="009B7FC2"/>
    <w:rsid w:val="009C0C9A"/>
    <w:rsid w:val="009C1EA5"/>
    <w:rsid w:val="009C2A01"/>
    <w:rsid w:val="009C3207"/>
    <w:rsid w:val="009C3813"/>
    <w:rsid w:val="009C4499"/>
    <w:rsid w:val="009C470A"/>
    <w:rsid w:val="009C4871"/>
    <w:rsid w:val="009C4C7E"/>
    <w:rsid w:val="009C4CEF"/>
    <w:rsid w:val="009C5863"/>
    <w:rsid w:val="009C59EF"/>
    <w:rsid w:val="009C63FE"/>
    <w:rsid w:val="009C6428"/>
    <w:rsid w:val="009C6A11"/>
    <w:rsid w:val="009C6BF7"/>
    <w:rsid w:val="009C7937"/>
    <w:rsid w:val="009C7B4D"/>
    <w:rsid w:val="009D10FC"/>
    <w:rsid w:val="009D140B"/>
    <w:rsid w:val="009D1686"/>
    <w:rsid w:val="009D19E6"/>
    <w:rsid w:val="009D1A39"/>
    <w:rsid w:val="009D1C54"/>
    <w:rsid w:val="009D1D4B"/>
    <w:rsid w:val="009D1E91"/>
    <w:rsid w:val="009D2035"/>
    <w:rsid w:val="009D2D9C"/>
    <w:rsid w:val="009D2E2B"/>
    <w:rsid w:val="009D2F2E"/>
    <w:rsid w:val="009D3275"/>
    <w:rsid w:val="009D3A1F"/>
    <w:rsid w:val="009D3AEE"/>
    <w:rsid w:val="009D3BB7"/>
    <w:rsid w:val="009D3D24"/>
    <w:rsid w:val="009D4025"/>
    <w:rsid w:val="009D40A8"/>
    <w:rsid w:val="009D4177"/>
    <w:rsid w:val="009D429C"/>
    <w:rsid w:val="009D458E"/>
    <w:rsid w:val="009D58A4"/>
    <w:rsid w:val="009D5936"/>
    <w:rsid w:val="009D5C2B"/>
    <w:rsid w:val="009D5CC3"/>
    <w:rsid w:val="009D641F"/>
    <w:rsid w:val="009D65F6"/>
    <w:rsid w:val="009D6617"/>
    <w:rsid w:val="009D6B4C"/>
    <w:rsid w:val="009D6DB3"/>
    <w:rsid w:val="009D6F16"/>
    <w:rsid w:val="009D6F62"/>
    <w:rsid w:val="009D7340"/>
    <w:rsid w:val="009D741F"/>
    <w:rsid w:val="009D7878"/>
    <w:rsid w:val="009D7EF9"/>
    <w:rsid w:val="009E0572"/>
    <w:rsid w:val="009E1462"/>
    <w:rsid w:val="009E168B"/>
    <w:rsid w:val="009E1F5D"/>
    <w:rsid w:val="009E22CE"/>
    <w:rsid w:val="009E2462"/>
    <w:rsid w:val="009E2868"/>
    <w:rsid w:val="009E2971"/>
    <w:rsid w:val="009E2EF8"/>
    <w:rsid w:val="009E3123"/>
    <w:rsid w:val="009E3277"/>
    <w:rsid w:val="009E3445"/>
    <w:rsid w:val="009E3FB5"/>
    <w:rsid w:val="009E40C0"/>
    <w:rsid w:val="009E40D0"/>
    <w:rsid w:val="009E41AA"/>
    <w:rsid w:val="009E4202"/>
    <w:rsid w:val="009E435A"/>
    <w:rsid w:val="009E43E0"/>
    <w:rsid w:val="009E45D5"/>
    <w:rsid w:val="009E4E1E"/>
    <w:rsid w:val="009E5123"/>
    <w:rsid w:val="009E535D"/>
    <w:rsid w:val="009E554E"/>
    <w:rsid w:val="009E5617"/>
    <w:rsid w:val="009E577B"/>
    <w:rsid w:val="009E58CD"/>
    <w:rsid w:val="009E6189"/>
    <w:rsid w:val="009E61D0"/>
    <w:rsid w:val="009E6D34"/>
    <w:rsid w:val="009F0260"/>
    <w:rsid w:val="009F0DCE"/>
    <w:rsid w:val="009F1344"/>
    <w:rsid w:val="009F162B"/>
    <w:rsid w:val="009F1676"/>
    <w:rsid w:val="009F1984"/>
    <w:rsid w:val="009F226F"/>
    <w:rsid w:val="009F22F5"/>
    <w:rsid w:val="009F2735"/>
    <w:rsid w:val="009F2D8C"/>
    <w:rsid w:val="009F2EAD"/>
    <w:rsid w:val="009F340E"/>
    <w:rsid w:val="009F3929"/>
    <w:rsid w:val="009F3A44"/>
    <w:rsid w:val="009F3CCB"/>
    <w:rsid w:val="009F3CCD"/>
    <w:rsid w:val="009F3E42"/>
    <w:rsid w:val="009F3FE9"/>
    <w:rsid w:val="009F4755"/>
    <w:rsid w:val="009F4C9E"/>
    <w:rsid w:val="009F4D02"/>
    <w:rsid w:val="009F4E15"/>
    <w:rsid w:val="009F4E77"/>
    <w:rsid w:val="009F5134"/>
    <w:rsid w:val="009F5296"/>
    <w:rsid w:val="009F5685"/>
    <w:rsid w:val="009F5A8D"/>
    <w:rsid w:val="009F6370"/>
    <w:rsid w:val="009F6997"/>
    <w:rsid w:val="009F782F"/>
    <w:rsid w:val="009F788A"/>
    <w:rsid w:val="009F7A3D"/>
    <w:rsid w:val="009F7AEB"/>
    <w:rsid w:val="009F7C84"/>
    <w:rsid w:val="009F7D0E"/>
    <w:rsid w:val="009F7E28"/>
    <w:rsid w:val="00A0020F"/>
    <w:rsid w:val="00A00F08"/>
    <w:rsid w:val="00A01095"/>
    <w:rsid w:val="00A01252"/>
    <w:rsid w:val="00A0139F"/>
    <w:rsid w:val="00A0173C"/>
    <w:rsid w:val="00A01749"/>
    <w:rsid w:val="00A018D6"/>
    <w:rsid w:val="00A01A1A"/>
    <w:rsid w:val="00A01EBC"/>
    <w:rsid w:val="00A01EC0"/>
    <w:rsid w:val="00A021F5"/>
    <w:rsid w:val="00A023AD"/>
    <w:rsid w:val="00A024A8"/>
    <w:rsid w:val="00A02750"/>
    <w:rsid w:val="00A029F6"/>
    <w:rsid w:val="00A02F0D"/>
    <w:rsid w:val="00A03854"/>
    <w:rsid w:val="00A03ABE"/>
    <w:rsid w:val="00A03D6C"/>
    <w:rsid w:val="00A048DB"/>
    <w:rsid w:val="00A04A96"/>
    <w:rsid w:val="00A054BA"/>
    <w:rsid w:val="00A05657"/>
    <w:rsid w:val="00A06256"/>
    <w:rsid w:val="00A06862"/>
    <w:rsid w:val="00A06AB5"/>
    <w:rsid w:val="00A079B8"/>
    <w:rsid w:val="00A10040"/>
    <w:rsid w:val="00A100DB"/>
    <w:rsid w:val="00A105D6"/>
    <w:rsid w:val="00A10625"/>
    <w:rsid w:val="00A10795"/>
    <w:rsid w:val="00A109BE"/>
    <w:rsid w:val="00A10F87"/>
    <w:rsid w:val="00A11AFD"/>
    <w:rsid w:val="00A11B39"/>
    <w:rsid w:val="00A11B6D"/>
    <w:rsid w:val="00A11E9C"/>
    <w:rsid w:val="00A12275"/>
    <w:rsid w:val="00A12D70"/>
    <w:rsid w:val="00A12DBF"/>
    <w:rsid w:val="00A12E07"/>
    <w:rsid w:val="00A14753"/>
    <w:rsid w:val="00A16188"/>
    <w:rsid w:val="00A162EE"/>
    <w:rsid w:val="00A1685E"/>
    <w:rsid w:val="00A16963"/>
    <w:rsid w:val="00A169D0"/>
    <w:rsid w:val="00A16BD7"/>
    <w:rsid w:val="00A16F81"/>
    <w:rsid w:val="00A17183"/>
    <w:rsid w:val="00A17735"/>
    <w:rsid w:val="00A1776D"/>
    <w:rsid w:val="00A200A1"/>
    <w:rsid w:val="00A20223"/>
    <w:rsid w:val="00A2053E"/>
    <w:rsid w:val="00A209F4"/>
    <w:rsid w:val="00A20E11"/>
    <w:rsid w:val="00A20FA8"/>
    <w:rsid w:val="00A212BA"/>
    <w:rsid w:val="00A212C1"/>
    <w:rsid w:val="00A21414"/>
    <w:rsid w:val="00A2215A"/>
    <w:rsid w:val="00A223B6"/>
    <w:rsid w:val="00A225E7"/>
    <w:rsid w:val="00A226DD"/>
    <w:rsid w:val="00A22E7B"/>
    <w:rsid w:val="00A23464"/>
    <w:rsid w:val="00A24657"/>
    <w:rsid w:val="00A2467A"/>
    <w:rsid w:val="00A2598B"/>
    <w:rsid w:val="00A264B5"/>
    <w:rsid w:val="00A26662"/>
    <w:rsid w:val="00A27338"/>
    <w:rsid w:val="00A27E1A"/>
    <w:rsid w:val="00A30A2D"/>
    <w:rsid w:val="00A30D3F"/>
    <w:rsid w:val="00A30F25"/>
    <w:rsid w:val="00A3126A"/>
    <w:rsid w:val="00A31450"/>
    <w:rsid w:val="00A3185B"/>
    <w:rsid w:val="00A319E3"/>
    <w:rsid w:val="00A31C10"/>
    <w:rsid w:val="00A32154"/>
    <w:rsid w:val="00A321B2"/>
    <w:rsid w:val="00A322A5"/>
    <w:rsid w:val="00A32928"/>
    <w:rsid w:val="00A32BC5"/>
    <w:rsid w:val="00A3394A"/>
    <w:rsid w:val="00A33DE1"/>
    <w:rsid w:val="00A34240"/>
    <w:rsid w:val="00A34549"/>
    <w:rsid w:val="00A34599"/>
    <w:rsid w:val="00A34B55"/>
    <w:rsid w:val="00A352C2"/>
    <w:rsid w:val="00A35AF7"/>
    <w:rsid w:val="00A35C3B"/>
    <w:rsid w:val="00A368BF"/>
    <w:rsid w:val="00A37C00"/>
    <w:rsid w:val="00A37C65"/>
    <w:rsid w:val="00A37DD2"/>
    <w:rsid w:val="00A37E32"/>
    <w:rsid w:val="00A4026F"/>
    <w:rsid w:val="00A4079A"/>
    <w:rsid w:val="00A411BD"/>
    <w:rsid w:val="00A411D5"/>
    <w:rsid w:val="00A412C8"/>
    <w:rsid w:val="00A41B2E"/>
    <w:rsid w:val="00A41E60"/>
    <w:rsid w:val="00A4212A"/>
    <w:rsid w:val="00A42835"/>
    <w:rsid w:val="00A4293E"/>
    <w:rsid w:val="00A4380E"/>
    <w:rsid w:val="00A43DD7"/>
    <w:rsid w:val="00A43F3F"/>
    <w:rsid w:val="00A43FA9"/>
    <w:rsid w:val="00A44968"/>
    <w:rsid w:val="00A45E2A"/>
    <w:rsid w:val="00A460D6"/>
    <w:rsid w:val="00A4674D"/>
    <w:rsid w:val="00A46BF7"/>
    <w:rsid w:val="00A46E0A"/>
    <w:rsid w:val="00A470D9"/>
    <w:rsid w:val="00A47B1D"/>
    <w:rsid w:val="00A47D0A"/>
    <w:rsid w:val="00A5014C"/>
    <w:rsid w:val="00A50950"/>
    <w:rsid w:val="00A50AA6"/>
    <w:rsid w:val="00A51140"/>
    <w:rsid w:val="00A51695"/>
    <w:rsid w:val="00A51B2C"/>
    <w:rsid w:val="00A52805"/>
    <w:rsid w:val="00A529FC"/>
    <w:rsid w:val="00A53622"/>
    <w:rsid w:val="00A53C74"/>
    <w:rsid w:val="00A54A80"/>
    <w:rsid w:val="00A5621B"/>
    <w:rsid w:val="00A57057"/>
    <w:rsid w:val="00A57125"/>
    <w:rsid w:val="00A57F72"/>
    <w:rsid w:val="00A57FCE"/>
    <w:rsid w:val="00A605F5"/>
    <w:rsid w:val="00A60C7F"/>
    <w:rsid w:val="00A60CCE"/>
    <w:rsid w:val="00A613B9"/>
    <w:rsid w:val="00A6168B"/>
    <w:rsid w:val="00A6199E"/>
    <w:rsid w:val="00A61F2A"/>
    <w:rsid w:val="00A61F4A"/>
    <w:rsid w:val="00A62090"/>
    <w:rsid w:val="00A620E2"/>
    <w:rsid w:val="00A6266B"/>
    <w:rsid w:val="00A62752"/>
    <w:rsid w:val="00A63310"/>
    <w:rsid w:val="00A63398"/>
    <w:rsid w:val="00A634A6"/>
    <w:rsid w:val="00A63652"/>
    <w:rsid w:val="00A636FA"/>
    <w:rsid w:val="00A63C01"/>
    <w:rsid w:val="00A6479D"/>
    <w:rsid w:val="00A64A25"/>
    <w:rsid w:val="00A65173"/>
    <w:rsid w:val="00A65E4C"/>
    <w:rsid w:val="00A666BE"/>
    <w:rsid w:val="00A669EC"/>
    <w:rsid w:val="00A66D75"/>
    <w:rsid w:val="00A67704"/>
    <w:rsid w:val="00A67F74"/>
    <w:rsid w:val="00A703AD"/>
    <w:rsid w:val="00A707D3"/>
    <w:rsid w:val="00A70A11"/>
    <w:rsid w:val="00A714D2"/>
    <w:rsid w:val="00A721AC"/>
    <w:rsid w:val="00A721EE"/>
    <w:rsid w:val="00A72526"/>
    <w:rsid w:val="00A7282F"/>
    <w:rsid w:val="00A7289A"/>
    <w:rsid w:val="00A72998"/>
    <w:rsid w:val="00A72E77"/>
    <w:rsid w:val="00A73123"/>
    <w:rsid w:val="00A73D20"/>
    <w:rsid w:val="00A73E4F"/>
    <w:rsid w:val="00A746F3"/>
    <w:rsid w:val="00A74712"/>
    <w:rsid w:val="00A74B8F"/>
    <w:rsid w:val="00A74F52"/>
    <w:rsid w:val="00A7514D"/>
    <w:rsid w:val="00A754D8"/>
    <w:rsid w:val="00A75BD3"/>
    <w:rsid w:val="00A76210"/>
    <w:rsid w:val="00A764FB"/>
    <w:rsid w:val="00A76A07"/>
    <w:rsid w:val="00A76FB3"/>
    <w:rsid w:val="00A77621"/>
    <w:rsid w:val="00A7781D"/>
    <w:rsid w:val="00A77F54"/>
    <w:rsid w:val="00A77F62"/>
    <w:rsid w:val="00A77F8C"/>
    <w:rsid w:val="00A8042B"/>
    <w:rsid w:val="00A804AC"/>
    <w:rsid w:val="00A8118F"/>
    <w:rsid w:val="00A811E7"/>
    <w:rsid w:val="00A81364"/>
    <w:rsid w:val="00A81556"/>
    <w:rsid w:val="00A81A31"/>
    <w:rsid w:val="00A824DF"/>
    <w:rsid w:val="00A825E5"/>
    <w:rsid w:val="00A82C78"/>
    <w:rsid w:val="00A83460"/>
    <w:rsid w:val="00A842ED"/>
    <w:rsid w:val="00A8446C"/>
    <w:rsid w:val="00A8479F"/>
    <w:rsid w:val="00A848CC"/>
    <w:rsid w:val="00A84B12"/>
    <w:rsid w:val="00A85313"/>
    <w:rsid w:val="00A855D0"/>
    <w:rsid w:val="00A85AE4"/>
    <w:rsid w:val="00A85D0F"/>
    <w:rsid w:val="00A86443"/>
    <w:rsid w:val="00A86FE6"/>
    <w:rsid w:val="00A8747B"/>
    <w:rsid w:val="00A87C9D"/>
    <w:rsid w:val="00A87CB0"/>
    <w:rsid w:val="00A9081E"/>
    <w:rsid w:val="00A90E39"/>
    <w:rsid w:val="00A9174B"/>
    <w:rsid w:val="00A91C06"/>
    <w:rsid w:val="00A91E0D"/>
    <w:rsid w:val="00A927D1"/>
    <w:rsid w:val="00A92DCA"/>
    <w:rsid w:val="00A92F59"/>
    <w:rsid w:val="00A9320B"/>
    <w:rsid w:val="00A93433"/>
    <w:rsid w:val="00A9378A"/>
    <w:rsid w:val="00A93792"/>
    <w:rsid w:val="00A9384F"/>
    <w:rsid w:val="00A9385E"/>
    <w:rsid w:val="00A9398E"/>
    <w:rsid w:val="00A93C94"/>
    <w:rsid w:val="00A93DEC"/>
    <w:rsid w:val="00A943A5"/>
    <w:rsid w:val="00A94CA8"/>
    <w:rsid w:val="00A94E41"/>
    <w:rsid w:val="00A94F5E"/>
    <w:rsid w:val="00A950C5"/>
    <w:rsid w:val="00A95278"/>
    <w:rsid w:val="00A95B60"/>
    <w:rsid w:val="00A961C3"/>
    <w:rsid w:val="00A965BB"/>
    <w:rsid w:val="00A9679E"/>
    <w:rsid w:val="00A96C03"/>
    <w:rsid w:val="00A974D4"/>
    <w:rsid w:val="00A975B1"/>
    <w:rsid w:val="00A97B2D"/>
    <w:rsid w:val="00AA0637"/>
    <w:rsid w:val="00AA06DB"/>
    <w:rsid w:val="00AA0827"/>
    <w:rsid w:val="00AA0E69"/>
    <w:rsid w:val="00AA0FA0"/>
    <w:rsid w:val="00AA1219"/>
    <w:rsid w:val="00AA1297"/>
    <w:rsid w:val="00AA1599"/>
    <w:rsid w:val="00AA2A4D"/>
    <w:rsid w:val="00AA2DC4"/>
    <w:rsid w:val="00AA38E1"/>
    <w:rsid w:val="00AA39DD"/>
    <w:rsid w:val="00AA3A91"/>
    <w:rsid w:val="00AA481E"/>
    <w:rsid w:val="00AA4C4B"/>
    <w:rsid w:val="00AA4EAD"/>
    <w:rsid w:val="00AA4F53"/>
    <w:rsid w:val="00AA511F"/>
    <w:rsid w:val="00AA588B"/>
    <w:rsid w:val="00AA5A0A"/>
    <w:rsid w:val="00AA5C9D"/>
    <w:rsid w:val="00AA6254"/>
    <w:rsid w:val="00AA6289"/>
    <w:rsid w:val="00AA66D4"/>
    <w:rsid w:val="00AB0720"/>
    <w:rsid w:val="00AB0F0A"/>
    <w:rsid w:val="00AB0F0C"/>
    <w:rsid w:val="00AB17C6"/>
    <w:rsid w:val="00AB18FE"/>
    <w:rsid w:val="00AB22F4"/>
    <w:rsid w:val="00AB2B28"/>
    <w:rsid w:val="00AB3D14"/>
    <w:rsid w:val="00AB409F"/>
    <w:rsid w:val="00AB41D3"/>
    <w:rsid w:val="00AB44A0"/>
    <w:rsid w:val="00AB4703"/>
    <w:rsid w:val="00AB48B4"/>
    <w:rsid w:val="00AB5146"/>
    <w:rsid w:val="00AB51D1"/>
    <w:rsid w:val="00AB52AE"/>
    <w:rsid w:val="00AB555E"/>
    <w:rsid w:val="00AB58B4"/>
    <w:rsid w:val="00AB596E"/>
    <w:rsid w:val="00AB636D"/>
    <w:rsid w:val="00AB6456"/>
    <w:rsid w:val="00AB78B6"/>
    <w:rsid w:val="00AC0041"/>
    <w:rsid w:val="00AC074F"/>
    <w:rsid w:val="00AC0B10"/>
    <w:rsid w:val="00AC1218"/>
    <w:rsid w:val="00AC12DE"/>
    <w:rsid w:val="00AC1B84"/>
    <w:rsid w:val="00AC32BB"/>
    <w:rsid w:val="00AC3540"/>
    <w:rsid w:val="00AC36B4"/>
    <w:rsid w:val="00AC382A"/>
    <w:rsid w:val="00AC3912"/>
    <w:rsid w:val="00AC3E92"/>
    <w:rsid w:val="00AC40A9"/>
    <w:rsid w:val="00AC422F"/>
    <w:rsid w:val="00AC45AA"/>
    <w:rsid w:val="00AC4AA6"/>
    <w:rsid w:val="00AC4E01"/>
    <w:rsid w:val="00AC57B1"/>
    <w:rsid w:val="00AC5A29"/>
    <w:rsid w:val="00AC5EE4"/>
    <w:rsid w:val="00AC5F64"/>
    <w:rsid w:val="00AC64F3"/>
    <w:rsid w:val="00AC660F"/>
    <w:rsid w:val="00AC6B37"/>
    <w:rsid w:val="00AC6FDB"/>
    <w:rsid w:val="00AC74CC"/>
    <w:rsid w:val="00AC7855"/>
    <w:rsid w:val="00AC7C35"/>
    <w:rsid w:val="00AC7EBD"/>
    <w:rsid w:val="00AD0447"/>
    <w:rsid w:val="00AD0543"/>
    <w:rsid w:val="00AD13FD"/>
    <w:rsid w:val="00AD1586"/>
    <w:rsid w:val="00AD1644"/>
    <w:rsid w:val="00AD2067"/>
    <w:rsid w:val="00AD2400"/>
    <w:rsid w:val="00AD242E"/>
    <w:rsid w:val="00AD260B"/>
    <w:rsid w:val="00AD26D5"/>
    <w:rsid w:val="00AD3362"/>
    <w:rsid w:val="00AD37C7"/>
    <w:rsid w:val="00AD3D50"/>
    <w:rsid w:val="00AD40D8"/>
    <w:rsid w:val="00AD4272"/>
    <w:rsid w:val="00AD4D8B"/>
    <w:rsid w:val="00AD5392"/>
    <w:rsid w:val="00AD6781"/>
    <w:rsid w:val="00AD7013"/>
    <w:rsid w:val="00AD7766"/>
    <w:rsid w:val="00AD79E8"/>
    <w:rsid w:val="00AD7ED2"/>
    <w:rsid w:val="00AE06DA"/>
    <w:rsid w:val="00AE0E78"/>
    <w:rsid w:val="00AE1887"/>
    <w:rsid w:val="00AE25D9"/>
    <w:rsid w:val="00AE29C9"/>
    <w:rsid w:val="00AE2E4F"/>
    <w:rsid w:val="00AE37BD"/>
    <w:rsid w:val="00AE37D9"/>
    <w:rsid w:val="00AE4308"/>
    <w:rsid w:val="00AE441E"/>
    <w:rsid w:val="00AE4B71"/>
    <w:rsid w:val="00AE5A73"/>
    <w:rsid w:val="00AE6360"/>
    <w:rsid w:val="00AE6549"/>
    <w:rsid w:val="00AE6686"/>
    <w:rsid w:val="00AE68F9"/>
    <w:rsid w:val="00AE697D"/>
    <w:rsid w:val="00AE699D"/>
    <w:rsid w:val="00AE6F76"/>
    <w:rsid w:val="00AE704F"/>
    <w:rsid w:val="00AF0026"/>
    <w:rsid w:val="00AF07A9"/>
    <w:rsid w:val="00AF0C7A"/>
    <w:rsid w:val="00AF0DF1"/>
    <w:rsid w:val="00AF11EF"/>
    <w:rsid w:val="00AF15C5"/>
    <w:rsid w:val="00AF1E7E"/>
    <w:rsid w:val="00AF2035"/>
    <w:rsid w:val="00AF2048"/>
    <w:rsid w:val="00AF2932"/>
    <w:rsid w:val="00AF2B51"/>
    <w:rsid w:val="00AF2B8B"/>
    <w:rsid w:val="00AF2C27"/>
    <w:rsid w:val="00AF2D00"/>
    <w:rsid w:val="00AF2F6C"/>
    <w:rsid w:val="00AF33F9"/>
    <w:rsid w:val="00AF3638"/>
    <w:rsid w:val="00AF37EB"/>
    <w:rsid w:val="00AF3D35"/>
    <w:rsid w:val="00AF3E6B"/>
    <w:rsid w:val="00AF42BD"/>
    <w:rsid w:val="00AF5CA0"/>
    <w:rsid w:val="00AF5F93"/>
    <w:rsid w:val="00AF634F"/>
    <w:rsid w:val="00AF637B"/>
    <w:rsid w:val="00AF685B"/>
    <w:rsid w:val="00AF7824"/>
    <w:rsid w:val="00AF7AD2"/>
    <w:rsid w:val="00AF7B32"/>
    <w:rsid w:val="00AF7E98"/>
    <w:rsid w:val="00AF7EE9"/>
    <w:rsid w:val="00B00317"/>
    <w:rsid w:val="00B00430"/>
    <w:rsid w:val="00B006CE"/>
    <w:rsid w:val="00B00CAE"/>
    <w:rsid w:val="00B012F9"/>
    <w:rsid w:val="00B0159E"/>
    <w:rsid w:val="00B0178F"/>
    <w:rsid w:val="00B01971"/>
    <w:rsid w:val="00B02915"/>
    <w:rsid w:val="00B02F46"/>
    <w:rsid w:val="00B03003"/>
    <w:rsid w:val="00B03A22"/>
    <w:rsid w:val="00B0481F"/>
    <w:rsid w:val="00B04B6B"/>
    <w:rsid w:val="00B04D51"/>
    <w:rsid w:val="00B04ED3"/>
    <w:rsid w:val="00B050EF"/>
    <w:rsid w:val="00B0544E"/>
    <w:rsid w:val="00B05896"/>
    <w:rsid w:val="00B059E4"/>
    <w:rsid w:val="00B05A4A"/>
    <w:rsid w:val="00B05F37"/>
    <w:rsid w:val="00B06400"/>
    <w:rsid w:val="00B066DF"/>
    <w:rsid w:val="00B06822"/>
    <w:rsid w:val="00B0689D"/>
    <w:rsid w:val="00B06C54"/>
    <w:rsid w:val="00B06D5E"/>
    <w:rsid w:val="00B06E01"/>
    <w:rsid w:val="00B070EF"/>
    <w:rsid w:val="00B07604"/>
    <w:rsid w:val="00B07745"/>
    <w:rsid w:val="00B078FE"/>
    <w:rsid w:val="00B1075C"/>
    <w:rsid w:val="00B10DF5"/>
    <w:rsid w:val="00B10EB3"/>
    <w:rsid w:val="00B11126"/>
    <w:rsid w:val="00B114FA"/>
    <w:rsid w:val="00B12A9F"/>
    <w:rsid w:val="00B1324B"/>
    <w:rsid w:val="00B13786"/>
    <w:rsid w:val="00B138C8"/>
    <w:rsid w:val="00B14200"/>
    <w:rsid w:val="00B15128"/>
    <w:rsid w:val="00B15525"/>
    <w:rsid w:val="00B15B6F"/>
    <w:rsid w:val="00B160A2"/>
    <w:rsid w:val="00B16D8C"/>
    <w:rsid w:val="00B17122"/>
    <w:rsid w:val="00B177C7"/>
    <w:rsid w:val="00B177FB"/>
    <w:rsid w:val="00B17B9C"/>
    <w:rsid w:val="00B204B0"/>
    <w:rsid w:val="00B21167"/>
    <w:rsid w:val="00B21478"/>
    <w:rsid w:val="00B217E1"/>
    <w:rsid w:val="00B219DC"/>
    <w:rsid w:val="00B21C2A"/>
    <w:rsid w:val="00B21D28"/>
    <w:rsid w:val="00B21FAC"/>
    <w:rsid w:val="00B2233D"/>
    <w:rsid w:val="00B22D08"/>
    <w:rsid w:val="00B22E5C"/>
    <w:rsid w:val="00B22E90"/>
    <w:rsid w:val="00B2383A"/>
    <w:rsid w:val="00B23B52"/>
    <w:rsid w:val="00B23FAF"/>
    <w:rsid w:val="00B24102"/>
    <w:rsid w:val="00B241D7"/>
    <w:rsid w:val="00B24328"/>
    <w:rsid w:val="00B2529E"/>
    <w:rsid w:val="00B25725"/>
    <w:rsid w:val="00B259BA"/>
    <w:rsid w:val="00B25A0A"/>
    <w:rsid w:val="00B25DA1"/>
    <w:rsid w:val="00B25F4F"/>
    <w:rsid w:val="00B26741"/>
    <w:rsid w:val="00B268EF"/>
    <w:rsid w:val="00B274E2"/>
    <w:rsid w:val="00B2756B"/>
    <w:rsid w:val="00B27AFB"/>
    <w:rsid w:val="00B300EC"/>
    <w:rsid w:val="00B303D5"/>
    <w:rsid w:val="00B3073C"/>
    <w:rsid w:val="00B314B1"/>
    <w:rsid w:val="00B3150D"/>
    <w:rsid w:val="00B31809"/>
    <w:rsid w:val="00B32029"/>
    <w:rsid w:val="00B32329"/>
    <w:rsid w:val="00B32A58"/>
    <w:rsid w:val="00B32BEF"/>
    <w:rsid w:val="00B3301A"/>
    <w:rsid w:val="00B338A7"/>
    <w:rsid w:val="00B33BD7"/>
    <w:rsid w:val="00B343C3"/>
    <w:rsid w:val="00B354D2"/>
    <w:rsid w:val="00B35A05"/>
    <w:rsid w:val="00B35B42"/>
    <w:rsid w:val="00B35BFE"/>
    <w:rsid w:val="00B35C9E"/>
    <w:rsid w:val="00B36316"/>
    <w:rsid w:val="00B3758C"/>
    <w:rsid w:val="00B377E0"/>
    <w:rsid w:val="00B37BBF"/>
    <w:rsid w:val="00B37D53"/>
    <w:rsid w:val="00B37DC3"/>
    <w:rsid w:val="00B37F38"/>
    <w:rsid w:val="00B37FF2"/>
    <w:rsid w:val="00B40A3B"/>
    <w:rsid w:val="00B41159"/>
    <w:rsid w:val="00B411BC"/>
    <w:rsid w:val="00B42168"/>
    <w:rsid w:val="00B42550"/>
    <w:rsid w:val="00B428C6"/>
    <w:rsid w:val="00B42E3C"/>
    <w:rsid w:val="00B42FB9"/>
    <w:rsid w:val="00B43020"/>
    <w:rsid w:val="00B43B55"/>
    <w:rsid w:val="00B43D90"/>
    <w:rsid w:val="00B43F69"/>
    <w:rsid w:val="00B43FFA"/>
    <w:rsid w:val="00B4465C"/>
    <w:rsid w:val="00B45057"/>
    <w:rsid w:val="00B45263"/>
    <w:rsid w:val="00B454AB"/>
    <w:rsid w:val="00B45A75"/>
    <w:rsid w:val="00B45E55"/>
    <w:rsid w:val="00B466BC"/>
    <w:rsid w:val="00B46769"/>
    <w:rsid w:val="00B46C83"/>
    <w:rsid w:val="00B47077"/>
    <w:rsid w:val="00B47184"/>
    <w:rsid w:val="00B474BF"/>
    <w:rsid w:val="00B47518"/>
    <w:rsid w:val="00B503A1"/>
    <w:rsid w:val="00B50415"/>
    <w:rsid w:val="00B5093C"/>
    <w:rsid w:val="00B510F4"/>
    <w:rsid w:val="00B51626"/>
    <w:rsid w:val="00B51DAA"/>
    <w:rsid w:val="00B52274"/>
    <w:rsid w:val="00B523A3"/>
    <w:rsid w:val="00B5259C"/>
    <w:rsid w:val="00B53160"/>
    <w:rsid w:val="00B53476"/>
    <w:rsid w:val="00B539E1"/>
    <w:rsid w:val="00B54153"/>
    <w:rsid w:val="00B546BC"/>
    <w:rsid w:val="00B5499C"/>
    <w:rsid w:val="00B54E81"/>
    <w:rsid w:val="00B550B4"/>
    <w:rsid w:val="00B5543B"/>
    <w:rsid w:val="00B56367"/>
    <w:rsid w:val="00B56D30"/>
    <w:rsid w:val="00B56F08"/>
    <w:rsid w:val="00B5730D"/>
    <w:rsid w:val="00B573B1"/>
    <w:rsid w:val="00B57479"/>
    <w:rsid w:val="00B5749C"/>
    <w:rsid w:val="00B60242"/>
    <w:rsid w:val="00B607AE"/>
    <w:rsid w:val="00B60980"/>
    <w:rsid w:val="00B61C92"/>
    <w:rsid w:val="00B622A6"/>
    <w:rsid w:val="00B62593"/>
    <w:rsid w:val="00B6265D"/>
    <w:rsid w:val="00B62BD3"/>
    <w:rsid w:val="00B632E6"/>
    <w:rsid w:val="00B634BB"/>
    <w:rsid w:val="00B63525"/>
    <w:rsid w:val="00B637EC"/>
    <w:rsid w:val="00B63EC3"/>
    <w:rsid w:val="00B640C6"/>
    <w:rsid w:val="00B64435"/>
    <w:rsid w:val="00B64692"/>
    <w:rsid w:val="00B646CB"/>
    <w:rsid w:val="00B648E1"/>
    <w:rsid w:val="00B650AF"/>
    <w:rsid w:val="00B6548D"/>
    <w:rsid w:val="00B65816"/>
    <w:rsid w:val="00B6593D"/>
    <w:rsid w:val="00B65A9A"/>
    <w:rsid w:val="00B661BA"/>
    <w:rsid w:val="00B674EF"/>
    <w:rsid w:val="00B6782B"/>
    <w:rsid w:val="00B679E3"/>
    <w:rsid w:val="00B67BA4"/>
    <w:rsid w:val="00B67E62"/>
    <w:rsid w:val="00B67FA9"/>
    <w:rsid w:val="00B7010C"/>
    <w:rsid w:val="00B7011A"/>
    <w:rsid w:val="00B70155"/>
    <w:rsid w:val="00B70422"/>
    <w:rsid w:val="00B70A93"/>
    <w:rsid w:val="00B70BF2"/>
    <w:rsid w:val="00B70C6B"/>
    <w:rsid w:val="00B71764"/>
    <w:rsid w:val="00B723F1"/>
    <w:rsid w:val="00B7262C"/>
    <w:rsid w:val="00B72FE2"/>
    <w:rsid w:val="00B7316F"/>
    <w:rsid w:val="00B732AD"/>
    <w:rsid w:val="00B74048"/>
    <w:rsid w:val="00B74686"/>
    <w:rsid w:val="00B7492E"/>
    <w:rsid w:val="00B753A6"/>
    <w:rsid w:val="00B75F3B"/>
    <w:rsid w:val="00B7611B"/>
    <w:rsid w:val="00B763B8"/>
    <w:rsid w:val="00B76935"/>
    <w:rsid w:val="00B76BC0"/>
    <w:rsid w:val="00B76BDB"/>
    <w:rsid w:val="00B76BDC"/>
    <w:rsid w:val="00B772A9"/>
    <w:rsid w:val="00B773A2"/>
    <w:rsid w:val="00B773C6"/>
    <w:rsid w:val="00B80213"/>
    <w:rsid w:val="00B80BB3"/>
    <w:rsid w:val="00B814F9"/>
    <w:rsid w:val="00B8185C"/>
    <w:rsid w:val="00B81B0A"/>
    <w:rsid w:val="00B81B31"/>
    <w:rsid w:val="00B81ED9"/>
    <w:rsid w:val="00B823D8"/>
    <w:rsid w:val="00B8257E"/>
    <w:rsid w:val="00B82E45"/>
    <w:rsid w:val="00B8312B"/>
    <w:rsid w:val="00B83141"/>
    <w:rsid w:val="00B8332A"/>
    <w:rsid w:val="00B833D9"/>
    <w:rsid w:val="00B833F5"/>
    <w:rsid w:val="00B83C2A"/>
    <w:rsid w:val="00B83D91"/>
    <w:rsid w:val="00B83F76"/>
    <w:rsid w:val="00B84689"/>
    <w:rsid w:val="00B85ACF"/>
    <w:rsid w:val="00B85EB0"/>
    <w:rsid w:val="00B862C6"/>
    <w:rsid w:val="00B863F2"/>
    <w:rsid w:val="00B865F8"/>
    <w:rsid w:val="00B866E4"/>
    <w:rsid w:val="00B86700"/>
    <w:rsid w:val="00B8690B"/>
    <w:rsid w:val="00B86C5F"/>
    <w:rsid w:val="00B8718C"/>
    <w:rsid w:val="00B877BD"/>
    <w:rsid w:val="00B87BA1"/>
    <w:rsid w:val="00B87DA4"/>
    <w:rsid w:val="00B9003B"/>
    <w:rsid w:val="00B90A49"/>
    <w:rsid w:val="00B90B28"/>
    <w:rsid w:val="00B914EE"/>
    <w:rsid w:val="00B91715"/>
    <w:rsid w:val="00B91D53"/>
    <w:rsid w:val="00B92571"/>
    <w:rsid w:val="00B92B62"/>
    <w:rsid w:val="00B9354D"/>
    <w:rsid w:val="00B93797"/>
    <w:rsid w:val="00B9385E"/>
    <w:rsid w:val="00B93C3A"/>
    <w:rsid w:val="00B93E7D"/>
    <w:rsid w:val="00B948E5"/>
    <w:rsid w:val="00B94A49"/>
    <w:rsid w:val="00B9510F"/>
    <w:rsid w:val="00B95859"/>
    <w:rsid w:val="00B95D98"/>
    <w:rsid w:val="00B96121"/>
    <w:rsid w:val="00B96546"/>
    <w:rsid w:val="00B96A0B"/>
    <w:rsid w:val="00B96B47"/>
    <w:rsid w:val="00B9701C"/>
    <w:rsid w:val="00B970C0"/>
    <w:rsid w:val="00B97357"/>
    <w:rsid w:val="00B974AF"/>
    <w:rsid w:val="00B97BD6"/>
    <w:rsid w:val="00B97BEB"/>
    <w:rsid w:val="00B97DFD"/>
    <w:rsid w:val="00BA0248"/>
    <w:rsid w:val="00BA031A"/>
    <w:rsid w:val="00BA0351"/>
    <w:rsid w:val="00BA0CB2"/>
    <w:rsid w:val="00BA0E9C"/>
    <w:rsid w:val="00BA102F"/>
    <w:rsid w:val="00BA146C"/>
    <w:rsid w:val="00BA20FD"/>
    <w:rsid w:val="00BA248D"/>
    <w:rsid w:val="00BA276A"/>
    <w:rsid w:val="00BA3066"/>
    <w:rsid w:val="00BA34F4"/>
    <w:rsid w:val="00BA3C94"/>
    <w:rsid w:val="00BA4103"/>
    <w:rsid w:val="00BA45AE"/>
    <w:rsid w:val="00BA4A7B"/>
    <w:rsid w:val="00BA4ED5"/>
    <w:rsid w:val="00BA5BDC"/>
    <w:rsid w:val="00BA5DC6"/>
    <w:rsid w:val="00BA602A"/>
    <w:rsid w:val="00BA61AF"/>
    <w:rsid w:val="00BA6348"/>
    <w:rsid w:val="00BA6906"/>
    <w:rsid w:val="00BA7232"/>
    <w:rsid w:val="00BA74B8"/>
    <w:rsid w:val="00BB019E"/>
    <w:rsid w:val="00BB0388"/>
    <w:rsid w:val="00BB053E"/>
    <w:rsid w:val="00BB0CDC"/>
    <w:rsid w:val="00BB0FDB"/>
    <w:rsid w:val="00BB10DC"/>
    <w:rsid w:val="00BB1864"/>
    <w:rsid w:val="00BB18DB"/>
    <w:rsid w:val="00BB1A9E"/>
    <w:rsid w:val="00BB1E43"/>
    <w:rsid w:val="00BB26C2"/>
    <w:rsid w:val="00BB2788"/>
    <w:rsid w:val="00BB322D"/>
    <w:rsid w:val="00BB4058"/>
    <w:rsid w:val="00BB5314"/>
    <w:rsid w:val="00BB636D"/>
    <w:rsid w:val="00BB6565"/>
    <w:rsid w:val="00BB68FF"/>
    <w:rsid w:val="00BB74B3"/>
    <w:rsid w:val="00BB7FAE"/>
    <w:rsid w:val="00BC05B8"/>
    <w:rsid w:val="00BC11B8"/>
    <w:rsid w:val="00BC124A"/>
    <w:rsid w:val="00BC1F3B"/>
    <w:rsid w:val="00BC20E9"/>
    <w:rsid w:val="00BC210C"/>
    <w:rsid w:val="00BC2281"/>
    <w:rsid w:val="00BC237C"/>
    <w:rsid w:val="00BC265D"/>
    <w:rsid w:val="00BC28F3"/>
    <w:rsid w:val="00BC2A7C"/>
    <w:rsid w:val="00BC2AD2"/>
    <w:rsid w:val="00BC2E12"/>
    <w:rsid w:val="00BC318D"/>
    <w:rsid w:val="00BC31A1"/>
    <w:rsid w:val="00BC33D4"/>
    <w:rsid w:val="00BC3B89"/>
    <w:rsid w:val="00BC424B"/>
    <w:rsid w:val="00BC4481"/>
    <w:rsid w:val="00BC50D3"/>
    <w:rsid w:val="00BC5291"/>
    <w:rsid w:val="00BC5374"/>
    <w:rsid w:val="00BC5468"/>
    <w:rsid w:val="00BC55B0"/>
    <w:rsid w:val="00BC5857"/>
    <w:rsid w:val="00BC5AC8"/>
    <w:rsid w:val="00BC5C92"/>
    <w:rsid w:val="00BC6121"/>
    <w:rsid w:val="00BC632D"/>
    <w:rsid w:val="00BC6912"/>
    <w:rsid w:val="00BC6B22"/>
    <w:rsid w:val="00BC6BBB"/>
    <w:rsid w:val="00BC6DE6"/>
    <w:rsid w:val="00BC7321"/>
    <w:rsid w:val="00BC7B3A"/>
    <w:rsid w:val="00BD0169"/>
    <w:rsid w:val="00BD04F0"/>
    <w:rsid w:val="00BD081A"/>
    <w:rsid w:val="00BD0D53"/>
    <w:rsid w:val="00BD1145"/>
    <w:rsid w:val="00BD14F6"/>
    <w:rsid w:val="00BD1505"/>
    <w:rsid w:val="00BD1D27"/>
    <w:rsid w:val="00BD27AF"/>
    <w:rsid w:val="00BD3043"/>
    <w:rsid w:val="00BD318E"/>
    <w:rsid w:val="00BD31B4"/>
    <w:rsid w:val="00BD4A00"/>
    <w:rsid w:val="00BD4A8B"/>
    <w:rsid w:val="00BD4D80"/>
    <w:rsid w:val="00BD4F6F"/>
    <w:rsid w:val="00BD5919"/>
    <w:rsid w:val="00BD7AA7"/>
    <w:rsid w:val="00BD7E24"/>
    <w:rsid w:val="00BD7F2C"/>
    <w:rsid w:val="00BE0322"/>
    <w:rsid w:val="00BE0774"/>
    <w:rsid w:val="00BE1408"/>
    <w:rsid w:val="00BE18B2"/>
    <w:rsid w:val="00BE1DE5"/>
    <w:rsid w:val="00BE2099"/>
    <w:rsid w:val="00BE2109"/>
    <w:rsid w:val="00BE2191"/>
    <w:rsid w:val="00BE2525"/>
    <w:rsid w:val="00BE2763"/>
    <w:rsid w:val="00BE2FF1"/>
    <w:rsid w:val="00BE33C5"/>
    <w:rsid w:val="00BE3551"/>
    <w:rsid w:val="00BE399E"/>
    <w:rsid w:val="00BE3DA3"/>
    <w:rsid w:val="00BE41AA"/>
    <w:rsid w:val="00BE4AC2"/>
    <w:rsid w:val="00BE4CE4"/>
    <w:rsid w:val="00BE5C44"/>
    <w:rsid w:val="00BE60DB"/>
    <w:rsid w:val="00BE62D9"/>
    <w:rsid w:val="00BE6597"/>
    <w:rsid w:val="00BE68EE"/>
    <w:rsid w:val="00BE6E30"/>
    <w:rsid w:val="00BE6EF3"/>
    <w:rsid w:val="00BE6FE6"/>
    <w:rsid w:val="00BE7BD1"/>
    <w:rsid w:val="00BE7C3C"/>
    <w:rsid w:val="00BF0513"/>
    <w:rsid w:val="00BF0CCA"/>
    <w:rsid w:val="00BF13F6"/>
    <w:rsid w:val="00BF1610"/>
    <w:rsid w:val="00BF16BB"/>
    <w:rsid w:val="00BF1D44"/>
    <w:rsid w:val="00BF1D81"/>
    <w:rsid w:val="00BF25C7"/>
    <w:rsid w:val="00BF27D8"/>
    <w:rsid w:val="00BF2B6C"/>
    <w:rsid w:val="00BF30FC"/>
    <w:rsid w:val="00BF36FD"/>
    <w:rsid w:val="00BF379A"/>
    <w:rsid w:val="00BF3EEF"/>
    <w:rsid w:val="00BF412C"/>
    <w:rsid w:val="00BF4429"/>
    <w:rsid w:val="00BF48BA"/>
    <w:rsid w:val="00BF4C8E"/>
    <w:rsid w:val="00BF507C"/>
    <w:rsid w:val="00BF5A39"/>
    <w:rsid w:val="00BF5AF1"/>
    <w:rsid w:val="00BF6336"/>
    <w:rsid w:val="00BF6379"/>
    <w:rsid w:val="00BF7033"/>
    <w:rsid w:val="00BF7D03"/>
    <w:rsid w:val="00BF7F00"/>
    <w:rsid w:val="00C0043A"/>
    <w:rsid w:val="00C00535"/>
    <w:rsid w:val="00C01BA8"/>
    <w:rsid w:val="00C01FC7"/>
    <w:rsid w:val="00C0207B"/>
    <w:rsid w:val="00C02808"/>
    <w:rsid w:val="00C02A27"/>
    <w:rsid w:val="00C032B1"/>
    <w:rsid w:val="00C048B1"/>
    <w:rsid w:val="00C04E63"/>
    <w:rsid w:val="00C05653"/>
    <w:rsid w:val="00C05A48"/>
    <w:rsid w:val="00C05EA8"/>
    <w:rsid w:val="00C0673E"/>
    <w:rsid w:val="00C06786"/>
    <w:rsid w:val="00C06898"/>
    <w:rsid w:val="00C06D79"/>
    <w:rsid w:val="00C07431"/>
    <w:rsid w:val="00C076DC"/>
    <w:rsid w:val="00C079DB"/>
    <w:rsid w:val="00C1001E"/>
    <w:rsid w:val="00C10707"/>
    <w:rsid w:val="00C11601"/>
    <w:rsid w:val="00C116B0"/>
    <w:rsid w:val="00C119FE"/>
    <w:rsid w:val="00C11B12"/>
    <w:rsid w:val="00C12815"/>
    <w:rsid w:val="00C12837"/>
    <w:rsid w:val="00C1310C"/>
    <w:rsid w:val="00C13B43"/>
    <w:rsid w:val="00C13FCA"/>
    <w:rsid w:val="00C1425B"/>
    <w:rsid w:val="00C14CB7"/>
    <w:rsid w:val="00C14CF4"/>
    <w:rsid w:val="00C14F43"/>
    <w:rsid w:val="00C15FFD"/>
    <w:rsid w:val="00C160D6"/>
    <w:rsid w:val="00C161FF"/>
    <w:rsid w:val="00C16373"/>
    <w:rsid w:val="00C16621"/>
    <w:rsid w:val="00C169A5"/>
    <w:rsid w:val="00C171DA"/>
    <w:rsid w:val="00C17368"/>
    <w:rsid w:val="00C174C4"/>
    <w:rsid w:val="00C17543"/>
    <w:rsid w:val="00C178FC"/>
    <w:rsid w:val="00C17946"/>
    <w:rsid w:val="00C17A38"/>
    <w:rsid w:val="00C203CB"/>
    <w:rsid w:val="00C203E5"/>
    <w:rsid w:val="00C20544"/>
    <w:rsid w:val="00C205DA"/>
    <w:rsid w:val="00C2067C"/>
    <w:rsid w:val="00C20EA2"/>
    <w:rsid w:val="00C2136A"/>
    <w:rsid w:val="00C217B6"/>
    <w:rsid w:val="00C21A61"/>
    <w:rsid w:val="00C21C69"/>
    <w:rsid w:val="00C21D9B"/>
    <w:rsid w:val="00C228B0"/>
    <w:rsid w:val="00C228B7"/>
    <w:rsid w:val="00C235A1"/>
    <w:rsid w:val="00C23628"/>
    <w:rsid w:val="00C237C6"/>
    <w:rsid w:val="00C23C4E"/>
    <w:rsid w:val="00C23E42"/>
    <w:rsid w:val="00C23E6B"/>
    <w:rsid w:val="00C23F1D"/>
    <w:rsid w:val="00C24152"/>
    <w:rsid w:val="00C2457A"/>
    <w:rsid w:val="00C24606"/>
    <w:rsid w:val="00C24738"/>
    <w:rsid w:val="00C24843"/>
    <w:rsid w:val="00C24BA1"/>
    <w:rsid w:val="00C25194"/>
    <w:rsid w:val="00C2521F"/>
    <w:rsid w:val="00C25853"/>
    <w:rsid w:val="00C25869"/>
    <w:rsid w:val="00C25A68"/>
    <w:rsid w:val="00C261B6"/>
    <w:rsid w:val="00C26325"/>
    <w:rsid w:val="00C272EB"/>
    <w:rsid w:val="00C27B81"/>
    <w:rsid w:val="00C30023"/>
    <w:rsid w:val="00C30106"/>
    <w:rsid w:val="00C30711"/>
    <w:rsid w:val="00C30DA3"/>
    <w:rsid w:val="00C30E9E"/>
    <w:rsid w:val="00C31667"/>
    <w:rsid w:val="00C31670"/>
    <w:rsid w:val="00C3181E"/>
    <w:rsid w:val="00C3192F"/>
    <w:rsid w:val="00C3196D"/>
    <w:rsid w:val="00C32217"/>
    <w:rsid w:val="00C33867"/>
    <w:rsid w:val="00C338AB"/>
    <w:rsid w:val="00C33C16"/>
    <w:rsid w:val="00C33DB6"/>
    <w:rsid w:val="00C33F14"/>
    <w:rsid w:val="00C34887"/>
    <w:rsid w:val="00C34AB3"/>
    <w:rsid w:val="00C34FF6"/>
    <w:rsid w:val="00C35096"/>
    <w:rsid w:val="00C350B6"/>
    <w:rsid w:val="00C35427"/>
    <w:rsid w:val="00C35525"/>
    <w:rsid w:val="00C35B66"/>
    <w:rsid w:val="00C35EB2"/>
    <w:rsid w:val="00C3601E"/>
    <w:rsid w:val="00C36143"/>
    <w:rsid w:val="00C362C8"/>
    <w:rsid w:val="00C3670A"/>
    <w:rsid w:val="00C36A95"/>
    <w:rsid w:val="00C36D16"/>
    <w:rsid w:val="00C36D46"/>
    <w:rsid w:val="00C36E56"/>
    <w:rsid w:val="00C36EAA"/>
    <w:rsid w:val="00C376C5"/>
    <w:rsid w:val="00C37A85"/>
    <w:rsid w:val="00C37DB6"/>
    <w:rsid w:val="00C402C2"/>
    <w:rsid w:val="00C4033F"/>
    <w:rsid w:val="00C404E8"/>
    <w:rsid w:val="00C4061F"/>
    <w:rsid w:val="00C406DC"/>
    <w:rsid w:val="00C4096F"/>
    <w:rsid w:val="00C40984"/>
    <w:rsid w:val="00C412D4"/>
    <w:rsid w:val="00C416A9"/>
    <w:rsid w:val="00C418D8"/>
    <w:rsid w:val="00C41963"/>
    <w:rsid w:val="00C4217A"/>
    <w:rsid w:val="00C424FE"/>
    <w:rsid w:val="00C427AC"/>
    <w:rsid w:val="00C42B0C"/>
    <w:rsid w:val="00C42F3E"/>
    <w:rsid w:val="00C4308C"/>
    <w:rsid w:val="00C430FA"/>
    <w:rsid w:val="00C43544"/>
    <w:rsid w:val="00C440C5"/>
    <w:rsid w:val="00C441D6"/>
    <w:rsid w:val="00C44B00"/>
    <w:rsid w:val="00C44F2C"/>
    <w:rsid w:val="00C45596"/>
    <w:rsid w:val="00C45F34"/>
    <w:rsid w:val="00C45FD5"/>
    <w:rsid w:val="00C46134"/>
    <w:rsid w:val="00C4615A"/>
    <w:rsid w:val="00C46368"/>
    <w:rsid w:val="00C46B5E"/>
    <w:rsid w:val="00C46C87"/>
    <w:rsid w:val="00C4708D"/>
    <w:rsid w:val="00C4753A"/>
    <w:rsid w:val="00C47E3B"/>
    <w:rsid w:val="00C5029C"/>
    <w:rsid w:val="00C5035C"/>
    <w:rsid w:val="00C504A3"/>
    <w:rsid w:val="00C509CE"/>
    <w:rsid w:val="00C50C94"/>
    <w:rsid w:val="00C50DB4"/>
    <w:rsid w:val="00C51B7A"/>
    <w:rsid w:val="00C5203B"/>
    <w:rsid w:val="00C52094"/>
    <w:rsid w:val="00C52978"/>
    <w:rsid w:val="00C53226"/>
    <w:rsid w:val="00C53698"/>
    <w:rsid w:val="00C536A6"/>
    <w:rsid w:val="00C537FD"/>
    <w:rsid w:val="00C53F72"/>
    <w:rsid w:val="00C54057"/>
    <w:rsid w:val="00C54C19"/>
    <w:rsid w:val="00C54C8C"/>
    <w:rsid w:val="00C54E83"/>
    <w:rsid w:val="00C55630"/>
    <w:rsid w:val="00C5594D"/>
    <w:rsid w:val="00C56113"/>
    <w:rsid w:val="00C56AC6"/>
    <w:rsid w:val="00C56B90"/>
    <w:rsid w:val="00C56CA4"/>
    <w:rsid w:val="00C575AC"/>
    <w:rsid w:val="00C57BEF"/>
    <w:rsid w:val="00C57D98"/>
    <w:rsid w:val="00C57EF8"/>
    <w:rsid w:val="00C6018A"/>
    <w:rsid w:val="00C6020B"/>
    <w:rsid w:val="00C6021C"/>
    <w:rsid w:val="00C6074A"/>
    <w:rsid w:val="00C60E42"/>
    <w:rsid w:val="00C61064"/>
    <w:rsid w:val="00C61BB9"/>
    <w:rsid w:val="00C61E15"/>
    <w:rsid w:val="00C62208"/>
    <w:rsid w:val="00C633E9"/>
    <w:rsid w:val="00C63413"/>
    <w:rsid w:val="00C634D2"/>
    <w:rsid w:val="00C6407B"/>
    <w:rsid w:val="00C640A3"/>
    <w:rsid w:val="00C64337"/>
    <w:rsid w:val="00C64600"/>
    <w:rsid w:val="00C64AEA"/>
    <w:rsid w:val="00C64D98"/>
    <w:rsid w:val="00C64DB8"/>
    <w:rsid w:val="00C653CB"/>
    <w:rsid w:val="00C656CC"/>
    <w:rsid w:val="00C658FF"/>
    <w:rsid w:val="00C65D26"/>
    <w:rsid w:val="00C65DC7"/>
    <w:rsid w:val="00C667D4"/>
    <w:rsid w:val="00C67530"/>
    <w:rsid w:val="00C675B8"/>
    <w:rsid w:val="00C67CFF"/>
    <w:rsid w:val="00C67D9A"/>
    <w:rsid w:val="00C67FA9"/>
    <w:rsid w:val="00C702A0"/>
    <w:rsid w:val="00C71EC0"/>
    <w:rsid w:val="00C71FAC"/>
    <w:rsid w:val="00C724E7"/>
    <w:rsid w:val="00C727CE"/>
    <w:rsid w:val="00C7295B"/>
    <w:rsid w:val="00C72ADF"/>
    <w:rsid w:val="00C72C52"/>
    <w:rsid w:val="00C72E93"/>
    <w:rsid w:val="00C72F46"/>
    <w:rsid w:val="00C73267"/>
    <w:rsid w:val="00C73746"/>
    <w:rsid w:val="00C737E7"/>
    <w:rsid w:val="00C73FF2"/>
    <w:rsid w:val="00C7405F"/>
    <w:rsid w:val="00C740DA"/>
    <w:rsid w:val="00C7472D"/>
    <w:rsid w:val="00C75977"/>
    <w:rsid w:val="00C76147"/>
    <w:rsid w:val="00C7680D"/>
    <w:rsid w:val="00C76A09"/>
    <w:rsid w:val="00C77150"/>
    <w:rsid w:val="00C775ED"/>
    <w:rsid w:val="00C77767"/>
    <w:rsid w:val="00C77819"/>
    <w:rsid w:val="00C77DC9"/>
    <w:rsid w:val="00C77E10"/>
    <w:rsid w:val="00C8038B"/>
    <w:rsid w:val="00C80887"/>
    <w:rsid w:val="00C80F50"/>
    <w:rsid w:val="00C81C3F"/>
    <w:rsid w:val="00C820D6"/>
    <w:rsid w:val="00C8225C"/>
    <w:rsid w:val="00C823B9"/>
    <w:rsid w:val="00C829AE"/>
    <w:rsid w:val="00C82E89"/>
    <w:rsid w:val="00C83406"/>
    <w:rsid w:val="00C843E2"/>
    <w:rsid w:val="00C851A8"/>
    <w:rsid w:val="00C85230"/>
    <w:rsid w:val="00C85401"/>
    <w:rsid w:val="00C85564"/>
    <w:rsid w:val="00C85B44"/>
    <w:rsid w:val="00C85BCD"/>
    <w:rsid w:val="00C862F1"/>
    <w:rsid w:val="00C867E8"/>
    <w:rsid w:val="00C86BA4"/>
    <w:rsid w:val="00C871B5"/>
    <w:rsid w:val="00C873F2"/>
    <w:rsid w:val="00C87DB5"/>
    <w:rsid w:val="00C87F6C"/>
    <w:rsid w:val="00C90304"/>
    <w:rsid w:val="00C90670"/>
    <w:rsid w:val="00C908DF"/>
    <w:rsid w:val="00C90989"/>
    <w:rsid w:val="00C909BC"/>
    <w:rsid w:val="00C90AA7"/>
    <w:rsid w:val="00C90D19"/>
    <w:rsid w:val="00C90E50"/>
    <w:rsid w:val="00C91134"/>
    <w:rsid w:val="00C91585"/>
    <w:rsid w:val="00C91CEB"/>
    <w:rsid w:val="00C925FB"/>
    <w:rsid w:val="00C92885"/>
    <w:rsid w:val="00C928B8"/>
    <w:rsid w:val="00C93A75"/>
    <w:rsid w:val="00C93DE5"/>
    <w:rsid w:val="00C94671"/>
    <w:rsid w:val="00C9493D"/>
    <w:rsid w:val="00C95460"/>
    <w:rsid w:val="00C95690"/>
    <w:rsid w:val="00C96C45"/>
    <w:rsid w:val="00C971F6"/>
    <w:rsid w:val="00C975BA"/>
    <w:rsid w:val="00C97889"/>
    <w:rsid w:val="00C97DD2"/>
    <w:rsid w:val="00CA0072"/>
    <w:rsid w:val="00CA06EF"/>
    <w:rsid w:val="00CA10D7"/>
    <w:rsid w:val="00CA140E"/>
    <w:rsid w:val="00CA14A7"/>
    <w:rsid w:val="00CA19B9"/>
    <w:rsid w:val="00CA1A2B"/>
    <w:rsid w:val="00CA1E7E"/>
    <w:rsid w:val="00CA1E97"/>
    <w:rsid w:val="00CA2075"/>
    <w:rsid w:val="00CA2570"/>
    <w:rsid w:val="00CA2C3A"/>
    <w:rsid w:val="00CA37C7"/>
    <w:rsid w:val="00CA435B"/>
    <w:rsid w:val="00CA4652"/>
    <w:rsid w:val="00CA48AB"/>
    <w:rsid w:val="00CA4B12"/>
    <w:rsid w:val="00CA4EBC"/>
    <w:rsid w:val="00CA55B3"/>
    <w:rsid w:val="00CA57AE"/>
    <w:rsid w:val="00CA58E6"/>
    <w:rsid w:val="00CA5CC5"/>
    <w:rsid w:val="00CA5D69"/>
    <w:rsid w:val="00CA6C76"/>
    <w:rsid w:val="00CA7B0A"/>
    <w:rsid w:val="00CA7EAB"/>
    <w:rsid w:val="00CB134B"/>
    <w:rsid w:val="00CB17E7"/>
    <w:rsid w:val="00CB1AAA"/>
    <w:rsid w:val="00CB1F48"/>
    <w:rsid w:val="00CB1FBA"/>
    <w:rsid w:val="00CB2092"/>
    <w:rsid w:val="00CB268E"/>
    <w:rsid w:val="00CB2716"/>
    <w:rsid w:val="00CB28FC"/>
    <w:rsid w:val="00CB2B43"/>
    <w:rsid w:val="00CB2BA2"/>
    <w:rsid w:val="00CB2C18"/>
    <w:rsid w:val="00CB3854"/>
    <w:rsid w:val="00CB3B19"/>
    <w:rsid w:val="00CB3EB3"/>
    <w:rsid w:val="00CB428F"/>
    <w:rsid w:val="00CB4B41"/>
    <w:rsid w:val="00CB5B1D"/>
    <w:rsid w:val="00CB5BF4"/>
    <w:rsid w:val="00CB6E2D"/>
    <w:rsid w:val="00CB6FF7"/>
    <w:rsid w:val="00CB7369"/>
    <w:rsid w:val="00CB76E8"/>
    <w:rsid w:val="00CC02EA"/>
    <w:rsid w:val="00CC0D6E"/>
    <w:rsid w:val="00CC0FA0"/>
    <w:rsid w:val="00CC11B6"/>
    <w:rsid w:val="00CC1736"/>
    <w:rsid w:val="00CC1B3F"/>
    <w:rsid w:val="00CC1DCB"/>
    <w:rsid w:val="00CC1FCD"/>
    <w:rsid w:val="00CC235A"/>
    <w:rsid w:val="00CC23A5"/>
    <w:rsid w:val="00CC30A8"/>
    <w:rsid w:val="00CC3228"/>
    <w:rsid w:val="00CC3300"/>
    <w:rsid w:val="00CC37BA"/>
    <w:rsid w:val="00CC3A8F"/>
    <w:rsid w:val="00CC3C41"/>
    <w:rsid w:val="00CC3E45"/>
    <w:rsid w:val="00CC3FAE"/>
    <w:rsid w:val="00CC456E"/>
    <w:rsid w:val="00CC491C"/>
    <w:rsid w:val="00CC55F1"/>
    <w:rsid w:val="00CC5D75"/>
    <w:rsid w:val="00CC63CE"/>
    <w:rsid w:val="00CC6FDA"/>
    <w:rsid w:val="00CC7FA6"/>
    <w:rsid w:val="00CD03C4"/>
    <w:rsid w:val="00CD0FE1"/>
    <w:rsid w:val="00CD1451"/>
    <w:rsid w:val="00CD181B"/>
    <w:rsid w:val="00CD2881"/>
    <w:rsid w:val="00CD370C"/>
    <w:rsid w:val="00CD38C6"/>
    <w:rsid w:val="00CD3E8D"/>
    <w:rsid w:val="00CD5957"/>
    <w:rsid w:val="00CD6821"/>
    <w:rsid w:val="00CD6BE0"/>
    <w:rsid w:val="00CE0570"/>
    <w:rsid w:val="00CE06D7"/>
    <w:rsid w:val="00CE13AA"/>
    <w:rsid w:val="00CE1718"/>
    <w:rsid w:val="00CE177D"/>
    <w:rsid w:val="00CE26CC"/>
    <w:rsid w:val="00CE2806"/>
    <w:rsid w:val="00CE3A1E"/>
    <w:rsid w:val="00CE3C36"/>
    <w:rsid w:val="00CE3CF4"/>
    <w:rsid w:val="00CE3EAA"/>
    <w:rsid w:val="00CE4CAD"/>
    <w:rsid w:val="00CE4F6B"/>
    <w:rsid w:val="00CE514E"/>
    <w:rsid w:val="00CE5B3A"/>
    <w:rsid w:val="00CE5FD7"/>
    <w:rsid w:val="00CE6424"/>
    <w:rsid w:val="00CE7740"/>
    <w:rsid w:val="00CE7E07"/>
    <w:rsid w:val="00CE7E94"/>
    <w:rsid w:val="00CF0334"/>
    <w:rsid w:val="00CF0707"/>
    <w:rsid w:val="00CF1017"/>
    <w:rsid w:val="00CF10EE"/>
    <w:rsid w:val="00CF1185"/>
    <w:rsid w:val="00CF128D"/>
    <w:rsid w:val="00CF1526"/>
    <w:rsid w:val="00CF189E"/>
    <w:rsid w:val="00CF2653"/>
    <w:rsid w:val="00CF3FA4"/>
    <w:rsid w:val="00CF425F"/>
    <w:rsid w:val="00CF4B95"/>
    <w:rsid w:val="00CF4FD0"/>
    <w:rsid w:val="00CF5058"/>
    <w:rsid w:val="00CF5880"/>
    <w:rsid w:val="00CF6012"/>
    <w:rsid w:val="00CF6052"/>
    <w:rsid w:val="00CF605D"/>
    <w:rsid w:val="00CF617D"/>
    <w:rsid w:val="00CF6252"/>
    <w:rsid w:val="00CF6743"/>
    <w:rsid w:val="00CF6747"/>
    <w:rsid w:val="00CF6CF4"/>
    <w:rsid w:val="00CF72B7"/>
    <w:rsid w:val="00CF734E"/>
    <w:rsid w:val="00CF73F0"/>
    <w:rsid w:val="00CF760F"/>
    <w:rsid w:val="00D00082"/>
    <w:rsid w:val="00D008AD"/>
    <w:rsid w:val="00D01064"/>
    <w:rsid w:val="00D02ADE"/>
    <w:rsid w:val="00D02EAC"/>
    <w:rsid w:val="00D02F9C"/>
    <w:rsid w:val="00D0316B"/>
    <w:rsid w:val="00D03E47"/>
    <w:rsid w:val="00D04122"/>
    <w:rsid w:val="00D04E32"/>
    <w:rsid w:val="00D04FEA"/>
    <w:rsid w:val="00D057F7"/>
    <w:rsid w:val="00D05A70"/>
    <w:rsid w:val="00D05EC7"/>
    <w:rsid w:val="00D06141"/>
    <w:rsid w:val="00D071C6"/>
    <w:rsid w:val="00D07C49"/>
    <w:rsid w:val="00D10E00"/>
    <w:rsid w:val="00D10E5A"/>
    <w:rsid w:val="00D1113E"/>
    <w:rsid w:val="00D1136B"/>
    <w:rsid w:val="00D1169E"/>
    <w:rsid w:val="00D1199D"/>
    <w:rsid w:val="00D11A95"/>
    <w:rsid w:val="00D11A9D"/>
    <w:rsid w:val="00D11E9B"/>
    <w:rsid w:val="00D11EC0"/>
    <w:rsid w:val="00D11FE4"/>
    <w:rsid w:val="00D12091"/>
    <w:rsid w:val="00D12627"/>
    <w:rsid w:val="00D12702"/>
    <w:rsid w:val="00D12B8D"/>
    <w:rsid w:val="00D12D22"/>
    <w:rsid w:val="00D12E23"/>
    <w:rsid w:val="00D133BD"/>
    <w:rsid w:val="00D135A6"/>
    <w:rsid w:val="00D142E2"/>
    <w:rsid w:val="00D14490"/>
    <w:rsid w:val="00D14643"/>
    <w:rsid w:val="00D1466A"/>
    <w:rsid w:val="00D14827"/>
    <w:rsid w:val="00D14B61"/>
    <w:rsid w:val="00D1519B"/>
    <w:rsid w:val="00D1537F"/>
    <w:rsid w:val="00D15409"/>
    <w:rsid w:val="00D1592E"/>
    <w:rsid w:val="00D15B37"/>
    <w:rsid w:val="00D16216"/>
    <w:rsid w:val="00D1644B"/>
    <w:rsid w:val="00D1660F"/>
    <w:rsid w:val="00D16A57"/>
    <w:rsid w:val="00D1706A"/>
    <w:rsid w:val="00D17572"/>
    <w:rsid w:val="00D175AD"/>
    <w:rsid w:val="00D1787E"/>
    <w:rsid w:val="00D20504"/>
    <w:rsid w:val="00D222C9"/>
    <w:rsid w:val="00D227FE"/>
    <w:rsid w:val="00D22B14"/>
    <w:rsid w:val="00D22CFF"/>
    <w:rsid w:val="00D23B03"/>
    <w:rsid w:val="00D23C01"/>
    <w:rsid w:val="00D247FB"/>
    <w:rsid w:val="00D24876"/>
    <w:rsid w:val="00D25864"/>
    <w:rsid w:val="00D25DC6"/>
    <w:rsid w:val="00D26DF4"/>
    <w:rsid w:val="00D275F8"/>
    <w:rsid w:val="00D27693"/>
    <w:rsid w:val="00D27BB8"/>
    <w:rsid w:val="00D27E62"/>
    <w:rsid w:val="00D30383"/>
    <w:rsid w:val="00D304BE"/>
    <w:rsid w:val="00D30E17"/>
    <w:rsid w:val="00D30FE2"/>
    <w:rsid w:val="00D314B2"/>
    <w:rsid w:val="00D31767"/>
    <w:rsid w:val="00D324F2"/>
    <w:rsid w:val="00D325E3"/>
    <w:rsid w:val="00D32A48"/>
    <w:rsid w:val="00D32B53"/>
    <w:rsid w:val="00D34219"/>
    <w:rsid w:val="00D344BC"/>
    <w:rsid w:val="00D34B2B"/>
    <w:rsid w:val="00D34FE0"/>
    <w:rsid w:val="00D3521C"/>
    <w:rsid w:val="00D36A8E"/>
    <w:rsid w:val="00D36AE7"/>
    <w:rsid w:val="00D36F27"/>
    <w:rsid w:val="00D370CB"/>
    <w:rsid w:val="00D40354"/>
    <w:rsid w:val="00D40863"/>
    <w:rsid w:val="00D40BD0"/>
    <w:rsid w:val="00D40BE7"/>
    <w:rsid w:val="00D40C3D"/>
    <w:rsid w:val="00D41D75"/>
    <w:rsid w:val="00D4232F"/>
    <w:rsid w:val="00D429E2"/>
    <w:rsid w:val="00D42BFD"/>
    <w:rsid w:val="00D43790"/>
    <w:rsid w:val="00D43D1A"/>
    <w:rsid w:val="00D43ECE"/>
    <w:rsid w:val="00D4432D"/>
    <w:rsid w:val="00D44874"/>
    <w:rsid w:val="00D44D61"/>
    <w:rsid w:val="00D4513C"/>
    <w:rsid w:val="00D4524D"/>
    <w:rsid w:val="00D455FC"/>
    <w:rsid w:val="00D45635"/>
    <w:rsid w:val="00D45A39"/>
    <w:rsid w:val="00D45A69"/>
    <w:rsid w:val="00D45AC2"/>
    <w:rsid w:val="00D45E3C"/>
    <w:rsid w:val="00D463DA"/>
    <w:rsid w:val="00D47652"/>
    <w:rsid w:val="00D4773F"/>
    <w:rsid w:val="00D47FD4"/>
    <w:rsid w:val="00D50111"/>
    <w:rsid w:val="00D50D32"/>
    <w:rsid w:val="00D514BB"/>
    <w:rsid w:val="00D51BDA"/>
    <w:rsid w:val="00D52079"/>
    <w:rsid w:val="00D52845"/>
    <w:rsid w:val="00D52FCD"/>
    <w:rsid w:val="00D5332C"/>
    <w:rsid w:val="00D53455"/>
    <w:rsid w:val="00D53602"/>
    <w:rsid w:val="00D53A91"/>
    <w:rsid w:val="00D53C70"/>
    <w:rsid w:val="00D53CA1"/>
    <w:rsid w:val="00D54CD0"/>
    <w:rsid w:val="00D54F67"/>
    <w:rsid w:val="00D555A0"/>
    <w:rsid w:val="00D55BAE"/>
    <w:rsid w:val="00D56736"/>
    <w:rsid w:val="00D5681A"/>
    <w:rsid w:val="00D568B2"/>
    <w:rsid w:val="00D56E61"/>
    <w:rsid w:val="00D57010"/>
    <w:rsid w:val="00D57073"/>
    <w:rsid w:val="00D579F0"/>
    <w:rsid w:val="00D57B61"/>
    <w:rsid w:val="00D60120"/>
    <w:rsid w:val="00D601BB"/>
    <w:rsid w:val="00D60819"/>
    <w:rsid w:val="00D6116D"/>
    <w:rsid w:val="00D61481"/>
    <w:rsid w:val="00D615B4"/>
    <w:rsid w:val="00D6256F"/>
    <w:rsid w:val="00D62663"/>
    <w:rsid w:val="00D62C0C"/>
    <w:rsid w:val="00D62D98"/>
    <w:rsid w:val="00D6314A"/>
    <w:rsid w:val="00D6316A"/>
    <w:rsid w:val="00D6320E"/>
    <w:rsid w:val="00D64531"/>
    <w:rsid w:val="00D651E6"/>
    <w:rsid w:val="00D65560"/>
    <w:rsid w:val="00D65610"/>
    <w:rsid w:val="00D65979"/>
    <w:rsid w:val="00D65DF4"/>
    <w:rsid w:val="00D66029"/>
    <w:rsid w:val="00D661D1"/>
    <w:rsid w:val="00D6638A"/>
    <w:rsid w:val="00D66A97"/>
    <w:rsid w:val="00D66A9F"/>
    <w:rsid w:val="00D66FB3"/>
    <w:rsid w:val="00D677F0"/>
    <w:rsid w:val="00D67CB1"/>
    <w:rsid w:val="00D70A03"/>
    <w:rsid w:val="00D70B61"/>
    <w:rsid w:val="00D70BCC"/>
    <w:rsid w:val="00D70CF0"/>
    <w:rsid w:val="00D71190"/>
    <w:rsid w:val="00D7136F"/>
    <w:rsid w:val="00D714DB"/>
    <w:rsid w:val="00D71562"/>
    <w:rsid w:val="00D71A8C"/>
    <w:rsid w:val="00D71D57"/>
    <w:rsid w:val="00D72878"/>
    <w:rsid w:val="00D72B86"/>
    <w:rsid w:val="00D72EC7"/>
    <w:rsid w:val="00D72F04"/>
    <w:rsid w:val="00D73222"/>
    <w:rsid w:val="00D7350B"/>
    <w:rsid w:val="00D73782"/>
    <w:rsid w:val="00D73953"/>
    <w:rsid w:val="00D73ED4"/>
    <w:rsid w:val="00D73FDF"/>
    <w:rsid w:val="00D74236"/>
    <w:rsid w:val="00D747D2"/>
    <w:rsid w:val="00D74880"/>
    <w:rsid w:val="00D74C6C"/>
    <w:rsid w:val="00D74FA7"/>
    <w:rsid w:val="00D75051"/>
    <w:rsid w:val="00D75632"/>
    <w:rsid w:val="00D76271"/>
    <w:rsid w:val="00D76364"/>
    <w:rsid w:val="00D77115"/>
    <w:rsid w:val="00D77296"/>
    <w:rsid w:val="00D7772F"/>
    <w:rsid w:val="00D778F1"/>
    <w:rsid w:val="00D77BEE"/>
    <w:rsid w:val="00D77E57"/>
    <w:rsid w:val="00D80309"/>
    <w:rsid w:val="00D803AA"/>
    <w:rsid w:val="00D80420"/>
    <w:rsid w:val="00D807A0"/>
    <w:rsid w:val="00D80F3A"/>
    <w:rsid w:val="00D81EF9"/>
    <w:rsid w:val="00D81F43"/>
    <w:rsid w:val="00D82392"/>
    <w:rsid w:val="00D829EC"/>
    <w:rsid w:val="00D83961"/>
    <w:rsid w:val="00D83A41"/>
    <w:rsid w:val="00D83DEE"/>
    <w:rsid w:val="00D8414A"/>
    <w:rsid w:val="00D84939"/>
    <w:rsid w:val="00D84DCE"/>
    <w:rsid w:val="00D84DF5"/>
    <w:rsid w:val="00D85120"/>
    <w:rsid w:val="00D858F2"/>
    <w:rsid w:val="00D86728"/>
    <w:rsid w:val="00D87873"/>
    <w:rsid w:val="00D87D2D"/>
    <w:rsid w:val="00D91677"/>
    <w:rsid w:val="00D91B01"/>
    <w:rsid w:val="00D91E0D"/>
    <w:rsid w:val="00D920A4"/>
    <w:rsid w:val="00D9229B"/>
    <w:rsid w:val="00D9294E"/>
    <w:rsid w:val="00D92F52"/>
    <w:rsid w:val="00D93AC9"/>
    <w:rsid w:val="00D93C3A"/>
    <w:rsid w:val="00D940BC"/>
    <w:rsid w:val="00D9434D"/>
    <w:rsid w:val="00D95432"/>
    <w:rsid w:val="00D95EF7"/>
    <w:rsid w:val="00D9600C"/>
    <w:rsid w:val="00D961FF"/>
    <w:rsid w:val="00D9637A"/>
    <w:rsid w:val="00D96498"/>
    <w:rsid w:val="00D9682D"/>
    <w:rsid w:val="00D96BDE"/>
    <w:rsid w:val="00D96E2F"/>
    <w:rsid w:val="00D974C6"/>
    <w:rsid w:val="00DA014C"/>
    <w:rsid w:val="00DA058D"/>
    <w:rsid w:val="00DA08AC"/>
    <w:rsid w:val="00DA12CE"/>
    <w:rsid w:val="00DA2212"/>
    <w:rsid w:val="00DA28C3"/>
    <w:rsid w:val="00DA2AE1"/>
    <w:rsid w:val="00DA2ED7"/>
    <w:rsid w:val="00DA3ACB"/>
    <w:rsid w:val="00DA3E0E"/>
    <w:rsid w:val="00DA3F10"/>
    <w:rsid w:val="00DA4002"/>
    <w:rsid w:val="00DA45D8"/>
    <w:rsid w:val="00DA473D"/>
    <w:rsid w:val="00DA4E95"/>
    <w:rsid w:val="00DA59F5"/>
    <w:rsid w:val="00DA5E2D"/>
    <w:rsid w:val="00DA6065"/>
    <w:rsid w:val="00DA6679"/>
    <w:rsid w:val="00DA6928"/>
    <w:rsid w:val="00DA75D8"/>
    <w:rsid w:val="00DA7681"/>
    <w:rsid w:val="00DA770F"/>
    <w:rsid w:val="00DA779F"/>
    <w:rsid w:val="00DA7A30"/>
    <w:rsid w:val="00DA7EEB"/>
    <w:rsid w:val="00DB01EF"/>
    <w:rsid w:val="00DB06B4"/>
    <w:rsid w:val="00DB101A"/>
    <w:rsid w:val="00DB1B8B"/>
    <w:rsid w:val="00DB3292"/>
    <w:rsid w:val="00DB3C02"/>
    <w:rsid w:val="00DB3EF7"/>
    <w:rsid w:val="00DB45D8"/>
    <w:rsid w:val="00DB4667"/>
    <w:rsid w:val="00DB4ED2"/>
    <w:rsid w:val="00DB50AF"/>
    <w:rsid w:val="00DB54FF"/>
    <w:rsid w:val="00DB5756"/>
    <w:rsid w:val="00DB57B2"/>
    <w:rsid w:val="00DB59B3"/>
    <w:rsid w:val="00DB5FC7"/>
    <w:rsid w:val="00DB74CB"/>
    <w:rsid w:val="00DB7F81"/>
    <w:rsid w:val="00DB7F8E"/>
    <w:rsid w:val="00DC0379"/>
    <w:rsid w:val="00DC0AA9"/>
    <w:rsid w:val="00DC11DA"/>
    <w:rsid w:val="00DC1A95"/>
    <w:rsid w:val="00DC2196"/>
    <w:rsid w:val="00DC2217"/>
    <w:rsid w:val="00DC2CF1"/>
    <w:rsid w:val="00DC438F"/>
    <w:rsid w:val="00DC4CE5"/>
    <w:rsid w:val="00DC4F51"/>
    <w:rsid w:val="00DC50E4"/>
    <w:rsid w:val="00DC549B"/>
    <w:rsid w:val="00DC5DB5"/>
    <w:rsid w:val="00DC5EA3"/>
    <w:rsid w:val="00DC6166"/>
    <w:rsid w:val="00DC6384"/>
    <w:rsid w:val="00DC717C"/>
    <w:rsid w:val="00DC721A"/>
    <w:rsid w:val="00DC757D"/>
    <w:rsid w:val="00DC7AC1"/>
    <w:rsid w:val="00DC7C24"/>
    <w:rsid w:val="00DC7DBA"/>
    <w:rsid w:val="00DC7F68"/>
    <w:rsid w:val="00DC7FC6"/>
    <w:rsid w:val="00DD0171"/>
    <w:rsid w:val="00DD0644"/>
    <w:rsid w:val="00DD06F9"/>
    <w:rsid w:val="00DD10EF"/>
    <w:rsid w:val="00DD11E9"/>
    <w:rsid w:val="00DD12A3"/>
    <w:rsid w:val="00DD15A0"/>
    <w:rsid w:val="00DD1A41"/>
    <w:rsid w:val="00DD1AC2"/>
    <w:rsid w:val="00DD20E9"/>
    <w:rsid w:val="00DD27AC"/>
    <w:rsid w:val="00DD30A7"/>
    <w:rsid w:val="00DD4232"/>
    <w:rsid w:val="00DD4523"/>
    <w:rsid w:val="00DD4602"/>
    <w:rsid w:val="00DD473C"/>
    <w:rsid w:val="00DD53FF"/>
    <w:rsid w:val="00DD566B"/>
    <w:rsid w:val="00DD5843"/>
    <w:rsid w:val="00DD5D3E"/>
    <w:rsid w:val="00DD61AA"/>
    <w:rsid w:val="00DD6956"/>
    <w:rsid w:val="00DD6BEE"/>
    <w:rsid w:val="00DD6DCE"/>
    <w:rsid w:val="00DD6EC0"/>
    <w:rsid w:val="00DD6EE1"/>
    <w:rsid w:val="00DD7046"/>
    <w:rsid w:val="00DD7778"/>
    <w:rsid w:val="00DD79AD"/>
    <w:rsid w:val="00DD7D09"/>
    <w:rsid w:val="00DD7D57"/>
    <w:rsid w:val="00DE0190"/>
    <w:rsid w:val="00DE0708"/>
    <w:rsid w:val="00DE07A0"/>
    <w:rsid w:val="00DE120B"/>
    <w:rsid w:val="00DE15D8"/>
    <w:rsid w:val="00DE161A"/>
    <w:rsid w:val="00DE1F55"/>
    <w:rsid w:val="00DE3207"/>
    <w:rsid w:val="00DE3291"/>
    <w:rsid w:val="00DE344A"/>
    <w:rsid w:val="00DE39AC"/>
    <w:rsid w:val="00DE3A03"/>
    <w:rsid w:val="00DE432F"/>
    <w:rsid w:val="00DE4B82"/>
    <w:rsid w:val="00DE4C86"/>
    <w:rsid w:val="00DE4D86"/>
    <w:rsid w:val="00DE4E4F"/>
    <w:rsid w:val="00DE5DAF"/>
    <w:rsid w:val="00DE5EA4"/>
    <w:rsid w:val="00DE65BB"/>
    <w:rsid w:val="00DE6C89"/>
    <w:rsid w:val="00DE6DBB"/>
    <w:rsid w:val="00DE7193"/>
    <w:rsid w:val="00DE7576"/>
    <w:rsid w:val="00DE77A4"/>
    <w:rsid w:val="00DE7C73"/>
    <w:rsid w:val="00DF04D6"/>
    <w:rsid w:val="00DF0559"/>
    <w:rsid w:val="00DF0703"/>
    <w:rsid w:val="00DF0732"/>
    <w:rsid w:val="00DF0D5B"/>
    <w:rsid w:val="00DF184D"/>
    <w:rsid w:val="00DF1A5B"/>
    <w:rsid w:val="00DF1B51"/>
    <w:rsid w:val="00DF1F92"/>
    <w:rsid w:val="00DF2B66"/>
    <w:rsid w:val="00DF3373"/>
    <w:rsid w:val="00DF39AD"/>
    <w:rsid w:val="00DF41F9"/>
    <w:rsid w:val="00DF447E"/>
    <w:rsid w:val="00DF4925"/>
    <w:rsid w:val="00DF4C97"/>
    <w:rsid w:val="00DF53E1"/>
    <w:rsid w:val="00DF5B86"/>
    <w:rsid w:val="00DF5F4D"/>
    <w:rsid w:val="00DF5F71"/>
    <w:rsid w:val="00DF6132"/>
    <w:rsid w:val="00DF643D"/>
    <w:rsid w:val="00DF6FE4"/>
    <w:rsid w:val="00DF7032"/>
    <w:rsid w:val="00DF79EC"/>
    <w:rsid w:val="00DF7B6C"/>
    <w:rsid w:val="00DF7D02"/>
    <w:rsid w:val="00E002AA"/>
    <w:rsid w:val="00E00E8A"/>
    <w:rsid w:val="00E00F44"/>
    <w:rsid w:val="00E012DB"/>
    <w:rsid w:val="00E01536"/>
    <w:rsid w:val="00E01C22"/>
    <w:rsid w:val="00E01FAA"/>
    <w:rsid w:val="00E02127"/>
    <w:rsid w:val="00E02935"/>
    <w:rsid w:val="00E029B6"/>
    <w:rsid w:val="00E029C0"/>
    <w:rsid w:val="00E02D6E"/>
    <w:rsid w:val="00E02D92"/>
    <w:rsid w:val="00E02E06"/>
    <w:rsid w:val="00E02F62"/>
    <w:rsid w:val="00E0340F"/>
    <w:rsid w:val="00E034AF"/>
    <w:rsid w:val="00E038E2"/>
    <w:rsid w:val="00E03D60"/>
    <w:rsid w:val="00E03DA9"/>
    <w:rsid w:val="00E05304"/>
    <w:rsid w:val="00E05522"/>
    <w:rsid w:val="00E0576F"/>
    <w:rsid w:val="00E05ACC"/>
    <w:rsid w:val="00E067E6"/>
    <w:rsid w:val="00E06D1A"/>
    <w:rsid w:val="00E06DC0"/>
    <w:rsid w:val="00E070DA"/>
    <w:rsid w:val="00E07347"/>
    <w:rsid w:val="00E07645"/>
    <w:rsid w:val="00E076B6"/>
    <w:rsid w:val="00E078BE"/>
    <w:rsid w:val="00E07914"/>
    <w:rsid w:val="00E0796E"/>
    <w:rsid w:val="00E07977"/>
    <w:rsid w:val="00E105FB"/>
    <w:rsid w:val="00E113BA"/>
    <w:rsid w:val="00E119E0"/>
    <w:rsid w:val="00E11F4A"/>
    <w:rsid w:val="00E129B3"/>
    <w:rsid w:val="00E12F9F"/>
    <w:rsid w:val="00E13081"/>
    <w:rsid w:val="00E1346D"/>
    <w:rsid w:val="00E135B6"/>
    <w:rsid w:val="00E13A0C"/>
    <w:rsid w:val="00E1417F"/>
    <w:rsid w:val="00E14226"/>
    <w:rsid w:val="00E149FC"/>
    <w:rsid w:val="00E153E4"/>
    <w:rsid w:val="00E15C26"/>
    <w:rsid w:val="00E15D13"/>
    <w:rsid w:val="00E15DA1"/>
    <w:rsid w:val="00E16BE9"/>
    <w:rsid w:val="00E16D3B"/>
    <w:rsid w:val="00E16DC8"/>
    <w:rsid w:val="00E1701C"/>
    <w:rsid w:val="00E170A7"/>
    <w:rsid w:val="00E1712D"/>
    <w:rsid w:val="00E17B6E"/>
    <w:rsid w:val="00E17D65"/>
    <w:rsid w:val="00E17F98"/>
    <w:rsid w:val="00E17FDC"/>
    <w:rsid w:val="00E203BD"/>
    <w:rsid w:val="00E21839"/>
    <w:rsid w:val="00E21D55"/>
    <w:rsid w:val="00E22733"/>
    <w:rsid w:val="00E22B29"/>
    <w:rsid w:val="00E230F0"/>
    <w:rsid w:val="00E2336B"/>
    <w:rsid w:val="00E23538"/>
    <w:rsid w:val="00E23550"/>
    <w:rsid w:val="00E23C84"/>
    <w:rsid w:val="00E23F68"/>
    <w:rsid w:val="00E247C2"/>
    <w:rsid w:val="00E24ED0"/>
    <w:rsid w:val="00E24F68"/>
    <w:rsid w:val="00E25127"/>
    <w:rsid w:val="00E2544C"/>
    <w:rsid w:val="00E25774"/>
    <w:rsid w:val="00E25941"/>
    <w:rsid w:val="00E25D88"/>
    <w:rsid w:val="00E261C5"/>
    <w:rsid w:val="00E26683"/>
    <w:rsid w:val="00E2696D"/>
    <w:rsid w:val="00E26FA4"/>
    <w:rsid w:val="00E276A2"/>
    <w:rsid w:val="00E30340"/>
    <w:rsid w:val="00E30814"/>
    <w:rsid w:val="00E30AA1"/>
    <w:rsid w:val="00E3104A"/>
    <w:rsid w:val="00E3169D"/>
    <w:rsid w:val="00E317CC"/>
    <w:rsid w:val="00E31989"/>
    <w:rsid w:val="00E31A57"/>
    <w:rsid w:val="00E31B52"/>
    <w:rsid w:val="00E32E2F"/>
    <w:rsid w:val="00E32E96"/>
    <w:rsid w:val="00E32F69"/>
    <w:rsid w:val="00E33044"/>
    <w:rsid w:val="00E33278"/>
    <w:rsid w:val="00E33F4B"/>
    <w:rsid w:val="00E3450D"/>
    <w:rsid w:val="00E3455E"/>
    <w:rsid w:val="00E3488C"/>
    <w:rsid w:val="00E349BA"/>
    <w:rsid w:val="00E3536C"/>
    <w:rsid w:val="00E3550C"/>
    <w:rsid w:val="00E35607"/>
    <w:rsid w:val="00E35C2B"/>
    <w:rsid w:val="00E35C3E"/>
    <w:rsid w:val="00E36031"/>
    <w:rsid w:val="00E3671A"/>
    <w:rsid w:val="00E36D5D"/>
    <w:rsid w:val="00E3751A"/>
    <w:rsid w:val="00E37CE6"/>
    <w:rsid w:val="00E4040C"/>
    <w:rsid w:val="00E40965"/>
    <w:rsid w:val="00E40CD0"/>
    <w:rsid w:val="00E41BCD"/>
    <w:rsid w:val="00E41C23"/>
    <w:rsid w:val="00E41C94"/>
    <w:rsid w:val="00E41FAF"/>
    <w:rsid w:val="00E4262C"/>
    <w:rsid w:val="00E4294A"/>
    <w:rsid w:val="00E42A82"/>
    <w:rsid w:val="00E42B85"/>
    <w:rsid w:val="00E42FC8"/>
    <w:rsid w:val="00E43829"/>
    <w:rsid w:val="00E44378"/>
    <w:rsid w:val="00E4577C"/>
    <w:rsid w:val="00E45858"/>
    <w:rsid w:val="00E46519"/>
    <w:rsid w:val="00E467D5"/>
    <w:rsid w:val="00E46C18"/>
    <w:rsid w:val="00E46CA4"/>
    <w:rsid w:val="00E46FB3"/>
    <w:rsid w:val="00E47124"/>
    <w:rsid w:val="00E472FA"/>
    <w:rsid w:val="00E479EC"/>
    <w:rsid w:val="00E502EF"/>
    <w:rsid w:val="00E50493"/>
    <w:rsid w:val="00E50C67"/>
    <w:rsid w:val="00E51430"/>
    <w:rsid w:val="00E5186E"/>
    <w:rsid w:val="00E51C0B"/>
    <w:rsid w:val="00E51C3B"/>
    <w:rsid w:val="00E52557"/>
    <w:rsid w:val="00E5292B"/>
    <w:rsid w:val="00E52C5D"/>
    <w:rsid w:val="00E532C2"/>
    <w:rsid w:val="00E542B8"/>
    <w:rsid w:val="00E542CE"/>
    <w:rsid w:val="00E54A0E"/>
    <w:rsid w:val="00E552CC"/>
    <w:rsid w:val="00E55585"/>
    <w:rsid w:val="00E561C7"/>
    <w:rsid w:val="00E564D7"/>
    <w:rsid w:val="00E56543"/>
    <w:rsid w:val="00E569FB"/>
    <w:rsid w:val="00E56AA2"/>
    <w:rsid w:val="00E56ACC"/>
    <w:rsid w:val="00E56CFE"/>
    <w:rsid w:val="00E57700"/>
    <w:rsid w:val="00E6001B"/>
    <w:rsid w:val="00E6039A"/>
    <w:rsid w:val="00E6089B"/>
    <w:rsid w:val="00E609EB"/>
    <w:rsid w:val="00E60BF0"/>
    <w:rsid w:val="00E611DA"/>
    <w:rsid w:val="00E613C3"/>
    <w:rsid w:val="00E619FB"/>
    <w:rsid w:val="00E6217E"/>
    <w:rsid w:val="00E622B2"/>
    <w:rsid w:val="00E62456"/>
    <w:rsid w:val="00E62467"/>
    <w:rsid w:val="00E628A4"/>
    <w:rsid w:val="00E63F81"/>
    <w:rsid w:val="00E648F1"/>
    <w:rsid w:val="00E65D45"/>
    <w:rsid w:val="00E65FA6"/>
    <w:rsid w:val="00E662B2"/>
    <w:rsid w:val="00E668AE"/>
    <w:rsid w:val="00E675FC"/>
    <w:rsid w:val="00E702F2"/>
    <w:rsid w:val="00E70913"/>
    <w:rsid w:val="00E71400"/>
    <w:rsid w:val="00E71727"/>
    <w:rsid w:val="00E71C98"/>
    <w:rsid w:val="00E71FA0"/>
    <w:rsid w:val="00E72173"/>
    <w:rsid w:val="00E727B3"/>
    <w:rsid w:val="00E72A2F"/>
    <w:rsid w:val="00E730F9"/>
    <w:rsid w:val="00E73AE9"/>
    <w:rsid w:val="00E73D28"/>
    <w:rsid w:val="00E73F24"/>
    <w:rsid w:val="00E74224"/>
    <w:rsid w:val="00E74233"/>
    <w:rsid w:val="00E74384"/>
    <w:rsid w:val="00E74840"/>
    <w:rsid w:val="00E74998"/>
    <w:rsid w:val="00E750B1"/>
    <w:rsid w:val="00E75368"/>
    <w:rsid w:val="00E754CB"/>
    <w:rsid w:val="00E76128"/>
    <w:rsid w:val="00E76C11"/>
    <w:rsid w:val="00E771F0"/>
    <w:rsid w:val="00E7792F"/>
    <w:rsid w:val="00E8057A"/>
    <w:rsid w:val="00E8057C"/>
    <w:rsid w:val="00E80A54"/>
    <w:rsid w:val="00E80E2F"/>
    <w:rsid w:val="00E826A3"/>
    <w:rsid w:val="00E82775"/>
    <w:rsid w:val="00E82944"/>
    <w:rsid w:val="00E83828"/>
    <w:rsid w:val="00E83955"/>
    <w:rsid w:val="00E83B0B"/>
    <w:rsid w:val="00E83E86"/>
    <w:rsid w:val="00E843CE"/>
    <w:rsid w:val="00E845C1"/>
    <w:rsid w:val="00E845DD"/>
    <w:rsid w:val="00E84B2C"/>
    <w:rsid w:val="00E86306"/>
    <w:rsid w:val="00E8659B"/>
    <w:rsid w:val="00E86AE8"/>
    <w:rsid w:val="00E8718F"/>
    <w:rsid w:val="00E87B97"/>
    <w:rsid w:val="00E87BAF"/>
    <w:rsid w:val="00E87C2E"/>
    <w:rsid w:val="00E87DA1"/>
    <w:rsid w:val="00E9050B"/>
    <w:rsid w:val="00E909E2"/>
    <w:rsid w:val="00E90FB8"/>
    <w:rsid w:val="00E9140E"/>
    <w:rsid w:val="00E917E1"/>
    <w:rsid w:val="00E91CFB"/>
    <w:rsid w:val="00E91F5E"/>
    <w:rsid w:val="00E92565"/>
    <w:rsid w:val="00E9258B"/>
    <w:rsid w:val="00E93275"/>
    <w:rsid w:val="00E933EB"/>
    <w:rsid w:val="00E937D7"/>
    <w:rsid w:val="00E93A91"/>
    <w:rsid w:val="00E93E41"/>
    <w:rsid w:val="00E94069"/>
    <w:rsid w:val="00E945BD"/>
    <w:rsid w:val="00E94F0C"/>
    <w:rsid w:val="00E95004"/>
    <w:rsid w:val="00E95045"/>
    <w:rsid w:val="00E951DC"/>
    <w:rsid w:val="00E95B2C"/>
    <w:rsid w:val="00E95C39"/>
    <w:rsid w:val="00E9651C"/>
    <w:rsid w:val="00E965A8"/>
    <w:rsid w:val="00E966E6"/>
    <w:rsid w:val="00E96B9A"/>
    <w:rsid w:val="00E96C26"/>
    <w:rsid w:val="00E979BB"/>
    <w:rsid w:val="00E97B22"/>
    <w:rsid w:val="00E97CD7"/>
    <w:rsid w:val="00EA0014"/>
    <w:rsid w:val="00EA09E8"/>
    <w:rsid w:val="00EA09FF"/>
    <w:rsid w:val="00EA0DDE"/>
    <w:rsid w:val="00EA100D"/>
    <w:rsid w:val="00EA146F"/>
    <w:rsid w:val="00EA1685"/>
    <w:rsid w:val="00EA1717"/>
    <w:rsid w:val="00EA189A"/>
    <w:rsid w:val="00EA1D25"/>
    <w:rsid w:val="00EA2023"/>
    <w:rsid w:val="00EA2149"/>
    <w:rsid w:val="00EA2705"/>
    <w:rsid w:val="00EA2E4B"/>
    <w:rsid w:val="00EA30FB"/>
    <w:rsid w:val="00EA3958"/>
    <w:rsid w:val="00EA398C"/>
    <w:rsid w:val="00EA3A38"/>
    <w:rsid w:val="00EA3CFD"/>
    <w:rsid w:val="00EA3E94"/>
    <w:rsid w:val="00EA465A"/>
    <w:rsid w:val="00EA587E"/>
    <w:rsid w:val="00EA59AF"/>
    <w:rsid w:val="00EA632F"/>
    <w:rsid w:val="00EA64BF"/>
    <w:rsid w:val="00EA69E1"/>
    <w:rsid w:val="00EA6A1F"/>
    <w:rsid w:val="00EA6FAF"/>
    <w:rsid w:val="00EB00E5"/>
    <w:rsid w:val="00EB01D1"/>
    <w:rsid w:val="00EB054B"/>
    <w:rsid w:val="00EB059E"/>
    <w:rsid w:val="00EB0E41"/>
    <w:rsid w:val="00EB1444"/>
    <w:rsid w:val="00EB1527"/>
    <w:rsid w:val="00EB1B54"/>
    <w:rsid w:val="00EB1C07"/>
    <w:rsid w:val="00EB1E33"/>
    <w:rsid w:val="00EB2203"/>
    <w:rsid w:val="00EB2335"/>
    <w:rsid w:val="00EB2FB3"/>
    <w:rsid w:val="00EB32C1"/>
    <w:rsid w:val="00EB33BF"/>
    <w:rsid w:val="00EB39AD"/>
    <w:rsid w:val="00EB4742"/>
    <w:rsid w:val="00EB4A1D"/>
    <w:rsid w:val="00EB4CE4"/>
    <w:rsid w:val="00EB4F98"/>
    <w:rsid w:val="00EB5A1F"/>
    <w:rsid w:val="00EB7295"/>
    <w:rsid w:val="00EB7439"/>
    <w:rsid w:val="00EB7728"/>
    <w:rsid w:val="00EB781D"/>
    <w:rsid w:val="00EB796E"/>
    <w:rsid w:val="00EB7F90"/>
    <w:rsid w:val="00EC0145"/>
    <w:rsid w:val="00EC07D5"/>
    <w:rsid w:val="00EC10A0"/>
    <w:rsid w:val="00EC10EA"/>
    <w:rsid w:val="00EC111E"/>
    <w:rsid w:val="00EC1337"/>
    <w:rsid w:val="00EC2304"/>
    <w:rsid w:val="00EC2388"/>
    <w:rsid w:val="00EC2A38"/>
    <w:rsid w:val="00EC2CEC"/>
    <w:rsid w:val="00EC2EB3"/>
    <w:rsid w:val="00EC3C2D"/>
    <w:rsid w:val="00EC4135"/>
    <w:rsid w:val="00EC43C6"/>
    <w:rsid w:val="00EC4E19"/>
    <w:rsid w:val="00EC5734"/>
    <w:rsid w:val="00EC58CE"/>
    <w:rsid w:val="00EC5C57"/>
    <w:rsid w:val="00EC5D6B"/>
    <w:rsid w:val="00EC5F21"/>
    <w:rsid w:val="00EC658E"/>
    <w:rsid w:val="00EC66B5"/>
    <w:rsid w:val="00EC671F"/>
    <w:rsid w:val="00EC674E"/>
    <w:rsid w:val="00EC6CCD"/>
    <w:rsid w:val="00EC7A5E"/>
    <w:rsid w:val="00EC7FB8"/>
    <w:rsid w:val="00ED0509"/>
    <w:rsid w:val="00ED095E"/>
    <w:rsid w:val="00ED09A6"/>
    <w:rsid w:val="00ED0C6E"/>
    <w:rsid w:val="00ED0F5B"/>
    <w:rsid w:val="00ED12A7"/>
    <w:rsid w:val="00ED15DB"/>
    <w:rsid w:val="00ED160F"/>
    <w:rsid w:val="00ED17E8"/>
    <w:rsid w:val="00ED1861"/>
    <w:rsid w:val="00ED21FF"/>
    <w:rsid w:val="00ED2B72"/>
    <w:rsid w:val="00ED30F1"/>
    <w:rsid w:val="00ED339A"/>
    <w:rsid w:val="00ED3B7D"/>
    <w:rsid w:val="00ED40F2"/>
    <w:rsid w:val="00ED46F8"/>
    <w:rsid w:val="00ED50E7"/>
    <w:rsid w:val="00ED5D3D"/>
    <w:rsid w:val="00ED6498"/>
    <w:rsid w:val="00ED6B33"/>
    <w:rsid w:val="00ED6B57"/>
    <w:rsid w:val="00ED6FE7"/>
    <w:rsid w:val="00ED7332"/>
    <w:rsid w:val="00EE02A6"/>
    <w:rsid w:val="00EE0BE6"/>
    <w:rsid w:val="00EE1AFD"/>
    <w:rsid w:val="00EE2652"/>
    <w:rsid w:val="00EE2654"/>
    <w:rsid w:val="00EE28B8"/>
    <w:rsid w:val="00EE2B41"/>
    <w:rsid w:val="00EE3419"/>
    <w:rsid w:val="00EE349E"/>
    <w:rsid w:val="00EE38A3"/>
    <w:rsid w:val="00EE45FA"/>
    <w:rsid w:val="00EE4DE5"/>
    <w:rsid w:val="00EE5E2E"/>
    <w:rsid w:val="00EE5FAE"/>
    <w:rsid w:val="00EE5FE4"/>
    <w:rsid w:val="00EE6010"/>
    <w:rsid w:val="00EE6021"/>
    <w:rsid w:val="00EE6627"/>
    <w:rsid w:val="00EE67A2"/>
    <w:rsid w:val="00EE6E06"/>
    <w:rsid w:val="00EE75BA"/>
    <w:rsid w:val="00EE76B3"/>
    <w:rsid w:val="00EE7B24"/>
    <w:rsid w:val="00EF0116"/>
    <w:rsid w:val="00EF017B"/>
    <w:rsid w:val="00EF0F8C"/>
    <w:rsid w:val="00EF1801"/>
    <w:rsid w:val="00EF2957"/>
    <w:rsid w:val="00EF2E3E"/>
    <w:rsid w:val="00EF38D8"/>
    <w:rsid w:val="00EF39BB"/>
    <w:rsid w:val="00EF3C82"/>
    <w:rsid w:val="00EF4CA6"/>
    <w:rsid w:val="00EF4F6D"/>
    <w:rsid w:val="00EF5204"/>
    <w:rsid w:val="00EF5205"/>
    <w:rsid w:val="00EF5965"/>
    <w:rsid w:val="00EF5A15"/>
    <w:rsid w:val="00EF5B2A"/>
    <w:rsid w:val="00EF5E3F"/>
    <w:rsid w:val="00EF5EE9"/>
    <w:rsid w:val="00EF60EB"/>
    <w:rsid w:val="00EF6509"/>
    <w:rsid w:val="00EF66EB"/>
    <w:rsid w:val="00EF6941"/>
    <w:rsid w:val="00EF6B0F"/>
    <w:rsid w:val="00EF73D5"/>
    <w:rsid w:val="00EF7594"/>
    <w:rsid w:val="00EF7AAD"/>
    <w:rsid w:val="00EF7EB0"/>
    <w:rsid w:val="00F0019C"/>
    <w:rsid w:val="00F0025C"/>
    <w:rsid w:val="00F002D6"/>
    <w:rsid w:val="00F00A78"/>
    <w:rsid w:val="00F01510"/>
    <w:rsid w:val="00F020F1"/>
    <w:rsid w:val="00F024DE"/>
    <w:rsid w:val="00F0299E"/>
    <w:rsid w:val="00F02B97"/>
    <w:rsid w:val="00F0315F"/>
    <w:rsid w:val="00F034A8"/>
    <w:rsid w:val="00F034AD"/>
    <w:rsid w:val="00F035E1"/>
    <w:rsid w:val="00F036C2"/>
    <w:rsid w:val="00F0431A"/>
    <w:rsid w:val="00F04356"/>
    <w:rsid w:val="00F04A4C"/>
    <w:rsid w:val="00F05215"/>
    <w:rsid w:val="00F05B19"/>
    <w:rsid w:val="00F0755A"/>
    <w:rsid w:val="00F07EE4"/>
    <w:rsid w:val="00F10129"/>
    <w:rsid w:val="00F10211"/>
    <w:rsid w:val="00F107C5"/>
    <w:rsid w:val="00F10C35"/>
    <w:rsid w:val="00F10D02"/>
    <w:rsid w:val="00F11436"/>
    <w:rsid w:val="00F12831"/>
    <w:rsid w:val="00F12D86"/>
    <w:rsid w:val="00F12FDF"/>
    <w:rsid w:val="00F13413"/>
    <w:rsid w:val="00F1371E"/>
    <w:rsid w:val="00F13785"/>
    <w:rsid w:val="00F139C4"/>
    <w:rsid w:val="00F14026"/>
    <w:rsid w:val="00F140AD"/>
    <w:rsid w:val="00F14B16"/>
    <w:rsid w:val="00F153A8"/>
    <w:rsid w:val="00F15757"/>
    <w:rsid w:val="00F16352"/>
    <w:rsid w:val="00F17D7D"/>
    <w:rsid w:val="00F17D8F"/>
    <w:rsid w:val="00F17D94"/>
    <w:rsid w:val="00F205C6"/>
    <w:rsid w:val="00F20A01"/>
    <w:rsid w:val="00F20A98"/>
    <w:rsid w:val="00F20ABB"/>
    <w:rsid w:val="00F2109A"/>
    <w:rsid w:val="00F21360"/>
    <w:rsid w:val="00F21588"/>
    <w:rsid w:val="00F21D11"/>
    <w:rsid w:val="00F21D25"/>
    <w:rsid w:val="00F225C2"/>
    <w:rsid w:val="00F227AB"/>
    <w:rsid w:val="00F22C72"/>
    <w:rsid w:val="00F231E1"/>
    <w:rsid w:val="00F23545"/>
    <w:rsid w:val="00F23874"/>
    <w:rsid w:val="00F23903"/>
    <w:rsid w:val="00F23E2E"/>
    <w:rsid w:val="00F23FE7"/>
    <w:rsid w:val="00F24A1A"/>
    <w:rsid w:val="00F24AFA"/>
    <w:rsid w:val="00F25C7A"/>
    <w:rsid w:val="00F26237"/>
    <w:rsid w:val="00F26B1D"/>
    <w:rsid w:val="00F271D4"/>
    <w:rsid w:val="00F27248"/>
    <w:rsid w:val="00F272E4"/>
    <w:rsid w:val="00F27850"/>
    <w:rsid w:val="00F27D1A"/>
    <w:rsid w:val="00F27F2D"/>
    <w:rsid w:val="00F304D9"/>
    <w:rsid w:val="00F304F7"/>
    <w:rsid w:val="00F3095D"/>
    <w:rsid w:val="00F30FEB"/>
    <w:rsid w:val="00F313D2"/>
    <w:rsid w:val="00F31B74"/>
    <w:rsid w:val="00F31EF3"/>
    <w:rsid w:val="00F322A2"/>
    <w:rsid w:val="00F325B0"/>
    <w:rsid w:val="00F3298A"/>
    <w:rsid w:val="00F32F41"/>
    <w:rsid w:val="00F3325D"/>
    <w:rsid w:val="00F345DC"/>
    <w:rsid w:val="00F34EBC"/>
    <w:rsid w:val="00F34F3A"/>
    <w:rsid w:val="00F35CDF"/>
    <w:rsid w:val="00F35F57"/>
    <w:rsid w:val="00F362AB"/>
    <w:rsid w:val="00F36B42"/>
    <w:rsid w:val="00F36B4C"/>
    <w:rsid w:val="00F37322"/>
    <w:rsid w:val="00F376E2"/>
    <w:rsid w:val="00F3799E"/>
    <w:rsid w:val="00F37D9F"/>
    <w:rsid w:val="00F40C6A"/>
    <w:rsid w:val="00F40DFC"/>
    <w:rsid w:val="00F40F54"/>
    <w:rsid w:val="00F4184D"/>
    <w:rsid w:val="00F41FA3"/>
    <w:rsid w:val="00F4220B"/>
    <w:rsid w:val="00F42ADC"/>
    <w:rsid w:val="00F42FC1"/>
    <w:rsid w:val="00F4324D"/>
    <w:rsid w:val="00F432C7"/>
    <w:rsid w:val="00F432D6"/>
    <w:rsid w:val="00F43970"/>
    <w:rsid w:val="00F4414E"/>
    <w:rsid w:val="00F4439B"/>
    <w:rsid w:val="00F45601"/>
    <w:rsid w:val="00F456F9"/>
    <w:rsid w:val="00F45FCB"/>
    <w:rsid w:val="00F4613D"/>
    <w:rsid w:val="00F466A6"/>
    <w:rsid w:val="00F4671B"/>
    <w:rsid w:val="00F473B6"/>
    <w:rsid w:val="00F47784"/>
    <w:rsid w:val="00F4791A"/>
    <w:rsid w:val="00F47A79"/>
    <w:rsid w:val="00F5004A"/>
    <w:rsid w:val="00F500C8"/>
    <w:rsid w:val="00F50597"/>
    <w:rsid w:val="00F5096D"/>
    <w:rsid w:val="00F50F8E"/>
    <w:rsid w:val="00F5126A"/>
    <w:rsid w:val="00F522F5"/>
    <w:rsid w:val="00F53215"/>
    <w:rsid w:val="00F53229"/>
    <w:rsid w:val="00F53804"/>
    <w:rsid w:val="00F53FEF"/>
    <w:rsid w:val="00F54559"/>
    <w:rsid w:val="00F553C6"/>
    <w:rsid w:val="00F55B60"/>
    <w:rsid w:val="00F55DAE"/>
    <w:rsid w:val="00F55FDB"/>
    <w:rsid w:val="00F5609C"/>
    <w:rsid w:val="00F56777"/>
    <w:rsid w:val="00F567A8"/>
    <w:rsid w:val="00F56B9F"/>
    <w:rsid w:val="00F5719F"/>
    <w:rsid w:val="00F57280"/>
    <w:rsid w:val="00F574BA"/>
    <w:rsid w:val="00F57C5B"/>
    <w:rsid w:val="00F57DBA"/>
    <w:rsid w:val="00F614F8"/>
    <w:rsid w:val="00F61978"/>
    <w:rsid w:val="00F61F1E"/>
    <w:rsid w:val="00F625C4"/>
    <w:rsid w:val="00F627D2"/>
    <w:rsid w:val="00F633F6"/>
    <w:rsid w:val="00F63430"/>
    <w:rsid w:val="00F63A5E"/>
    <w:rsid w:val="00F63D34"/>
    <w:rsid w:val="00F640AB"/>
    <w:rsid w:val="00F642F9"/>
    <w:rsid w:val="00F64E11"/>
    <w:rsid w:val="00F65662"/>
    <w:rsid w:val="00F65B11"/>
    <w:rsid w:val="00F65D93"/>
    <w:rsid w:val="00F66131"/>
    <w:rsid w:val="00F6680A"/>
    <w:rsid w:val="00F66C49"/>
    <w:rsid w:val="00F6736F"/>
    <w:rsid w:val="00F67435"/>
    <w:rsid w:val="00F7055A"/>
    <w:rsid w:val="00F71DDF"/>
    <w:rsid w:val="00F71EF0"/>
    <w:rsid w:val="00F72358"/>
    <w:rsid w:val="00F724AE"/>
    <w:rsid w:val="00F72698"/>
    <w:rsid w:val="00F72E0F"/>
    <w:rsid w:val="00F73299"/>
    <w:rsid w:val="00F738FA"/>
    <w:rsid w:val="00F73C29"/>
    <w:rsid w:val="00F74205"/>
    <w:rsid w:val="00F742FC"/>
    <w:rsid w:val="00F74681"/>
    <w:rsid w:val="00F748C2"/>
    <w:rsid w:val="00F74DAF"/>
    <w:rsid w:val="00F7587A"/>
    <w:rsid w:val="00F75CB4"/>
    <w:rsid w:val="00F75DFB"/>
    <w:rsid w:val="00F76324"/>
    <w:rsid w:val="00F763AE"/>
    <w:rsid w:val="00F76594"/>
    <w:rsid w:val="00F76D6F"/>
    <w:rsid w:val="00F772D6"/>
    <w:rsid w:val="00F7760C"/>
    <w:rsid w:val="00F77D18"/>
    <w:rsid w:val="00F77E2E"/>
    <w:rsid w:val="00F80194"/>
    <w:rsid w:val="00F80F01"/>
    <w:rsid w:val="00F81871"/>
    <w:rsid w:val="00F81B63"/>
    <w:rsid w:val="00F82001"/>
    <w:rsid w:val="00F823E6"/>
    <w:rsid w:val="00F82405"/>
    <w:rsid w:val="00F829A8"/>
    <w:rsid w:val="00F839E5"/>
    <w:rsid w:val="00F83A9C"/>
    <w:rsid w:val="00F846C2"/>
    <w:rsid w:val="00F84941"/>
    <w:rsid w:val="00F84C28"/>
    <w:rsid w:val="00F84E82"/>
    <w:rsid w:val="00F84F86"/>
    <w:rsid w:val="00F8552C"/>
    <w:rsid w:val="00F8593F"/>
    <w:rsid w:val="00F863C0"/>
    <w:rsid w:val="00F8684F"/>
    <w:rsid w:val="00F868D3"/>
    <w:rsid w:val="00F86A4B"/>
    <w:rsid w:val="00F86A5D"/>
    <w:rsid w:val="00F86B43"/>
    <w:rsid w:val="00F86E27"/>
    <w:rsid w:val="00F86E87"/>
    <w:rsid w:val="00F87E93"/>
    <w:rsid w:val="00F87EF1"/>
    <w:rsid w:val="00F87FC8"/>
    <w:rsid w:val="00F9025E"/>
    <w:rsid w:val="00F90DBD"/>
    <w:rsid w:val="00F91334"/>
    <w:rsid w:val="00F91790"/>
    <w:rsid w:val="00F9216D"/>
    <w:rsid w:val="00F92E2A"/>
    <w:rsid w:val="00F932F3"/>
    <w:rsid w:val="00F934E1"/>
    <w:rsid w:val="00F935A0"/>
    <w:rsid w:val="00F93DF5"/>
    <w:rsid w:val="00F93EB0"/>
    <w:rsid w:val="00F94312"/>
    <w:rsid w:val="00F9475C"/>
    <w:rsid w:val="00F94804"/>
    <w:rsid w:val="00F94B63"/>
    <w:rsid w:val="00F94E5D"/>
    <w:rsid w:val="00F9507E"/>
    <w:rsid w:val="00F951B8"/>
    <w:rsid w:val="00F9531E"/>
    <w:rsid w:val="00F9550E"/>
    <w:rsid w:val="00F95CA0"/>
    <w:rsid w:val="00F96045"/>
    <w:rsid w:val="00F967D2"/>
    <w:rsid w:val="00F96EB3"/>
    <w:rsid w:val="00F96F81"/>
    <w:rsid w:val="00F97874"/>
    <w:rsid w:val="00F97A17"/>
    <w:rsid w:val="00FA11D0"/>
    <w:rsid w:val="00FA12D3"/>
    <w:rsid w:val="00FA1C8A"/>
    <w:rsid w:val="00FA1DBD"/>
    <w:rsid w:val="00FA2269"/>
    <w:rsid w:val="00FA27C9"/>
    <w:rsid w:val="00FA2813"/>
    <w:rsid w:val="00FA2A9A"/>
    <w:rsid w:val="00FA2C34"/>
    <w:rsid w:val="00FA3686"/>
    <w:rsid w:val="00FA3A7B"/>
    <w:rsid w:val="00FA423D"/>
    <w:rsid w:val="00FA4D20"/>
    <w:rsid w:val="00FA5751"/>
    <w:rsid w:val="00FA5F38"/>
    <w:rsid w:val="00FA5F3D"/>
    <w:rsid w:val="00FA71D3"/>
    <w:rsid w:val="00FA7287"/>
    <w:rsid w:val="00FA77B7"/>
    <w:rsid w:val="00FA7CA8"/>
    <w:rsid w:val="00FB008F"/>
    <w:rsid w:val="00FB0BE8"/>
    <w:rsid w:val="00FB11DA"/>
    <w:rsid w:val="00FB1354"/>
    <w:rsid w:val="00FB14C6"/>
    <w:rsid w:val="00FB1607"/>
    <w:rsid w:val="00FB1BBE"/>
    <w:rsid w:val="00FB1C9E"/>
    <w:rsid w:val="00FB22F8"/>
    <w:rsid w:val="00FB2469"/>
    <w:rsid w:val="00FB278F"/>
    <w:rsid w:val="00FB2B9D"/>
    <w:rsid w:val="00FB327A"/>
    <w:rsid w:val="00FB3655"/>
    <w:rsid w:val="00FB38FD"/>
    <w:rsid w:val="00FB416C"/>
    <w:rsid w:val="00FB43E3"/>
    <w:rsid w:val="00FB49D3"/>
    <w:rsid w:val="00FB4C01"/>
    <w:rsid w:val="00FB4F11"/>
    <w:rsid w:val="00FB502F"/>
    <w:rsid w:val="00FB51DF"/>
    <w:rsid w:val="00FB52B3"/>
    <w:rsid w:val="00FB54F0"/>
    <w:rsid w:val="00FB677A"/>
    <w:rsid w:val="00FB689A"/>
    <w:rsid w:val="00FB7566"/>
    <w:rsid w:val="00FB7CA4"/>
    <w:rsid w:val="00FB7F31"/>
    <w:rsid w:val="00FC10C7"/>
    <w:rsid w:val="00FC178C"/>
    <w:rsid w:val="00FC25F1"/>
    <w:rsid w:val="00FC2E07"/>
    <w:rsid w:val="00FC30ED"/>
    <w:rsid w:val="00FC329C"/>
    <w:rsid w:val="00FC348D"/>
    <w:rsid w:val="00FC3F59"/>
    <w:rsid w:val="00FC4663"/>
    <w:rsid w:val="00FC48D5"/>
    <w:rsid w:val="00FC4E2B"/>
    <w:rsid w:val="00FC57D6"/>
    <w:rsid w:val="00FC58FA"/>
    <w:rsid w:val="00FC5BF9"/>
    <w:rsid w:val="00FC60D1"/>
    <w:rsid w:val="00FC60DD"/>
    <w:rsid w:val="00FC6635"/>
    <w:rsid w:val="00FC6993"/>
    <w:rsid w:val="00FC6E90"/>
    <w:rsid w:val="00FD0172"/>
    <w:rsid w:val="00FD01B7"/>
    <w:rsid w:val="00FD0535"/>
    <w:rsid w:val="00FD06FE"/>
    <w:rsid w:val="00FD0E84"/>
    <w:rsid w:val="00FD1287"/>
    <w:rsid w:val="00FD18A3"/>
    <w:rsid w:val="00FD1BB0"/>
    <w:rsid w:val="00FD2376"/>
    <w:rsid w:val="00FD25ED"/>
    <w:rsid w:val="00FD269A"/>
    <w:rsid w:val="00FD28B1"/>
    <w:rsid w:val="00FD4BE8"/>
    <w:rsid w:val="00FD4DE3"/>
    <w:rsid w:val="00FD52AB"/>
    <w:rsid w:val="00FD5324"/>
    <w:rsid w:val="00FD54D4"/>
    <w:rsid w:val="00FD5606"/>
    <w:rsid w:val="00FD5703"/>
    <w:rsid w:val="00FD591E"/>
    <w:rsid w:val="00FD5C86"/>
    <w:rsid w:val="00FD6032"/>
    <w:rsid w:val="00FD62C0"/>
    <w:rsid w:val="00FD681A"/>
    <w:rsid w:val="00FD6E65"/>
    <w:rsid w:val="00FD755A"/>
    <w:rsid w:val="00FD7BB5"/>
    <w:rsid w:val="00FD7FDE"/>
    <w:rsid w:val="00FE0756"/>
    <w:rsid w:val="00FE08F0"/>
    <w:rsid w:val="00FE0DB0"/>
    <w:rsid w:val="00FE0EA8"/>
    <w:rsid w:val="00FE191E"/>
    <w:rsid w:val="00FE1B09"/>
    <w:rsid w:val="00FE2275"/>
    <w:rsid w:val="00FE2710"/>
    <w:rsid w:val="00FE31B4"/>
    <w:rsid w:val="00FE3607"/>
    <w:rsid w:val="00FE3D26"/>
    <w:rsid w:val="00FE3E87"/>
    <w:rsid w:val="00FE3FB3"/>
    <w:rsid w:val="00FE4AAF"/>
    <w:rsid w:val="00FE4AE9"/>
    <w:rsid w:val="00FE4AF6"/>
    <w:rsid w:val="00FE4D80"/>
    <w:rsid w:val="00FE4D9E"/>
    <w:rsid w:val="00FE59FB"/>
    <w:rsid w:val="00FE5D0F"/>
    <w:rsid w:val="00FE5E80"/>
    <w:rsid w:val="00FE650A"/>
    <w:rsid w:val="00FE6D87"/>
    <w:rsid w:val="00FE74A2"/>
    <w:rsid w:val="00FE75AC"/>
    <w:rsid w:val="00FE776D"/>
    <w:rsid w:val="00FE7B34"/>
    <w:rsid w:val="00FF03FA"/>
    <w:rsid w:val="00FF0A0A"/>
    <w:rsid w:val="00FF122B"/>
    <w:rsid w:val="00FF1399"/>
    <w:rsid w:val="00FF1A9E"/>
    <w:rsid w:val="00FF276E"/>
    <w:rsid w:val="00FF29A8"/>
    <w:rsid w:val="00FF2BDE"/>
    <w:rsid w:val="00FF2CBD"/>
    <w:rsid w:val="00FF2D24"/>
    <w:rsid w:val="00FF3632"/>
    <w:rsid w:val="00FF384D"/>
    <w:rsid w:val="00FF4979"/>
    <w:rsid w:val="00FF49FF"/>
    <w:rsid w:val="00FF4AE9"/>
    <w:rsid w:val="00FF4B77"/>
    <w:rsid w:val="00FF4E51"/>
    <w:rsid w:val="00FF578A"/>
    <w:rsid w:val="00FF59A6"/>
    <w:rsid w:val="00FF5AC1"/>
    <w:rsid w:val="00FF7404"/>
    <w:rsid w:val="00FF7A3C"/>
    <w:rsid w:val="00FF7A93"/>
    <w:rsid w:val="00FF7B83"/>
    <w:rsid w:val="00FF7CD2"/>
    <w:rsid w:val="00FF7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B4EEAB"/>
  <w15:docId w15:val="{3646C5F0-282F-4275-A398-7BCCE1A7D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E10"/>
    <w:rPr>
      <w:sz w:val="24"/>
      <w:szCs w:val="24"/>
    </w:rPr>
  </w:style>
  <w:style w:type="paragraph" w:styleId="Heading1">
    <w:name w:val="heading 1"/>
    <w:basedOn w:val="Normal"/>
    <w:next w:val="Normal"/>
    <w:link w:val="Heading1Char"/>
    <w:qFormat/>
    <w:rsid w:val="00C77150"/>
    <w:pPr>
      <w:keepNext/>
      <w:outlineLvl w:val="0"/>
    </w:pPr>
    <w:rPr>
      <w:rFonts w:eastAsia="Arial Unicode MS"/>
      <w:b/>
      <w:bCs/>
      <w:sz w:val="36"/>
    </w:rPr>
  </w:style>
  <w:style w:type="paragraph" w:styleId="Heading2">
    <w:name w:val="heading 2"/>
    <w:basedOn w:val="Normal"/>
    <w:next w:val="Normal"/>
    <w:link w:val="Heading2Char"/>
    <w:qFormat/>
    <w:rsid w:val="00C77150"/>
    <w:pPr>
      <w:keepNext/>
      <w:outlineLvl w:val="1"/>
    </w:pPr>
    <w:rPr>
      <w:rFonts w:eastAsia="Arial Unicode MS"/>
      <w:sz w:val="32"/>
    </w:rPr>
  </w:style>
  <w:style w:type="paragraph" w:styleId="Heading3">
    <w:name w:val="heading 3"/>
    <w:basedOn w:val="Normal"/>
    <w:next w:val="Normal"/>
    <w:link w:val="Heading3Char"/>
    <w:qFormat/>
    <w:rsid w:val="00C77150"/>
    <w:pPr>
      <w:keepNext/>
      <w:outlineLvl w:val="2"/>
    </w:pPr>
    <w:rPr>
      <w:rFonts w:eastAsia="Arial Unicode MS"/>
      <w:sz w:val="44"/>
    </w:rPr>
  </w:style>
  <w:style w:type="paragraph" w:styleId="Heading4">
    <w:name w:val="heading 4"/>
    <w:basedOn w:val="Normal"/>
    <w:next w:val="Normal"/>
    <w:link w:val="Heading4Char"/>
    <w:qFormat/>
    <w:rsid w:val="00C77150"/>
    <w:pPr>
      <w:keepNext/>
      <w:jc w:val="center"/>
      <w:outlineLvl w:val="3"/>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111BEC"/>
    <w:rPr>
      <w:rFonts w:ascii="Cambria" w:hAnsi="Cambria" w:cs="Times New Roman"/>
      <w:b/>
      <w:bCs/>
      <w:kern w:val="32"/>
      <w:sz w:val="32"/>
      <w:szCs w:val="32"/>
    </w:rPr>
  </w:style>
  <w:style w:type="character" w:customStyle="1" w:styleId="Heading2Char">
    <w:name w:val="Heading 2 Char"/>
    <w:link w:val="Heading2"/>
    <w:semiHidden/>
    <w:locked/>
    <w:rsid w:val="00111BEC"/>
    <w:rPr>
      <w:rFonts w:ascii="Cambria" w:hAnsi="Cambria" w:cs="Times New Roman"/>
      <w:b/>
      <w:bCs/>
      <w:i/>
      <w:iCs/>
      <w:sz w:val="28"/>
      <w:szCs w:val="28"/>
    </w:rPr>
  </w:style>
  <w:style w:type="character" w:customStyle="1" w:styleId="Heading3Char">
    <w:name w:val="Heading 3 Char"/>
    <w:link w:val="Heading3"/>
    <w:semiHidden/>
    <w:locked/>
    <w:rsid w:val="00111BEC"/>
    <w:rPr>
      <w:rFonts w:ascii="Cambria" w:hAnsi="Cambria" w:cs="Times New Roman"/>
      <w:b/>
      <w:bCs/>
      <w:sz w:val="26"/>
      <w:szCs w:val="26"/>
    </w:rPr>
  </w:style>
  <w:style w:type="character" w:customStyle="1" w:styleId="Heading4Char">
    <w:name w:val="Heading 4 Char"/>
    <w:link w:val="Heading4"/>
    <w:semiHidden/>
    <w:locked/>
    <w:rsid w:val="00111BEC"/>
    <w:rPr>
      <w:rFonts w:ascii="Calibri" w:hAnsi="Calibri" w:cs="Times New Roman"/>
      <w:b/>
      <w:bCs/>
      <w:sz w:val="28"/>
      <w:szCs w:val="28"/>
    </w:rPr>
  </w:style>
  <w:style w:type="paragraph" w:styleId="BodyTextIndent">
    <w:name w:val="Body Text Indent"/>
    <w:basedOn w:val="Normal"/>
    <w:link w:val="BodyTextIndentChar"/>
    <w:rsid w:val="00C77150"/>
    <w:pPr>
      <w:ind w:left="720"/>
    </w:pPr>
  </w:style>
  <w:style w:type="character" w:customStyle="1" w:styleId="BodyTextIndentChar">
    <w:name w:val="Body Text Indent Char"/>
    <w:link w:val="BodyTextIndent"/>
    <w:locked/>
    <w:rsid w:val="00111BEC"/>
    <w:rPr>
      <w:rFonts w:cs="Times New Roman"/>
      <w:sz w:val="24"/>
      <w:szCs w:val="24"/>
    </w:rPr>
  </w:style>
  <w:style w:type="paragraph" w:styleId="Header">
    <w:name w:val="header"/>
    <w:basedOn w:val="Normal"/>
    <w:link w:val="HeaderChar"/>
    <w:rsid w:val="00C77150"/>
    <w:pPr>
      <w:tabs>
        <w:tab w:val="center" w:pos="4320"/>
        <w:tab w:val="right" w:pos="8640"/>
      </w:tabs>
    </w:pPr>
  </w:style>
  <w:style w:type="character" w:customStyle="1" w:styleId="HeaderChar">
    <w:name w:val="Header Char"/>
    <w:link w:val="Header"/>
    <w:semiHidden/>
    <w:locked/>
    <w:rsid w:val="00111BEC"/>
    <w:rPr>
      <w:rFonts w:cs="Times New Roman"/>
      <w:sz w:val="24"/>
      <w:szCs w:val="24"/>
    </w:rPr>
  </w:style>
  <w:style w:type="paragraph" w:styleId="Footer">
    <w:name w:val="footer"/>
    <w:basedOn w:val="Normal"/>
    <w:link w:val="FooterChar"/>
    <w:uiPriority w:val="99"/>
    <w:rsid w:val="00C77150"/>
    <w:pPr>
      <w:tabs>
        <w:tab w:val="center" w:pos="4320"/>
        <w:tab w:val="right" w:pos="8640"/>
      </w:tabs>
    </w:pPr>
  </w:style>
  <w:style w:type="character" w:customStyle="1" w:styleId="FooterChar">
    <w:name w:val="Footer Char"/>
    <w:link w:val="Footer"/>
    <w:uiPriority w:val="99"/>
    <w:locked/>
    <w:rsid w:val="00111BEC"/>
    <w:rPr>
      <w:rFonts w:cs="Times New Roman"/>
      <w:sz w:val="24"/>
      <w:szCs w:val="24"/>
    </w:rPr>
  </w:style>
  <w:style w:type="character" w:styleId="PageNumber">
    <w:name w:val="page number"/>
    <w:rsid w:val="00C77150"/>
    <w:rPr>
      <w:rFonts w:cs="Times New Roman"/>
    </w:rPr>
  </w:style>
  <w:style w:type="paragraph" w:styleId="Title">
    <w:name w:val="Title"/>
    <w:basedOn w:val="Normal"/>
    <w:link w:val="TitleChar"/>
    <w:qFormat/>
    <w:rsid w:val="00C77150"/>
    <w:pPr>
      <w:jc w:val="center"/>
    </w:pPr>
    <w:rPr>
      <w:b/>
      <w:bCs/>
      <w:sz w:val="56"/>
    </w:rPr>
  </w:style>
  <w:style w:type="character" w:customStyle="1" w:styleId="TitleChar">
    <w:name w:val="Title Char"/>
    <w:link w:val="Title"/>
    <w:locked/>
    <w:rsid w:val="00111BEC"/>
    <w:rPr>
      <w:rFonts w:ascii="Cambria" w:hAnsi="Cambria" w:cs="Times New Roman"/>
      <w:b/>
      <w:bCs/>
      <w:kern w:val="28"/>
      <w:sz w:val="32"/>
      <w:szCs w:val="32"/>
    </w:rPr>
  </w:style>
  <w:style w:type="paragraph" w:styleId="BodyText">
    <w:name w:val="Body Text"/>
    <w:basedOn w:val="Normal"/>
    <w:link w:val="BodyTextChar"/>
    <w:rsid w:val="00C77150"/>
    <w:rPr>
      <w:b/>
      <w:bCs/>
    </w:rPr>
  </w:style>
  <w:style w:type="character" w:customStyle="1" w:styleId="BodyTextChar">
    <w:name w:val="Body Text Char"/>
    <w:link w:val="BodyText"/>
    <w:semiHidden/>
    <w:locked/>
    <w:rsid w:val="00111BEC"/>
    <w:rPr>
      <w:rFonts w:cs="Times New Roman"/>
      <w:sz w:val="24"/>
      <w:szCs w:val="24"/>
    </w:rPr>
  </w:style>
  <w:style w:type="paragraph" w:styleId="FootnoteText">
    <w:name w:val="footnote text"/>
    <w:basedOn w:val="Normal"/>
    <w:link w:val="FootnoteTextChar"/>
    <w:semiHidden/>
    <w:rsid w:val="00C77150"/>
    <w:rPr>
      <w:sz w:val="20"/>
      <w:szCs w:val="20"/>
    </w:rPr>
  </w:style>
  <w:style w:type="character" w:customStyle="1" w:styleId="FootnoteTextChar">
    <w:name w:val="Footnote Text Char"/>
    <w:link w:val="FootnoteText"/>
    <w:semiHidden/>
    <w:locked/>
    <w:rsid w:val="00111BEC"/>
    <w:rPr>
      <w:rFonts w:cs="Times New Roman"/>
      <w:sz w:val="20"/>
      <w:szCs w:val="20"/>
    </w:rPr>
  </w:style>
  <w:style w:type="character" w:styleId="FootnoteReference">
    <w:name w:val="footnote reference"/>
    <w:semiHidden/>
    <w:rsid w:val="00C77150"/>
    <w:rPr>
      <w:rFonts w:cs="Times New Roman"/>
      <w:vertAlign w:val="superscript"/>
    </w:rPr>
  </w:style>
  <w:style w:type="paragraph" w:styleId="BodyText2">
    <w:name w:val="Body Text 2"/>
    <w:basedOn w:val="Normal"/>
    <w:link w:val="BodyText2Char"/>
    <w:rsid w:val="00C77150"/>
    <w:pPr>
      <w:jc w:val="both"/>
    </w:pPr>
  </w:style>
  <w:style w:type="character" w:customStyle="1" w:styleId="BodyText2Char">
    <w:name w:val="Body Text 2 Char"/>
    <w:link w:val="BodyText2"/>
    <w:semiHidden/>
    <w:locked/>
    <w:rsid w:val="00111BEC"/>
    <w:rPr>
      <w:rFonts w:cs="Times New Roman"/>
      <w:sz w:val="24"/>
      <w:szCs w:val="24"/>
    </w:rPr>
  </w:style>
  <w:style w:type="paragraph" w:styleId="BodyText3">
    <w:name w:val="Body Text 3"/>
    <w:basedOn w:val="Normal"/>
    <w:link w:val="BodyText3Char"/>
    <w:rsid w:val="00C77150"/>
    <w:rPr>
      <w:i/>
      <w:iCs/>
    </w:rPr>
  </w:style>
  <w:style w:type="character" w:customStyle="1" w:styleId="BodyText3Char">
    <w:name w:val="Body Text 3 Char"/>
    <w:link w:val="BodyText3"/>
    <w:semiHidden/>
    <w:locked/>
    <w:rsid w:val="00111BEC"/>
    <w:rPr>
      <w:rFonts w:cs="Times New Roman"/>
      <w:sz w:val="16"/>
      <w:szCs w:val="16"/>
    </w:rPr>
  </w:style>
  <w:style w:type="paragraph" w:styleId="BalloonText">
    <w:name w:val="Balloon Text"/>
    <w:basedOn w:val="Normal"/>
    <w:link w:val="BalloonTextChar"/>
    <w:semiHidden/>
    <w:rsid w:val="005D6640"/>
    <w:rPr>
      <w:rFonts w:ascii="Tahoma" w:hAnsi="Tahoma" w:cs="Tahoma"/>
      <w:sz w:val="16"/>
      <w:szCs w:val="16"/>
    </w:rPr>
  </w:style>
  <w:style w:type="character" w:customStyle="1" w:styleId="BalloonTextChar">
    <w:name w:val="Balloon Text Char"/>
    <w:link w:val="BalloonText"/>
    <w:semiHidden/>
    <w:locked/>
    <w:rsid w:val="00111BEC"/>
    <w:rPr>
      <w:rFonts w:cs="Times New Roman"/>
      <w:sz w:val="2"/>
    </w:rPr>
  </w:style>
  <w:style w:type="paragraph" w:customStyle="1" w:styleId="Default">
    <w:name w:val="Default"/>
    <w:rsid w:val="00811FFA"/>
    <w:pPr>
      <w:autoSpaceDE w:val="0"/>
      <w:autoSpaceDN w:val="0"/>
      <w:adjustRightInd w:val="0"/>
    </w:pPr>
    <w:rPr>
      <w:color w:val="000000"/>
      <w:sz w:val="24"/>
      <w:szCs w:val="24"/>
    </w:rPr>
  </w:style>
  <w:style w:type="character" w:styleId="FollowedHyperlink">
    <w:name w:val="FollowedHyperlink"/>
    <w:rsid w:val="003501D0"/>
    <w:rPr>
      <w:rFonts w:cs="Times New Roman"/>
      <w:color w:val="800080"/>
      <w:u w:val="single"/>
    </w:rPr>
  </w:style>
  <w:style w:type="paragraph" w:styleId="PlainText">
    <w:name w:val="Plain Text"/>
    <w:basedOn w:val="Normal"/>
    <w:link w:val="PlainTextChar"/>
    <w:uiPriority w:val="99"/>
    <w:rsid w:val="002B573F"/>
    <w:rPr>
      <w:rFonts w:ascii="Courier New" w:hAnsi="Courier New" w:cs="Courier New"/>
      <w:sz w:val="20"/>
      <w:szCs w:val="20"/>
    </w:rPr>
  </w:style>
  <w:style w:type="character" w:customStyle="1" w:styleId="PlainTextChar">
    <w:name w:val="Plain Text Char"/>
    <w:link w:val="PlainText"/>
    <w:uiPriority w:val="99"/>
    <w:locked/>
    <w:rsid w:val="00111BEC"/>
    <w:rPr>
      <w:rFonts w:ascii="Courier New" w:hAnsi="Courier New" w:cs="Courier New"/>
      <w:sz w:val="20"/>
      <w:szCs w:val="20"/>
    </w:rPr>
  </w:style>
  <w:style w:type="paragraph" w:styleId="NormalWeb">
    <w:name w:val="Normal (Web)"/>
    <w:basedOn w:val="Normal"/>
    <w:uiPriority w:val="99"/>
    <w:rsid w:val="005D50E6"/>
    <w:pPr>
      <w:spacing w:before="100" w:beforeAutospacing="1" w:after="100" w:afterAutospacing="1"/>
    </w:pPr>
  </w:style>
  <w:style w:type="paragraph" w:styleId="ListParagraph">
    <w:name w:val="List Paragraph"/>
    <w:basedOn w:val="Normal"/>
    <w:uiPriority w:val="99"/>
    <w:qFormat/>
    <w:rsid w:val="00BB10DC"/>
    <w:pPr>
      <w:ind w:left="720"/>
      <w:contextualSpacing/>
    </w:pPr>
    <w:rPr>
      <w:sz w:val="22"/>
      <w:szCs w:val="20"/>
    </w:rPr>
  </w:style>
  <w:style w:type="character" w:styleId="Hyperlink">
    <w:name w:val="Hyperlink"/>
    <w:uiPriority w:val="99"/>
    <w:unhideWhenUsed/>
    <w:rsid w:val="003D7CA8"/>
    <w:rPr>
      <w:color w:val="471111"/>
      <w:u w:val="single"/>
    </w:rPr>
  </w:style>
  <w:style w:type="character" w:styleId="CommentReference">
    <w:name w:val="annotation reference"/>
    <w:basedOn w:val="DefaultParagraphFont"/>
    <w:uiPriority w:val="99"/>
    <w:semiHidden/>
    <w:unhideWhenUsed/>
    <w:rsid w:val="008F7B2F"/>
    <w:rPr>
      <w:sz w:val="16"/>
      <w:szCs w:val="16"/>
    </w:rPr>
  </w:style>
  <w:style w:type="paragraph" w:styleId="CommentText">
    <w:name w:val="annotation text"/>
    <w:basedOn w:val="Normal"/>
    <w:link w:val="CommentTextChar"/>
    <w:uiPriority w:val="99"/>
    <w:unhideWhenUsed/>
    <w:rsid w:val="008F7B2F"/>
    <w:rPr>
      <w:rFonts w:ascii="Calibri" w:eastAsiaTheme="minorHAnsi" w:hAnsi="Calibri"/>
      <w:sz w:val="20"/>
      <w:szCs w:val="20"/>
    </w:rPr>
  </w:style>
  <w:style w:type="character" w:customStyle="1" w:styleId="CommentTextChar">
    <w:name w:val="Comment Text Char"/>
    <w:basedOn w:val="DefaultParagraphFont"/>
    <w:link w:val="CommentText"/>
    <w:uiPriority w:val="99"/>
    <w:rsid w:val="008F7B2F"/>
    <w:rPr>
      <w:rFonts w:ascii="Calibri" w:eastAsiaTheme="minorHAnsi" w:hAnsi="Calibri"/>
    </w:rPr>
  </w:style>
  <w:style w:type="character" w:styleId="SubtleEmphasis">
    <w:name w:val="Subtle Emphasis"/>
    <w:basedOn w:val="DefaultParagraphFont"/>
    <w:uiPriority w:val="19"/>
    <w:qFormat/>
    <w:rsid w:val="009A4FED"/>
    <w:rPr>
      <w:i/>
      <w:iCs/>
      <w:color w:val="404040" w:themeColor="text1" w:themeTint="BF"/>
    </w:rPr>
  </w:style>
  <w:style w:type="paragraph" w:styleId="CommentSubject">
    <w:name w:val="annotation subject"/>
    <w:basedOn w:val="CommentText"/>
    <w:next w:val="CommentText"/>
    <w:link w:val="CommentSubjectChar"/>
    <w:semiHidden/>
    <w:unhideWhenUsed/>
    <w:rsid w:val="00DF0703"/>
    <w:rPr>
      <w:rFonts w:ascii="Times New Roman" w:eastAsia="Times New Roman" w:hAnsi="Times New Roman"/>
      <w:b/>
      <w:bCs/>
    </w:rPr>
  </w:style>
  <w:style w:type="character" w:customStyle="1" w:styleId="CommentSubjectChar">
    <w:name w:val="Comment Subject Char"/>
    <w:basedOn w:val="CommentTextChar"/>
    <w:link w:val="CommentSubject"/>
    <w:semiHidden/>
    <w:rsid w:val="00DF0703"/>
    <w:rPr>
      <w:rFonts w:ascii="Calibri" w:eastAsiaTheme="minorHAnsi" w:hAnsi="Calibri"/>
      <w:b/>
      <w:bCs/>
    </w:rPr>
  </w:style>
  <w:style w:type="character" w:customStyle="1" w:styleId="apple-converted-space">
    <w:name w:val="apple-converted-space"/>
    <w:basedOn w:val="DefaultParagraphFont"/>
    <w:rsid w:val="00C633E9"/>
  </w:style>
  <w:style w:type="paragraph" w:styleId="Revision">
    <w:name w:val="Revision"/>
    <w:hidden/>
    <w:uiPriority w:val="99"/>
    <w:semiHidden/>
    <w:rsid w:val="00AE06D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118957474">
      <w:bodyDiv w:val="1"/>
      <w:marLeft w:val="0"/>
      <w:marRight w:val="0"/>
      <w:marTop w:val="0"/>
      <w:marBottom w:val="0"/>
      <w:divBdr>
        <w:top w:val="none" w:sz="0" w:space="0" w:color="auto"/>
        <w:left w:val="none" w:sz="0" w:space="0" w:color="auto"/>
        <w:bottom w:val="none" w:sz="0" w:space="0" w:color="auto"/>
        <w:right w:val="none" w:sz="0" w:space="0" w:color="auto"/>
      </w:divBdr>
    </w:div>
    <w:div w:id="131868908">
      <w:bodyDiv w:val="1"/>
      <w:marLeft w:val="0"/>
      <w:marRight w:val="0"/>
      <w:marTop w:val="0"/>
      <w:marBottom w:val="0"/>
      <w:divBdr>
        <w:top w:val="none" w:sz="0" w:space="0" w:color="auto"/>
        <w:left w:val="none" w:sz="0" w:space="0" w:color="auto"/>
        <w:bottom w:val="none" w:sz="0" w:space="0" w:color="auto"/>
        <w:right w:val="none" w:sz="0" w:space="0" w:color="auto"/>
      </w:divBdr>
    </w:div>
    <w:div w:id="132522203">
      <w:bodyDiv w:val="1"/>
      <w:marLeft w:val="0"/>
      <w:marRight w:val="0"/>
      <w:marTop w:val="0"/>
      <w:marBottom w:val="0"/>
      <w:divBdr>
        <w:top w:val="none" w:sz="0" w:space="0" w:color="auto"/>
        <w:left w:val="none" w:sz="0" w:space="0" w:color="auto"/>
        <w:bottom w:val="none" w:sz="0" w:space="0" w:color="auto"/>
        <w:right w:val="none" w:sz="0" w:space="0" w:color="auto"/>
      </w:divBdr>
    </w:div>
    <w:div w:id="150371098">
      <w:bodyDiv w:val="1"/>
      <w:marLeft w:val="0"/>
      <w:marRight w:val="0"/>
      <w:marTop w:val="0"/>
      <w:marBottom w:val="0"/>
      <w:divBdr>
        <w:top w:val="none" w:sz="0" w:space="0" w:color="auto"/>
        <w:left w:val="none" w:sz="0" w:space="0" w:color="auto"/>
        <w:bottom w:val="none" w:sz="0" w:space="0" w:color="auto"/>
        <w:right w:val="none" w:sz="0" w:space="0" w:color="auto"/>
      </w:divBdr>
    </w:div>
    <w:div w:id="160123705">
      <w:bodyDiv w:val="1"/>
      <w:marLeft w:val="0"/>
      <w:marRight w:val="0"/>
      <w:marTop w:val="0"/>
      <w:marBottom w:val="0"/>
      <w:divBdr>
        <w:top w:val="none" w:sz="0" w:space="0" w:color="auto"/>
        <w:left w:val="none" w:sz="0" w:space="0" w:color="auto"/>
        <w:bottom w:val="none" w:sz="0" w:space="0" w:color="auto"/>
        <w:right w:val="none" w:sz="0" w:space="0" w:color="auto"/>
      </w:divBdr>
    </w:div>
    <w:div w:id="222715243">
      <w:bodyDiv w:val="1"/>
      <w:marLeft w:val="0"/>
      <w:marRight w:val="0"/>
      <w:marTop w:val="0"/>
      <w:marBottom w:val="0"/>
      <w:divBdr>
        <w:top w:val="none" w:sz="0" w:space="0" w:color="auto"/>
        <w:left w:val="none" w:sz="0" w:space="0" w:color="auto"/>
        <w:bottom w:val="none" w:sz="0" w:space="0" w:color="auto"/>
        <w:right w:val="none" w:sz="0" w:space="0" w:color="auto"/>
      </w:divBdr>
    </w:div>
    <w:div w:id="225343284">
      <w:bodyDiv w:val="1"/>
      <w:marLeft w:val="0"/>
      <w:marRight w:val="0"/>
      <w:marTop w:val="0"/>
      <w:marBottom w:val="0"/>
      <w:divBdr>
        <w:top w:val="none" w:sz="0" w:space="0" w:color="auto"/>
        <w:left w:val="none" w:sz="0" w:space="0" w:color="auto"/>
        <w:bottom w:val="none" w:sz="0" w:space="0" w:color="auto"/>
        <w:right w:val="none" w:sz="0" w:space="0" w:color="auto"/>
      </w:divBdr>
    </w:div>
    <w:div w:id="264730652">
      <w:bodyDiv w:val="1"/>
      <w:marLeft w:val="0"/>
      <w:marRight w:val="0"/>
      <w:marTop w:val="0"/>
      <w:marBottom w:val="0"/>
      <w:divBdr>
        <w:top w:val="none" w:sz="0" w:space="0" w:color="auto"/>
        <w:left w:val="none" w:sz="0" w:space="0" w:color="auto"/>
        <w:bottom w:val="none" w:sz="0" w:space="0" w:color="auto"/>
        <w:right w:val="none" w:sz="0" w:space="0" w:color="auto"/>
      </w:divBdr>
    </w:div>
    <w:div w:id="268633038">
      <w:bodyDiv w:val="1"/>
      <w:marLeft w:val="0"/>
      <w:marRight w:val="0"/>
      <w:marTop w:val="0"/>
      <w:marBottom w:val="0"/>
      <w:divBdr>
        <w:top w:val="none" w:sz="0" w:space="0" w:color="auto"/>
        <w:left w:val="none" w:sz="0" w:space="0" w:color="auto"/>
        <w:bottom w:val="none" w:sz="0" w:space="0" w:color="auto"/>
        <w:right w:val="none" w:sz="0" w:space="0" w:color="auto"/>
      </w:divBdr>
    </w:div>
    <w:div w:id="280848527">
      <w:bodyDiv w:val="1"/>
      <w:marLeft w:val="0"/>
      <w:marRight w:val="0"/>
      <w:marTop w:val="0"/>
      <w:marBottom w:val="0"/>
      <w:divBdr>
        <w:top w:val="none" w:sz="0" w:space="0" w:color="auto"/>
        <w:left w:val="none" w:sz="0" w:space="0" w:color="auto"/>
        <w:bottom w:val="none" w:sz="0" w:space="0" w:color="auto"/>
        <w:right w:val="none" w:sz="0" w:space="0" w:color="auto"/>
      </w:divBdr>
    </w:div>
    <w:div w:id="283923105">
      <w:bodyDiv w:val="1"/>
      <w:marLeft w:val="0"/>
      <w:marRight w:val="0"/>
      <w:marTop w:val="0"/>
      <w:marBottom w:val="0"/>
      <w:divBdr>
        <w:top w:val="none" w:sz="0" w:space="0" w:color="auto"/>
        <w:left w:val="none" w:sz="0" w:space="0" w:color="auto"/>
        <w:bottom w:val="none" w:sz="0" w:space="0" w:color="auto"/>
        <w:right w:val="none" w:sz="0" w:space="0" w:color="auto"/>
      </w:divBdr>
    </w:div>
    <w:div w:id="332950751">
      <w:bodyDiv w:val="1"/>
      <w:marLeft w:val="0"/>
      <w:marRight w:val="0"/>
      <w:marTop w:val="0"/>
      <w:marBottom w:val="0"/>
      <w:divBdr>
        <w:top w:val="none" w:sz="0" w:space="0" w:color="auto"/>
        <w:left w:val="none" w:sz="0" w:space="0" w:color="auto"/>
        <w:bottom w:val="none" w:sz="0" w:space="0" w:color="auto"/>
        <w:right w:val="none" w:sz="0" w:space="0" w:color="auto"/>
      </w:divBdr>
    </w:div>
    <w:div w:id="369644938">
      <w:bodyDiv w:val="1"/>
      <w:marLeft w:val="0"/>
      <w:marRight w:val="0"/>
      <w:marTop w:val="0"/>
      <w:marBottom w:val="0"/>
      <w:divBdr>
        <w:top w:val="none" w:sz="0" w:space="0" w:color="auto"/>
        <w:left w:val="none" w:sz="0" w:space="0" w:color="auto"/>
        <w:bottom w:val="none" w:sz="0" w:space="0" w:color="auto"/>
        <w:right w:val="none" w:sz="0" w:space="0" w:color="auto"/>
      </w:divBdr>
    </w:div>
    <w:div w:id="398358529">
      <w:bodyDiv w:val="1"/>
      <w:marLeft w:val="0"/>
      <w:marRight w:val="0"/>
      <w:marTop w:val="0"/>
      <w:marBottom w:val="0"/>
      <w:divBdr>
        <w:top w:val="none" w:sz="0" w:space="0" w:color="auto"/>
        <w:left w:val="none" w:sz="0" w:space="0" w:color="auto"/>
        <w:bottom w:val="none" w:sz="0" w:space="0" w:color="auto"/>
        <w:right w:val="none" w:sz="0" w:space="0" w:color="auto"/>
      </w:divBdr>
    </w:div>
    <w:div w:id="419329917">
      <w:bodyDiv w:val="1"/>
      <w:marLeft w:val="0"/>
      <w:marRight w:val="0"/>
      <w:marTop w:val="0"/>
      <w:marBottom w:val="0"/>
      <w:divBdr>
        <w:top w:val="none" w:sz="0" w:space="0" w:color="auto"/>
        <w:left w:val="none" w:sz="0" w:space="0" w:color="auto"/>
        <w:bottom w:val="none" w:sz="0" w:space="0" w:color="auto"/>
        <w:right w:val="none" w:sz="0" w:space="0" w:color="auto"/>
      </w:divBdr>
    </w:div>
    <w:div w:id="443617285">
      <w:bodyDiv w:val="1"/>
      <w:marLeft w:val="0"/>
      <w:marRight w:val="0"/>
      <w:marTop w:val="0"/>
      <w:marBottom w:val="0"/>
      <w:divBdr>
        <w:top w:val="none" w:sz="0" w:space="0" w:color="auto"/>
        <w:left w:val="none" w:sz="0" w:space="0" w:color="auto"/>
        <w:bottom w:val="none" w:sz="0" w:space="0" w:color="auto"/>
        <w:right w:val="none" w:sz="0" w:space="0" w:color="auto"/>
      </w:divBdr>
      <w:divsChild>
        <w:div w:id="1428622541">
          <w:marLeft w:val="0"/>
          <w:marRight w:val="0"/>
          <w:marTop w:val="0"/>
          <w:marBottom w:val="0"/>
          <w:divBdr>
            <w:top w:val="none" w:sz="0" w:space="0" w:color="auto"/>
            <w:left w:val="none" w:sz="0" w:space="0" w:color="auto"/>
            <w:bottom w:val="none" w:sz="0" w:space="0" w:color="auto"/>
            <w:right w:val="none" w:sz="0" w:space="0" w:color="auto"/>
          </w:divBdr>
          <w:divsChild>
            <w:div w:id="1057125930">
              <w:marLeft w:val="0"/>
              <w:marRight w:val="0"/>
              <w:marTop w:val="0"/>
              <w:marBottom w:val="0"/>
              <w:divBdr>
                <w:top w:val="none" w:sz="0" w:space="0" w:color="auto"/>
                <w:left w:val="none" w:sz="0" w:space="0" w:color="auto"/>
                <w:bottom w:val="none" w:sz="0" w:space="0" w:color="auto"/>
                <w:right w:val="none" w:sz="0" w:space="0" w:color="auto"/>
              </w:divBdr>
              <w:divsChild>
                <w:div w:id="286157283">
                  <w:marLeft w:val="0"/>
                  <w:marRight w:val="0"/>
                  <w:marTop w:val="0"/>
                  <w:marBottom w:val="0"/>
                  <w:divBdr>
                    <w:top w:val="none" w:sz="0" w:space="0" w:color="auto"/>
                    <w:left w:val="none" w:sz="0" w:space="0" w:color="auto"/>
                    <w:bottom w:val="none" w:sz="0" w:space="0" w:color="auto"/>
                    <w:right w:val="none" w:sz="0" w:space="0" w:color="auto"/>
                  </w:divBdr>
                  <w:divsChild>
                    <w:div w:id="119138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902318">
      <w:bodyDiv w:val="1"/>
      <w:marLeft w:val="0"/>
      <w:marRight w:val="0"/>
      <w:marTop w:val="0"/>
      <w:marBottom w:val="0"/>
      <w:divBdr>
        <w:top w:val="none" w:sz="0" w:space="0" w:color="auto"/>
        <w:left w:val="none" w:sz="0" w:space="0" w:color="auto"/>
        <w:bottom w:val="none" w:sz="0" w:space="0" w:color="auto"/>
        <w:right w:val="none" w:sz="0" w:space="0" w:color="auto"/>
      </w:divBdr>
    </w:div>
    <w:div w:id="475992246">
      <w:bodyDiv w:val="1"/>
      <w:marLeft w:val="0"/>
      <w:marRight w:val="0"/>
      <w:marTop w:val="0"/>
      <w:marBottom w:val="0"/>
      <w:divBdr>
        <w:top w:val="none" w:sz="0" w:space="0" w:color="auto"/>
        <w:left w:val="none" w:sz="0" w:space="0" w:color="auto"/>
        <w:bottom w:val="none" w:sz="0" w:space="0" w:color="auto"/>
        <w:right w:val="none" w:sz="0" w:space="0" w:color="auto"/>
      </w:divBdr>
    </w:div>
    <w:div w:id="476730130">
      <w:bodyDiv w:val="1"/>
      <w:marLeft w:val="0"/>
      <w:marRight w:val="0"/>
      <w:marTop w:val="0"/>
      <w:marBottom w:val="0"/>
      <w:divBdr>
        <w:top w:val="none" w:sz="0" w:space="0" w:color="auto"/>
        <w:left w:val="none" w:sz="0" w:space="0" w:color="auto"/>
        <w:bottom w:val="none" w:sz="0" w:space="0" w:color="auto"/>
        <w:right w:val="none" w:sz="0" w:space="0" w:color="auto"/>
      </w:divBdr>
    </w:div>
    <w:div w:id="483085712">
      <w:bodyDiv w:val="1"/>
      <w:marLeft w:val="0"/>
      <w:marRight w:val="0"/>
      <w:marTop w:val="0"/>
      <w:marBottom w:val="0"/>
      <w:divBdr>
        <w:top w:val="none" w:sz="0" w:space="0" w:color="auto"/>
        <w:left w:val="none" w:sz="0" w:space="0" w:color="auto"/>
        <w:bottom w:val="none" w:sz="0" w:space="0" w:color="auto"/>
        <w:right w:val="none" w:sz="0" w:space="0" w:color="auto"/>
      </w:divBdr>
      <w:divsChild>
        <w:div w:id="1451318232">
          <w:marLeft w:val="0"/>
          <w:marRight w:val="0"/>
          <w:marTop w:val="0"/>
          <w:marBottom w:val="0"/>
          <w:divBdr>
            <w:top w:val="none" w:sz="0" w:space="0" w:color="auto"/>
            <w:left w:val="none" w:sz="0" w:space="0" w:color="auto"/>
            <w:bottom w:val="none" w:sz="0" w:space="0" w:color="auto"/>
            <w:right w:val="none" w:sz="0" w:space="0" w:color="auto"/>
          </w:divBdr>
          <w:divsChild>
            <w:div w:id="1715808518">
              <w:marLeft w:val="0"/>
              <w:marRight w:val="0"/>
              <w:marTop w:val="0"/>
              <w:marBottom w:val="0"/>
              <w:divBdr>
                <w:top w:val="none" w:sz="0" w:space="0" w:color="auto"/>
                <w:left w:val="none" w:sz="0" w:space="0" w:color="auto"/>
                <w:bottom w:val="none" w:sz="0" w:space="0" w:color="auto"/>
                <w:right w:val="none" w:sz="0" w:space="0" w:color="auto"/>
              </w:divBdr>
              <w:divsChild>
                <w:div w:id="1717467437">
                  <w:marLeft w:val="0"/>
                  <w:marRight w:val="0"/>
                  <w:marTop w:val="0"/>
                  <w:marBottom w:val="0"/>
                  <w:divBdr>
                    <w:top w:val="none" w:sz="0" w:space="0" w:color="auto"/>
                    <w:left w:val="none" w:sz="0" w:space="0" w:color="auto"/>
                    <w:bottom w:val="none" w:sz="0" w:space="0" w:color="auto"/>
                    <w:right w:val="none" w:sz="0" w:space="0" w:color="auto"/>
                  </w:divBdr>
                  <w:divsChild>
                    <w:div w:id="78534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307773">
      <w:bodyDiv w:val="1"/>
      <w:marLeft w:val="0"/>
      <w:marRight w:val="0"/>
      <w:marTop w:val="0"/>
      <w:marBottom w:val="0"/>
      <w:divBdr>
        <w:top w:val="none" w:sz="0" w:space="0" w:color="auto"/>
        <w:left w:val="none" w:sz="0" w:space="0" w:color="auto"/>
        <w:bottom w:val="none" w:sz="0" w:space="0" w:color="auto"/>
        <w:right w:val="none" w:sz="0" w:space="0" w:color="auto"/>
      </w:divBdr>
    </w:div>
    <w:div w:id="593783741">
      <w:bodyDiv w:val="1"/>
      <w:marLeft w:val="0"/>
      <w:marRight w:val="0"/>
      <w:marTop w:val="0"/>
      <w:marBottom w:val="0"/>
      <w:divBdr>
        <w:top w:val="none" w:sz="0" w:space="0" w:color="auto"/>
        <w:left w:val="none" w:sz="0" w:space="0" w:color="auto"/>
        <w:bottom w:val="none" w:sz="0" w:space="0" w:color="auto"/>
        <w:right w:val="none" w:sz="0" w:space="0" w:color="auto"/>
      </w:divBdr>
    </w:div>
    <w:div w:id="593825778">
      <w:bodyDiv w:val="1"/>
      <w:marLeft w:val="0"/>
      <w:marRight w:val="0"/>
      <w:marTop w:val="0"/>
      <w:marBottom w:val="0"/>
      <w:divBdr>
        <w:top w:val="none" w:sz="0" w:space="0" w:color="auto"/>
        <w:left w:val="none" w:sz="0" w:space="0" w:color="auto"/>
        <w:bottom w:val="none" w:sz="0" w:space="0" w:color="auto"/>
        <w:right w:val="none" w:sz="0" w:space="0" w:color="auto"/>
      </w:divBdr>
      <w:divsChild>
        <w:div w:id="708460703">
          <w:marLeft w:val="0"/>
          <w:marRight w:val="0"/>
          <w:marTop w:val="0"/>
          <w:marBottom w:val="0"/>
          <w:divBdr>
            <w:top w:val="none" w:sz="0" w:space="0" w:color="auto"/>
            <w:left w:val="none" w:sz="0" w:space="0" w:color="auto"/>
            <w:bottom w:val="none" w:sz="0" w:space="0" w:color="auto"/>
            <w:right w:val="none" w:sz="0" w:space="0" w:color="auto"/>
          </w:divBdr>
          <w:divsChild>
            <w:div w:id="1173103563">
              <w:marLeft w:val="0"/>
              <w:marRight w:val="0"/>
              <w:marTop w:val="0"/>
              <w:marBottom w:val="0"/>
              <w:divBdr>
                <w:top w:val="none" w:sz="0" w:space="0" w:color="auto"/>
                <w:left w:val="none" w:sz="0" w:space="0" w:color="auto"/>
                <w:bottom w:val="none" w:sz="0" w:space="0" w:color="auto"/>
                <w:right w:val="none" w:sz="0" w:space="0" w:color="auto"/>
              </w:divBdr>
              <w:divsChild>
                <w:div w:id="684983912">
                  <w:marLeft w:val="0"/>
                  <w:marRight w:val="0"/>
                  <w:marTop w:val="0"/>
                  <w:marBottom w:val="0"/>
                  <w:divBdr>
                    <w:top w:val="none" w:sz="0" w:space="0" w:color="auto"/>
                    <w:left w:val="none" w:sz="0" w:space="0" w:color="auto"/>
                    <w:bottom w:val="none" w:sz="0" w:space="0" w:color="auto"/>
                    <w:right w:val="none" w:sz="0" w:space="0" w:color="auto"/>
                  </w:divBdr>
                  <w:divsChild>
                    <w:div w:id="1397630419">
                      <w:marLeft w:val="0"/>
                      <w:marRight w:val="0"/>
                      <w:marTop w:val="0"/>
                      <w:marBottom w:val="0"/>
                      <w:divBdr>
                        <w:top w:val="single" w:sz="6" w:space="0" w:color="auto"/>
                        <w:left w:val="single" w:sz="6" w:space="0" w:color="auto"/>
                        <w:bottom w:val="single" w:sz="6" w:space="0" w:color="auto"/>
                        <w:right w:val="single" w:sz="6" w:space="0" w:color="auto"/>
                      </w:divBdr>
                      <w:divsChild>
                        <w:div w:id="873688397">
                          <w:marLeft w:val="0"/>
                          <w:marRight w:val="0"/>
                          <w:marTop w:val="0"/>
                          <w:marBottom w:val="0"/>
                          <w:divBdr>
                            <w:top w:val="single" w:sz="6" w:space="2" w:color="BCB0B0"/>
                            <w:left w:val="single" w:sz="6" w:space="2" w:color="BCB0B0"/>
                            <w:bottom w:val="single" w:sz="6" w:space="2" w:color="BCB0B0"/>
                            <w:right w:val="single" w:sz="6" w:space="2" w:color="BCB0B0"/>
                          </w:divBdr>
                          <w:divsChild>
                            <w:div w:id="983507047">
                              <w:marLeft w:val="0"/>
                              <w:marRight w:val="0"/>
                              <w:marTop w:val="0"/>
                              <w:marBottom w:val="0"/>
                              <w:divBdr>
                                <w:top w:val="single" w:sz="6" w:space="0" w:color="B3B3B3"/>
                                <w:left w:val="single" w:sz="6" w:space="4" w:color="B3B3B3"/>
                                <w:bottom w:val="single" w:sz="6" w:space="0" w:color="B3B3B3"/>
                                <w:right w:val="single" w:sz="6" w:space="4" w:color="B3B3B3"/>
                              </w:divBdr>
                              <w:divsChild>
                                <w:div w:id="187029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2002454">
      <w:bodyDiv w:val="1"/>
      <w:marLeft w:val="0"/>
      <w:marRight w:val="0"/>
      <w:marTop w:val="0"/>
      <w:marBottom w:val="0"/>
      <w:divBdr>
        <w:top w:val="none" w:sz="0" w:space="0" w:color="auto"/>
        <w:left w:val="none" w:sz="0" w:space="0" w:color="auto"/>
        <w:bottom w:val="none" w:sz="0" w:space="0" w:color="auto"/>
        <w:right w:val="none" w:sz="0" w:space="0" w:color="auto"/>
      </w:divBdr>
    </w:div>
    <w:div w:id="623736064">
      <w:bodyDiv w:val="1"/>
      <w:marLeft w:val="0"/>
      <w:marRight w:val="0"/>
      <w:marTop w:val="0"/>
      <w:marBottom w:val="0"/>
      <w:divBdr>
        <w:top w:val="none" w:sz="0" w:space="0" w:color="auto"/>
        <w:left w:val="none" w:sz="0" w:space="0" w:color="auto"/>
        <w:bottom w:val="none" w:sz="0" w:space="0" w:color="auto"/>
        <w:right w:val="none" w:sz="0" w:space="0" w:color="auto"/>
      </w:divBdr>
    </w:div>
    <w:div w:id="687562309">
      <w:bodyDiv w:val="1"/>
      <w:marLeft w:val="0"/>
      <w:marRight w:val="0"/>
      <w:marTop w:val="0"/>
      <w:marBottom w:val="0"/>
      <w:divBdr>
        <w:top w:val="none" w:sz="0" w:space="0" w:color="auto"/>
        <w:left w:val="none" w:sz="0" w:space="0" w:color="auto"/>
        <w:bottom w:val="none" w:sz="0" w:space="0" w:color="auto"/>
        <w:right w:val="none" w:sz="0" w:space="0" w:color="auto"/>
      </w:divBdr>
    </w:div>
    <w:div w:id="756370162">
      <w:bodyDiv w:val="1"/>
      <w:marLeft w:val="0"/>
      <w:marRight w:val="0"/>
      <w:marTop w:val="0"/>
      <w:marBottom w:val="0"/>
      <w:divBdr>
        <w:top w:val="none" w:sz="0" w:space="0" w:color="auto"/>
        <w:left w:val="none" w:sz="0" w:space="0" w:color="auto"/>
        <w:bottom w:val="none" w:sz="0" w:space="0" w:color="auto"/>
        <w:right w:val="none" w:sz="0" w:space="0" w:color="auto"/>
      </w:divBdr>
    </w:div>
    <w:div w:id="762650307">
      <w:bodyDiv w:val="1"/>
      <w:marLeft w:val="0"/>
      <w:marRight w:val="0"/>
      <w:marTop w:val="0"/>
      <w:marBottom w:val="0"/>
      <w:divBdr>
        <w:top w:val="none" w:sz="0" w:space="0" w:color="auto"/>
        <w:left w:val="none" w:sz="0" w:space="0" w:color="auto"/>
        <w:bottom w:val="none" w:sz="0" w:space="0" w:color="auto"/>
        <w:right w:val="none" w:sz="0" w:space="0" w:color="auto"/>
      </w:divBdr>
      <w:divsChild>
        <w:div w:id="2082756051">
          <w:marLeft w:val="0"/>
          <w:marRight w:val="0"/>
          <w:marTop w:val="0"/>
          <w:marBottom w:val="0"/>
          <w:divBdr>
            <w:top w:val="none" w:sz="0" w:space="0" w:color="auto"/>
            <w:left w:val="none" w:sz="0" w:space="0" w:color="auto"/>
            <w:bottom w:val="none" w:sz="0" w:space="0" w:color="auto"/>
            <w:right w:val="none" w:sz="0" w:space="0" w:color="auto"/>
          </w:divBdr>
          <w:divsChild>
            <w:div w:id="411970977">
              <w:marLeft w:val="0"/>
              <w:marRight w:val="0"/>
              <w:marTop w:val="0"/>
              <w:marBottom w:val="0"/>
              <w:divBdr>
                <w:top w:val="none" w:sz="0" w:space="0" w:color="auto"/>
                <w:left w:val="none" w:sz="0" w:space="0" w:color="auto"/>
                <w:bottom w:val="none" w:sz="0" w:space="0" w:color="auto"/>
                <w:right w:val="none" w:sz="0" w:space="0" w:color="auto"/>
              </w:divBdr>
              <w:divsChild>
                <w:div w:id="1307468564">
                  <w:marLeft w:val="0"/>
                  <w:marRight w:val="0"/>
                  <w:marTop w:val="0"/>
                  <w:marBottom w:val="0"/>
                  <w:divBdr>
                    <w:top w:val="none" w:sz="0" w:space="0" w:color="auto"/>
                    <w:left w:val="none" w:sz="0" w:space="0" w:color="auto"/>
                    <w:bottom w:val="none" w:sz="0" w:space="0" w:color="auto"/>
                    <w:right w:val="none" w:sz="0" w:space="0" w:color="auto"/>
                  </w:divBdr>
                  <w:divsChild>
                    <w:div w:id="660624669">
                      <w:marLeft w:val="0"/>
                      <w:marRight w:val="0"/>
                      <w:marTop w:val="0"/>
                      <w:marBottom w:val="0"/>
                      <w:divBdr>
                        <w:top w:val="single" w:sz="6" w:space="0" w:color="auto"/>
                        <w:left w:val="single" w:sz="6" w:space="0" w:color="auto"/>
                        <w:bottom w:val="single" w:sz="6" w:space="0" w:color="auto"/>
                        <w:right w:val="single" w:sz="6" w:space="0" w:color="auto"/>
                      </w:divBdr>
                      <w:divsChild>
                        <w:div w:id="1650551243">
                          <w:marLeft w:val="0"/>
                          <w:marRight w:val="0"/>
                          <w:marTop w:val="0"/>
                          <w:marBottom w:val="0"/>
                          <w:divBdr>
                            <w:top w:val="single" w:sz="6" w:space="2" w:color="BCB0B0"/>
                            <w:left w:val="single" w:sz="6" w:space="2" w:color="BCB0B0"/>
                            <w:bottom w:val="single" w:sz="6" w:space="2" w:color="BCB0B0"/>
                            <w:right w:val="single" w:sz="6" w:space="2" w:color="BCB0B0"/>
                          </w:divBdr>
                          <w:divsChild>
                            <w:div w:id="925727195">
                              <w:marLeft w:val="0"/>
                              <w:marRight w:val="0"/>
                              <w:marTop w:val="0"/>
                              <w:marBottom w:val="0"/>
                              <w:divBdr>
                                <w:top w:val="single" w:sz="6" w:space="0" w:color="B3B3B3"/>
                                <w:left w:val="single" w:sz="6" w:space="4" w:color="B3B3B3"/>
                                <w:bottom w:val="single" w:sz="6" w:space="0" w:color="B3B3B3"/>
                                <w:right w:val="single" w:sz="6" w:space="4" w:color="B3B3B3"/>
                              </w:divBdr>
                              <w:divsChild>
                                <w:div w:id="113640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8985120">
      <w:bodyDiv w:val="1"/>
      <w:marLeft w:val="0"/>
      <w:marRight w:val="0"/>
      <w:marTop w:val="0"/>
      <w:marBottom w:val="0"/>
      <w:divBdr>
        <w:top w:val="none" w:sz="0" w:space="0" w:color="auto"/>
        <w:left w:val="none" w:sz="0" w:space="0" w:color="auto"/>
        <w:bottom w:val="none" w:sz="0" w:space="0" w:color="auto"/>
        <w:right w:val="none" w:sz="0" w:space="0" w:color="auto"/>
      </w:divBdr>
    </w:div>
    <w:div w:id="812792996">
      <w:bodyDiv w:val="1"/>
      <w:marLeft w:val="0"/>
      <w:marRight w:val="0"/>
      <w:marTop w:val="0"/>
      <w:marBottom w:val="0"/>
      <w:divBdr>
        <w:top w:val="none" w:sz="0" w:space="0" w:color="auto"/>
        <w:left w:val="none" w:sz="0" w:space="0" w:color="auto"/>
        <w:bottom w:val="none" w:sz="0" w:space="0" w:color="auto"/>
        <w:right w:val="none" w:sz="0" w:space="0" w:color="auto"/>
      </w:divBdr>
    </w:div>
    <w:div w:id="848561372">
      <w:bodyDiv w:val="1"/>
      <w:marLeft w:val="0"/>
      <w:marRight w:val="0"/>
      <w:marTop w:val="0"/>
      <w:marBottom w:val="0"/>
      <w:divBdr>
        <w:top w:val="none" w:sz="0" w:space="0" w:color="auto"/>
        <w:left w:val="none" w:sz="0" w:space="0" w:color="auto"/>
        <w:bottom w:val="none" w:sz="0" w:space="0" w:color="auto"/>
        <w:right w:val="none" w:sz="0" w:space="0" w:color="auto"/>
      </w:divBdr>
    </w:div>
    <w:div w:id="898826294">
      <w:bodyDiv w:val="1"/>
      <w:marLeft w:val="0"/>
      <w:marRight w:val="0"/>
      <w:marTop w:val="0"/>
      <w:marBottom w:val="0"/>
      <w:divBdr>
        <w:top w:val="none" w:sz="0" w:space="0" w:color="auto"/>
        <w:left w:val="none" w:sz="0" w:space="0" w:color="auto"/>
        <w:bottom w:val="none" w:sz="0" w:space="0" w:color="auto"/>
        <w:right w:val="none" w:sz="0" w:space="0" w:color="auto"/>
      </w:divBdr>
      <w:divsChild>
        <w:div w:id="637803880">
          <w:marLeft w:val="0"/>
          <w:marRight w:val="0"/>
          <w:marTop w:val="0"/>
          <w:marBottom w:val="0"/>
          <w:divBdr>
            <w:top w:val="none" w:sz="0" w:space="0" w:color="auto"/>
            <w:left w:val="none" w:sz="0" w:space="0" w:color="auto"/>
            <w:bottom w:val="none" w:sz="0" w:space="0" w:color="auto"/>
            <w:right w:val="none" w:sz="0" w:space="0" w:color="auto"/>
          </w:divBdr>
          <w:divsChild>
            <w:div w:id="1083452066">
              <w:marLeft w:val="0"/>
              <w:marRight w:val="0"/>
              <w:marTop w:val="0"/>
              <w:marBottom w:val="0"/>
              <w:divBdr>
                <w:top w:val="none" w:sz="0" w:space="0" w:color="auto"/>
                <w:left w:val="none" w:sz="0" w:space="0" w:color="auto"/>
                <w:bottom w:val="none" w:sz="0" w:space="0" w:color="auto"/>
                <w:right w:val="none" w:sz="0" w:space="0" w:color="auto"/>
              </w:divBdr>
              <w:divsChild>
                <w:div w:id="84349912">
                  <w:marLeft w:val="0"/>
                  <w:marRight w:val="0"/>
                  <w:marTop w:val="0"/>
                  <w:marBottom w:val="0"/>
                  <w:divBdr>
                    <w:top w:val="none" w:sz="0" w:space="0" w:color="auto"/>
                    <w:left w:val="none" w:sz="0" w:space="0" w:color="auto"/>
                    <w:bottom w:val="none" w:sz="0" w:space="0" w:color="auto"/>
                    <w:right w:val="none" w:sz="0" w:space="0" w:color="auto"/>
                  </w:divBdr>
                  <w:divsChild>
                    <w:div w:id="923613538">
                      <w:marLeft w:val="0"/>
                      <w:marRight w:val="0"/>
                      <w:marTop w:val="0"/>
                      <w:marBottom w:val="0"/>
                      <w:divBdr>
                        <w:top w:val="single" w:sz="6" w:space="0" w:color="auto"/>
                        <w:left w:val="single" w:sz="6" w:space="0" w:color="auto"/>
                        <w:bottom w:val="single" w:sz="6" w:space="0" w:color="auto"/>
                        <w:right w:val="single" w:sz="6" w:space="0" w:color="auto"/>
                      </w:divBdr>
                      <w:divsChild>
                        <w:div w:id="575823229">
                          <w:marLeft w:val="0"/>
                          <w:marRight w:val="0"/>
                          <w:marTop w:val="0"/>
                          <w:marBottom w:val="0"/>
                          <w:divBdr>
                            <w:top w:val="single" w:sz="6" w:space="2" w:color="BCB0B0"/>
                            <w:left w:val="single" w:sz="6" w:space="2" w:color="BCB0B0"/>
                            <w:bottom w:val="single" w:sz="6" w:space="2" w:color="BCB0B0"/>
                            <w:right w:val="single" w:sz="6" w:space="2" w:color="BCB0B0"/>
                          </w:divBdr>
                          <w:divsChild>
                            <w:div w:id="571618916">
                              <w:marLeft w:val="0"/>
                              <w:marRight w:val="0"/>
                              <w:marTop w:val="0"/>
                              <w:marBottom w:val="0"/>
                              <w:divBdr>
                                <w:top w:val="single" w:sz="6" w:space="0" w:color="B3B3B3"/>
                                <w:left w:val="single" w:sz="6" w:space="4" w:color="B3B3B3"/>
                                <w:bottom w:val="single" w:sz="6" w:space="0" w:color="B3B3B3"/>
                                <w:right w:val="single" w:sz="6" w:space="4" w:color="B3B3B3"/>
                              </w:divBdr>
                              <w:divsChild>
                                <w:div w:id="3114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145497">
      <w:bodyDiv w:val="1"/>
      <w:marLeft w:val="0"/>
      <w:marRight w:val="0"/>
      <w:marTop w:val="0"/>
      <w:marBottom w:val="0"/>
      <w:divBdr>
        <w:top w:val="none" w:sz="0" w:space="0" w:color="auto"/>
        <w:left w:val="none" w:sz="0" w:space="0" w:color="auto"/>
        <w:bottom w:val="none" w:sz="0" w:space="0" w:color="auto"/>
        <w:right w:val="none" w:sz="0" w:space="0" w:color="auto"/>
      </w:divBdr>
      <w:divsChild>
        <w:div w:id="1472166929">
          <w:marLeft w:val="0"/>
          <w:marRight w:val="0"/>
          <w:marTop w:val="0"/>
          <w:marBottom w:val="0"/>
          <w:divBdr>
            <w:top w:val="none" w:sz="0" w:space="0" w:color="auto"/>
            <w:left w:val="none" w:sz="0" w:space="0" w:color="auto"/>
            <w:bottom w:val="none" w:sz="0" w:space="0" w:color="auto"/>
            <w:right w:val="none" w:sz="0" w:space="0" w:color="auto"/>
          </w:divBdr>
          <w:divsChild>
            <w:div w:id="869876366">
              <w:marLeft w:val="0"/>
              <w:marRight w:val="0"/>
              <w:marTop w:val="0"/>
              <w:marBottom w:val="0"/>
              <w:divBdr>
                <w:top w:val="none" w:sz="0" w:space="0" w:color="auto"/>
                <w:left w:val="none" w:sz="0" w:space="0" w:color="auto"/>
                <w:bottom w:val="none" w:sz="0" w:space="0" w:color="auto"/>
                <w:right w:val="none" w:sz="0" w:space="0" w:color="auto"/>
              </w:divBdr>
              <w:divsChild>
                <w:div w:id="236789790">
                  <w:marLeft w:val="0"/>
                  <w:marRight w:val="0"/>
                  <w:marTop w:val="0"/>
                  <w:marBottom w:val="0"/>
                  <w:divBdr>
                    <w:top w:val="none" w:sz="0" w:space="0" w:color="auto"/>
                    <w:left w:val="none" w:sz="0" w:space="0" w:color="auto"/>
                    <w:bottom w:val="none" w:sz="0" w:space="0" w:color="auto"/>
                    <w:right w:val="none" w:sz="0" w:space="0" w:color="auto"/>
                  </w:divBdr>
                  <w:divsChild>
                    <w:div w:id="105859024">
                      <w:marLeft w:val="0"/>
                      <w:marRight w:val="0"/>
                      <w:marTop w:val="0"/>
                      <w:marBottom w:val="0"/>
                      <w:divBdr>
                        <w:top w:val="single" w:sz="6" w:space="0" w:color="auto"/>
                        <w:left w:val="single" w:sz="6" w:space="0" w:color="auto"/>
                        <w:bottom w:val="single" w:sz="6" w:space="0" w:color="auto"/>
                        <w:right w:val="single" w:sz="6" w:space="0" w:color="auto"/>
                      </w:divBdr>
                      <w:divsChild>
                        <w:div w:id="1217858047">
                          <w:marLeft w:val="0"/>
                          <w:marRight w:val="0"/>
                          <w:marTop w:val="0"/>
                          <w:marBottom w:val="0"/>
                          <w:divBdr>
                            <w:top w:val="single" w:sz="6" w:space="2" w:color="BCB0B0"/>
                            <w:left w:val="single" w:sz="6" w:space="2" w:color="BCB0B0"/>
                            <w:bottom w:val="single" w:sz="6" w:space="2" w:color="BCB0B0"/>
                            <w:right w:val="single" w:sz="6" w:space="2" w:color="BCB0B0"/>
                          </w:divBdr>
                          <w:divsChild>
                            <w:div w:id="2032610559">
                              <w:marLeft w:val="0"/>
                              <w:marRight w:val="0"/>
                              <w:marTop w:val="0"/>
                              <w:marBottom w:val="0"/>
                              <w:divBdr>
                                <w:top w:val="single" w:sz="6" w:space="0" w:color="B3B3B3"/>
                                <w:left w:val="single" w:sz="6" w:space="4" w:color="B3B3B3"/>
                                <w:bottom w:val="single" w:sz="6" w:space="0" w:color="B3B3B3"/>
                                <w:right w:val="single" w:sz="6" w:space="4" w:color="B3B3B3"/>
                              </w:divBdr>
                              <w:divsChild>
                                <w:div w:id="116346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6015722">
      <w:bodyDiv w:val="1"/>
      <w:marLeft w:val="0"/>
      <w:marRight w:val="0"/>
      <w:marTop w:val="0"/>
      <w:marBottom w:val="0"/>
      <w:divBdr>
        <w:top w:val="none" w:sz="0" w:space="0" w:color="auto"/>
        <w:left w:val="none" w:sz="0" w:space="0" w:color="auto"/>
        <w:bottom w:val="none" w:sz="0" w:space="0" w:color="auto"/>
        <w:right w:val="none" w:sz="0" w:space="0" w:color="auto"/>
      </w:divBdr>
    </w:div>
    <w:div w:id="971517448">
      <w:bodyDiv w:val="1"/>
      <w:marLeft w:val="0"/>
      <w:marRight w:val="0"/>
      <w:marTop w:val="0"/>
      <w:marBottom w:val="0"/>
      <w:divBdr>
        <w:top w:val="none" w:sz="0" w:space="0" w:color="auto"/>
        <w:left w:val="none" w:sz="0" w:space="0" w:color="auto"/>
        <w:bottom w:val="none" w:sz="0" w:space="0" w:color="auto"/>
        <w:right w:val="none" w:sz="0" w:space="0" w:color="auto"/>
      </w:divBdr>
    </w:div>
    <w:div w:id="976180920">
      <w:bodyDiv w:val="1"/>
      <w:marLeft w:val="0"/>
      <w:marRight w:val="0"/>
      <w:marTop w:val="0"/>
      <w:marBottom w:val="0"/>
      <w:divBdr>
        <w:top w:val="none" w:sz="0" w:space="0" w:color="auto"/>
        <w:left w:val="none" w:sz="0" w:space="0" w:color="auto"/>
        <w:bottom w:val="none" w:sz="0" w:space="0" w:color="auto"/>
        <w:right w:val="none" w:sz="0" w:space="0" w:color="auto"/>
      </w:divBdr>
      <w:divsChild>
        <w:div w:id="1658805142">
          <w:marLeft w:val="0"/>
          <w:marRight w:val="0"/>
          <w:marTop w:val="0"/>
          <w:marBottom w:val="0"/>
          <w:divBdr>
            <w:top w:val="none" w:sz="0" w:space="0" w:color="auto"/>
            <w:left w:val="none" w:sz="0" w:space="0" w:color="auto"/>
            <w:bottom w:val="none" w:sz="0" w:space="0" w:color="auto"/>
            <w:right w:val="none" w:sz="0" w:space="0" w:color="auto"/>
          </w:divBdr>
          <w:divsChild>
            <w:div w:id="188833224">
              <w:marLeft w:val="0"/>
              <w:marRight w:val="0"/>
              <w:marTop w:val="0"/>
              <w:marBottom w:val="0"/>
              <w:divBdr>
                <w:top w:val="none" w:sz="0" w:space="0" w:color="auto"/>
                <w:left w:val="none" w:sz="0" w:space="0" w:color="auto"/>
                <w:bottom w:val="none" w:sz="0" w:space="0" w:color="auto"/>
                <w:right w:val="none" w:sz="0" w:space="0" w:color="auto"/>
              </w:divBdr>
              <w:divsChild>
                <w:div w:id="2014066829">
                  <w:marLeft w:val="0"/>
                  <w:marRight w:val="0"/>
                  <w:marTop w:val="0"/>
                  <w:marBottom w:val="0"/>
                  <w:divBdr>
                    <w:top w:val="none" w:sz="0" w:space="0" w:color="auto"/>
                    <w:left w:val="none" w:sz="0" w:space="0" w:color="auto"/>
                    <w:bottom w:val="none" w:sz="0" w:space="0" w:color="auto"/>
                    <w:right w:val="none" w:sz="0" w:space="0" w:color="auto"/>
                  </w:divBdr>
                  <w:divsChild>
                    <w:div w:id="641497250">
                      <w:marLeft w:val="0"/>
                      <w:marRight w:val="0"/>
                      <w:marTop w:val="0"/>
                      <w:marBottom w:val="0"/>
                      <w:divBdr>
                        <w:top w:val="single" w:sz="6" w:space="0" w:color="auto"/>
                        <w:left w:val="single" w:sz="6" w:space="0" w:color="auto"/>
                        <w:bottom w:val="single" w:sz="6" w:space="0" w:color="auto"/>
                        <w:right w:val="single" w:sz="6" w:space="0" w:color="auto"/>
                      </w:divBdr>
                      <w:divsChild>
                        <w:div w:id="345983125">
                          <w:marLeft w:val="0"/>
                          <w:marRight w:val="0"/>
                          <w:marTop w:val="0"/>
                          <w:marBottom w:val="0"/>
                          <w:divBdr>
                            <w:top w:val="single" w:sz="6" w:space="2" w:color="BCB0B0"/>
                            <w:left w:val="single" w:sz="6" w:space="2" w:color="BCB0B0"/>
                            <w:bottom w:val="single" w:sz="6" w:space="2" w:color="BCB0B0"/>
                            <w:right w:val="single" w:sz="6" w:space="2" w:color="BCB0B0"/>
                          </w:divBdr>
                          <w:divsChild>
                            <w:div w:id="294873953">
                              <w:marLeft w:val="0"/>
                              <w:marRight w:val="0"/>
                              <w:marTop w:val="0"/>
                              <w:marBottom w:val="0"/>
                              <w:divBdr>
                                <w:top w:val="single" w:sz="6" w:space="0" w:color="B3B3B3"/>
                                <w:left w:val="single" w:sz="6" w:space="4" w:color="B3B3B3"/>
                                <w:bottom w:val="single" w:sz="6" w:space="0" w:color="B3B3B3"/>
                                <w:right w:val="single" w:sz="6" w:space="4" w:color="B3B3B3"/>
                              </w:divBdr>
                              <w:divsChild>
                                <w:div w:id="206236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4579686">
      <w:bodyDiv w:val="1"/>
      <w:marLeft w:val="0"/>
      <w:marRight w:val="0"/>
      <w:marTop w:val="0"/>
      <w:marBottom w:val="0"/>
      <w:divBdr>
        <w:top w:val="none" w:sz="0" w:space="0" w:color="auto"/>
        <w:left w:val="none" w:sz="0" w:space="0" w:color="auto"/>
        <w:bottom w:val="none" w:sz="0" w:space="0" w:color="auto"/>
        <w:right w:val="none" w:sz="0" w:space="0" w:color="auto"/>
      </w:divBdr>
      <w:divsChild>
        <w:div w:id="768622911">
          <w:marLeft w:val="0"/>
          <w:marRight w:val="0"/>
          <w:marTop w:val="0"/>
          <w:marBottom w:val="0"/>
          <w:divBdr>
            <w:top w:val="none" w:sz="0" w:space="0" w:color="auto"/>
            <w:left w:val="none" w:sz="0" w:space="0" w:color="auto"/>
            <w:bottom w:val="none" w:sz="0" w:space="0" w:color="auto"/>
            <w:right w:val="none" w:sz="0" w:space="0" w:color="auto"/>
          </w:divBdr>
          <w:divsChild>
            <w:div w:id="1170869780">
              <w:marLeft w:val="0"/>
              <w:marRight w:val="0"/>
              <w:marTop w:val="0"/>
              <w:marBottom w:val="0"/>
              <w:divBdr>
                <w:top w:val="none" w:sz="0" w:space="0" w:color="auto"/>
                <w:left w:val="none" w:sz="0" w:space="0" w:color="auto"/>
                <w:bottom w:val="none" w:sz="0" w:space="0" w:color="auto"/>
                <w:right w:val="none" w:sz="0" w:space="0" w:color="auto"/>
              </w:divBdr>
              <w:divsChild>
                <w:div w:id="110637942">
                  <w:marLeft w:val="0"/>
                  <w:marRight w:val="0"/>
                  <w:marTop w:val="0"/>
                  <w:marBottom w:val="0"/>
                  <w:divBdr>
                    <w:top w:val="none" w:sz="0" w:space="0" w:color="auto"/>
                    <w:left w:val="none" w:sz="0" w:space="0" w:color="auto"/>
                    <w:bottom w:val="none" w:sz="0" w:space="0" w:color="auto"/>
                    <w:right w:val="none" w:sz="0" w:space="0" w:color="auto"/>
                  </w:divBdr>
                  <w:divsChild>
                    <w:div w:id="58681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984980">
      <w:bodyDiv w:val="1"/>
      <w:marLeft w:val="0"/>
      <w:marRight w:val="0"/>
      <w:marTop w:val="0"/>
      <w:marBottom w:val="0"/>
      <w:divBdr>
        <w:top w:val="none" w:sz="0" w:space="0" w:color="auto"/>
        <w:left w:val="none" w:sz="0" w:space="0" w:color="auto"/>
        <w:bottom w:val="none" w:sz="0" w:space="0" w:color="auto"/>
        <w:right w:val="none" w:sz="0" w:space="0" w:color="auto"/>
      </w:divBdr>
    </w:div>
    <w:div w:id="1003707404">
      <w:bodyDiv w:val="1"/>
      <w:marLeft w:val="0"/>
      <w:marRight w:val="0"/>
      <w:marTop w:val="0"/>
      <w:marBottom w:val="0"/>
      <w:divBdr>
        <w:top w:val="none" w:sz="0" w:space="0" w:color="auto"/>
        <w:left w:val="none" w:sz="0" w:space="0" w:color="auto"/>
        <w:bottom w:val="none" w:sz="0" w:space="0" w:color="auto"/>
        <w:right w:val="none" w:sz="0" w:space="0" w:color="auto"/>
      </w:divBdr>
    </w:div>
    <w:div w:id="1093935444">
      <w:bodyDiv w:val="1"/>
      <w:marLeft w:val="0"/>
      <w:marRight w:val="0"/>
      <w:marTop w:val="0"/>
      <w:marBottom w:val="0"/>
      <w:divBdr>
        <w:top w:val="none" w:sz="0" w:space="0" w:color="auto"/>
        <w:left w:val="none" w:sz="0" w:space="0" w:color="auto"/>
        <w:bottom w:val="none" w:sz="0" w:space="0" w:color="auto"/>
        <w:right w:val="none" w:sz="0" w:space="0" w:color="auto"/>
      </w:divBdr>
    </w:div>
    <w:div w:id="1124695863">
      <w:bodyDiv w:val="1"/>
      <w:marLeft w:val="0"/>
      <w:marRight w:val="0"/>
      <w:marTop w:val="0"/>
      <w:marBottom w:val="0"/>
      <w:divBdr>
        <w:top w:val="none" w:sz="0" w:space="0" w:color="auto"/>
        <w:left w:val="none" w:sz="0" w:space="0" w:color="auto"/>
        <w:bottom w:val="none" w:sz="0" w:space="0" w:color="auto"/>
        <w:right w:val="none" w:sz="0" w:space="0" w:color="auto"/>
      </w:divBdr>
      <w:divsChild>
        <w:div w:id="511838510">
          <w:marLeft w:val="0"/>
          <w:marRight w:val="0"/>
          <w:marTop w:val="0"/>
          <w:marBottom w:val="0"/>
          <w:divBdr>
            <w:top w:val="none" w:sz="0" w:space="0" w:color="auto"/>
            <w:left w:val="none" w:sz="0" w:space="0" w:color="auto"/>
            <w:bottom w:val="none" w:sz="0" w:space="0" w:color="auto"/>
            <w:right w:val="none" w:sz="0" w:space="0" w:color="auto"/>
          </w:divBdr>
          <w:divsChild>
            <w:div w:id="877662794">
              <w:marLeft w:val="0"/>
              <w:marRight w:val="0"/>
              <w:marTop w:val="0"/>
              <w:marBottom w:val="0"/>
              <w:divBdr>
                <w:top w:val="none" w:sz="0" w:space="0" w:color="auto"/>
                <w:left w:val="none" w:sz="0" w:space="0" w:color="auto"/>
                <w:bottom w:val="none" w:sz="0" w:space="0" w:color="auto"/>
                <w:right w:val="none" w:sz="0" w:space="0" w:color="auto"/>
              </w:divBdr>
              <w:divsChild>
                <w:div w:id="108936187">
                  <w:marLeft w:val="0"/>
                  <w:marRight w:val="0"/>
                  <w:marTop w:val="0"/>
                  <w:marBottom w:val="0"/>
                  <w:divBdr>
                    <w:top w:val="none" w:sz="0" w:space="0" w:color="auto"/>
                    <w:left w:val="none" w:sz="0" w:space="0" w:color="auto"/>
                    <w:bottom w:val="none" w:sz="0" w:space="0" w:color="auto"/>
                    <w:right w:val="none" w:sz="0" w:space="0" w:color="auto"/>
                  </w:divBdr>
                  <w:divsChild>
                    <w:div w:id="84097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529110">
      <w:bodyDiv w:val="1"/>
      <w:marLeft w:val="0"/>
      <w:marRight w:val="0"/>
      <w:marTop w:val="0"/>
      <w:marBottom w:val="0"/>
      <w:divBdr>
        <w:top w:val="none" w:sz="0" w:space="0" w:color="auto"/>
        <w:left w:val="none" w:sz="0" w:space="0" w:color="auto"/>
        <w:bottom w:val="none" w:sz="0" w:space="0" w:color="auto"/>
        <w:right w:val="none" w:sz="0" w:space="0" w:color="auto"/>
      </w:divBdr>
    </w:div>
    <w:div w:id="1174955485">
      <w:bodyDiv w:val="1"/>
      <w:marLeft w:val="0"/>
      <w:marRight w:val="0"/>
      <w:marTop w:val="0"/>
      <w:marBottom w:val="0"/>
      <w:divBdr>
        <w:top w:val="none" w:sz="0" w:space="0" w:color="auto"/>
        <w:left w:val="none" w:sz="0" w:space="0" w:color="auto"/>
        <w:bottom w:val="none" w:sz="0" w:space="0" w:color="auto"/>
        <w:right w:val="none" w:sz="0" w:space="0" w:color="auto"/>
      </w:divBdr>
    </w:div>
    <w:div w:id="1235356496">
      <w:bodyDiv w:val="1"/>
      <w:marLeft w:val="0"/>
      <w:marRight w:val="0"/>
      <w:marTop w:val="0"/>
      <w:marBottom w:val="0"/>
      <w:divBdr>
        <w:top w:val="none" w:sz="0" w:space="0" w:color="auto"/>
        <w:left w:val="none" w:sz="0" w:space="0" w:color="auto"/>
        <w:bottom w:val="none" w:sz="0" w:space="0" w:color="auto"/>
        <w:right w:val="none" w:sz="0" w:space="0" w:color="auto"/>
      </w:divBdr>
    </w:div>
    <w:div w:id="1249342198">
      <w:bodyDiv w:val="1"/>
      <w:marLeft w:val="0"/>
      <w:marRight w:val="0"/>
      <w:marTop w:val="0"/>
      <w:marBottom w:val="0"/>
      <w:divBdr>
        <w:top w:val="none" w:sz="0" w:space="0" w:color="auto"/>
        <w:left w:val="none" w:sz="0" w:space="0" w:color="auto"/>
        <w:bottom w:val="none" w:sz="0" w:space="0" w:color="auto"/>
        <w:right w:val="none" w:sz="0" w:space="0" w:color="auto"/>
      </w:divBdr>
      <w:divsChild>
        <w:div w:id="601378033">
          <w:marLeft w:val="0"/>
          <w:marRight w:val="0"/>
          <w:marTop w:val="0"/>
          <w:marBottom w:val="0"/>
          <w:divBdr>
            <w:top w:val="none" w:sz="0" w:space="0" w:color="auto"/>
            <w:left w:val="none" w:sz="0" w:space="0" w:color="auto"/>
            <w:bottom w:val="none" w:sz="0" w:space="0" w:color="auto"/>
            <w:right w:val="none" w:sz="0" w:space="0" w:color="auto"/>
          </w:divBdr>
          <w:divsChild>
            <w:div w:id="1450857909">
              <w:marLeft w:val="0"/>
              <w:marRight w:val="0"/>
              <w:marTop w:val="0"/>
              <w:marBottom w:val="0"/>
              <w:divBdr>
                <w:top w:val="none" w:sz="0" w:space="0" w:color="auto"/>
                <w:left w:val="none" w:sz="0" w:space="0" w:color="auto"/>
                <w:bottom w:val="none" w:sz="0" w:space="0" w:color="auto"/>
                <w:right w:val="none" w:sz="0" w:space="0" w:color="auto"/>
              </w:divBdr>
              <w:divsChild>
                <w:div w:id="101003440">
                  <w:marLeft w:val="0"/>
                  <w:marRight w:val="0"/>
                  <w:marTop w:val="0"/>
                  <w:marBottom w:val="0"/>
                  <w:divBdr>
                    <w:top w:val="none" w:sz="0" w:space="0" w:color="auto"/>
                    <w:left w:val="none" w:sz="0" w:space="0" w:color="auto"/>
                    <w:bottom w:val="none" w:sz="0" w:space="0" w:color="auto"/>
                    <w:right w:val="none" w:sz="0" w:space="0" w:color="auto"/>
                  </w:divBdr>
                  <w:divsChild>
                    <w:div w:id="1492793465">
                      <w:marLeft w:val="0"/>
                      <w:marRight w:val="0"/>
                      <w:marTop w:val="0"/>
                      <w:marBottom w:val="0"/>
                      <w:divBdr>
                        <w:top w:val="single" w:sz="6" w:space="0" w:color="auto"/>
                        <w:left w:val="single" w:sz="6" w:space="0" w:color="auto"/>
                        <w:bottom w:val="single" w:sz="6" w:space="0" w:color="auto"/>
                        <w:right w:val="single" w:sz="6" w:space="0" w:color="auto"/>
                      </w:divBdr>
                      <w:divsChild>
                        <w:div w:id="1309751152">
                          <w:marLeft w:val="0"/>
                          <w:marRight w:val="0"/>
                          <w:marTop w:val="0"/>
                          <w:marBottom w:val="0"/>
                          <w:divBdr>
                            <w:top w:val="single" w:sz="6" w:space="2" w:color="BCB0B0"/>
                            <w:left w:val="single" w:sz="6" w:space="2" w:color="BCB0B0"/>
                            <w:bottom w:val="single" w:sz="6" w:space="2" w:color="BCB0B0"/>
                            <w:right w:val="single" w:sz="6" w:space="2" w:color="BCB0B0"/>
                          </w:divBdr>
                          <w:divsChild>
                            <w:div w:id="309603496">
                              <w:marLeft w:val="0"/>
                              <w:marRight w:val="0"/>
                              <w:marTop w:val="0"/>
                              <w:marBottom w:val="0"/>
                              <w:divBdr>
                                <w:top w:val="single" w:sz="6" w:space="0" w:color="B3B3B3"/>
                                <w:left w:val="single" w:sz="6" w:space="4" w:color="B3B3B3"/>
                                <w:bottom w:val="single" w:sz="6" w:space="0" w:color="B3B3B3"/>
                                <w:right w:val="single" w:sz="6" w:space="4" w:color="B3B3B3"/>
                              </w:divBdr>
                              <w:divsChild>
                                <w:div w:id="21405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2519697">
      <w:bodyDiv w:val="1"/>
      <w:marLeft w:val="0"/>
      <w:marRight w:val="0"/>
      <w:marTop w:val="0"/>
      <w:marBottom w:val="0"/>
      <w:divBdr>
        <w:top w:val="none" w:sz="0" w:space="0" w:color="auto"/>
        <w:left w:val="none" w:sz="0" w:space="0" w:color="auto"/>
        <w:bottom w:val="none" w:sz="0" w:space="0" w:color="auto"/>
        <w:right w:val="none" w:sz="0" w:space="0" w:color="auto"/>
      </w:divBdr>
      <w:divsChild>
        <w:div w:id="831723250">
          <w:marLeft w:val="0"/>
          <w:marRight w:val="0"/>
          <w:marTop w:val="0"/>
          <w:marBottom w:val="0"/>
          <w:divBdr>
            <w:top w:val="none" w:sz="0" w:space="0" w:color="auto"/>
            <w:left w:val="none" w:sz="0" w:space="0" w:color="auto"/>
            <w:bottom w:val="none" w:sz="0" w:space="0" w:color="auto"/>
            <w:right w:val="none" w:sz="0" w:space="0" w:color="auto"/>
          </w:divBdr>
          <w:divsChild>
            <w:div w:id="1831167805">
              <w:marLeft w:val="0"/>
              <w:marRight w:val="0"/>
              <w:marTop w:val="0"/>
              <w:marBottom w:val="0"/>
              <w:divBdr>
                <w:top w:val="none" w:sz="0" w:space="0" w:color="auto"/>
                <w:left w:val="none" w:sz="0" w:space="0" w:color="auto"/>
                <w:bottom w:val="none" w:sz="0" w:space="0" w:color="auto"/>
                <w:right w:val="none" w:sz="0" w:space="0" w:color="auto"/>
              </w:divBdr>
              <w:divsChild>
                <w:div w:id="676614793">
                  <w:marLeft w:val="0"/>
                  <w:marRight w:val="0"/>
                  <w:marTop w:val="0"/>
                  <w:marBottom w:val="0"/>
                  <w:divBdr>
                    <w:top w:val="none" w:sz="0" w:space="0" w:color="auto"/>
                    <w:left w:val="none" w:sz="0" w:space="0" w:color="auto"/>
                    <w:bottom w:val="none" w:sz="0" w:space="0" w:color="auto"/>
                    <w:right w:val="none" w:sz="0" w:space="0" w:color="auto"/>
                  </w:divBdr>
                  <w:divsChild>
                    <w:div w:id="195385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957402">
      <w:bodyDiv w:val="1"/>
      <w:marLeft w:val="0"/>
      <w:marRight w:val="0"/>
      <w:marTop w:val="0"/>
      <w:marBottom w:val="0"/>
      <w:divBdr>
        <w:top w:val="none" w:sz="0" w:space="0" w:color="auto"/>
        <w:left w:val="none" w:sz="0" w:space="0" w:color="auto"/>
        <w:bottom w:val="none" w:sz="0" w:space="0" w:color="auto"/>
        <w:right w:val="none" w:sz="0" w:space="0" w:color="auto"/>
      </w:divBdr>
      <w:divsChild>
        <w:div w:id="770510874">
          <w:marLeft w:val="0"/>
          <w:marRight w:val="0"/>
          <w:marTop w:val="0"/>
          <w:marBottom w:val="0"/>
          <w:divBdr>
            <w:top w:val="none" w:sz="0" w:space="0" w:color="auto"/>
            <w:left w:val="none" w:sz="0" w:space="0" w:color="auto"/>
            <w:bottom w:val="none" w:sz="0" w:space="0" w:color="auto"/>
            <w:right w:val="none" w:sz="0" w:space="0" w:color="auto"/>
          </w:divBdr>
          <w:divsChild>
            <w:div w:id="1178469731">
              <w:marLeft w:val="0"/>
              <w:marRight w:val="0"/>
              <w:marTop w:val="0"/>
              <w:marBottom w:val="0"/>
              <w:divBdr>
                <w:top w:val="none" w:sz="0" w:space="0" w:color="auto"/>
                <w:left w:val="none" w:sz="0" w:space="0" w:color="auto"/>
                <w:bottom w:val="none" w:sz="0" w:space="0" w:color="auto"/>
                <w:right w:val="none" w:sz="0" w:space="0" w:color="auto"/>
              </w:divBdr>
              <w:divsChild>
                <w:div w:id="1193347838">
                  <w:marLeft w:val="0"/>
                  <w:marRight w:val="0"/>
                  <w:marTop w:val="0"/>
                  <w:marBottom w:val="0"/>
                  <w:divBdr>
                    <w:top w:val="none" w:sz="0" w:space="0" w:color="auto"/>
                    <w:left w:val="none" w:sz="0" w:space="0" w:color="auto"/>
                    <w:bottom w:val="none" w:sz="0" w:space="0" w:color="auto"/>
                    <w:right w:val="none" w:sz="0" w:space="0" w:color="auto"/>
                  </w:divBdr>
                  <w:divsChild>
                    <w:div w:id="113063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192680">
      <w:bodyDiv w:val="1"/>
      <w:marLeft w:val="0"/>
      <w:marRight w:val="0"/>
      <w:marTop w:val="0"/>
      <w:marBottom w:val="0"/>
      <w:divBdr>
        <w:top w:val="none" w:sz="0" w:space="0" w:color="auto"/>
        <w:left w:val="none" w:sz="0" w:space="0" w:color="auto"/>
        <w:bottom w:val="none" w:sz="0" w:space="0" w:color="auto"/>
        <w:right w:val="none" w:sz="0" w:space="0" w:color="auto"/>
      </w:divBdr>
      <w:divsChild>
        <w:div w:id="566183072">
          <w:marLeft w:val="0"/>
          <w:marRight w:val="0"/>
          <w:marTop w:val="0"/>
          <w:marBottom w:val="0"/>
          <w:divBdr>
            <w:top w:val="none" w:sz="0" w:space="0" w:color="auto"/>
            <w:left w:val="none" w:sz="0" w:space="0" w:color="auto"/>
            <w:bottom w:val="none" w:sz="0" w:space="0" w:color="auto"/>
            <w:right w:val="none" w:sz="0" w:space="0" w:color="auto"/>
          </w:divBdr>
          <w:divsChild>
            <w:div w:id="495269579">
              <w:marLeft w:val="0"/>
              <w:marRight w:val="0"/>
              <w:marTop w:val="0"/>
              <w:marBottom w:val="0"/>
              <w:divBdr>
                <w:top w:val="none" w:sz="0" w:space="0" w:color="auto"/>
                <w:left w:val="none" w:sz="0" w:space="0" w:color="auto"/>
                <w:bottom w:val="none" w:sz="0" w:space="0" w:color="auto"/>
                <w:right w:val="none" w:sz="0" w:space="0" w:color="auto"/>
              </w:divBdr>
              <w:divsChild>
                <w:div w:id="1315451001">
                  <w:marLeft w:val="0"/>
                  <w:marRight w:val="0"/>
                  <w:marTop w:val="0"/>
                  <w:marBottom w:val="0"/>
                  <w:divBdr>
                    <w:top w:val="none" w:sz="0" w:space="0" w:color="auto"/>
                    <w:left w:val="none" w:sz="0" w:space="0" w:color="auto"/>
                    <w:bottom w:val="none" w:sz="0" w:space="0" w:color="auto"/>
                    <w:right w:val="none" w:sz="0" w:space="0" w:color="auto"/>
                  </w:divBdr>
                  <w:divsChild>
                    <w:div w:id="44862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656002">
      <w:bodyDiv w:val="1"/>
      <w:marLeft w:val="0"/>
      <w:marRight w:val="0"/>
      <w:marTop w:val="0"/>
      <w:marBottom w:val="0"/>
      <w:divBdr>
        <w:top w:val="none" w:sz="0" w:space="0" w:color="auto"/>
        <w:left w:val="none" w:sz="0" w:space="0" w:color="auto"/>
        <w:bottom w:val="none" w:sz="0" w:space="0" w:color="auto"/>
        <w:right w:val="none" w:sz="0" w:space="0" w:color="auto"/>
      </w:divBdr>
    </w:div>
    <w:div w:id="1355350680">
      <w:bodyDiv w:val="1"/>
      <w:marLeft w:val="0"/>
      <w:marRight w:val="0"/>
      <w:marTop w:val="0"/>
      <w:marBottom w:val="0"/>
      <w:divBdr>
        <w:top w:val="none" w:sz="0" w:space="0" w:color="auto"/>
        <w:left w:val="none" w:sz="0" w:space="0" w:color="auto"/>
        <w:bottom w:val="none" w:sz="0" w:space="0" w:color="auto"/>
        <w:right w:val="none" w:sz="0" w:space="0" w:color="auto"/>
      </w:divBdr>
    </w:div>
    <w:div w:id="1467776604">
      <w:bodyDiv w:val="1"/>
      <w:marLeft w:val="0"/>
      <w:marRight w:val="0"/>
      <w:marTop w:val="0"/>
      <w:marBottom w:val="0"/>
      <w:divBdr>
        <w:top w:val="none" w:sz="0" w:space="0" w:color="auto"/>
        <w:left w:val="none" w:sz="0" w:space="0" w:color="auto"/>
        <w:bottom w:val="none" w:sz="0" w:space="0" w:color="auto"/>
        <w:right w:val="none" w:sz="0" w:space="0" w:color="auto"/>
      </w:divBdr>
    </w:div>
    <w:div w:id="1493327562">
      <w:bodyDiv w:val="1"/>
      <w:marLeft w:val="0"/>
      <w:marRight w:val="0"/>
      <w:marTop w:val="0"/>
      <w:marBottom w:val="0"/>
      <w:divBdr>
        <w:top w:val="none" w:sz="0" w:space="0" w:color="auto"/>
        <w:left w:val="none" w:sz="0" w:space="0" w:color="auto"/>
        <w:bottom w:val="none" w:sz="0" w:space="0" w:color="auto"/>
        <w:right w:val="none" w:sz="0" w:space="0" w:color="auto"/>
      </w:divBdr>
    </w:div>
    <w:div w:id="1558735689">
      <w:bodyDiv w:val="1"/>
      <w:marLeft w:val="0"/>
      <w:marRight w:val="0"/>
      <w:marTop w:val="0"/>
      <w:marBottom w:val="0"/>
      <w:divBdr>
        <w:top w:val="none" w:sz="0" w:space="0" w:color="auto"/>
        <w:left w:val="none" w:sz="0" w:space="0" w:color="auto"/>
        <w:bottom w:val="none" w:sz="0" w:space="0" w:color="auto"/>
        <w:right w:val="none" w:sz="0" w:space="0" w:color="auto"/>
      </w:divBdr>
    </w:div>
    <w:div w:id="1561092674">
      <w:bodyDiv w:val="1"/>
      <w:marLeft w:val="0"/>
      <w:marRight w:val="0"/>
      <w:marTop w:val="0"/>
      <w:marBottom w:val="0"/>
      <w:divBdr>
        <w:top w:val="none" w:sz="0" w:space="0" w:color="auto"/>
        <w:left w:val="none" w:sz="0" w:space="0" w:color="auto"/>
        <w:bottom w:val="none" w:sz="0" w:space="0" w:color="auto"/>
        <w:right w:val="none" w:sz="0" w:space="0" w:color="auto"/>
      </w:divBdr>
    </w:div>
    <w:div w:id="1562868469">
      <w:bodyDiv w:val="1"/>
      <w:marLeft w:val="0"/>
      <w:marRight w:val="0"/>
      <w:marTop w:val="0"/>
      <w:marBottom w:val="0"/>
      <w:divBdr>
        <w:top w:val="none" w:sz="0" w:space="0" w:color="auto"/>
        <w:left w:val="none" w:sz="0" w:space="0" w:color="auto"/>
        <w:bottom w:val="none" w:sz="0" w:space="0" w:color="auto"/>
        <w:right w:val="none" w:sz="0" w:space="0" w:color="auto"/>
      </w:divBdr>
    </w:div>
    <w:div w:id="1591742196">
      <w:bodyDiv w:val="1"/>
      <w:marLeft w:val="0"/>
      <w:marRight w:val="0"/>
      <w:marTop w:val="0"/>
      <w:marBottom w:val="0"/>
      <w:divBdr>
        <w:top w:val="none" w:sz="0" w:space="0" w:color="auto"/>
        <w:left w:val="none" w:sz="0" w:space="0" w:color="auto"/>
        <w:bottom w:val="none" w:sz="0" w:space="0" w:color="auto"/>
        <w:right w:val="none" w:sz="0" w:space="0" w:color="auto"/>
      </w:divBdr>
    </w:div>
    <w:div w:id="1622301217">
      <w:bodyDiv w:val="1"/>
      <w:marLeft w:val="0"/>
      <w:marRight w:val="0"/>
      <w:marTop w:val="0"/>
      <w:marBottom w:val="0"/>
      <w:divBdr>
        <w:top w:val="none" w:sz="0" w:space="0" w:color="auto"/>
        <w:left w:val="none" w:sz="0" w:space="0" w:color="auto"/>
        <w:bottom w:val="none" w:sz="0" w:space="0" w:color="auto"/>
        <w:right w:val="none" w:sz="0" w:space="0" w:color="auto"/>
      </w:divBdr>
    </w:div>
    <w:div w:id="1651128427">
      <w:bodyDiv w:val="1"/>
      <w:marLeft w:val="0"/>
      <w:marRight w:val="0"/>
      <w:marTop w:val="0"/>
      <w:marBottom w:val="0"/>
      <w:divBdr>
        <w:top w:val="none" w:sz="0" w:space="0" w:color="auto"/>
        <w:left w:val="none" w:sz="0" w:space="0" w:color="auto"/>
        <w:bottom w:val="none" w:sz="0" w:space="0" w:color="auto"/>
        <w:right w:val="none" w:sz="0" w:space="0" w:color="auto"/>
      </w:divBdr>
    </w:div>
    <w:div w:id="1676490333">
      <w:bodyDiv w:val="1"/>
      <w:marLeft w:val="0"/>
      <w:marRight w:val="0"/>
      <w:marTop w:val="0"/>
      <w:marBottom w:val="0"/>
      <w:divBdr>
        <w:top w:val="none" w:sz="0" w:space="0" w:color="auto"/>
        <w:left w:val="none" w:sz="0" w:space="0" w:color="auto"/>
        <w:bottom w:val="none" w:sz="0" w:space="0" w:color="auto"/>
        <w:right w:val="none" w:sz="0" w:space="0" w:color="auto"/>
      </w:divBdr>
    </w:div>
    <w:div w:id="1705640216">
      <w:bodyDiv w:val="1"/>
      <w:marLeft w:val="0"/>
      <w:marRight w:val="0"/>
      <w:marTop w:val="0"/>
      <w:marBottom w:val="0"/>
      <w:divBdr>
        <w:top w:val="none" w:sz="0" w:space="0" w:color="auto"/>
        <w:left w:val="none" w:sz="0" w:space="0" w:color="auto"/>
        <w:bottom w:val="none" w:sz="0" w:space="0" w:color="auto"/>
        <w:right w:val="none" w:sz="0" w:space="0" w:color="auto"/>
      </w:divBdr>
    </w:div>
    <w:div w:id="1737976744">
      <w:bodyDiv w:val="1"/>
      <w:marLeft w:val="0"/>
      <w:marRight w:val="0"/>
      <w:marTop w:val="0"/>
      <w:marBottom w:val="0"/>
      <w:divBdr>
        <w:top w:val="none" w:sz="0" w:space="0" w:color="auto"/>
        <w:left w:val="none" w:sz="0" w:space="0" w:color="auto"/>
        <w:bottom w:val="none" w:sz="0" w:space="0" w:color="auto"/>
        <w:right w:val="none" w:sz="0" w:space="0" w:color="auto"/>
      </w:divBdr>
    </w:div>
    <w:div w:id="1781954924">
      <w:bodyDiv w:val="1"/>
      <w:marLeft w:val="0"/>
      <w:marRight w:val="0"/>
      <w:marTop w:val="0"/>
      <w:marBottom w:val="0"/>
      <w:divBdr>
        <w:top w:val="none" w:sz="0" w:space="0" w:color="auto"/>
        <w:left w:val="none" w:sz="0" w:space="0" w:color="auto"/>
        <w:bottom w:val="none" w:sz="0" w:space="0" w:color="auto"/>
        <w:right w:val="none" w:sz="0" w:space="0" w:color="auto"/>
      </w:divBdr>
      <w:divsChild>
        <w:div w:id="1650204146">
          <w:marLeft w:val="0"/>
          <w:marRight w:val="0"/>
          <w:marTop w:val="0"/>
          <w:marBottom w:val="0"/>
          <w:divBdr>
            <w:top w:val="none" w:sz="0" w:space="0" w:color="auto"/>
            <w:left w:val="none" w:sz="0" w:space="0" w:color="auto"/>
            <w:bottom w:val="none" w:sz="0" w:space="0" w:color="auto"/>
            <w:right w:val="none" w:sz="0" w:space="0" w:color="auto"/>
          </w:divBdr>
          <w:divsChild>
            <w:div w:id="49621154">
              <w:marLeft w:val="0"/>
              <w:marRight w:val="0"/>
              <w:marTop w:val="0"/>
              <w:marBottom w:val="0"/>
              <w:divBdr>
                <w:top w:val="none" w:sz="0" w:space="0" w:color="auto"/>
                <w:left w:val="none" w:sz="0" w:space="0" w:color="auto"/>
                <w:bottom w:val="none" w:sz="0" w:space="0" w:color="auto"/>
                <w:right w:val="none" w:sz="0" w:space="0" w:color="auto"/>
              </w:divBdr>
              <w:divsChild>
                <w:div w:id="1653218900">
                  <w:marLeft w:val="0"/>
                  <w:marRight w:val="0"/>
                  <w:marTop w:val="0"/>
                  <w:marBottom w:val="0"/>
                  <w:divBdr>
                    <w:top w:val="none" w:sz="0" w:space="0" w:color="auto"/>
                    <w:left w:val="none" w:sz="0" w:space="0" w:color="auto"/>
                    <w:bottom w:val="none" w:sz="0" w:space="0" w:color="auto"/>
                    <w:right w:val="none" w:sz="0" w:space="0" w:color="auto"/>
                  </w:divBdr>
                  <w:divsChild>
                    <w:div w:id="1776827435">
                      <w:marLeft w:val="0"/>
                      <w:marRight w:val="0"/>
                      <w:marTop w:val="0"/>
                      <w:marBottom w:val="0"/>
                      <w:divBdr>
                        <w:top w:val="single" w:sz="6" w:space="0" w:color="auto"/>
                        <w:left w:val="single" w:sz="6" w:space="0" w:color="auto"/>
                        <w:bottom w:val="single" w:sz="6" w:space="0" w:color="auto"/>
                        <w:right w:val="single" w:sz="6" w:space="0" w:color="auto"/>
                      </w:divBdr>
                      <w:divsChild>
                        <w:div w:id="1347637543">
                          <w:marLeft w:val="0"/>
                          <w:marRight w:val="0"/>
                          <w:marTop w:val="0"/>
                          <w:marBottom w:val="0"/>
                          <w:divBdr>
                            <w:top w:val="single" w:sz="6" w:space="2" w:color="BCB0B0"/>
                            <w:left w:val="single" w:sz="6" w:space="2" w:color="BCB0B0"/>
                            <w:bottom w:val="single" w:sz="6" w:space="2" w:color="BCB0B0"/>
                            <w:right w:val="single" w:sz="6" w:space="2" w:color="BCB0B0"/>
                          </w:divBdr>
                          <w:divsChild>
                            <w:div w:id="576793708">
                              <w:marLeft w:val="0"/>
                              <w:marRight w:val="0"/>
                              <w:marTop w:val="0"/>
                              <w:marBottom w:val="0"/>
                              <w:divBdr>
                                <w:top w:val="single" w:sz="6" w:space="0" w:color="B3B3B3"/>
                                <w:left w:val="single" w:sz="6" w:space="4" w:color="B3B3B3"/>
                                <w:bottom w:val="single" w:sz="6" w:space="0" w:color="B3B3B3"/>
                                <w:right w:val="single" w:sz="6" w:space="4" w:color="B3B3B3"/>
                              </w:divBdr>
                              <w:divsChild>
                                <w:div w:id="6978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4012176">
      <w:bodyDiv w:val="1"/>
      <w:marLeft w:val="0"/>
      <w:marRight w:val="0"/>
      <w:marTop w:val="0"/>
      <w:marBottom w:val="0"/>
      <w:divBdr>
        <w:top w:val="none" w:sz="0" w:space="0" w:color="auto"/>
        <w:left w:val="none" w:sz="0" w:space="0" w:color="auto"/>
        <w:bottom w:val="none" w:sz="0" w:space="0" w:color="auto"/>
        <w:right w:val="none" w:sz="0" w:space="0" w:color="auto"/>
      </w:divBdr>
    </w:div>
    <w:div w:id="1799449806">
      <w:bodyDiv w:val="1"/>
      <w:marLeft w:val="0"/>
      <w:marRight w:val="0"/>
      <w:marTop w:val="0"/>
      <w:marBottom w:val="0"/>
      <w:divBdr>
        <w:top w:val="none" w:sz="0" w:space="0" w:color="auto"/>
        <w:left w:val="none" w:sz="0" w:space="0" w:color="auto"/>
        <w:bottom w:val="none" w:sz="0" w:space="0" w:color="auto"/>
        <w:right w:val="none" w:sz="0" w:space="0" w:color="auto"/>
      </w:divBdr>
    </w:div>
    <w:div w:id="1864706641">
      <w:bodyDiv w:val="1"/>
      <w:marLeft w:val="0"/>
      <w:marRight w:val="0"/>
      <w:marTop w:val="0"/>
      <w:marBottom w:val="0"/>
      <w:divBdr>
        <w:top w:val="none" w:sz="0" w:space="0" w:color="auto"/>
        <w:left w:val="none" w:sz="0" w:space="0" w:color="auto"/>
        <w:bottom w:val="none" w:sz="0" w:space="0" w:color="auto"/>
        <w:right w:val="none" w:sz="0" w:space="0" w:color="auto"/>
      </w:divBdr>
      <w:divsChild>
        <w:div w:id="825972965">
          <w:marLeft w:val="0"/>
          <w:marRight w:val="0"/>
          <w:marTop w:val="0"/>
          <w:marBottom w:val="0"/>
          <w:divBdr>
            <w:top w:val="none" w:sz="0" w:space="0" w:color="auto"/>
            <w:left w:val="none" w:sz="0" w:space="0" w:color="auto"/>
            <w:bottom w:val="none" w:sz="0" w:space="0" w:color="auto"/>
            <w:right w:val="none" w:sz="0" w:space="0" w:color="auto"/>
          </w:divBdr>
          <w:divsChild>
            <w:div w:id="1390301388">
              <w:marLeft w:val="0"/>
              <w:marRight w:val="0"/>
              <w:marTop w:val="0"/>
              <w:marBottom w:val="0"/>
              <w:divBdr>
                <w:top w:val="none" w:sz="0" w:space="0" w:color="auto"/>
                <w:left w:val="none" w:sz="0" w:space="0" w:color="auto"/>
                <w:bottom w:val="none" w:sz="0" w:space="0" w:color="auto"/>
                <w:right w:val="none" w:sz="0" w:space="0" w:color="auto"/>
              </w:divBdr>
              <w:divsChild>
                <w:div w:id="439644240">
                  <w:marLeft w:val="0"/>
                  <w:marRight w:val="0"/>
                  <w:marTop w:val="0"/>
                  <w:marBottom w:val="0"/>
                  <w:divBdr>
                    <w:top w:val="none" w:sz="0" w:space="0" w:color="auto"/>
                    <w:left w:val="none" w:sz="0" w:space="0" w:color="auto"/>
                    <w:bottom w:val="none" w:sz="0" w:space="0" w:color="auto"/>
                    <w:right w:val="none" w:sz="0" w:space="0" w:color="auto"/>
                  </w:divBdr>
                  <w:divsChild>
                    <w:div w:id="89929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406320">
      <w:bodyDiv w:val="1"/>
      <w:marLeft w:val="0"/>
      <w:marRight w:val="0"/>
      <w:marTop w:val="0"/>
      <w:marBottom w:val="0"/>
      <w:divBdr>
        <w:top w:val="none" w:sz="0" w:space="0" w:color="auto"/>
        <w:left w:val="none" w:sz="0" w:space="0" w:color="auto"/>
        <w:bottom w:val="none" w:sz="0" w:space="0" w:color="auto"/>
        <w:right w:val="none" w:sz="0" w:space="0" w:color="auto"/>
      </w:divBdr>
    </w:div>
    <w:div w:id="1897466815">
      <w:bodyDiv w:val="1"/>
      <w:marLeft w:val="0"/>
      <w:marRight w:val="0"/>
      <w:marTop w:val="0"/>
      <w:marBottom w:val="0"/>
      <w:divBdr>
        <w:top w:val="none" w:sz="0" w:space="0" w:color="auto"/>
        <w:left w:val="none" w:sz="0" w:space="0" w:color="auto"/>
        <w:bottom w:val="none" w:sz="0" w:space="0" w:color="auto"/>
        <w:right w:val="none" w:sz="0" w:space="0" w:color="auto"/>
      </w:divBdr>
    </w:div>
    <w:div w:id="1909414254">
      <w:bodyDiv w:val="1"/>
      <w:marLeft w:val="0"/>
      <w:marRight w:val="0"/>
      <w:marTop w:val="0"/>
      <w:marBottom w:val="0"/>
      <w:divBdr>
        <w:top w:val="none" w:sz="0" w:space="0" w:color="auto"/>
        <w:left w:val="none" w:sz="0" w:space="0" w:color="auto"/>
        <w:bottom w:val="none" w:sz="0" w:space="0" w:color="auto"/>
        <w:right w:val="none" w:sz="0" w:space="0" w:color="auto"/>
      </w:divBdr>
      <w:divsChild>
        <w:div w:id="1525709629">
          <w:marLeft w:val="0"/>
          <w:marRight w:val="0"/>
          <w:marTop w:val="0"/>
          <w:marBottom w:val="0"/>
          <w:divBdr>
            <w:top w:val="none" w:sz="0" w:space="0" w:color="auto"/>
            <w:left w:val="none" w:sz="0" w:space="0" w:color="auto"/>
            <w:bottom w:val="none" w:sz="0" w:space="0" w:color="auto"/>
            <w:right w:val="none" w:sz="0" w:space="0" w:color="auto"/>
          </w:divBdr>
          <w:divsChild>
            <w:div w:id="1828520625">
              <w:marLeft w:val="0"/>
              <w:marRight w:val="0"/>
              <w:marTop w:val="0"/>
              <w:marBottom w:val="0"/>
              <w:divBdr>
                <w:top w:val="none" w:sz="0" w:space="0" w:color="auto"/>
                <w:left w:val="none" w:sz="0" w:space="0" w:color="auto"/>
                <w:bottom w:val="none" w:sz="0" w:space="0" w:color="auto"/>
                <w:right w:val="none" w:sz="0" w:space="0" w:color="auto"/>
              </w:divBdr>
              <w:divsChild>
                <w:div w:id="1978148436">
                  <w:marLeft w:val="0"/>
                  <w:marRight w:val="0"/>
                  <w:marTop w:val="0"/>
                  <w:marBottom w:val="0"/>
                  <w:divBdr>
                    <w:top w:val="none" w:sz="0" w:space="0" w:color="auto"/>
                    <w:left w:val="none" w:sz="0" w:space="0" w:color="auto"/>
                    <w:bottom w:val="none" w:sz="0" w:space="0" w:color="auto"/>
                    <w:right w:val="none" w:sz="0" w:space="0" w:color="auto"/>
                  </w:divBdr>
                  <w:divsChild>
                    <w:div w:id="619728588">
                      <w:marLeft w:val="0"/>
                      <w:marRight w:val="0"/>
                      <w:marTop w:val="0"/>
                      <w:marBottom w:val="0"/>
                      <w:divBdr>
                        <w:top w:val="single" w:sz="6" w:space="0" w:color="auto"/>
                        <w:left w:val="single" w:sz="6" w:space="0" w:color="auto"/>
                        <w:bottom w:val="single" w:sz="6" w:space="0" w:color="auto"/>
                        <w:right w:val="single" w:sz="6" w:space="0" w:color="auto"/>
                      </w:divBdr>
                      <w:divsChild>
                        <w:div w:id="1389308198">
                          <w:marLeft w:val="0"/>
                          <w:marRight w:val="0"/>
                          <w:marTop w:val="0"/>
                          <w:marBottom w:val="0"/>
                          <w:divBdr>
                            <w:top w:val="single" w:sz="6" w:space="2" w:color="BCB0B0"/>
                            <w:left w:val="single" w:sz="6" w:space="2" w:color="BCB0B0"/>
                            <w:bottom w:val="single" w:sz="6" w:space="2" w:color="BCB0B0"/>
                            <w:right w:val="single" w:sz="6" w:space="2" w:color="BCB0B0"/>
                          </w:divBdr>
                          <w:divsChild>
                            <w:div w:id="1179582900">
                              <w:marLeft w:val="0"/>
                              <w:marRight w:val="0"/>
                              <w:marTop w:val="0"/>
                              <w:marBottom w:val="0"/>
                              <w:divBdr>
                                <w:top w:val="single" w:sz="6" w:space="0" w:color="B3B3B3"/>
                                <w:left w:val="single" w:sz="6" w:space="4" w:color="B3B3B3"/>
                                <w:bottom w:val="single" w:sz="6" w:space="0" w:color="B3B3B3"/>
                                <w:right w:val="single" w:sz="6" w:space="4" w:color="B3B3B3"/>
                              </w:divBdr>
                              <w:divsChild>
                                <w:div w:id="78488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9731793">
      <w:bodyDiv w:val="1"/>
      <w:marLeft w:val="0"/>
      <w:marRight w:val="0"/>
      <w:marTop w:val="0"/>
      <w:marBottom w:val="0"/>
      <w:divBdr>
        <w:top w:val="none" w:sz="0" w:space="0" w:color="auto"/>
        <w:left w:val="none" w:sz="0" w:space="0" w:color="auto"/>
        <w:bottom w:val="none" w:sz="0" w:space="0" w:color="auto"/>
        <w:right w:val="none" w:sz="0" w:space="0" w:color="auto"/>
      </w:divBdr>
    </w:div>
    <w:div w:id="1946576330">
      <w:bodyDiv w:val="1"/>
      <w:marLeft w:val="0"/>
      <w:marRight w:val="0"/>
      <w:marTop w:val="0"/>
      <w:marBottom w:val="0"/>
      <w:divBdr>
        <w:top w:val="none" w:sz="0" w:space="0" w:color="auto"/>
        <w:left w:val="none" w:sz="0" w:space="0" w:color="auto"/>
        <w:bottom w:val="none" w:sz="0" w:space="0" w:color="auto"/>
        <w:right w:val="none" w:sz="0" w:space="0" w:color="auto"/>
      </w:divBdr>
      <w:divsChild>
        <w:div w:id="1209104907">
          <w:marLeft w:val="0"/>
          <w:marRight w:val="0"/>
          <w:marTop w:val="0"/>
          <w:marBottom w:val="0"/>
          <w:divBdr>
            <w:top w:val="none" w:sz="0" w:space="0" w:color="auto"/>
            <w:left w:val="none" w:sz="0" w:space="0" w:color="auto"/>
            <w:bottom w:val="none" w:sz="0" w:space="0" w:color="auto"/>
            <w:right w:val="none" w:sz="0" w:space="0" w:color="auto"/>
          </w:divBdr>
          <w:divsChild>
            <w:div w:id="214003385">
              <w:marLeft w:val="0"/>
              <w:marRight w:val="0"/>
              <w:marTop w:val="0"/>
              <w:marBottom w:val="0"/>
              <w:divBdr>
                <w:top w:val="none" w:sz="0" w:space="0" w:color="auto"/>
                <w:left w:val="none" w:sz="0" w:space="0" w:color="auto"/>
                <w:bottom w:val="none" w:sz="0" w:space="0" w:color="auto"/>
                <w:right w:val="none" w:sz="0" w:space="0" w:color="auto"/>
              </w:divBdr>
              <w:divsChild>
                <w:div w:id="1913659034">
                  <w:marLeft w:val="0"/>
                  <w:marRight w:val="0"/>
                  <w:marTop w:val="0"/>
                  <w:marBottom w:val="0"/>
                  <w:divBdr>
                    <w:top w:val="single" w:sz="2" w:space="0" w:color="000000"/>
                    <w:left w:val="single" w:sz="2" w:space="0" w:color="000000"/>
                    <w:bottom w:val="single" w:sz="2" w:space="0" w:color="000000"/>
                    <w:right w:val="single" w:sz="2" w:space="0" w:color="000000"/>
                  </w:divBdr>
                  <w:divsChild>
                    <w:div w:id="208044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444921">
      <w:bodyDiv w:val="1"/>
      <w:marLeft w:val="0"/>
      <w:marRight w:val="0"/>
      <w:marTop w:val="0"/>
      <w:marBottom w:val="0"/>
      <w:divBdr>
        <w:top w:val="none" w:sz="0" w:space="0" w:color="auto"/>
        <w:left w:val="none" w:sz="0" w:space="0" w:color="auto"/>
        <w:bottom w:val="none" w:sz="0" w:space="0" w:color="auto"/>
        <w:right w:val="none" w:sz="0" w:space="0" w:color="auto"/>
      </w:divBdr>
    </w:div>
    <w:div w:id="2005282946">
      <w:bodyDiv w:val="1"/>
      <w:marLeft w:val="0"/>
      <w:marRight w:val="0"/>
      <w:marTop w:val="0"/>
      <w:marBottom w:val="0"/>
      <w:divBdr>
        <w:top w:val="none" w:sz="0" w:space="0" w:color="auto"/>
        <w:left w:val="none" w:sz="0" w:space="0" w:color="auto"/>
        <w:bottom w:val="none" w:sz="0" w:space="0" w:color="auto"/>
        <w:right w:val="none" w:sz="0" w:space="0" w:color="auto"/>
      </w:divBdr>
    </w:div>
    <w:div w:id="2041855033">
      <w:bodyDiv w:val="1"/>
      <w:marLeft w:val="0"/>
      <w:marRight w:val="0"/>
      <w:marTop w:val="0"/>
      <w:marBottom w:val="0"/>
      <w:divBdr>
        <w:top w:val="none" w:sz="0" w:space="0" w:color="auto"/>
        <w:left w:val="none" w:sz="0" w:space="0" w:color="auto"/>
        <w:bottom w:val="none" w:sz="0" w:space="0" w:color="auto"/>
        <w:right w:val="none" w:sz="0" w:space="0" w:color="auto"/>
      </w:divBdr>
    </w:div>
    <w:div w:id="2043166940">
      <w:bodyDiv w:val="1"/>
      <w:marLeft w:val="0"/>
      <w:marRight w:val="0"/>
      <w:marTop w:val="0"/>
      <w:marBottom w:val="0"/>
      <w:divBdr>
        <w:top w:val="none" w:sz="0" w:space="0" w:color="auto"/>
        <w:left w:val="none" w:sz="0" w:space="0" w:color="auto"/>
        <w:bottom w:val="none" w:sz="0" w:space="0" w:color="auto"/>
        <w:right w:val="none" w:sz="0" w:space="0" w:color="auto"/>
      </w:divBdr>
    </w:div>
    <w:div w:id="2061856040">
      <w:bodyDiv w:val="1"/>
      <w:marLeft w:val="0"/>
      <w:marRight w:val="0"/>
      <w:marTop w:val="0"/>
      <w:marBottom w:val="0"/>
      <w:divBdr>
        <w:top w:val="none" w:sz="0" w:space="0" w:color="auto"/>
        <w:left w:val="none" w:sz="0" w:space="0" w:color="auto"/>
        <w:bottom w:val="none" w:sz="0" w:space="0" w:color="auto"/>
        <w:right w:val="none" w:sz="0" w:space="0" w:color="auto"/>
      </w:divBdr>
    </w:div>
    <w:div w:id="2103450462">
      <w:bodyDiv w:val="1"/>
      <w:marLeft w:val="0"/>
      <w:marRight w:val="0"/>
      <w:marTop w:val="0"/>
      <w:marBottom w:val="0"/>
      <w:divBdr>
        <w:top w:val="none" w:sz="0" w:space="0" w:color="auto"/>
        <w:left w:val="none" w:sz="0" w:space="0" w:color="auto"/>
        <w:bottom w:val="none" w:sz="0" w:space="0" w:color="auto"/>
        <w:right w:val="none" w:sz="0" w:space="0" w:color="auto"/>
      </w:divBdr>
    </w:div>
    <w:div w:id="2112313508">
      <w:bodyDiv w:val="1"/>
      <w:marLeft w:val="0"/>
      <w:marRight w:val="0"/>
      <w:marTop w:val="0"/>
      <w:marBottom w:val="0"/>
      <w:divBdr>
        <w:top w:val="none" w:sz="0" w:space="0" w:color="auto"/>
        <w:left w:val="none" w:sz="0" w:space="0" w:color="auto"/>
        <w:bottom w:val="none" w:sz="0" w:space="0" w:color="auto"/>
        <w:right w:val="none" w:sz="0" w:space="0" w:color="auto"/>
      </w:divBdr>
    </w:div>
    <w:div w:id="213582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21EA84F381DA4EB3F5D801A263A14A" ma:contentTypeVersion="12" ma:contentTypeDescription="Create a new document." ma:contentTypeScope="" ma:versionID="b1bf179c309979a1498fc4d04ffbbe45">
  <xsd:schema xmlns:xsd="http://www.w3.org/2001/XMLSchema" xmlns:xs="http://www.w3.org/2001/XMLSchema" xmlns:p="http://schemas.microsoft.com/office/2006/metadata/properties" xmlns:ns3="6b4e40fe-25ea-44fa-bc87-080d7160a9c7" xmlns:ns4="aaf3947f-4a15-40e4-8169-d63fc952b0e4" targetNamespace="http://schemas.microsoft.com/office/2006/metadata/properties" ma:root="true" ma:fieldsID="48ba37d6e0462ccd83a58d8b4bbfc852" ns3:_="" ns4:_="">
    <xsd:import namespace="6b4e40fe-25ea-44fa-bc87-080d7160a9c7"/>
    <xsd:import namespace="aaf3947f-4a15-40e4-8169-d63fc952b0e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4e40fe-25ea-44fa-bc87-080d7160a9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f3947f-4a15-40e4-8169-d63fc952b0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BECFE0-43BF-469E-89F0-7D8A452D8CA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626858-5721-44CB-90A4-A0393BD61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4e40fe-25ea-44fa-bc87-080d7160a9c7"/>
    <ds:schemaRef ds:uri="aaf3947f-4a15-40e4-8169-d63fc952b0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5EE12C-72AF-438E-9165-0CE9E8EF063C}">
  <ds:schemaRefs>
    <ds:schemaRef ds:uri="http://schemas.microsoft.com/sharepoint/v3/contenttype/forms"/>
  </ds:schemaRefs>
</ds:datastoreItem>
</file>

<file path=customXml/itemProps4.xml><?xml version="1.0" encoding="utf-8"?>
<ds:datastoreItem xmlns:ds="http://schemas.openxmlformats.org/officeDocument/2006/customXml" ds:itemID="{5E686D90-DD7B-418E-8C79-466046C50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1559</Words>
  <Characters>88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Texas State University Project Status Report</vt:lpstr>
    </vt:vector>
  </TitlesOfParts>
  <Manager>Michael_Petty@txstate.edu</Manager>
  <Company>Texas State University</Company>
  <LinksUpToDate>false</LinksUpToDate>
  <CharactersWithSpaces>1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State University Project Status Report</dc:title>
  <dc:subject>Texas State University Project Status Report</dc:subject>
  <dc:creator>Administrator;Michael_Petty@txstate.edu</dc:creator>
  <cp:lastModifiedBy>Testa, Jeffrey</cp:lastModifiedBy>
  <cp:revision>6</cp:revision>
  <cp:lastPrinted>2022-04-12T16:52:00Z</cp:lastPrinted>
  <dcterms:created xsi:type="dcterms:W3CDTF">2023-01-20T17:49:00Z</dcterms:created>
  <dcterms:modified xsi:type="dcterms:W3CDTF">2023-02-08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C421EA84F381DA4EB3F5D801A263A14A</vt:lpwstr>
  </property>
</Properties>
</file>